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700113FA" w:rsidR="00C01DD5" w:rsidRPr="006F62C4" w:rsidDel="002469E2" w:rsidRDefault="00C01DD5" w:rsidP="00C01DD5">
      <w:pPr>
        <w:spacing w:after="120"/>
        <w:rPr>
          <w:del w:id="0" w:author="AppPower" w:date="2023-03-31T10:17:00Z"/>
          <w:rFonts w:ascii="Times New Roman" w:hAnsi="Times New Roman" w:cs="Times New Roman"/>
          <w:b/>
          <w:bCs/>
        </w:rPr>
      </w:pPr>
      <w:del w:id="1" w:author="AppPower" w:date="2023-03-31T10:17:00Z">
        <w:r w:rsidRPr="006F62C4" w:rsidDel="002469E2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17:00Z">
          <w:r w:rsidR="00145E4A" w:rsidDel="002469E2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17:00Z">
        <w:r w:rsidRPr="006F62C4" w:rsidDel="002469E2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2469E2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2469E2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6087998C" w:rsidR="00C01DD5" w:rsidRPr="006F62C4" w:rsidDel="002469E2" w:rsidRDefault="00C01DD5" w:rsidP="00C01DD5">
      <w:pPr>
        <w:rPr>
          <w:del w:id="5" w:author="AppPower" w:date="2023-03-31T10:17:00Z"/>
          <w:rFonts w:ascii="Times New Roman" w:hAnsi="Times New Roman" w:cs="Times New Roman"/>
        </w:rPr>
      </w:pPr>
      <w:del w:id="6" w:author="AppPower" w:date="2023-03-31T10:17:00Z">
        <w:r w:rsidRPr="006F62C4" w:rsidDel="002469E2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6901DD42" w:rsidR="00C01DD5" w:rsidRPr="006F62C4" w:rsidDel="002469E2" w:rsidRDefault="00C01DD5" w:rsidP="00C01DD5">
      <w:pPr>
        <w:jc w:val="center"/>
        <w:rPr>
          <w:del w:id="7" w:author="AppPower" w:date="2023-03-31T10:17:00Z"/>
          <w:rFonts w:ascii="Times New Roman" w:hAnsi="Times New Roman" w:cs="Times New Roman"/>
          <w:b/>
          <w:bCs/>
        </w:rPr>
      </w:pPr>
      <w:del w:id="8" w:author="AppPower" w:date="2023-03-31T10:17:00Z">
        <w:r w:rsidRPr="006F62C4" w:rsidDel="002469E2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2469E2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183FF4D0" w:rsidR="00C01DD5" w:rsidRPr="006F62C4" w:rsidRDefault="00C01DD5" w:rsidP="002469E2">
      <w:pPr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  <w:b/>
          <w:bCs/>
        </w:rPr>
        <w:t>Supplementa</w:t>
      </w:r>
      <w:ins w:id="9" w:author="KSE" w:date="2023-03-10T16:21:00Z">
        <w:r w:rsidR="00145E4A">
          <w:rPr>
            <w:rFonts w:ascii="Times New Roman" w:hAnsi="Times New Roman" w:cs="Times New Roman"/>
            <w:b/>
            <w:bCs/>
          </w:rPr>
          <w:t xml:space="preserve">ry Material </w:t>
        </w:r>
      </w:ins>
      <w:del w:id="10" w:author="KSE" w:date="2023-03-10T16:21:00Z">
        <w:r w:rsidRPr="006F62C4" w:rsidDel="00145E4A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1" w:author="KSE" w:date="2023-03-10T16:21:00Z">
        <w:r w:rsidR="00145E4A">
          <w:rPr>
            <w:rFonts w:ascii="Times New Roman" w:hAnsi="Times New Roman" w:cs="Times New Roman"/>
            <w:b/>
            <w:bCs/>
          </w:rPr>
          <w:t>2</w:t>
        </w:r>
      </w:ins>
      <w:del w:id="12" w:author="KSE" w:date="2023-03-10T16:21:00Z">
        <w:r w:rsidRPr="006F62C4" w:rsidDel="00145E4A">
          <w:rPr>
            <w:rFonts w:ascii="Times New Roman" w:hAnsi="Times New Roman" w:cs="Times New Roman"/>
            <w:b/>
            <w:bCs/>
          </w:rPr>
          <w:delText>1</w:delText>
        </w:r>
      </w:del>
      <w:r w:rsidRPr="006F62C4">
        <w:rPr>
          <w:rFonts w:ascii="Times New Roman" w:hAnsi="Times New Roman" w:cs="Times New Roman"/>
          <w:b/>
          <w:bCs/>
        </w:rPr>
        <w:t xml:space="preserve">. </w:t>
      </w:r>
      <w:r w:rsidRPr="006F62C4">
        <w:rPr>
          <w:rFonts w:ascii="Times New Roman" w:hAnsi="Times New Roman" w:cs="Times New Roman"/>
        </w:rPr>
        <w:t>Spearman’s (rho) correlation between body mass index, waist circumference, waist-to-height ratio, and pericardial adipose tissue at exam year 15, the CARDIA Study (2000-2001)</w:t>
      </w:r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14:paraId="0FC432F8" w14:textId="77777777" w:rsidTr="001C4A50">
        <w:trPr>
          <w:trHeight w:val="485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Variables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BMI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WC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WHtR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PAT</w:t>
            </w:r>
          </w:p>
        </w:tc>
      </w:tr>
      <w:tr w:rsidR="00C01DD5" w:rsidRPr="006F62C4" w14:paraId="49D535A8" w14:textId="77777777" w:rsidTr="001C4A50">
        <w:trPr>
          <w:trHeight w:val="485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BMI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11631C44" w14:textId="77777777" w:rsidTr="001C4A50">
        <w:trPr>
          <w:trHeight w:val="485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WC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86*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31CBDD78" w14:textId="77777777" w:rsidTr="001C4A50">
        <w:trPr>
          <w:trHeight w:val="485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WHtR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92*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93*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761CDB0F" w14:textId="77777777" w:rsidTr="001C4A50">
        <w:trPr>
          <w:trHeight w:val="485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PAT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59*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74*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0.69*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</w:tbl>
    <w:p w14:paraId="4C0CC9C8" w14:textId="77777777" w:rsidR="00C01DD5" w:rsidRPr="006F62C4" w:rsidRDefault="00C01DD5" w:rsidP="00C01DD5">
      <w:pPr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*Statistically significant (P &lt; 0.001).</w:t>
      </w:r>
    </w:p>
    <w:p w14:paraId="21A5D6E6" w14:textId="77777777" w:rsidR="00C01DD5" w:rsidRPr="006F62C4" w:rsidRDefault="00C01DD5" w:rsidP="00C01DD5">
      <w:pPr>
        <w:rPr>
          <w:rFonts w:ascii="Times New Roman" w:hAnsi="Times New Roman" w:cs="Times New Roman"/>
          <w:b/>
          <w:bCs/>
        </w:rPr>
      </w:pPr>
      <w:r w:rsidRPr="006F62C4">
        <w:rPr>
          <w:rFonts w:ascii="Times New Roman" w:hAnsi="Times New Roman" w:cs="Times New Roman"/>
        </w:rPr>
        <w:t>Abbreviations: BMI, body mass index; WC, waist circumference, WHtR, waist-to-height ratio; PAT, pericardial adipose tissue</w:t>
      </w:r>
    </w:p>
    <w:p w14:paraId="7231F5D7" w14:textId="7D4C3C3E" w:rsidR="00C01DD5" w:rsidRPr="006F62C4" w:rsidDel="002469E2" w:rsidRDefault="00C01DD5" w:rsidP="002469E2">
      <w:pPr>
        <w:rPr>
          <w:del w:id="13" w:author="AppPower" w:date="2023-03-31T10:18:00Z"/>
          <w:rFonts w:ascii="Times New Roman" w:hAnsi="Times New Roman" w:cs="Times New Roman"/>
          <w:b/>
          <w:bCs/>
        </w:rPr>
        <w:pPrChange w:id="14" w:author="AppPower" w:date="2023-03-31T10:18:00Z">
          <w:pPr/>
        </w:pPrChange>
      </w:pPr>
      <w:del w:id="15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78E44E45" w:rsidR="00C01DD5" w:rsidRPr="006F62C4" w:rsidDel="002469E2" w:rsidRDefault="00C01DD5" w:rsidP="002469E2">
      <w:pPr>
        <w:rPr>
          <w:del w:id="16" w:author="AppPower" w:date="2023-03-31T10:18:00Z"/>
          <w:rFonts w:ascii="Times New Roman" w:hAnsi="Times New Roman" w:cs="Times New Roman"/>
        </w:rPr>
        <w:pPrChange w:id="17" w:author="AppPower" w:date="2023-03-31T10:18:00Z">
          <w:pPr/>
        </w:pPrChange>
      </w:pPr>
      <w:del w:id="18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>Supplementa</w:delText>
        </w:r>
      </w:del>
      <w:ins w:id="19" w:author="KSE" w:date="2023-03-10T16:21:00Z">
        <w:del w:id="20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21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22" w:author="KSE" w:date="2023-03-10T16:22:00Z">
        <w:del w:id="23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24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>2</w:delText>
        </w:r>
        <w:r w:rsidRPr="006F62C4" w:rsidDel="002469E2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2469E2" w14:paraId="7B6F0762" w14:textId="6BC060B0" w:rsidTr="001C4A50">
        <w:trPr>
          <w:trHeight w:val="278"/>
          <w:del w:id="25" w:author="AppPower" w:date="2023-03-31T10:18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14D45BEC" w:rsidR="00C01DD5" w:rsidRPr="006F62C4" w:rsidDel="002469E2" w:rsidRDefault="00C01DD5" w:rsidP="002469E2">
            <w:pPr>
              <w:rPr>
                <w:del w:id="26" w:author="AppPower" w:date="2023-03-31T10:18:00Z"/>
                <w:rFonts w:ascii="Times New Roman" w:eastAsia="Times New Roman" w:hAnsi="Times New Roman" w:cs="Times New Roman"/>
              </w:rPr>
              <w:pPrChange w:id="27" w:author="AppPower" w:date="2023-03-31T10:18:00Z">
                <w:pPr>
                  <w:spacing w:line="240" w:lineRule="auto"/>
                </w:pPr>
              </w:pPrChange>
            </w:pPr>
            <w:bookmarkStart w:id="28" w:name="_GoBack"/>
            <w:bookmarkEnd w:id="28"/>
            <w:del w:id="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25DE9F13" w:rsidR="00C01DD5" w:rsidRPr="006F62C4" w:rsidDel="002469E2" w:rsidRDefault="00C01DD5" w:rsidP="002469E2">
            <w:pPr>
              <w:rPr>
                <w:del w:id="30" w:author="AppPower" w:date="2023-03-31T10:18:00Z"/>
                <w:rFonts w:ascii="Times New Roman" w:eastAsia="Times New Roman" w:hAnsi="Times New Roman" w:cs="Times New Roman"/>
              </w:rPr>
              <w:pPrChange w:id="3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7999CCAC" w:rsidR="00C01DD5" w:rsidRPr="006F62C4" w:rsidDel="002469E2" w:rsidRDefault="00C01DD5" w:rsidP="002469E2">
            <w:pPr>
              <w:rPr>
                <w:del w:id="33" w:author="AppPower" w:date="2023-03-31T10:18:00Z"/>
                <w:rFonts w:ascii="Times New Roman" w:eastAsia="Times New Roman" w:hAnsi="Times New Roman" w:cs="Times New Roman"/>
              </w:rPr>
              <w:pPrChange w:id="3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6F6F14C1" w:rsidR="00C01DD5" w:rsidRPr="006F62C4" w:rsidDel="002469E2" w:rsidRDefault="00C01DD5" w:rsidP="002469E2">
            <w:pPr>
              <w:rPr>
                <w:del w:id="36" w:author="AppPower" w:date="2023-03-31T10:18:00Z"/>
                <w:rFonts w:ascii="Times New Roman" w:eastAsia="Times New Roman" w:hAnsi="Times New Roman" w:cs="Times New Roman"/>
              </w:rPr>
              <w:pPrChange w:id="3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1AE9ACB2" w:rsidR="00C01DD5" w:rsidRPr="006F62C4" w:rsidDel="002469E2" w:rsidRDefault="00C01DD5" w:rsidP="002469E2">
            <w:pPr>
              <w:rPr>
                <w:del w:id="39" w:author="AppPower" w:date="2023-03-31T10:18:00Z"/>
                <w:rFonts w:ascii="Times New Roman" w:eastAsia="Times New Roman" w:hAnsi="Times New Roman" w:cs="Times New Roman"/>
              </w:rPr>
              <w:pPrChange w:id="4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4ABDBB1F" w:rsidR="00C01DD5" w:rsidRPr="006F62C4" w:rsidDel="002469E2" w:rsidRDefault="00C01DD5" w:rsidP="002469E2">
            <w:pPr>
              <w:rPr>
                <w:del w:id="42" w:author="AppPower" w:date="2023-03-31T10:18:00Z"/>
                <w:rFonts w:ascii="Times New Roman" w:eastAsia="Times New Roman" w:hAnsi="Times New Roman" w:cs="Times New Roman"/>
              </w:rPr>
              <w:pPrChange w:id="4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4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2469E2" w14:paraId="3C576C7F" w14:textId="70FF0BE4" w:rsidTr="001C4A50">
        <w:trPr>
          <w:trHeight w:val="276"/>
          <w:del w:id="45" w:author="AppPower" w:date="2023-03-31T10:18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0D5E26F0" w:rsidR="00C01DD5" w:rsidRPr="006F62C4" w:rsidDel="002469E2" w:rsidRDefault="00C01DD5" w:rsidP="002469E2">
            <w:pPr>
              <w:rPr>
                <w:del w:id="46" w:author="AppPower" w:date="2023-03-31T10:18:00Z"/>
                <w:rFonts w:ascii="Times New Roman" w:eastAsia="Times New Roman" w:hAnsi="Times New Roman" w:cs="Times New Roman"/>
              </w:rPr>
              <w:pPrChange w:id="47" w:author="AppPower" w:date="2023-03-31T10:18:00Z">
                <w:pPr>
                  <w:spacing w:line="240" w:lineRule="auto"/>
                </w:pPr>
              </w:pPrChange>
            </w:pPr>
            <w:del w:id="4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10CA7AC5" w:rsidR="00C01DD5" w:rsidRPr="006F62C4" w:rsidDel="002469E2" w:rsidRDefault="00C01DD5" w:rsidP="002469E2">
            <w:pPr>
              <w:rPr>
                <w:del w:id="49" w:author="AppPower" w:date="2023-03-31T10:18:00Z"/>
                <w:rFonts w:ascii="Times New Roman" w:eastAsia="Times New Roman" w:hAnsi="Times New Roman" w:cs="Times New Roman"/>
              </w:rPr>
              <w:pPrChange w:id="5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6DB64460" w:rsidR="00C01DD5" w:rsidRPr="006F62C4" w:rsidDel="002469E2" w:rsidRDefault="00C01DD5" w:rsidP="002469E2">
            <w:pPr>
              <w:rPr>
                <w:del w:id="52" w:author="AppPower" w:date="2023-03-31T10:18:00Z"/>
                <w:rFonts w:ascii="Times New Roman" w:eastAsia="Times New Roman" w:hAnsi="Times New Roman" w:cs="Times New Roman"/>
              </w:rPr>
              <w:pPrChange w:id="5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716C5565" w:rsidR="00C01DD5" w:rsidRPr="006F62C4" w:rsidDel="002469E2" w:rsidRDefault="00C01DD5" w:rsidP="002469E2">
            <w:pPr>
              <w:rPr>
                <w:del w:id="55" w:author="AppPower" w:date="2023-03-31T10:18:00Z"/>
                <w:rFonts w:ascii="Times New Roman" w:eastAsia="Times New Roman" w:hAnsi="Times New Roman" w:cs="Times New Roman"/>
              </w:rPr>
              <w:pPrChange w:id="5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12A57826" w:rsidR="00C01DD5" w:rsidRPr="006F62C4" w:rsidDel="002469E2" w:rsidRDefault="00C01DD5" w:rsidP="002469E2">
            <w:pPr>
              <w:rPr>
                <w:del w:id="58" w:author="AppPower" w:date="2023-03-31T10:18:00Z"/>
                <w:rFonts w:ascii="Times New Roman" w:eastAsia="Times New Roman" w:hAnsi="Times New Roman" w:cs="Times New Roman"/>
              </w:rPr>
              <w:pPrChange w:id="5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6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2469E2" w14:paraId="45F97872" w14:textId="64E994C8" w:rsidTr="001C4A50">
        <w:trPr>
          <w:trHeight w:val="276"/>
          <w:del w:id="61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2F623B29" w:rsidR="00C01DD5" w:rsidRPr="006F62C4" w:rsidDel="002469E2" w:rsidRDefault="00C01DD5" w:rsidP="002469E2">
            <w:pPr>
              <w:rPr>
                <w:del w:id="62" w:author="AppPower" w:date="2023-03-31T10:18:00Z"/>
                <w:rFonts w:ascii="Times New Roman" w:eastAsia="Times New Roman" w:hAnsi="Times New Roman" w:cs="Times New Roman"/>
              </w:rPr>
              <w:pPrChange w:id="63" w:author="AppPower" w:date="2023-03-31T10:18:00Z">
                <w:pPr>
                  <w:spacing w:line="240" w:lineRule="auto"/>
                </w:pPr>
              </w:pPrChange>
            </w:pPr>
            <w:del w:id="6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00338554" w:rsidR="00C01DD5" w:rsidRPr="006F62C4" w:rsidDel="002469E2" w:rsidRDefault="00C01DD5" w:rsidP="002469E2">
            <w:pPr>
              <w:rPr>
                <w:del w:id="65" w:author="AppPower" w:date="2023-03-31T10:18:00Z"/>
                <w:rFonts w:ascii="Times New Roman" w:eastAsia="Times New Roman" w:hAnsi="Times New Roman" w:cs="Times New Roman"/>
              </w:rPr>
              <w:pPrChange w:id="6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205B79C5" w:rsidR="00C01DD5" w:rsidRPr="006F62C4" w:rsidDel="002469E2" w:rsidRDefault="00C01DD5" w:rsidP="002469E2">
            <w:pPr>
              <w:rPr>
                <w:del w:id="68" w:author="AppPower" w:date="2023-03-31T10:18:00Z"/>
                <w:rFonts w:ascii="Times New Roman" w:eastAsia="Times New Roman" w:hAnsi="Times New Roman" w:cs="Times New Roman"/>
              </w:rPr>
              <w:pPrChange w:id="6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7624809A" w:rsidR="00C01DD5" w:rsidRPr="006F62C4" w:rsidDel="002469E2" w:rsidRDefault="00C01DD5" w:rsidP="002469E2">
            <w:pPr>
              <w:rPr>
                <w:del w:id="71" w:author="AppPower" w:date="2023-03-31T10:18:00Z"/>
                <w:rFonts w:ascii="Times New Roman" w:eastAsia="Times New Roman" w:hAnsi="Times New Roman" w:cs="Times New Roman"/>
              </w:rPr>
              <w:pPrChange w:id="7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081D3E3E" w:rsidR="00C01DD5" w:rsidRPr="006F62C4" w:rsidDel="002469E2" w:rsidRDefault="00C01DD5" w:rsidP="002469E2">
            <w:pPr>
              <w:rPr>
                <w:del w:id="74" w:author="AppPower" w:date="2023-03-31T10:18:00Z"/>
                <w:rFonts w:ascii="Times New Roman" w:eastAsia="Times New Roman" w:hAnsi="Times New Roman" w:cs="Times New Roman"/>
              </w:rPr>
              <w:pPrChange w:id="7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7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2469E2" w14:paraId="54F7E7F2" w14:textId="3D797150" w:rsidTr="001C4A50">
        <w:trPr>
          <w:trHeight w:val="276"/>
          <w:del w:id="77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713DD861" w:rsidR="00C01DD5" w:rsidRPr="006F62C4" w:rsidDel="002469E2" w:rsidRDefault="00C01DD5" w:rsidP="002469E2">
            <w:pPr>
              <w:rPr>
                <w:del w:id="78" w:author="AppPower" w:date="2023-03-31T10:18:00Z"/>
                <w:rFonts w:ascii="Times New Roman" w:eastAsia="Times New Roman" w:hAnsi="Times New Roman" w:cs="Times New Roman"/>
              </w:rPr>
              <w:pPrChange w:id="79" w:author="AppPower" w:date="2023-03-31T10:18:00Z">
                <w:pPr>
                  <w:spacing w:line="240" w:lineRule="auto"/>
                </w:pPr>
              </w:pPrChange>
            </w:pPr>
            <w:del w:id="8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43D4654C" w:rsidR="00C01DD5" w:rsidRPr="006F62C4" w:rsidDel="002469E2" w:rsidRDefault="00C01DD5" w:rsidP="002469E2">
            <w:pPr>
              <w:rPr>
                <w:del w:id="81" w:author="AppPower" w:date="2023-03-31T10:18:00Z"/>
                <w:rFonts w:ascii="Times New Roman" w:eastAsia="Times New Roman" w:hAnsi="Times New Roman" w:cs="Times New Roman"/>
              </w:rPr>
              <w:pPrChange w:id="8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8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799EA8CE" w:rsidR="00C01DD5" w:rsidRPr="006F62C4" w:rsidDel="002469E2" w:rsidRDefault="00C01DD5" w:rsidP="002469E2">
            <w:pPr>
              <w:rPr>
                <w:del w:id="84" w:author="AppPower" w:date="2023-03-31T10:18:00Z"/>
                <w:rFonts w:ascii="Times New Roman" w:eastAsia="Times New Roman" w:hAnsi="Times New Roman" w:cs="Times New Roman"/>
              </w:rPr>
              <w:pPrChange w:id="8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8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73E345B0" w:rsidR="00C01DD5" w:rsidRPr="006F62C4" w:rsidDel="002469E2" w:rsidRDefault="00C01DD5" w:rsidP="002469E2">
            <w:pPr>
              <w:rPr>
                <w:del w:id="87" w:author="AppPower" w:date="2023-03-31T10:18:00Z"/>
                <w:rFonts w:ascii="Times New Roman" w:eastAsia="Times New Roman" w:hAnsi="Times New Roman" w:cs="Times New Roman"/>
              </w:rPr>
              <w:pPrChange w:id="8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8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12756A3D" w:rsidR="00C01DD5" w:rsidRPr="006F62C4" w:rsidDel="002469E2" w:rsidRDefault="00C01DD5" w:rsidP="002469E2">
            <w:pPr>
              <w:rPr>
                <w:del w:id="90" w:author="AppPower" w:date="2023-03-31T10:18:00Z"/>
                <w:rFonts w:ascii="Times New Roman" w:eastAsia="Times New Roman" w:hAnsi="Times New Roman" w:cs="Times New Roman"/>
              </w:rPr>
              <w:pPrChange w:id="9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9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2469E2" w14:paraId="230616BE" w14:textId="3EA94309" w:rsidTr="001C4A50">
        <w:trPr>
          <w:trHeight w:val="276"/>
          <w:del w:id="93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5FD0FA4D" w:rsidR="00C01DD5" w:rsidRPr="006F62C4" w:rsidDel="002469E2" w:rsidRDefault="00C01DD5" w:rsidP="002469E2">
            <w:pPr>
              <w:rPr>
                <w:del w:id="94" w:author="AppPower" w:date="2023-03-31T10:18:00Z"/>
                <w:rFonts w:ascii="Times New Roman" w:eastAsia="Times New Roman" w:hAnsi="Times New Roman" w:cs="Times New Roman"/>
              </w:rPr>
              <w:pPrChange w:id="95" w:author="AppPower" w:date="2023-03-31T10:18:00Z">
                <w:pPr>
                  <w:spacing w:line="240" w:lineRule="auto"/>
                </w:pPr>
              </w:pPrChange>
            </w:pPr>
            <w:del w:id="9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1FE3CA3F" w:rsidR="00C01DD5" w:rsidRPr="006F62C4" w:rsidDel="002469E2" w:rsidRDefault="00C01DD5" w:rsidP="002469E2">
            <w:pPr>
              <w:rPr>
                <w:del w:id="97" w:author="AppPower" w:date="2023-03-31T10:18:00Z"/>
                <w:rFonts w:ascii="Times New Roman" w:eastAsia="Times New Roman" w:hAnsi="Times New Roman" w:cs="Times New Roman"/>
              </w:rPr>
              <w:pPrChange w:id="9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9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2C19BA2D" w:rsidR="00C01DD5" w:rsidRPr="006F62C4" w:rsidDel="002469E2" w:rsidRDefault="00C01DD5" w:rsidP="002469E2">
            <w:pPr>
              <w:rPr>
                <w:del w:id="100" w:author="AppPower" w:date="2023-03-31T10:18:00Z"/>
                <w:rFonts w:ascii="Times New Roman" w:eastAsia="Times New Roman" w:hAnsi="Times New Roman" w:cs="Times New Roman"/>
              </w:rPr>
              <w:pPrChange w:id="10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0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3CBAA275" w:rsidR="00C01DD5" w:rsidRPr="006F62C4" w:rsidDel="002469E2" w:rsidRDefault="00C01DD5" w:rsidP="002469E2">
            <w:pPr>
              <w:rPr>
                <w:del w:id="103" w:author="AppPower" w:date="2023-03-31T10:18:00Z"/>
                <w:rFonts w:ascii="Times New Roman" w:eastAsia="Times New Roman" w:hAnsi="Times New Roman" w:cs="Times New Roman"/>
              </w:rPr>
              <w:pPrChange w:id="10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0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4EF240B5" w:rsidR="00C01DD5" w:rsidRPr="006F62C4" w:rsidDel="002469E2" w:rsidRDefault="00C01DD5" w:rsidP="002469E2">
            <w:pPr>
              <w:rPr>
                <w:del w:id="106" w:author="AppPower" w:date="2023-03-31T10:18:00Z"/>
                <w:rFonts w:ascii="Times New Roman" w:eastAsia="Times New Roman" w:hAnsi="Times New Roman" w:cs="Times New Roman"/>
              </w:rPr>
              <w:pPrChange w:id="10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0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2469E2" w14:paraId="3B48722D" w14:textId="796ED957" w:rsidTr="001C4A50">
        <w:trPr>
          <w:trHeight w:val="276"/>
          <w:del w:id="109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2F481B71" w:rsidR="00C01DD5" w:rsidRPr="006F62C4" w:rsidDel="002469E2" w:rsidRDefault="00C01DD5" w:rsidP="002469E2">
            <w:pPr>
              <w:rPr>
                <w:del w:id="110" w:author="AppPower" w:date="2023-03-31T10:18:00Z"/>
                <w:rFonts w:ascii="Times New Roman" w:eastAsia="Times New Roman" w:hAnsi="Times New Roman" w:cs="Times New Roman"/>
              </w:rPr>
              <w:pPrChange w:id="111" w:author="AppPower" w:date="2023-03-31T10:18:00Z">
                <w:pPr>
                  <w:spacing w:line="240" w:lineRule="auto"/>
                </w:pPr>
              </w:pPrChange>
            </w:pPr>
            <w:del w:id="1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60D55C27" w:rsidR="00C01DD5" w:rsidRPr="006F62C4" w:rsidDel="002469E2" w:rsidRDefault="00C01DD5" w:rsidP="002469E2">
            <w:pPr>
              <w:rPr>
                <w:del w:id="113" w:author="AppPower" w:date="2023-03-31T10:18:00Z"/>
                <w:rFonts w:ascii="Times New Roman" w:eastAsia="Times New Roman" w:hAnsi="Times New Roman" w:cs="Times New Roman"/>
              </w:rPr>
              <w:pPrChange w:id="11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6CA5CB7E" w:rsidR="00C01DD5" w:rsidRPr="006F62C4" w:rsidDel="002469E2" w:rsidRDefault="00C01DD5" w:rsidP="002469E2">
            <w:pPr>
              <w:rPr>
                <w:del w:id="116" w:author="AppPower" w:date="2023-03-31T10:18:00Z"/>
                <w:rFonts w:ascii="Times New Roman" w:eastAsia="Times New Roman" w:hAnsi="Times New Roman" w:cs="Times New Roman"/>
              </w:rPr>
              <w:pPrChange w:id="11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59A5FAAC" w:rsidR="00C01DD5" w:rsidRPr="006F62C4" w:rsidDel="002469E2" w:rsidRDefault="00C01DD5" w:rsidP="002469E2">
            <w:pPr>
              <w:rPr>
                <w:del w:id="119" w:author="AppPower" w:date="2023-03-31T10:18:00Z"/>
                <w:rFonts w:ascii="Times New Roman" w:eastAsia="Times New Roman" w:hAnsi="Times New Roman" w:cs="Times New Roman"/>
              </w:rPr>
              <w:pPrChange w:id="12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27F83DFD" w:rsidR="00C01DD5" w:rsidRPr="006F62C4" w:rsidDel="002469E2" w:rsidRDefault="00C01DD5" w:rsidP="002469E2">
            <w:pPr>
              <w:rPr>
                <w:del w:id="122" w:author="AppPower" w:date="2023-03-31T10:18:00Z"/>
                <w:rFonts w:ascii="Times New Roman" w:eastAsia="Times New Roman" w:hAnsi="Times New Roman" w:cs="Times New Roman"/>
              </w:rPr>
              <w:pPrChange w:id="12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2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2469E2" w14:paraId="0E783EC3" w14:textId="374695CC" w:rsidTr="001C4A50">
        <w:trPr>
          <w:trHeight w:val="276"/>
          <w:del w:id="125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64B90E04" w:rsidR="00C01DD5" w:rsidRPr="006F62C4" w:rsidDel="002469E2" w:rsidRDefault="00C01DD5" w:rsidP="002469E2">
            <w:pPr>
              <w:rPr>
                <w:del w:id="126" w:author="AppPower" w:date="2023-03-31T10:18:00Z"/>
                <w:rFonts w:ascii="Times New Roman" w:eastAsia="Times New Roman" w:hAnsi="Times New Roman" w:cs="Times New Roman"/>
              </w:rPr>
              <w:pPrChange w:id="127" w:author="AppPower" w:date="2023-03-31T10:18:00Z">
                <w:pPr>
                  <w:spacing w:line="240" w:lineRule="auto"/>
                </w:pPr>
              </w:pPrChange>
            </w:pPr>
            <w:del w:id="12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16B15CC5" w:rsidR="00C01DD5" w:rsidRPr="006F62C4" w:rsidDel="002469E2" w:rsidRDefault="00C01DD5" w:rsidP="002469E2">
            <w:pPr>
              <w:rPr>
                <w:del w:id="129" w:author="AppPower" w:date="2023-03-31T10:18:00Z"/>
                <w:rFonts w:ascii="Times New Roman" w:eastAsia="Times New Roman" w:hAnsi="Times New Roman" w:cs="Times New Roman"/>
              </w:rPr>
              <w:pPrChange w:id="13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3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2D40C231" w:rsidR="00C01DD5" w:rsidRPr="006F62C4" w:rsidDel="002469E2" w:rsidRDefault="00C01DD5" w:rsidP="002469E2">
            <w:pPr>
              <w:rPr>
                <w:del w:id="132" w:author="AppPower" w:date="2023-03-31T10:18:00Z"/>
                <w:rFonts w:ascii="Times New Roman" w:eastAsia="Times New Roman" w:hAnsi="Times New Roman" w:cs="Times New Roman"/>
              </w:rPr>
              <w:pPrChange w:id="133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02A328FC" w:rsidR="00C01DD5" w:rsidRPr="006F62C4" w:rsidDel="002469E2" w:rsidRDefault="00C01DD5" w:rsidP="002469E2">
            <w:pPr>
              <w:rPr>
                <w:del w:id="134" w:author="AppPower" w:date="2023-03-31T10:18:00Z"/>
                <w:rFonts w:ascii="Times New Roman" w:eastAsia="Times New Roman" w:hAnsi="Times New Roman" w:cs="Times New Roman"/>
              </w:rPr>
              <w:pPrChange w:id="13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3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55C9BC38" w:rsidR="00C01DD5" w:rsidRPr="006F62C4" w:rsidDel="002469E2" w:rsidRDefault="00C01DD5" w:rsidP="002469E2">
            <w:pPr>
              <w:rPr>
                <w:del w:id="137" w:author="AppPower" w:date="2023-03-31T10:18:00Z"/>
                <w:rFonts w:ascii="Times New Roman" w:eastAsia="Times New Roman" w:hAnsi="Times New Roman" w:cs="Times New Roman"/>
              </w:rPr>
              <w:pPrChange w:id="13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3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2469E2" w14:paraId="3C2AF1C0" w14:textId="5141D384" w:rsidTr="001C4A50">
        <w:trPr>
          <w:trHeight w:val="276"/>
          <w:del w:id="140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18EEDBD5" w:rsidR="00C01DD5" w:rsidRPr="006F62C4" w:rsidDel="002469E2" w:rsidRDefault="00C01DD5" w:rsidP="002469E2">
            <w:pPr>
              <w:rPr>
                <w:del w:id="141" w:author="AppPower" w:date="2023-03-31T10:18:00Z"/>
                <w:rFonts w:ascii="Times New Roman" w:eastAsia="Times New Roman" w:hAnsi="Times New Roman" w:cs="Times New Roman"/>
              </w:rPr>
              <w:pPrChange w:id="142" w:author="AppPower" w:date="2023-03-31T10:18:00Z">
                <w:pPr>
                  <w:spacing w:line="240" w:lineRule="auto"/>
                </w:pPr>
              </w:pPrChange>
            </w:pPr>
            <w:del w:id="14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1E7435F3" w:rsidR="00C01DD5" w:rsidRPr="006F62C4" w:rsidDel="002469E2" w:rsidRDefault="00C01DD5" w:rsidP="002469E2">
            <w:pPr>
              <w:rPr>
                <w:del w:id="144" w:author="AppPower" w:date="2023-03-31T10:18:00Z"/>
                <w:rFonts w:ascii="Times New Roman" w:eastAsia="Times New Roman" w:hAnsi="Times New Roman" w:cs="Times New Roman"/>
              </w:rPr>
              <w:pPrChange w:id="145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0800E905" w:rsidR="00C01DD5" w:rsidRPr="006F62C4" w:rsidDel="002469E2" w:rsidRDefault="00C01DD5" w:rsidP="002469E2">
            <w:pPr>
              <w:rPr>
                <w:del w:id="146" w:author="AppPower" w:date="2023-03-31T10:18:00Z"/>
                <w:rFonts w:ascii="Times New Roman" w:eastAsia="Times New Roman" w:hAnsi="Times New Roman" w:cs="Times New Roman"/>
              </w:rPr>
              <w:pPrChange w:id="14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4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25F80EDA" w:rsidR="00C01DD5" w:rsidRPr="006F62C4" w:rsidDel="002469E2" w:rsidRDefault="00C01DD5" w:rsidP="002469E2">
            <w:pPr>
              <w:rPr>
                <w:del w:id="149" w:author="AppPower" w:date="2023-03-31T10:18:00Z"/>
                <w:rFonts w:ascii="Times New Roman" w:eastAsia="Times New Roman" w:hAnsi="Times New Roman" w:cs="Times New Roman"/>
              </w:rPr>
              <w:pPrChange w:id="150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1FDBE08A" w:rsidR="00C01DD5" w:rsidRPr="006F62C4" w:rsidDel="002469E2" w:rsidRDefault="00C01DD5" w:rsidP="002469E2">
            <w:pPr>
              <w:rPr>
                <w:del w:id="151" w:author="AppPower" w:date="2023-03-31T10:18:00Z"/>
                <w:rFonts w:ascii="Times New Roman" w:eastAsia="Times New Roman" w:hAnsi="Times New Roman" w:cs="Times New Roman"/>
              </w:rPr>
              <w:pPrChange w:id="15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5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2469E2" w14:paraId="0E64CFA7" w14:textId="23166379" w:rsidTr="001C4A50">
        <w:trPr>
          <w:trHeight w:val="276"/>
          <w:del w:id="154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2186983B" w:rsidR="00C01DD5" w:rsidRPr="006F62C4" w:rsidDel="002469E2" w:rsidRDefault="00C01DD5" w:rsidP="002469E2">
            <w:pPr>
              <w:rPr>
                <w:del w:id="155" w:author="AppPower" w:date="2023-03-31T10:18:00Z"/>
                <w:rFonts w:ascii="Times New Roman" w:eastAsia="Times New Roman" w:hAnsi="Times New Roman" w:cs="Times New Roman"/>
              </w:rPr>
              <w:pPrChange w:id="156" w:author="AppPower" w:date="2023-03-31T10:18:00Z">
                <w:pPr>
                  <w:spacing w:line="240" w:lineRule="auto"/>
                </w:pPr>
              </w:pPrChange>
            </w:pPr>
            <w:del w:id="1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438AC41C" w:rsidR="00C01DD5" w:rsidRPr="006F62C4" w:rsidDel="002469E2" w:rsidRDefault="00C01DD5" w:rsidP="002469E2">
            <w:pPr>
              <w:rPr>
                <w:del w:id="158" w:author="AppPower" w:date="2023-03-31T10:18:00Z"/>
                <w:rFonts w:ascii="Times New Roman" w:eastAsia="Times New Roman" w:hAnsi="Times New Roman" w:cs="Times New Roman"/>
              </w:rPr>
              <w:pPrChange w:id="159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2CEB3911" w:rsidR="00C01DD5" w:rsidRPr="006F62C4" w:rsidDel="002469E2" w:rsidRDefault="00C01DD5" w:rsidP="002469E2">
            <w:pPr>
              <w:rPr>
                <w:del w:id="160" w:author="AppPower" w:date="2023-03-31T10:18:00Z"/>
                <w:rFonts w:ascii="Times New Roman" w:eastAsia="Times New Roman" w:hAnsi="Times New Roman" w:cs="Times New Roman"/>
              </w:rPr>
              <w:pPrChange w:id="16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6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56F91565" w:rsidR="00C01DD5" w:rsidRPr="006F62C4" w:rsidDel="002469E2" w:rsidRDefault="00C01DD5" w:rsidP="002469E2">
            <w:pPr>
              <w:rPr>
                <w:del w:id="163" w:author="AppPower" w:date="2023-03-31T10:18:00Z"/>
                <w:rFonts w:ascii="Times New Roman" w:eastAsia="Times New Roman" w:hAnsi="Times New Roman" w:cs="Times New Roman"/>
              </w:rPr>
              <w:pPrChange w:id="164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75B7B136" w:rsidR="00C01DD5" w:rsidRPr="006F62C4" w:rsidDel="002469E2" w:rsidRDefault="00C01DD5" w:rsidP="002469E2">
            <w:pPr>
              <w:rPr>
                <w:del w:id="165" w:author="AppPower" w:date="2023-03-31T10:18:00Z"/>
                <w:rFonts w:ascii="Times New Roman" w:eastAsia="Times New Roman" w:hAnsi="Times New Roman" w:cs="Times New Roman"/>
              </w:rPr>
              <w:pPrChange w:id="16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2469E2" w14:paraId="4438B72F" w14:textId="2BBF075D" w:rsidTr="001C4A50">
        <w:trPr>
          <w:trHeight w:val="276"/>
          <w:del w:id="168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7C962D98" w:rsidR="00C01DD5" w:rsidRPr="006F62C4" w:rsidDel="002469E2" w:rsidRDefault="00C01DD5" w:rsidP="002469E2">
            <w:pPr>
              <w:rPr>
                <w:del w:id="169" w:author="AppPower" w:date="2023-03-31T10:18:00Z"/>
                <w:rFonts w:ascii="Times New Roman" w:eastAsia="Times New Roman" w:hAnsi="Times New Roman" w:cs="Times New Roman"/>
              </w:rPr>
              <w:pPrChange w:id="170" w:author="AppPower" w:date="2023-03-31T10:18:00Z">
                <w:pPr>
                  <w:spacing w:line="240" w:lineRule="auto"/>
                </w:pPr>
              </w:pPrChange>
            </w:pPr>
            <w:del w:id="17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286009F2" w:rsidR="00C01DD5" w:rsidRPr="006F62C4" w:rsidDel="002469E2" w:rsidRDefault="00C01DD5" w:rsidP="002469E2">
            <w:pPr>
              <w:rPr>
                <w:del w:id="172" w:author="AppPower" w:date="2023-03-31T10:18:00Z"/>
                <w:rFonts w:ascii="Times New Roman" w:eastAsia="Times New Roman" w:hAnsi="Times New Roman" w:cs="Times New Roman"/>
              </w:rPr>
              <w:pPrChange w:id="173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13508658" w:rsidR="00C01DD5" w:rsidRPr="006F62C4" w:rsidDel="002469E2" w:rsidRDefault="00C01DD5" w:rsidP="002469E2">
            <w:pPr>
              <w:rPr>
                <w:del w:id="174" w:author="AppPower" w:date="2023-03-31T10:18:00Z"/>
                <w:rFonts w:ascii="Times New Roman" w:eastAsia="Times New Roman" w:hAnsi="Times New Roman" w:cs="Times New Roman"/>
              </w:rPr>
              <w:pPrChange w:id="17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7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133EAAC6" w:rsidR="00C01DD5" w:rsidRPr="006F62C4" w:rsidDel="002469E2" w:rsidRDefault="00C01DD5" w:rsidP="002469E2">
            <w:pPr>
              <w:rPr>
                <w:del w:id="177" w:author="AppPower" w:date="2023-03-31T10:18:00Z"/>
                <w:rFonts w:ascii="Times New Roman" w:eastAsia="Times New Roman" w:hAnsi="Times New Roman" w:cs="Times New Roman"/>
              </w:rPr>
              <w:pPrChange w:id="178" w:author="AppPower" w:date="2023-03-31T10:18:00Z">
                <w:pPr>
                  <w:spacing w:line="240" w:lineRule="auto"/>
                  <w:jc w:val="center"/>
                </w:pPr>
              </w:pPrChange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7A5BB86C" w:rsidR="00C01DD5" w:rsidRPr="006F62C4" w:rsidDel="002469E2" w:rsidRDefault="00C01DD5" w:rsidP="002469E2">
            <w:pPr>
              <w:rPr>
                <w:del w:id="179" w:author="AppPower" w:date="2023-03-31T10:18:00Z"/>
                <w:rFonts w:ascii="Times New Roman" w:eastAsia="Times New Roman" w:hAnsi="Times New Roman" w:cs="Times New Roman"/>
              </w:rPr>
              <w:pPrChange w:id="18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8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2469E2" w14:paraId="6448A9B9" w14:textId="4C96573C" w:rsidTr="001C4A50">
        <w:trPr>
          <w:trHeight w:val="276"/>
          <w:del w:id="182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059E69AA" w:rsidR="00C01DD5" w:rsidRPr="006F62C4" w:rsidDel="002469E2" w:rsidRDefault="00C01DD5" w:rsidP="002469E2">
            <w:pPr>
              <w:rPr>
                <w:del w:id="183" w:author="AppPower" w:date="2023-03-31T10:18:00Z"/>
                <w:rFonts w:ascii="Times New Roman" w:eastAsia="Times New Roman" w:hAnsi="Times New Roman" w:cs="Times New Roman"/>
              </w:rPr>
              <w:pPrChange w:id="184" w:author="AppPower" w:date="2023-03-31T10:18:00Z">
                <w:pPr>
                  <w:spacing w:line="240" w:lineRule="auto"/>
                </w:pPr>
              </w:pPrChange>
            </w:pPr>
            <w:del w:id="18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593F3A2C" w:rsidR="00C01DD5" w:rsidRPr="006F62C4" w:rsidDel="002469E2" w:rsidRDefault="00C01DD5" w:rsidP="002469E2">
            <w:pPr>
              <w:rPr>
                <w:del w:id="186" w:author="AppPower" w:date="2023-03-31T10:18:00Z"/>
                <w:rFonts w:ascii="Times New Roman" w:eastAsia="Times New Roman" w:hAnsi="Times New Roman" w:cs="Times New Roman"/>
              </w:rPr>
              <w:pPrChange w:id="18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8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5A6D87D7" w:rsidR="00C01DD5" w:rsidRPr="006F62C4" w:rsidDel="002469E2" w:rsidRDefault="00C01DD5" w:rsidP="002469E2">
            <w:pPr>
              <w:rPr>
                <w:del w:id="189" w:author="AppPower" w:date="2023-03-31T10:18:00Z"/>
                <w:rFonts w:ascii="Times New Roman" w:eastAsia="Times New Roman" w:hAnsi="Times New Roman" w:cs="Times New Roman"/>
              </w:rPr>
              <w:pPrChange w:id="19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432765E9" w:rsidR="00C01DD5" w:rsidRPr="006F62C4" w:rsidDel="002469E2" w:rsidRDefault="00C01DD5" w:rsidP="002469E2">
            <w:pPr>
              <w:rPr>
                <w:del w:id="192" w:author="AppPower" w:date="2023-03-31T10:18:00Z"/>
                <w:rFonts w:ascii="Times New Roman" w:eastAsia="Times New Roman" w:hAnsi="Times New Roman" w:cs="Times New Roman"/>
              </w:rPr>
              <w:pPrChange w:id="19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9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3D10E7B8" w:rsidR="00C01DD5" w:rsidRPr="006F62C4" w:rsidDel="002469E2" w:rsidRDefault="00C01DD5" w:rsidP="002469E2">
            <w:pPr>
              <w:rPr>
                <w:del w:id="195" w:author="AppPower" w:date="2023-03-31T10:18:00Z"/>
                <w:rFonts w:ascii="Times New Roman" w:eastAsia="Times New Roman" w:hAnsi="Times New Roman" w:cs="Times New Roman"/>
              </w:rPr>
              <w:pPrChange w:id="19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19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2469E2" w14:paraId="5CE70A3C" w14:textId="5089A332" w:rsidTr="001C4A50">
        <w:trPr>
          <w:trHeight w:val="276"/>
          <w:del w:id="198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37861CEF" w:rsidR="00C01DD5" w:rsidRPr="006F62C4" w:rsidDel="002469E2" w:rsidRDefault="00C01DD5" w:rsidP="002469E2">
            <w:pPr>
              <w:rPr>
                <w:del w:id="199" w:author="AppPower" w:date="2023-03-31T10:18:00Z"/>
                <w:rFonts w:ascii="Times New Roman" w:eastAsia="Times New Roman" w:hAnsi="Times New Roman" w:cs="Times New Roman"/>
              </w:rPr>
              <w:pPrChange w:id="200" w:author="AppPower" w:date="2023-03-31T10:18:00Z">
                <w:pPr>
                  <w:spacing w:line="240" w:lineRule="auto"/>
                </w:pPr>
              </w:pPrChange>
            </w:pPr>
            <w:del w:id="20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31F4415B" w:rsidR="00C01DD5" w:rsidRPr="006F62C4" w:rsidDel="002469E2" w:rsidRDefault="00C01DD5" w:rsidP="002469E2">
            <w:pPr>
              <w:rPr>
                <w:del w:id="202" w:author="AppPower" w:date="2023-03-31T10:18:00Z"/>
                <w:rFonts w:ascii="Times New Roman" w:eastAsia="Times New Roman" w:hAnsi="Times New Roman" w:cs="Times New Roman"/>
              </w:rPr>
              <w:pPrChange w:id="20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0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6D2E4768" w:rsidR="00C01DD5" w:rsidRPr="006F62C4" w:rsidDel="002469E2" w:rsidRDefault="00C01DD5" w:rsidP="002469E2">
            <w:pPr>
              <w:rPr>
                <w:del w:id="205" w:author="AppPower" w:date="2023-03-31T10:18:00Z"/>
                <w:rFonts w:ascii="Times New Roman" w:eastAsia="Times New Roman" w:hAnsi="Times New Roman" w:cs="Times New Roman"/>
              </w:rPr>
              <w:pPrChange w:id="20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0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0D3D45C7" w:rsidR="00C01DD5" w:rsidRPr="006F62C4" w:rsidDel="002469E2" w:rsidRDefault="00C01DD5" w:rsidP="002469E2">
            <w:pPr>
              <w:rPr>
                <w:del w:id="208" w:author="AppPower" w:date="2023-03-31T10:18:00Z"/>
                <w:rFonts w:ascii="Times New Roman" w:eastAsia="Times New Roman" w:hAnsi="Times New Roman" w:cs="Times New Roman"/>
              </w:rPr>
              <w:pPrChange w:id="20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1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65F3AEE6" w:rsidR="00C01DD5" w:rsidRPr="006F62C4" w:rsidDel="002469E2" w:rsidRDefault="00C01DD5" w:rsidP="002469E2">
            <w:pPr>
              <w:rPr>
                <w:del w:id="211" w:author="AppPower" w:date="2023-03-31T10:18:00Z"/>
                <w:rFonts w:ascii="Times New Roman" w:eastAsia="Times New Roman" w:hAnsi="Times New Roman" w:cs="Times New Roman"/>
              </w:rPr>
              <w:pPrChange w:id="21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2469E2" w14:paraId="58857BB8" w14:textId="4AA44883" w:rsidTr="001C4A50">
        <w:trPr>
          <w:trHeight w:val="323"/>
          <w:del w:id="214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34EC003C" w:rsidR="00C01DD5" w:rsidRPr="006F62C4" w:rsidDel="002469E2" w:rsidRDefault="00C01DD5" w:rsidP="002469E2">
            <w:pPr>
              <w:rPr>
                <w:del w:id="215" w:author="AppPower" w:date="2023-03-31T10:18:00Z"/>
                <w:rFonts w:ascii="Times New Roman" w:eastAsia="Times New Roman" w:hAnsi="Times New Roman" w:cs="Times New Roman"/>
              </w:rPr>
              <w:pPrChange w:id="216" w:author="AppPower" w:date="2023-03-31T10:18:00Z">
                <w:pPr>
                  <w:spacing w:line="240" w:lineRule="auto"/>
                </w:pPr>
              </w:pPrChange>
            </w:pPr>
            <w:del w:id="21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76DD75D1" w:rsidR="00C01DD5" w:rsidRPr="006F62C4" w:rsidDel="002469E2" w:rsidRDefault="00C01DD5" w:rsidP="002469E2">
            <w:pPr>
              <w:rPr>
                <w:del w:id="218" w:author="AppPower" w:date="2023-03-31T10:18:00Z"/>
                <w:rFonts w:ascii="Times New Roman" w:eastAsia="Times New Roman" w:hAnsi="Times New Roman" w:cs="Times New Roman"/>
              </w:rPr>
              <w:pPrChange w:id="21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2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2DB31E10" w:rsidR="00C01DD5" w:rsidRPr="006F62C4" w:rsidDel="002469E2" w:rsidRDefault="00C01DD5" w:rsidP="002469E2">
            <w:pPr>
              <w:rPr>
                <w:del w:id="221" w:author="AppPower" w:date="2023-03-31T10:18:00Z"/>
                <w:rFonts w:ascii="Times New Roman" w:eastAsia="Times New Roman" w:hAnsi="Times New Roman" w:cs="Times New Roman"/>
              </w:rPr>
              <w:pPrChange w:id="22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2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31C44102" w:rsidR="00C01DD5" w:rsidRPr="006F62C4" w:rsidDel="002469E2" w:rsidRDefault="00C01DD5" w:rsidP="002469E2">
            <w:pPr>
              <w:rPr>
                <w:del w:id="224" w:author="AppPower" w:date="2023-03-31T10:18:00Z"/>
                <w:rFonts w:ascii="Times New Roman" w:eastAsia="Times New Roman" w:hAnsi="Times New Roman" w:cs="Times New Roman"/>
              </w:rPr>
              <w:pPrChange w:id="22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2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56991AC1" w:rsidR="00C01DD5" w:rsidRPr="006F62C4" w:rsidDel="002469E2" w:rsidRDefault="00C01DD5" w:rsidP="002469E2">
            <w:pPr>
              <w:rPr>
                <w:del w:id="227" w:author="AppPower" w:date="2023-03-31T10:18:00Z"/>
                <w:rFonts w:ascii="Times New Roman" w:eastAsia="Times New Roman" w:hAnsi="Times New Roman" w:cs="Times New Roman"/>
              </w:rPr>
              <w:pPrChange w:id="22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2469E2" w14:paraId="588A84CC" w14:textId="028AC4B1" w:rsidTr="001C4A50">
        <w:trPr>
          <w:trHeight w:val="323"/>
          <w:del w:id="230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63E90949" w:rsidR="00C01DD5" w:rsidRPr="006F62C4" w:rsidDel="002469E2" w:rsidRDefault="00C01DD5" w:rsidP="002469E2">
            <w:pPr>
              <w:rPr>
                <w:del w:id="231" w:author="AppPower" w:date="2023-03-31T10:18:00Z"/>
                <w:rFonts w:ascii="Times New Roman" w:eastAsia="Times New Roman" w:hAnsi="Times New Roman" w:cs="Times New Roman"/>
              </w:rPr>
              <w:pPrChange w:id="232" w:author="AppPower" w:date="2023-03-31T10:18:00Z">
                <w:pPr>
                  <w:spacing w:line="240" w:lineRule="auto"/>
                </w:pPr>
              </w:pPrChange>
            </w:pPr>
            <w:del w:id="23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34431573" w:rsidR="00C01DD5" w:rsidRPr="006F62C4" w:rsidDel="002469E2" w:rsidRDefault="00C01DD5" w:rsidP="002469E2">
            <w:pPr>
              <w:rPr>
                <w:del w:id="234" w:author="AppPower" w:date="2023-03-31T10:18:00Z"/>
                <w:rFonts w:ascii="Times New Roman" w:eastAsia="Times New Roman" w:hAnsi="Times New Roman" w:cs="Times New Roman"/>
              </w:rPr>
              <w:pPrChange w:id="23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3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2600A136" w:rsidR="00C01DD5" w:rsidRPr="006F62C4" w:rsidDel="002469E2" w:rsidRDefault="00C01DD5" w:rsidP="002469E2">
            <w:pPr>
              <w:rPr>
                <w:del w:id="237" w:author="AppPower" w:date="2023-03-31T10:18:00Z"/>
                <w:rFonts w:ascii="Times New Roman" w:eastAsia="Times New Roman" w:hAnsi="Times New Roman" w:cs="Times New Roman"/>
              </w:rPr>
              <w:pPrChange w:id="23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3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768E3632" w:rsidR="00C01DD5" w:rsidRPr="006F62C4" w:rsidDel="002469E2" w:rsidRDefault="00C01DD5" w:rsidP="002469E2">
            <w:pPr>
              <w:rPr>
                <w:del w:id="240" w:author="AppPower" w:date="2023-03-31T10:18:00Z"/>
                <w:rFonts w:ascii="Times New Roman" w:eastAsia="Times New Roman" w:hAnsi="Times New Roman" w:cs="Times New Roman"/>
              </w:rPr>
              <w:pPrChange w:id="24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4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574EBBE2" w:rsidR="00C01DD5" w:rsidRPr="006F62C4" w:rsidDel="002469E2" w:rsidRDefault="00C01DD5" w:rsidP="002469E2">
            <w:pPr>
              <w:rPr>
                <w:del w:id="243" w:author="AppPower" w:date="2023-03-31T10:18:00Z"/>
                <w:rFonts w:ascii="Times New Roman" w:eastAsia="Times New Roman" w:hAnsi="Times New Roman" w:cs="Times New Roman"/>
              </w:rPr>
              <w:pPrChange w:id="24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4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2469E2" w14:paraId="3D963A1F" w14:textId="520DB625" w:rsidTr="001C4A50">
        <w:trPr>
          <w:trHeight w:val="276"/>
          <w:del w:id="246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77F2C3B0" w:rsidR="00C01DD5" w:rsidRPr="006F62C4" w:rsidDel="002469E2" w:rsidRDefault="00C01DD5" w:rsidP="002469E2">
            <w:pPr>
              <w:rPr>
                <w:del w:id="247" w:author="AppPower" w:date="2023-03-31T10:18:00Z"/>
                <w:rFonts w:ascii="Times New Roman" w:eastAsia="Times New Roman" w:hAnsi="Times New Roman" w:cs="Times New Roman"/>
              </w:rPr>
              <w:pPrChange w:id="248" w:author="AppPower" w:date="2023-03-31T10:18:00Z">
                <w:pPr>
                  <w:spacing w:line="240" w:lineRule="auto"/>
                </w:pPr>
              </w:pPrChange>
            </w:pPr>
            <w:del w:id="24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3632063E" w:rsidR="00C01DD5" w:rsidRPr="006F62C4" w:rsidDel="002469E2" w:rsidRDefault="00C01DD5" w:rsidP="002469E2">
            <w:pPr>
              <w:rPr>
                <w:del w:id="250" w:author="AppPower" w:date="2023-03-31T10:18:00Z"/>
                <w:rFonts w:ascii="Times New Roman" w:eastAsia="Times New Roman" w:hAnsi="Times New Roman" w:cs="Times New Roman"/>
              </w:rPr>
              <w:pPrChange w:id="25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5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2DE8515A" w:rsidR="00C01DD5" w:rsidRPr="006F62C4" w:rsidDel="002469E2" w:rsidRDefault="00C01DD5" w:rsidP="002469E2">
            <w:pPr>
              <w:rPr>
                <w:del w:id="253" w:author="AppPower" w:date="2023-03-31T10:18:00Z"/>
                <w:rFonts w:ascii="Times New Roman" w:eastAsia="Times New Roman" w:hAnsi="Times New Roman" w:cs="Times New Roman"/>
              </w:rPr>
              <w:pPrChange w:id="25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5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5794B401" w:rsidR="00C01DD5" w:rsidRPr="006F62C4" w:rsidDel="002469E2" w:rsidRDefault="00C01DD5" w:rsidP="002469E2">
            <w:pPr>
              <w:rPr>
                <w:del w:id="256" w:author="AppPower" w:date="2023-03-31T10:18:00Z"/>
                <w:rFonts w:ascii="Times New Roman" w:eastAsia="Times New Roman" w:hAnsi="Times New Roman" w:cs="Times New Roman"/>
              </w:rPr>
              <w:pPrChange w:id="25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5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387DED84" w:rsidR="00C01DD5" w:rsidRPr="006F62C4" w:rsidDel="002469E2" w:rsidRDefault="00C01DD5" w:rsidP="002469E2">
            <w:pPr>
              <w:rPr>
                <w:del w:id="259" w:author="AppPower" w:date="2023-03-31T10:18:00Z"/>
                <w:rFonts w:ascii="Times New Roman" w:eastAsia="Times New Roman" w:hAnsi="Times New Roman" w:cs="Times New Roman"/>
              </w:rPr>
              <w:pPrChange w:id="26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6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2469E2" w14:paraId="3CBF7C2D" w14:textId="6280E7D1" w:rsidTr="001C4A50">
        <w:trPr>
          <w:trHeight w:val="276"/>
          <w:del w:id="262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04EB700B" w:rsidR="00C01DD5" w:rsidRPr="006F62C4" w:rsidDel="002469E2" w:rsidRDefault="00C01DD5" w:rsidP="002469E2">
            <w:pPr>
              <w:rPr>
                <w:del w:id="263" w:author="AppPower" w:date="2023-03-31T10:18:00Z"/>
                <w:rFonts w:ascii="Times New Roman" w:eastAsia="Times New Roman" w:hAnsi="Times New Roman" w:cs="Times New Roman"/>
              </w:rPr>
              <w:pPrChange w:id="264" w:author="AppPower" w:date="2023-03-31T10:18:00Z">
                <w:pPr>
                  <w:spacing w:line="240" w:lineRule="auto"/>
                </w:pPr>
              </w:pPrChange>
            </w:pPr>
            <w:del w:id="26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4FA0326C" w:rsidR="00C01DD5" w:rsidRPr="006F62C4" w:rsidDel="002469E2" w:rsidRDefault="00C01DD5" w:rsidP="002469E2">
            <w:pPr>
              <w:rPr>
                <w:del w:id="266" w:author="AppPower" w:date="2023-03-31T10:18:00Z"/>
                <w:rFonts w:ascii="Times New Roman" w:eastAsia="Times New Roman" w:hAnsi="Times New Roman" w:cs="Times New Roman"/>
              </w:rPr>
              <w:pPrChange w:id="26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6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5AABFCB2" w:rsidR="00C01DD5" w:rsidRPr="006F62C4" w:rsidDel="002469E2" w:rsidRDefault="00C01DD5" w:rsidP="002469E2">
            <w:pPr>
              <w:rPr>
                <w:del w:id="269" w:author="AppPower" w:date="2023-03-31T10:18:00Z"/>
                <w:rFonts w:ascii="Times New Roman" w:eastAsia="Times New Roman" w:hAnsi="Times New Roman" w:cs="Times New Roman"/>
              </w:rPr>
              <w:pPrChange w:id="27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7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05C2218A" w:rsidR="00C01DD5" w:rsidRPr="006F62C4" w:rsidDel="002469E2" w:rsidRDefault="00C01DD5" w:rsidP="002469E2">
            <w:pPr>
              <w:rPr>
                <w:del w:id="272" w:author="AppPower" w:date="2023-03-31T10:18:00Z"/>
                <w:rFonts w:ascii="Times New Roman" w:eastAsia="Times New Roman" w:hAnsi="Times New Roman" w:cs="Times New Roman"/>
              </w:rPr>
              <w:pPrChange w:id="27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7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5EBBB7A4" w:rsidR="00C01DD5" w:rsidRPr="006F62C4" w:rsidDel="002469E2" w:rsidRDefault="00C01DD5" w:rsidP="002469E2">
            <w:pPr>
              <w:rPr>
                <w:del w:id="275" w:author="AppPower" w:date="2023-03-31T10:18:00Z"/>
                <w:rFonts w:ascii="Times New Roman" w:eastAsia="Times New Roman" w:hAnsi="Times New Roman" w:cs="Times New Roman"/>
              </w:rPr>
              <w:pPrChange w:id="27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7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2469E2" w14:paraId="68F886B9" w14:textId="57CA2456" w:rsidTr="001C4A50">
        <w:trPr>
          <w:trHeight w:val="276"/>
          <w:del w:id="278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6543B8C2" w:rsidR="00C01DD5" w:rsidRPr="006F62C4" w:rsidDel="002469E2" w:rsidRDefault="00C01DD5" w:rsidP="002469E2">
            <w:pPr>
              <w:rPr>
                <w:del w:id="279" w:author="AppPower" w:date="2023-03-31T10:18:00Z"/>
                <w:rFonts w:ascii="Times New Roman" w:eastAsia="Times New Roman" w:hAnsi="Times New Roman" w:cs="Times New Roman"/>
              </w:rPr>
              <w:pPrChange w:id="280" w:author="AppPower" w:date="2023-03-31T10:18:00Z">
                <w:pPr>
                  <w:spacing w:line="240" w:lineRule="auto"/>
                </w:pPr>
              </w:pPrChange>
            </w:pPr>
            <w:del w:id="28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7EEE6019" w:rsidR="00C01DD5" w:rsidRPr="006F62C4" w:rsidDel="002469E2" w:rsidRDefault="00C01DD5" w:rsidP="002469E2">
            <w:pPr>
              <w:rPr>
                <w:del w:id="282" w:author="AppPower" w:date="2023-03-31T10:18:00Z"/>
                <w:rFonts w:ascii="Times New Roman" w:eastAsia="Times New Roman" w:hAnsi="Times New Roman" w:cs="Times New Roman"/>
              </w:rPr>
              <w:pPrChange w:id="28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32348968" w:rsidR="00C01DD5" w:rsidRPr="006F62C4" w:rsidDel="002469E2" w:rsidRDefault="00C01DD5" w:rsidP="002469E2">
            <w:pPr>
              <w:rPr>
                <w:del w:id="285" w:author="AppPower" w:date="2023-03-31T10:18:00Z"/>
                <w:rFonts w:ascii="Times New Roman" w:eastAsia="Times New Roman" w:hAnsi="Times New Roman" w:cs="Times New Roman"/>
              </w:rPr>
              <w:pPrChange w:id="28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1615C36E" w:rsidR="00C01DD5" w:rsidRPr="006F62C4" w:rsidDel="002469E2" w:rsidRDefault="00C01DD5" w:rsidP="002469E2">
            <w:pPr>
              <w:rPr>
                <w:del w:id="288" w:author="AppPower" w:date="2023-03-31T10:18:00Z"/>
                <w:rFonts w:ascii="Times New Roman" w:eastAsia="Times New Roman" w:hAnsi="Times New Roman" w:cs="Times New Roman"/>
              </w:rPr>
              <w:pPrChange w:id="28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321481F3" w:rsidR="00C01DD5" w:rsidRPr="006F62C4" w:rsidDel="002469E2" w:rsidRDefault="00C01DD5" w:rsidP="002469E2">
            <w:pPr>
              <w:rPr>
                <w:del w:id="291" w:author="AppPower" w:date="2023-03-31T10:18:00Z"/>
                <w:rFonts w:ascii="Times New Roman" w:eastAsia="Times New Roman" w:hAnsi="Times New Roman" w:cs="Times New Roman"/>
              </w:rPr>
              <w:pPrChange w:id="29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29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2469E2" w14:paraId="79BC7EAD" w14:textId="7E86B88F" w:rsidTr="001C4A50">
        <w:trPr>
          <w:trHeight w:val="276"/>
          <w:del w:id="294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4F317CBA" w:rsidR="00C01DD5" w:rsidRPr="006F62C4" w:rsidDel="002469E2" w:rsidRDefault="00C01DD5" w:rsidP="002469E2">
            <w:pPr>
              <w:rPr>
                <w:del w:id="295" w:author="AppPower" w:date="2023-03-31T10:18:00Z"/>
                <w:rFonts w:ascii="Times New Roman" w:eastAsia="Times New Roman" w:hAnsi="Times New Roman" w:cs="Times New Roman"/>
              </w:rPr>
              <w:pPrChange w:id="296" w:author="AppPower" w:date="2023-03-31T10:18:00Z">
                <w:pPr>
                  <w:spacing w:line="240" w:lineRule="auto"/>
                </w:pPr>
              </w:pPrChange>
            </w:pPr>
            <w:del w:id="29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3F70A285" w:rsidR="00C01DD5" w:rsidRPr="006F62C4" w:rsidDel="002469E2" w:rsidRDefault="00C01DD5" w:rsidP="002469E2">
            <w:pPr>
              <w:rPr>
                <w:del w:id="298" w:author="AppPower" w:date="2023-03-31T10:18:00Z"/>
                <w:rFonts w:ascii="Times New Roman" w:eastAsia="Times New Roman" w:hAnsi="Times New Roman" w:cs="Times New Roman"/>
              </w:rPr>
              <w:pPrChange w:id="299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2AA03417" w:rsidR="00C01DD5" w:rsidRPr="006F62C4" w:rsidDel="002469E2" w:rsidRDefault="00C01DD5" w:rsidP="002469E2">
            <w:pPr>
              <w:rPr>
                <w:del w:id="301" w:author="AppPower" w:date="2023-03-31T10:18:00Z"/>
                <w:rFonts w:ascii="Times New Roman" w:eastAsia="Times New Roman" w:hAnsi="Times New Roman" w:cs="Times New Roman"/>
              </w:rPr>
              <w:pPrChange w:id="302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6344390D" w:rsidR="00C01DD5" w:rsidRPr="006F62C4" w:rsidDel="002469E2" w:rsidRDefault="00C01DD5" w:rsidP="002469E2">
            <w:pPr>
              <w:rPr>
                <w:del w:id="304" w:author="AppPower" w:date="2023-03-31T10:18:00Z"/>
                <w:rFonts w:ascii="Times New Roman" w:eastAsia="Times New Roman" w:hAnsi="Times New Roman" w:cs="Times New Roman"/>
              </w:rPr>
              <w:pPrChange w:id="30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7CD12509" w:rsidR="00C01DD5" w:rsidRPr="006F62C4" w:rsidDel="002469E2" w:rsidRDefault="00C01DD5" w:rsidP="002469E2">
            <w:pPr>
              <w:rPr>
                <w:del w:id="307" w:author="AppPower" w:date="2023-03-31T10:18:00Z"/>
                <w:rFonts w:ascii="Times New Roman" w:eastAsia="Times New Roman" w:hAnsi="Times New Roman" w:cs="Times New Roman"/>
              </w:rPr>
              <w:pPrChange w:id="30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2469E2" w14:paraId="1A43FDB9" w14:textId="4E973A35" w:rsidTr="001C4A50">
        <w:trPr>
          <w:trHeight w:val="276"/>
          <w:del w:id="310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167CB760" w:rsidR="00C01DD5" w:rsidRPr="006F62C4" w:rsidDel="002469E2" w:rsidRDefault="00C01DD5" w:rsidP="002469E2">
            <w:pPr>
              <w:rPr>
                <w:del w:id="311" w:author="AppPower" w:date="2023-03-31T10:18:00Z"/>
                <w:rFonts w:ascii="Times New Roman" w:eastAsia="Times New Roman" w:hAnsi="Times New Roman" w:cs="Times New Roman"/>
              </w:rPr>
              <w:pPrChange w:id="312" w:author="AppPower" w:date="2023-03-31T10:18:00Z">
                <w:pPr>
                  <w:spacing w:line="240" w:lineRule="auto"/>
                </w:pPr>
              </w:pPrChange>
            </w:pPr>
            <w:del w:id="3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3FE81C97" w:rsidR="00C01DD5" w:rsidRPr="006F62C4" w:rsidDel="002469E2" w:rsidRDefault="00C01DD5" w:rsidP="002469E2">
            <w:pPr>
              <w:rPr>
                <w:del w:id="314" w:author="AppPower" w:date="2023-03-31T10:18:00Z"/>
                <w:rFonts w:ascii="Times New Roman" w:eastAsia="Times New Roman" w:hAnsi="Times New Roman" w:cs="Times New Roman"/>
              </w:rPr>
              <w:pPrChange w:id="315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1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25BDF29E" w:rsidR="00C01DD5" w:rsidRPr="006F62C4" w:rsidDel="002469E2" w:rsidRDefault="00C01DD5" w:rsidP="002469E2">
            <w:pPr>
              <w:rPr>
                <w:del w:id="317" w:author="AppPower" w:date="2023-03-31T10:18:00Z"/>
                <w:rFonts w:ascii="Times New Roman" w:eastAsia="Times New Roman" w:hAnsi="Times New Roman" w:cs="Times New Roman"/>
              </w:rPr>
              <w:pPrChange w:id="318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1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4DF5D10F" w:rsidR="00C01DD5" w:rsidRPr="006F62C4" w:rsidDel="002469E2" w:rsidRDefault="00C01DD5" w:rsidP="002469E2">
            <w:pPr>
              <w:rPr>
                <w:del w:id="320" w:author="AppPower" w:date="2023-03-31T10:18:00Z"/>
                <w:rFonts w:ascii="Times New Roman" w:eastAsia="Times New Roman" w:hAnsi="Times New Roman" w:cs="Times New Roman"/>
              </w:rPr>
              <w:pPrChange w:id="32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2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4C78BA7D" w:rsidR="00C01DD5" w:rsidRPr="006F62C4" w:rsidDel="002469E2" w:rsidRDefault="00C01DD5" w:rsidP="002469E2">
            <w:pPr>
              <w:rPr>
                <w:del w:id="323" w:author="AppPower" w:date="2023-03-31T10:18:00Z"/>
                <w:rFonts w:ascii="Times New Roman" w:eastAsia="Times New Roman" w:hAnsi="Times New Roman" w:cs="Times New Roman"/>
              </w:rPr>
              <w:pPrChange w:id="32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2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2469E2" w14:paraId="13C10DFE" w14:textId="3241DCDF" w:rsidTr="001C4A50">
        <w:trPr>
          <w:trHeight w:val="369"/>
          <w:del w:id="326" w:author="AppPower" w:date="2023-03-31T10:18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26D34477" w:rsidR="00C01DD5" w:rsidRPr="006F62C4" w:rsidDel="002469E2" w:rsidRDefault="00C01DD5" w:rsidP="002469E2">
            <w:pPr>
              <w:rPr>
                <w:del w:id="327" w:author="AppPower" w:date="2023-03-31T10:18:00Z"/>
                <w:rFonts w:ascii="Times New Roman" w:eastAsia="Times New Roman" w:hAnsi="Times New Roman" w:cs="Times New Roman"/>
              </w:rPr>
              <w:pPrChange w:id="328" w:author="AppPower" w:date="2023-03-31T10:18:00Z">
                <w:pPr>
                  <w:spacing w:line="240" w:lineRule="auto"/>
                </w:pPr>
              </w:pPrChange>
            </w:pPr>
            <w:del w:id="3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2F7AF24E" w:rsidR="00C01DD5" w:rsidRPr="006F62C4" w:rsidDel="002469E2" w:rsidRDefault="00C01DD5" w:rsidP="002469E2">
            <w:pPr>
              <w:rPr>
                <w:del w:id="330" w:author="AppPower" w:date="2023-03-31T10:18:00Z"/>
                <w:rFonts w:ascii="Times New Roman" w:eastAsia="Times New Roman" w:hAnsi="Times New Roman" w:cs="Times New Roman"/>
              </w:rPr>
              <w:pPrChange w:id="331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303BC493" w:rsidR="00C01DD5" w:rsidRPr="006F62C4" w:rsidDel="002469E2" w:rsidRDefault="00C01DD5" w:rsidP="002469E2">
            <w:pPr>
              <w:rPr>
                <w:del w:id="333" w:author="AppPower" w:date="2023-03-31T10:18:00Z"/>
                <w:rFonts w:ascii="Times New Roman" w:eastAsia="Times New Roman" w:hAnsi="Times New Roman" w:cs="Times New Roman"/>
              </w:rPr>
              <w:pPrChange w:id="334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3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5D478E86" w:rsidR="00C01DD5" w:rsidRPr="006F62C4" w:rsidDel="002469E2" w:rsidRDefault="00C01DD5" w:rsidP="002469E2">
            <w:pPr>
              <w:rPr>
                <w:del w:id="336" w:author="AppPower" w:date="2023-03-31T10:18:00Z"/>
                <w:rFonts w:ascii="Times New Roman" w:eastAsia="Times New Roman" w:hAnsi="Times New Roman" w:cs="Times New Roman"/>
              </w:rPr>
              <w:pPrChange w:id="33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5EA31AA4" w:rsidR="00C01DD5" w:rsidRPr="006F62C4" w:rsidDel="002469E2" w:rsidRDefault="00C01DD5" w:rsidP="002469E2">
            <w:pPr>
              <w:rPr>
                <w:del w:id="339" w:author="AppPower" w:date="2023-03-31T10:18:00Z"/>
                <w:rFonts w:ascii="Times New Roman" w:eastAsia="Times New Roman" w:hAnsi="Times New Roman" w:cs="Times New Roman"/>
              </w:rPr>
              <w:pPrChange w:id="34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2469E2" w14:paraId="7A34FF57" w14:textId="3B1B519F" w:rsidTr="001C4A50">
        <w:trPr>
          <w:trHeight w:val="276"/>
          <w:del w:id="342" w:author="AppPower" w:date="2023-03-31T10:18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0FF9E69B" w:rsidR="00C01DD5" w:rsidRPr="006F62C4" w:rsidDel="002469E2" w:rsidRDefault="00C01DD5" w:rsidP="002469E2">
            <w:pPr>
              <w:rPr>
                <w:del w:id="343" w:author="AppPower" w:date="2023-03-31T10:18:00Z"/>
                <w:rFonts w:ascii="Times New Roman" w:eastAsia="Times New Roman" w:hAnsi="Times New Roman" w:cs="Times New Roman"/>
              </w:rPr>
              <w:pPrChange w:id="344" w:author="AppPower" w:date="2023-03-31T10:18:00Z">
                <w:pPr>
                  <w:spacing w:line="240" w:lineRule="auto"/>
                </w:pPr>
              </w:pPrChange>
            </w:pPr>
            <w:del w:id="34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72832781" w:rsidR="00C01DD5" w:rsidRPr="006F62C4" w:rsidDel="002469E2" w:rsidRDefault="00C01DD5" w:rsidP="002469E2">
            <w:pPr>
              <w:rPr>
                <w:del w:id="346" w:author="AppPower" w:date="2023-03-31T10:18:00Z"/>
                <w:rFonts w:ascii="Times New Roman" w:eastAsia="Times New Roman" w:hAnsi="Times New Roman" w:cs="Times New Roman"/>
              </w:rPr>
              <w:pPrChange w:id="347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4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179E4FFC" w:rsidR="00C01DD5" w:rsidRPr="006F62C4" w:rsidDel="002469E2" w:rsidRDefault="00C01DD5" w:rsidP="002469E2">
            <w:pPr>
              <w:rPr>
                <w:del w:id="349" w:author="AppPower" w:date="2023-03-31T10:18:00Z"/>
                <w:rFonts w:ascii="Times New Roman" w:eastAsia="Times New Roman" w:hAnsi="Times New Roman" w:cs="Times New Roman"/>
              </w:rPr>
              <w:pPrChange w:id="350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5932BCC1" w:rsidR="00C01DD5" w:rsidRPr="006F62C4" w:rsidDel="002469E2" w:rsidRDefault="00C01DD5" w:rsidP="002469E2">
            <w:pPr>
              <w:rPr>
                <w:del w:id="352" w:author="AppPower" w:date="2023-03-31T10:18:00Z"/>
                <w:rFonts w:ascii="Times New Roman" w:eastAsia="Times New Roman" w:hAnsi="Times New Roman" w:cs="Times New Roman"/>
              </w:rPr>
              <w:pPrChange w:id="353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6D323B56" w:rsidR="00C01DD5" w:rsidRPr="006F62C4" w:rsidDel="002469E2" w:rsidRDefault="00C01DD5" w:rsidP="002469E2">
            <w:pPr>
              <w:rPr>
                <w:del w:id="355" w:author="AppPower" w:date="2023-03-31T10:18:00Z"/>
                <w:rFonts w:ascii="Times New Roman" w:eastAsia="Times New Roman" w:hAnsi="Times New Roman" w:cs="Times New Roman"/>
              </w:rPr>
              <w:pPrChange w:id="356" w:author="AppPower" w:date="2023-03-31T10:18:00Z">
                <w:pPr>
                  <w:spacing w:line="240" w:lineRule="auto"/>
                  <w:jc w:val="center"/>
                </w:pPr>
              </w:pPrChange>
            </w:pPr>
            <w:del w:id="3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054A2094" w:rsidR="00C01DD5" w:rsidRPr="006F62C4" w:rsidDel="002469E2" w:rsidRDefault="00C01DD5" w:rsidP="002469E2">
      <w:pPr>
        <w:rPr>
          <w:del w:id="358" w:author="AppPower" w:date="2023-03-31T10:18:00Z"/>
          <w:rFonts w:ascii="Times New Roman" w:hAnsi="Times New Roman" w:cs="Times New Roman"/>
        </w:rPr>
        <w:pPrChange w:id="359" w:author="AppPower" w:date="2023-03-31T10:18:00Z">
          <w:pPr>
            <w:spacing w:after="60" w:line="240" w:lineRule="auto"/>
          </w:pPr>
        </w:pPrChange>
      </w:pPr>
      <w:del w:id="360" w:author="AppPower" w:date="2023-03-31T10:18:00Z">
        <w:r w:rsidRPr="006F62C4" w:rsidDel="002469E2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2469E2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136DEE59" w:rsidR="00C01DD5" w:rsidRPr="006F62C4" w:rsidDel="002469E2" w:rsidRDefault="00C01DD5" w:rsidP="002469E2">
      <w:pPr>
        <w:rPr>
          <w:del w:id="361" w:author="AppPower" w:date="2023-03-31T10:18:00Z"/>
          <w:rFonts w:ascii="Times New Roman" w:hAnsi="Times New Roman" w:cs="Times New Roman"/>
        </w:rPr>
        <w:pPrChange w:id="362" w:author="AppPower" w:date="2023-03-31T10:18:00Z">
          <w:pPr>
            <w:spacing w:after="60" w:line="240" w:lineRule="auto"/>
          </w:pPr>
        </w:pPrChange>
      </w:pPr>
      <w:del w:id="363" w:author="AppPower" w:date="2023-03-31T10:18:00Z">
        <w:r w:rsidRPr="006F62C4" w:rsidDel="002469E2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4C957E87" w:rsidR="00C01DD5" w:rsidRPr="006F62C4" w:rsidDel="002469E2" w:rsidRDefault="00C01DD5" w:rsidP="002469E2">
      <w:pPr>
        <w:rPr>
          <w:del w:id="364" w:author="AppPower" w:date="2023-03-31T10:18:00Z"/>
          <w:rFonts w:ascii="Times New Roman" w:hAnsi="Times New Roman" w:cs="Times New Roman"/>
          <w:b/>
          <w:bCs/>
        </w:rPr>
        <w:pPrChange w:id="365" w:author="AppPower" w:date="2023-03-31T10:18:00Z">
          <w:pPr/>
        </w:pPrChange>
      </w:pPr>
      <w:del w:id="366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6D76B5C7" w:rsidR="00C01DD5" w:rsidRPr="006F62C4" w:rsidDel="002469E2" w:rsidRDefault="00C01DD5" w:rsidP="002469E2">
      <w:pPr>
        <w:rPr>
          <w:del w:id="367" w:author="AppPower" w:date="2023-03-31T10:18:00Z"/>
          <w:rFonts w:ascii="Times New Roman" w:hAnsi="Times New Roman" w:cs="Times New Roman"/>
        </w:rPr>
        <w:pPrChange w:id="368" w:author="AppPower" w:date="2023-03-31T10:18:00Z">
          <w:pPr>
            <w:spacing w:after="120"/>
          </w:pPr>
        </w:pPrChange>
      </w:pPr>
      <w:del w:id="369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>Supplementa</w:delText>
        </w:r>
      </w:del>
      <w:ins w:id="370" w:author="KSE" w:date="2023-03-10T16:22:00Z">
        <w:del w:id="371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72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73" w:author="KSE" w:date="2023-03-10T16:22:00Z">
        <w:del w:id="374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75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2469E2" w14:paraId="01820106" w14:textId="7C193D94" w:rsidTr="001C4A50">
        <w:trPr>
          <w:trHeight w:val="252"/>
          <w:jc w:val="center"/>
          <w:del w:id="376" w:author="AppPower" w:date="2023-03-31T10:18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7181F0FD" w:rsidR="00C01DD5" w:rsidRPr="006F62C4" w:rsidDel="002469E2" w:rsidRDefault="00C01DD5" w:rsidP="002469E2">
            <w:pPr>
              <w:rPr>
                <w:del w:id="377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7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2945137D" w:rsidR="00C01DD5" w:rsidRPr="006F62C4" w:rsidDel="002469E2" w:rsidRDefault="00C01DD5" w:rsidP="002469E2">
            <w:pPr>
              <w:rPr>
                <w:del w:id="380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8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51B6727D" w:rsidR="00C01DD5" w:rsidRPr="006F62C4" w:rsidDel="002469E2" w:rsidRDefault="00C01DD5" w:rsidP="002469E2">
            <w:pPr>
              <w:rPr>
                <w:del w:id="383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8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0C5C5FD7" w:rsidR="00C01DD5" w:rsidRPr="006F62C4" w:rsidDel="002469E2" w:rsidRDefault="00C01DD5" w:rsidP="002469E2">
            <w:pPr>
              <w:rPr>
                <w:del w:id="386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8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8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700DF89F" w:rsidR="00C01DD5" w:rsidRPr="006F62C4" w:rsidDel="002469E2" w:rsidRDefault="00C01DD5" w:rsidP="002469E2">
            <w:pPr>
              <w:rPr>
                <w:del w:id="389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9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40A103BD" w:rsidR="00C01DD5" w:rsidRPr="006F62C4" w:rsidDel="002469E2" w:rsidRDefault="00C01DD5" w:rsidP="002469E2">
            <w:pPr>
              <w:rPr>
                <w:del w:id="39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9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39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2469E2" w14:paraId="438EB943" w14:textId="4F6DF3D3" w:rsidTr="001C4A50">
        <w:trPr>
          <w:trHeight w:val="252"/>
          <w:jc w:val="center"/>
          <w:del w:id="395" w:author="AppPower" w:date="2023-03-31T10:18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6F5C4163" w:rsidR="00C01DD5" w:rsidRPr="006F62C4" w:rsidDel="002469E2" w:rsidRDefault="00C01DD5" w:rsidP="002469E2">
            <w:pPr>
              <w:rPr>
                <w:del w:id="396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97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1D5DAD08" w:rsidR="00C01DD5" w:rsidRPr="006F62C4" w:rsidDel="002469E2" w:rsidRDefault="00C01DD5" w:rsidP="002469E2">
            <w:pPr>
              <w:rPr>
                <w:del w:id="39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39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495586FD" w:rsidR="00C01DD5" w:rsidRPr="006F62C4" w:rsidDel="002469E2" w:rsidRDefault="00C01DD5" w:rsidP="002469E2">
            <w:pPr>
              <w:rPr>
                <w:del w:id="401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4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3907F442" w:rsidR="00C01DD5" w:rsidRPr="006F62C4" w:rsidDel="002469E2" w:rsidRDefault="00C01DD5" w:rsidP="002469E2">
            <w:pPr>
              <w:rPr>
                <w:del w:id="404" w:author="AppPower" w:date="2023-03-31T10:18:00Z"/>
                <w:rFonts w:ascii="Times New Roman" w:eastAsia="Times New Roman" w:hAnsi="Times New Roman" w:cs="Times New Roman"/>
              </w:rPr>
              <w:pPrChange w:id="4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025B7D92" w:rsidR="00C01DD5" w:rsidRPr="006F62C4" w:rsidDel="002469E2" w:rsidRDefault="00C01DD5" w:rsidP="002469E2">
            <w:pPr>
              <w:rPr>
                <w:del w:id="407" w:author="AppPower" w:date="2023-03-31T10:18:00Z"/>
                <w:rFonts w:ascii="Times New Roman" w:eastAsia="Times New Roman" w:hAnsi="Times New Roman" w:cs="Times New Roman"/>
              </w:rPr>
              <w:pPrChange w:id="4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41114AC3" w:rsidR="00C01DD5" w:rsidRPr="006F62C4" w:rsidDel="002469E2" w:rsidRDefault="00C01DD5" w:rsidP="002469E2">
            <w:pPr>
              <w:rPr>
                <w:del w:id="410" w:author="AppPower" w:date="2023-03-31T10:18:00Z"/>
                <w:rFonts w:ascii="Times New Roman" w:eastAsia="Times New Roman" w:hAnsi="Times New Roman" w:cs="Times New Roman"/>
              </w:rPr>
              <w:pPrChange w:id="4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2469E2" w14:paraId="6087A05D" w14:textId="3BA1B1E7" w:rsidTr="001C4A50">
        <w:trPr>
          <w:trHeight w:val="252"/>
          <w:jc w:val="center"/>
          <w:del w:id="413" w:author="AppPower" w:date="2023-03-31T10:18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482FD658" w:rsidR="00C01DD5" w:rsidRPr="006F62C4" w:rsidDel="002469E2" w:rsidRDefault="00C01DD5" w:rsidP="002469E2">
            <w:pPr>
              <w:rPr>
                <w:del w:id="41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15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7A981574" w:rsidR="00C01DD5" w:rsidRPr="006F62C4" w:rsidDel="002469E2" w:rsidRDefault="00C01DD5" w:rsidP="002469E2">
            <w:pPr>
              <w:rPr>
                <w:del w:id="416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29C1ADED" w:rsidR="00C01DD5" w:rsidRPr="006F62C4" w:rsidDel="002469E2" w:rsidRDefault="00C01DD5" w:rsidP="002469E2">
            <w:pPr>
              <w:rPr>
                <w:del w:id="419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42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012114F6" w:rsidR="00C01DD5" w:rsidRPr="006F62C4" w:rsidDel="002469E2" w:rsidRDefault="00C01DD5" w:rsidP="002469E2">
            <w:pPr>
              <w:rPr>
                <w:del w:id="422" w:author="AppPower" w:date="2023-03-31T10:18:00Z"/>
                <w:rFonts w:ascii="Times New Roman" w:eastAsia="Times New Roman" w:hAnsi="Times New Roman" w:cs="Times New Roman"/>
              </w:rPr>
              <w:pPrChange w:id="42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2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108DA831" w:rsidR="00C01DD5" w:rsidRPr="006F62C4" w:rsidDel="002469E2" w:rsidRDefault="00C01DD5" w:rsidP="002469E2">
            <w:pPr>
              <w:rPr>
                <w:del w:id="425" w:author="AppPower" w:date="2023-03-31T10:18:00Z"/>
                <w:rFonts w:ascii="Times New Roman" w:eastAsia="Times New Roman" w:hAnsi="Times New Roman" w:cs="Times New Roman"/>
              </w:rPr>
              <w:pPrChange w:id="42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2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56EC2058" w:rsidR="00C01DD5" w:rsidRPr="006F62C4" w:rsidDel="002469E2" w:rsidRDefault="00C01DD5" w:rsidP="002469E2">
            <w:pPr>
              <w:rPr>
                <w:del w:id="428" w:author="AppPower" w:date="2023-03-31T10:18:00Z"/>
                <w:rFonts w:ascii="Times New Roman" w:eastAsia="Times New Roman" w:hAnsi="Times New Roman" w:cs="Times New Roman"/>
              </w:rPr>
              <w:pPrChange w:id="42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3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2469E2" w14:paraId="4C6F5A31" w14:textId="49A18621" w:rsidTr="001C4A50">
        <w:trPr>
          <w:trHeight w:val="252"/>
          <w:jc w:val="center"/>
          <w:del w:id="431" w:author="AppPower" w:date="2023-03-31T10:18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44465F98" w:rsidR="00C01DD5" w:rsidRPr="006F62C4" w:rsidDel="002469E2" w:rsidRDefault="00C01DD5" w:rsidP="002469E2">
            <w:pPr>
              <w:rPr>
                <w:del w:id="43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3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2FDD158C" w:rsidR="00C01DD5" w:rsidRPr="006F62C4" w:rsidDel="002469E2" w:rsidRDefault="00C01DD5" w:rsidP="002469E2">
            <w:pPr>
              <w:rPr>
                <w:del w:id="435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3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3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27C06A19" w:rsidR="00C01DD5" w:rsidRPr="006F62C4" w:rsidDel="002469E2" w:rsidRDefault="00C01DD5" w:rsidP="002469E2">
            <w:pPr>
              <w:rPr>
                <w:del w:id="43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3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3C3D1989" w:rsidR="00C01DD5" w:rsidRPr="006F62C4" w:rsidDel="002469E2" w:rsidRDefault="00C01DD5" w:rsidP="002469E2">
            <w:pPr>
              <w:rPr>
                <w:del w:id="44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4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4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76D92A35" w:rsidR="00C01DD5" w:rsidRPr="006F62C4" w:rsidDel="002469E2" w:rsidRDefault="00C01DD5" w:rsidP="002469E2">
            <w:pPr>
              <w:rPr>
                <w:del w:id="44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4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4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04FBC42C" w:rsidR="00C01DD5" w:rsidRPr="006F62C4" w:rsidDel="002469E2" w:rsidRDefault="00C01DD5" w:rsidP="002469E2">
            <w:pPr>
              <w:rPr>
                <w:del w:id="447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4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4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2469E2" w14:paraId="380C903D" w14:textId="1E2B4B61" w:rsidTr="001C4A50">
        <w:trPr>
          <w:trHeight w:val="252"/>
          <w:jc w:val="center"/>
          <w:del w:id="450" w:author="AppPower" w:date="2023-03-31T10:18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54A37807" w:rsidR="00C01DD5" w:rsidRPr="006F62C4" w:rsidDel="002469E2" w:rsidRDefault="00C01DD5" w:rsidP="002469E2">
            <w:pPr>
              <w:rPr>
                <w:del w:id="45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52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2DB2CAF4" w:rsidR="00C01DD5" w:rsidRPr="006F62C4" w:rsidDel="002469E2" w:rsidRDefault="00C01DD5" w:rsidP="002469E2">
            <w:pPr>
              <w:rPr>
                <w:del w:id="453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5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5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653ADFEB" w:rsidR="00C01DD5" w:rsidRPr="006F62C4" w:rsidDel="002469E2" w:rsidRDefault="00C01DD5" w:rsidP="002469E2">
            <w:pPr>
              <w:rPr>
                <w:del w:id="456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45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5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73F82A3D" w:rsidR="00C01DD5" w:rsidRPr="006F62C4" w:rsidDel="002469E2" w:rsidRDefault="00C01DD5" w:rsidP="002469E2">
            <w:pPr>
              <w:rPr>
                <w:del w:id="459" w:author="AppPower" w:date="2023-03-31T10:18:00Z"/>
                <w:rFonts w:ascii="Times New Roman" w:eastAsia="Times New Roman" w:hAnsi="Times New Roman" w:cs="Times New Roman"/>
              </w:rPr>
              <w:pPrChange w:id="46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6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55A3B79B" w:rsidR="00C01DD5" w:rsidRPr="006F62C4" w:rsidDel="002469E2" w:rsidRDefault="00C01DD5" w:rsidP="002469E2">
            <w:pPr>
              <w:rPr>
                <w:del w:id="462" w:author="AppPower" w:date="2023-03-31T10:18:00Z"/>
                <w:rFonts w:ascii="Times New Roman" w:eastAsia="Times New Roman" w:hAnsi="Times New Roman" w:cs="Times New Roman"/>
              </w:rPr>
              <w:pPrChange w:id="46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6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756426A4" w:rsidR="00C01DD5" w:rsidRPr="006F62C4" w:rsidDel="002469E2" w:rsidRDefault="00C01DD5" w:rsidP="002469E2">
            <w:pPr>
              <w:rPr>
                <w:del w:id="465" w:author="AppPower" w:date="2023-03-31T10:18:00Z"/>
                <w:rFonts w:ascii="Times New Roman" w:eastAsia="Times New Roman" w:hAnsi="Times New Roman" w:cs="Times New Roman"/>
              </w:rPr>
              <w:pPrChange w:id="46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2469E2" w14:paraId="710A2F69" w14:textId="6AF64E02" w:rsidTr="001C4A50">
        <w:trPr>
          <w:trHeight w:val="252"/>
          <w:jc w:val="center"/>
          <w:del w:id="468" w:author="AppPower" w:date="2023-03-31T10:18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7DF78DFE" w:rsidR="00C01DD5" w:rsidRPr="006F62C4" w:rsidDel="002469E2" w:rsidRDefault="00C01DD5" w:rsidP="002469E2">
            <w:pPr>
              <w:rPr>
                <w:del w:id="469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70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6F20B807" w:rsidR="00C01DD5" w:rsidRPr="006F62C4" w:rsidDel="002469E2" w:rsidRDefault="00C01DD5" w:rsidP="002469E2">
            <w:pPr>
              <w:rPr>
                <w:del w:id="47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4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32610A11" w:rsidR="00C01DD5" w:rsidRPr="006F62C4" w:rsidDel="002469E2" w:rsidRDefault="00C01DD5" w:rsidP="002469E2">
            <w:pPr>
              <w:rPr>
                <w:del w:id="474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4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7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612B7552" w:rsidR="00C01DD5" w:rsidRPr="006F62C4" w:rsidDel="002469E2" w:rsidRDefault="00C01DD5" w:rsidP="002469E2">
            <w:pPr>
              <w:rPr>
                <w:del w:id="477" w:author="AppPower" w:date="2023-03-31T10:18:00Z"/>
                <w:rFonts w:ascii="Times New Roman" w:eastAsia="Times New Roman" w:hAnsi="Times New Roman" w:cs="Times New Roman"/>
              </w:rPr>
              <w:pPrChange w:id="4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7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5EA7303B" w:rsidR="00C01DD5" w:rsidRPr="006F62C4" w:rsidDel="002469E2" w:rsidRDefault="00C01DD5" w:rsidP="002469E2">
            <w:pPr>
              <w:rPr>
                <w:del w:id="480" w:author="AppPower" w:date="2023-03-31T10:18:00Z"/>
                <w:rFonts w:ascii="Times New Roman" w:eastAsia="Times New Roman" w:hAnsi="Times New Roman" w:cs="Times New Roman"/>
              </w:rPr>
              <w:pPrChange w:id="4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8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3B0FDF4D" w:rsidR="00C01DD5" w:rsidRPr="006F62C4" w:rsidDel="002469E2" w:rsidRDefault="00C01DD5" w:rsidP="002469E2">
            <w:pPr>
              <w:rPr>
                <w:del w:id="483" w:author="AppPower" w:date="2023-03-31T10:18:00Z"/>
                <w:rFonts w:ascii="Times New Roman" w:eastAsia="Times New Roman" w:hAnsi="Times New Roman" w:cs="Times New Roman"/>
              </w:rPr>
              <w:pPrChange w:id="4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48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6B57EC73" w:rsidR="00C01DD5" w:rsidRPr="006F62C4" w:rsidDel="002469E2" w:rsidRDefault="00C01DD5" w:rsidP="002469E2">
      <w:pPr>
        <w:rPr>
          <w:del w:id="486" w:author="AppPower" w:date="2023-03-31T10:18:00Z"/>
          <w:rFonts w:ascii="Times New Roman" w:hAnsi="Times New Roman" w:cs="Times New Roman"/>
        </w:rPr>
        <w:pPrChange w:id="487" w:author="AppPower" w:date="2023-03-31T10:18:00Z">
          <w:pPr/>
        </w:pPrChange>
      </w:pPr>
      <w:del w:id="488" w:author="AppPower" w:date="2023-03-31T10:18:00Z">
        <w:r w:rsidRPr="006F62C4" w:rsidDel="002469E2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352BE16A" w:rsidR="00C01DD5" w:rsidRPr="006F62C4" w:rsidDel="002469E2" w:rsidRDefault="00C01DD5" w:rsidP="002469E2">
      <w:pPr>
        <w:rPr>
          <w:del w:id="489" w:author="AppPower" w:date="2023-03-31T10:18:00Z"/>
          <w:rFonts w:ascii="Times New Roman" w:eastAsiaTheme="minorHAnsi" w:hAnsi="Times New Roman" w:cs="Times New Roman"/>
          <w:b/>
          <w:bCs/>
          <w:iCs/>
          <w:lang w:eastAsia="en-US"/>
        </w:rPr>
        <w:pPrChange w:id="490" w:author="AppPower" w:date="2023-03-31T10:18:00Z">
          <w:pPr/>
        </w:pPrChange>
      </w:pPr>
      <w:del w:id="491" w:author="AppPower" w:date="2023-03-31T10:18:00Z">
        <w:r w:rsidRPr="006F62C4" w:rsidDel="002469E2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0D59AE6F" w:rsidR="00C01DD5" w:rsidRPr="006F62C4" w:rsidDel="002469E2" w:rsidRDefault="00C01DD5" w:rsidP="002469E2">
      <w:pPr>
        <w:rPr>
          <w:del w:id="492" w:author="AppPower" w:date="2023-03-31T10:18:00Z"/>
          <w:rFonts w:cs="Times New Roman"/>
        </w:rPr>
        <w:pPrChange w:id="493" w:author="AppPower" w:date="2023-03-31T10:18:00Z">
          <w:pPr>
            <w:pStyle w:val="a3"/>
            <w:spacing w:after="120"/>
          </w:pPr>
        </w:pPrChange>
      </w:pPr>
      <w:bookmarkStart w:id="494" w:name="_Hlk100159138"/>
      <w:del w:id="495" w:author="AppPower" w:date="2023-03-31T10:18:00Z">
        <w:r w:rsidRPr="006F62C4" w:rsidDel="002469E2">
          <w:rPr>
            <w:rFonts w:cs="Times New Roman"/>
            <w:b/>
            <w:bCs/>
          </w:rPr>
          <w:delText>Supplementa</w:delText>
        </w:r>
      </w:del>
      <w:ins w:id="496" w:author="KSE" w:date="2023-03-10T16:22:00Z">
        <w:del w:id="497" w:author="AppPower" w:date="2023-03-31T10:18:00Z">
          <w:r w:rsidR="00145E4A" w:rsidDel="002469E2">
            <w:rPr>
              <w:rFonts w:cs="Times New Roman"/>
              <w:b/>
              <w:bCs/>
            </w:rPr>
            <w:delText xml:space="preserve">ry Material </w:delText>
          </w:r>
        </w:del>
      </w:ins>
      <w:del w:id="498" w:author="AppPower" w:date="2023-03-31T10:18:00Z">
        <w:r w:rsidRPr="006F62C4" w:rsidDel="002469E2">
          <w:rPr>
            <w:rFonts w:cs="Times New Roman"/>
            <w:b/>
            <w:bCs/>
          </w:rPr>
          <w:delText xml:space="preserve">l Table </w:delText>
        </w:r>
      </w:del>
      <w:ins w:id="499" w:author="KSE" w:date="2023-03-10T16:22:00Z">
        <w:del w:id="500" w:author="AppPower" w:date="2023-03-31T10:18:00Z">
          <w:r w:rsidR="00145E4A" w:rsidDel="002469E2">
            <w:rPr>
              <w:rFonts w:cs="Times New Roman"/>
              <w:b/>
              <w:bCs/>
            </w:rPr>
            <w:delText>5</w:delText>
          </w:r>
        </w:del>
      </w:ins>
      <w:del w:id="501" w:author="AppPower" w:date="2023-03-31T10:18:00Z">
        <w:r w:rsidRPr="006F62C4" w:rsidDel="002469E2">
          <w:rPr>
            <w:rFonts w:cs="Times New Roman"/>
            <w:b/>
            <w:bCs/>
          </w:rPr>
          <w:delText xml:space="preserve">4. </w:delText>
        </w:r>
        <w:r w:rsidRPr="006F62C4" w:rsidDel="002469E2">
          <w:rPr>
            <w:rFonts w:cs="Times New Roman"/>
          </w:rPr>
          <w:delText>Adjusted hazard ratio (95% CI) of incident hyperglycemia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:rsidDel="002469E2" w14:paraId="17D67550" w14:textId="69412030" w:rsidTr="001C4A50">
        <w:trPr>
          <w:trHeight w:val="238"/>
          <w:del w:id="502" w:author="AppPower" w:date="2023-03-31T10:18:00Z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44858090" w:rsidR="00C01DD5" w:rsidRPr="006F62C4" w:rsidDel="002469E2" w:rsidRDefault="00C01DD5" w:rsidP="002469E2">
            <w:pPr>
              <w:rPr>
                <w:del w:id="503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04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6C969E3B" w:rsidR="00C01DD5" w:rsidRPr="006F62C4" w:rsidDel="002469E2" w:rsidRDefault="00C01DD5" w:rsidP="002469E2">
            <w:pPr>
              <w:rPr>
                <w:del w:id="505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0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Hyperglycemia 5 - 15 years later</w:delText>
              </w:r>
            </w:del>
          </w:p>
        </w:tc>
      </w:tr>
      <w:tr w:rsidR="00C01DD5" w:rsidRPr="006F62C4" w:rsidDel="002469E2" w14:paraId="2C4D93CD" w14:textId="00289978" w:rsidTr="001C4A50">
        <w:trPr>
          <w:trHeight w:val="245"/>
          <w:del w:id="508" w:author="AppPower" w:date="2023-03-31T10:18:00Z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06197992" w:rsidR="00C01DD5" w:rsidRPr="006F62C4" w:rsidDel="002469E2" w:rsidRDefault="00C01DD5" w:rsidP="002469E2">
            <w:pPr>
              <w:rPr>
                <w:del w:id="509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10" w:author="AppPower" w:date="2023-03-31T10:18:00Z">
                <w:pPr>
                  <w:spacing w:after="0" w:line="240" w:lineRule="auto"/>
                </w:pPr>
              </w:pPrChange>
            </w:pPr>
            <w:del w:id="51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 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75F24D27" w:rsidR="00C01DD5" w:rsidRPr="006F62C4" w:rsidDel="002469E2" w:rsidRDefault="00C01DD5" w:rsidP="002469E2">
            <w:pPr>
              <w:rPr>
                <w:del w:id="51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1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1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T1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2D8F9192" w:rsidR="00C01DD5" w:rsidRPr="006F62C4" w:rsidDel="002469E2" w:rsidRDefault="00C01DD5" w:rsidP="002469E2">
            <w:pPr>
              <w:rPr>
                <w:del w:id="515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1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1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T2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0E25D755" w:rsidR="00C01DD5" w:rsidRPr="006F62C4" w:rsidDel="002469E2" w:rsidRDefault="00C01DD5" w:rsidP="002469E2">
            <w:pPr>
              <w:rPr>
                <w:del w:id="51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1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2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T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52417EC2" w:rsidR="00C01DD5" w:rsidRPr="006F62C4" w:rsidDel="002469E2" w:rsidRDefault="00C01DD5" w:rsidP="002469E2">
            <w:pPr>
              <w:rPr>
                <w:del w:id="52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2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2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1327FD2E" w:rsidR="00C01DD5" w:rsidRPr="006F62C4" w:rsidDel="002469E2" w:rsidRDefault="00C01DD5" w:rsidP="002469E2">
            <w:pPr>
              <w:rPr>
                <w:del w:id="52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2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2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 xml:space="preserve">Per 10 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 xml:space="preserve"> increment</w:delText>
              </w:r>
            </w:del>
          </w:p>
        </w:tc>
      </w:tr>
      <w:tr w:rsidR="00C01DD5" w:rsidRPr="006F62C4" w:rsidDel="002469E2" w14:paraId="4990FED2" w14:textId="40515344" w:rsidTr="001C4A50">
        <w:trPr>
          <w:trHeight w:val="238"/>
          <w:del w:id="527" w:author="AppPower" w:date="2023-03-31T10:18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40F07023" w:rsidR="00C01DD5" w:rsidRPr="006F62C4" w:rsidDel="002469E2" w:rsidRDefault="00C01DD5" w:rsidP="002469E2">
            <w:pPr>
              <w:rPr>
                <w:del w:id="52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29" w:author="AppPower" w:date="2023-03-31T10:18:00Z">
                <w:pPr>
                  <w:spacing w:after="0" w:line="240" w:lineRule="auto"/>
                </w:pPr>
              </w:pPrChange>
            </w:pPr>
            <w:del w:id="53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Person-years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3118919C" w:rsidR="00C01DD5" w:rsidRPr="006F62C4" w:rsidDel="002469E2" w:rsidRDefault="00C01DD5" w:rsidP="002469E2">
            <w:pPr>
              <w:rPr>
                <w:del w:id="53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3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3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12,840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362DFEE9" w:rsidR="00C01DD5" w:rsidRPr="006F62C4" w:rsidDel="002469E2" w:rsidRDefault="00C01DD5" w:rsidP="002469E2">
            <w:pPr>
              <w:rPr>
                <w:del w:id="53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3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3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10798826" w:rsidR="00C01DD5" w:rsidRPr="006F62C4" w:rsidDel="002469E2" w:rsidRDefault="00C01DD5" w:rsidP="002469E2">
            <w:pPr>
              <w:rPr>
                <w:del w:id="537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3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3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85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2168D0CE" w:rsidR="00C01DD5" w:rsidRPr="006F62C4" w:rsidDel="002469E2" w:rsidRDefault="00C01DD5" w:rsidP="002469E2">
            <w:pPr>
              <w:rPr>
                <w:del w:id="540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4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4D1F2EC0" w:rsidR="00C01DD5" w:rsidRPr="006F62C4" w:rsidDel="002469E2" w:rsidRDefault="00C01DD5" w:rsidP="002469E2">
            <w:pPr>
              <w:rPr>
                <w:del w:id="54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4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14BBC3AF" w14:textId="30B2AE8B" w:rsidTr="001C4A50">
        <w:trPr>
          <w:trHeight w:val="238"/>
          <w:del w:id="544" w:author="AppPower" w:date="2023-03-31T10:18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560368D2" w:rsidR="00C01DD5" w:rsidRPr="006F62C4" w:rsidDel="002469E2" w:rsidRDefault="00C01DD5" w:rsidP="002469E2">
            <w:pPr>
              <w:rPr>
                <w:del w:id="545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46" w:author="AppPower" w:date="2023-03-31T10:18:00Z">
                <w:pPr>
                  <w:spacing w:after="0" w:line="240" w:lineRule="auto"/>
                </w:pPr>
              </w:pPrChange>
            </w:pPr>
            <w:del w:id="54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No. of hyperglycemia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3510DB8A" w:rsidR="00C01DD5" w:rsidRPr="006F62C4" w:rsidDel="002469E2" w:rsidRDefault="00C01DD5" w:rsidP="002469E2">
            <w:pPr>
              <w:rPr>
                <w:del w:id="54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4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5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174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6D3ECF33" w:rsidR="00C01DD5" w:rsidRPr="006F62C4" w:rsidDel="002469E2" w:rsidRDefault="00C01DD5" w:rsidP="002469E2">
            <w:pPr>
              <w:rPr>
                <w:del w:id="55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5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249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18A82CBC" w:rsidR="00C01DD5" w:rsidRPr="006F62C4" w:rsidDel="002469E2" w:rsidRDefault="00C01DD5" w:rsidP="002469E2">
            <w:pPr>
              <w:rPr>
                <w:del w:id="55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5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351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06C8E48B" w:rsidR="00C01DD5" w:rsidRPr="006F62C4" w:rsidDel="002469E2" w:rsidRDefault="00C01DD5" w:rsidP="002469E2">
            <w:pPr>
              <w:rPr>
                <w:del w:id="557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58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63F45D78" w:rsidR="00C01DD5" w:rsidRPr="006F62C4" w:rsidDel="002469E2" w:rsidRDefault="00C01DD5" w:rsidP="002469E2">
            <w:pPr>
              <w:rPr>
                <w:del w:id="559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60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19F92678" w14:textId="4D79BE87" w:rsidTr="001C4A50">
        <w:trPr>
          <w:trHeight w:val="238"/>
          <w:del w:id="561" w:author="AppPower" w:date="2023-03-31T10:18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6DFED384" w:rsidR="00C01DD5" w:rsidRPr="006F62C4" w:rsidDel="002469E2" w:rsidRDefault="00C01DD5" w:rsidP="002469E2">
            <w:pPr>
              <w:rPr>
                <w:del w:id="56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63" w:author="AppPower" w:date="2023-03-31T10:18:00Z">
                <w:pPr>
                  <w:spacing w:after="0" w:line="240" w:lineRule="auto"/>
                </w:pPr>
              </w:pPrChange>
            </w:pPr>
            <w:del w:id="56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Incidence rate*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3E5B30BA" w:rsidR="00C01DD5" w:rsidRPr="006F62C4" w:rsidDel="002469E2" w:rsidRDefault="00C01DD5" w:rsidP="002469E2">
            <w:pPr>
              <w:rPr>
                <w:del w:id="565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6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13.6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1E5D7C30" w:rsidR="00C01DD5" w:rsidRPr="006F62C4" w:rsidDel="002469E2" w:rsidRDefault="00C01DD5" w:rsidP="002469E2">
            <w:pPr>
              <w:rPr>
                <w:del w:id="568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6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19.4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464AE623" w:rsidR="00C01DD5" w:rsidRPr="006F62C4" w:rsidDel="002469E2" w:rsidRDefault="00C01DD5" w:rsidP="002469E2">
            <w:pPr>
              <w:rPr>
                <w:del w:id="57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27.3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426B95FF" w:rsidR="00C01DD5" w:rsidRPr="006F62C4" w:rsidDel="002469E2" w:rsidRDefault="00C01DD5" w:rsidP="002469E2">
            <w:pPr>
              <w:rPr>
                <w:del w:id="574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75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346623D7" w:rsidR="00C01DD5" w:rsidRPr="006F62C4" w:rsidDel="002469E2" w:rsidRDefault="00C01DD5" w:rsidP="002469E2">
            <w:pPr>
              <w:rPr>
                <w:del w:id="576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77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77AA13BA" w14:textId="5F52ACFA" w:rsidTr="001C4A50">
        <w:trPr>
          <w:trHeight w:val="238"/>
          <w:del w:id="578" w:author="AppPower" w:date="2023-03-31T10:18:00Z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5A207E14" w:rsidR="00C01DD5" w:rsidRPr="006F62C4" w:rsidDel="002469E2" w:rsidRDefault="00C01DD5" w:rsidP="002469E2">
            <w:pPr>
              <w:rPr>
                <w:del w:id="579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80" w:author="AppPower" w:date="2023-03-31T10:18:00Z">
                <w:pPr>
                  <w:spacing w:after="0" w:line="240" w:lineRule="auto"/>
                </w:pPr>
              </w:pPrChange>
            </w:pPr>
            <w:del w:id="58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Unadjusted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0E85C9FB" w:rsidR="00C01DD5" w:rsidRPr="006F62C4" w:rsidDel="002469E2" w:rsidRDefault="00C01DD5" w:rsidP="002469E2">
            <w:pPr>
              <w:rPr>
                <w:del w:id="582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8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1971F269" w:rsidR="00C01DD5" w:rsidRPr="006F62C4" w:rsidDel="002469E2" w:rsidRDefault="00C01DD5" w:rsidP="002469E2">
            <w:pPr>
              <w:rPr>
                <w:del w:id="585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5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.50 (1.23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58DF8EB8" w:rsidR="00C01DD5" w:rsidRPr="006F62C4" w:rsidDel="002469E2" w:rsidRDefault="00C01DD5" w:rsidP="002469E2">
            <w:pPr>
              <w:rPr>
                <w:del w:id="588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5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2.36 (1.97, 2.8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4223183E" w:rsidR="00C01DD5" w:rsidRPr="006F62C4" w:rsidDel="002469E2" w:rsidRDefault="00C01DD5" w:rsidP="002469E2">
            <w:pPr>
              <w:rPr>
                <w:del w:id="591" w:author="AppPower" w:date="2023-03-31T10:18:00Z"/>
                <w:rFonts w:ascii="Times New Roman" w:eastAsia="Times New Roman" w:hAnsi="Times New Roman" w:cs="Times New Roman"/>
                <w:color w:val="000000"/>
              </w:rPr>
              <w:pPrChange w:id="5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9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color w:val="000000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777F0794" w:rsidR="00C01DD5" w:rsidRPr="006F62C4" w:rsidDel="002469E2" w:rsidRDefault="00C01DD5" w:rsidP="002469E2">
            <w:pPr>
              <w:rPr>
                <w:del w:id="594" w:author="AppPower" w:date="2023-03-31T10:18:00Z"/>
                <w:rFonts w:ascii="Times New Roman" w:eastAsia="Times New Roman" w:hAnsi="Times New Roman" w:cs="Times New Roman"/>
                <w:b/>
                <w:bCs/>
                <w:color w:val="000000"/>
              </w:rPr>
              <w:pPrChange w:id="5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59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10.10 (10.10, 10.15)</w:delText>
              </w:r>
            </w:del>
          </w:p>
        </w:tc>
      </w:tr>
      <w:tr w:rsidR="00C01DD5" w:rsidRPr="006F62C4" w:rsidDel="002469E2" w14:paraId="4FB9CC55" w14:textId="0859D0B0" w:rsidTr="001C4A50">
        <w:trPr>
          <w:trHeight w:val="238"/>
          <w:del w:id="597" w:author="AppPower" w:date="2023-03-31T10:18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2D5F90F5" w:rsidR="00C01DD5" w:rsidRPr="006F62C4" w:rsidDel="002469E2" w:rsidRDefault="00C01DD5" w:rsidP="002469E2">
            <w:pPr>
              <w:rPr>
                <w:del w:id="598" w:author="AppPower" w:date="2023-03-31T10:18:00Z"/>
                <w:rFonts w:ascii="Times New Roman" w:eastAsia="Times New Roman" w:hAnsi="Times New Roman" w:cs="Times New Roman"/>
              </w:rPr>
              <w:pPrChange w:id="599" w:author="AppPower" w:date="2023-03-31T10:18:00Z">
                <w:pPr>
                  <w:spacing w:after="0" w:line="240" w:lineRule="auto"/>
                </w:pPr>
              </w:pPrChange>
            </w:pPr>
            <w:del w:id="6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750EE555" w:rsidR="00C01DD5" w:rsidRPr="006F62C4" w:rsidDel="002469E2" w:rsidRDefault="00C01DD5" w:rsidP="002469E2">
            <w:pPr>
              <w:rPr>
                <w:del w:id="601" w:author="AppPower" w:date="2023-03-31T10:18:00Z"/>
                <w:rFonts w:ascii="Times New Roman" w:eastAsia="Times New Roman" w:hAnsi="Times New Roman" w:cs="Times New Roman"/>
              </w:rPr>
              <w:pPrChange w:id="6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03E7BF3F" w:rsidR="00C01DD5" w:rsidRPr="006F62C4" w:rsidDel="002469E2" w:rsidRDefault="00C01DD5" w:rsidP="002469E2">
            <w:pPr>
              <w:rPr>
                <w:del w:id="60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6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9 (1.22, 1.82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63C97FBA" w:rsidR="00C01DD5" w:rsidRPr="006F62C4" w:rsidDel="002469E2" w:rsidRDefault="00C01DD5" w:rsidP="002469E2">
            <w:pPr>
              <w:rPr>
                <w:del w:id="607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6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31 (1.90, 2.81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614FBA13" w:rsidR="00C01DD5" w:rsidRPr="006F62C4" w:rsidDel="002469E2" w:rsidRDefault="00C01DD5" w:rsidP="002469E2">
            <w:pPr>
              <w:rPr>
                <w:del w:id="610" w:author="AppPower" w:date="2023-03-31T10:18:00Z"/>
                <w:rFonts w:ascii="Times New Roman" w:eastAsia="Times New Roman" w:hAnsi="Times New Roman" w:cs="Times New Roman"/>
              </w:rPr>
              <w:pPrChange w:id="6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4F5EF13F" w:rsidR="00C01DD5" w:rsidRPr="006F62C4" w:rsidDel="002469E2" w:rsidRDefault="00C01DD5" w:rsidP="002469E2">
            <w:pPr>
              <w:rPr>
                <w:del w:id="613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6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13 (10.01, 13.56)</w:delText>
              </w:r>
            </w:del>
          </w:p>
        </w:tc>
      </w:tr>
      <w:tr w:rsidR="00C01DD5" w:rsidRPr="006F62C4" w:rsidDel="002469E2" w14:paraId="34C06E1B" w14:textId="501EAB7F" w:rsidTr="001C4A50">
        <w:trPr>
          <w:trHeight w:val="238"/>
          <w:del w:id="616" w:author="AppPower" w:date="2023-03-31T10:18:00Z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508E5E31" w:rsidR="00C01DD5" w:rsidRPr="006F62C4" w:rsidDel="002469E2" w:rsidRDefault="00C01DD5" w:rsidP="002469E2">
            <w:pPr>
              <w:rPr>
                <w:del w:id="617" w:author="AppPower" w:date="2023-03-31T10:18:00Z"/>
                <w:rFonts w:ascii="Times New Roman" w:eastAsia="Times New Roman" w:hAnsi="Times New Roman" w:cs="Times New Roman"/>
              </w:rPr>
              <w:pPrChange w:id="618" w:author="AppPower" w:date="2023-03-31T10:18:00Z">
                <w:pPr>
                  <w:spacing w:after="0" w:line="240" w:lineRule="auto"/>
                </w:pPr>
              </w:pPrChange>
            </w:pPr>
            <w:del w:id="61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6CAD0EBB" w:rsidR="00C01DD5" w:rsidRPr="006F62C4" w:rsidDel="002469E2" w:rsidRDefault="00C01DD5" w:rsidP="002469E2">
            <w:pPr>
              <w:rPr>
                <w:del w:id="620" w:author="AppPower" w:date="2023-03-31T10:18:00Z"/>
                <w:rFonts w:ascii="Times New Roman" w:eastAsia="Times New Roman" w:hAnsi="Times New Roman" w:cs="Times New Roman"/>
              </w:rPr>
              <w:pPrChange w:id="62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2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193006B6" w:rsidR="00C01DD5" w:rsidRPr="006F62C4" w:rsidDel="002469E2" w:rsidRDefault="00C01DD5" w:rsidP="002469E2">
            <w:pPr>
              <w:rPr>
                <w:del w:id="623" w:author="AppPower" w:date="2023-03-31T10:18:00Z"/>
                <w:rFonts w:ascii="Times New Roman" w:eastAsia="Times New Roman" w:hAnsi="Times New Roman" w:cs="Times New Roman"/>
              </w:rPr>
              <w:pPrChange w:id="62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2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21 (0.98, 1.48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1D265F5E" w:rsidR="00C01DD5" w:rsidRPr="006F62C4" w:rsidDel="002469E2" w:rsidRDefault="00C01DD5" w:rsidP="002469E2">
            <w:pPr>
              <w:rPr>
                <w:del w:id="62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62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2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59 (1.29, 1.97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0749B8AB" w:rsidR="00C01DD5" w:rsidRPr="006F62C4" w:rsidDel="002469E2" w:rsidRDefault="00C01DD5" w:rsidP="002469E2">
            <w:pPr>
              <w:rPr>
                <w:del w:id="629" w:author="AppPower" w:date="2023-03-31T10:18:00Z"/>
                <w:rFonts w:ascii="Times New Roman" w:eastAsia="Times New Roman" w:hAnsi="Times New Roman" w:cs="Times New Roman"/>
              </w:rPr>
              <w:pPrChange w:id="63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3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18856274" w:rsidR="00C01DD5" w:rsidRPr="006F62C4" w:rsidDel="002469E2" w:rsidRDefault="00C01DD5" w:rsidP="002469E2">
            <w:pPr>
              <w:rPr>
                <w:del w:id="63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6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3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08 (10.05, 10.11)</w:delText>
              </w:r>
            </w:del>
          </w:p>
        </w:tc>
      </w:tr>
      <w:tr w:rsidR="00C01DD5" w:rsidRPr="006F62C4" w:rsidDel="002469E2" w14:paraId="331F8CC5" w14:textId="1465A865" w:rsidTr="001C4A50">
        <w:trPr>
          <w:trHeight w:val="245"/>
          <w:del w:id="635" w:author="AppPower" w:date="2023-03-31T10:18:00Z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515555F1" w:rsidR="00C01DD5" w:rsidRPr="006F62C4" w:rsidDel="002469E2" w:rsidRDefault="00C01DD5" w:rsidP="002469E2">
            <w:pPr>
              <w:rPr>
                <w:del w:id="636" w:author="AppPower" w:date="2023-03-31T10:18:00Z"/>
                <w:rFonts w:ascii="Times New Roman" w:eastAsia="Times New Roman" w:hAnsi="Times New Roman" w:cs="Times New Roman"/>
              </w:rPr>
              <w:pPrChange w:id="637" w:author="AppPower" w:date="2023-03-31T10:18:00Z">
                <w:pPr>
                  <w:spacing w:after="0" w:line="240" w:lineRule="auto"/>
                </w:pPr>
              </w:pPrChange>
            </w:pPr>
            <w:del w:id="6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083BFB66" w:rsidR="00C01DD5" w:rsidRPr="006F62C4" w:rsidDel="002469E2" w:rsidRDefault="00C01DD5" w:rsidP="002469E2">
            <w:pPr>
              <w:rPr>
                <w:del w:id="639" w:author="AppPower" w:date="2023-03-31T10:18:00Z"/>
                <w:rFonts w:ascii="Times New Roman" w:eastAsia="Times New Roman" w:hAnsi="Times New Roman" w:cs="Times New Roman"/>
              </w:rPr>
              <w:pPrChange w:id="6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2123462F" w:rsidR="00C01DD5" w:rsidRPr="006F62C4" w:rsidDel="002469E2" w:rsidRDefault="00C01DD5" w:rsidP="002469E2">
            <w:pPr>
              <w:rPr>
                <w:del w:id="642" w:author="AppPower" w:date="2023-03-31T10:18:00Z"/>
                <w:rFonts w:ascii="Times New Roman" w:eastAsia="Times New Roman" w:hAnsi="Times New Roman" w:cs="Times New Roman"/>
              </w:rPr>
              <w:pPrChange w:id="6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4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03 (0.84, 1.27)</w:delText>
              </w:r>
            </w:del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297D364D" w:rsidR="00C01DD5" w:rsidRPr="006F62C4" w:rsidDel="002469E2" w:rsidRDefault="00C01DD5" w:rsidP="002469E2">
            <w:pPr>
              <w:rPr>
                <w:del w:id="645" w:author="AppPower" w:date="2023-03-31T10:18:00Z"/>
                <w:rFonts w:ascii="Times New Roman" w:eastAsia="Times New Roman" w:hAnsi="Times New Roman" w:cs="Times New Roman"/>
              </w:rPr>
              <w:pPrChange w:id="64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4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13 (0.89, 1.44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5A83984F" w:rsidR="00C01DD5" w:rsidRPr="006F62C4" w:rsidDel="002469E2" w:rsidRDefault="00C01DD5" w:rsidP="002469E2">
            <w:pPr>
              <w:rPr>
                <w:del w:id="648" w:author="AppPower" w:date="2023-03-31T10:18:00Z"/>
                <w:rFonts w:ascii="Times New Roman" w:eastAsia="Times New Roman" w:hAnsi="Times New Roman" w:cs="Times New Roman"/>
              </w:rPr>
              <w:pPrChange w:id="64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5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473</w:delText>
              </w:r>
            </w:del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40EE6356" w:rsidR="00C01DD5" w:rsidRPr="006F62C4" w:rsidDel="002469E2" w:rsidRDefault="00C01DD5" w:rsidP="002469E2">
            <w:pPr>
              <w:rPr>
                <w:del w:id="651" w:author="AppPower" w:date="2023-03-31T10:18:00Z"/>
                <w:rFonts w:ascii="Times New Roman" w:eastAsia="Times New Roman" w:hAnsi="Times New Roman" w:cs="Times New Roman"/>
              </w:rPr>
              <w:pPrChange w:id="6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5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0.03 (9.99, 10.06)</w:delText>
              </w:r>
            </w:del>
          </w:p>
        </w:tc>
      </w:tr>
    </w:tbl>
    <w:p w14:paraId="5C682AC5" w14:textId="19E5CC4C" w:rsidR="00C01DD5" w:rsidRPr="006F62C4" w:rsidDel="002469E2" w:rsidRDefault="00C01DD5" w:rsidP="002469E2">
      <w:pPr>
        <w:rPr>
          <w:del w:id="654" w:author="AppPower" w:date="2023-03-31T10:18:00Z"/>
          <w:rFonts w:ascii="Times New Roman" w:hAnsi="Times New Roman" w:cs="Times New Roman"/>
        </w:rPr>
        <w:pPrChange w:id="655" w:author="AppPower" w:date="2023-03-31T10:18:00Z">
          <w:pPr/>
        </w:pPrChange>
      </w:pPr>
      <w:del w:id="656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delText>
        </w:r>
      </w:del>
    </w:p>
    <w:p w14:paraId="233DB32A" w14:textId="39C8F7A2" w:rsidR="00C01DD5" w:rsidRPr="006F62C4" w:rsidDel="002469E2" w:rsidRDefault="00C01DD5" w:rsidP="002469E2">
      <w:pPr>
        <w:rPr>
          <w:del w:id="657" w:author="AppPower" w:date="2023-03-31T10:18:00Z"/>
          <w:rFonts w:ascii="Times New Roman" w:hAnsi="Times New Roman" w:cs="Times New Roman"/>
        </w:rPr>
        <w:pPrChange w:id="658" w:author="AppPower" w:date="2023-03-31T10:18:00Z">
          <w:pPr/>
        </w:pPrChange>
      </w:pPr>
      <w:del w:id="659" w:author="AppPower" w:date="2023-03-31T10:18:00Z">
        <w:r w:rsidRPr="006F62C4" w:rsidDel="002469E2">
          <w:rPr>
            <w:rFonts w:ascii="Times New Roman" w:hAnsi="Times New Roman" w:cs="Times New Roman"/>
          </w:rPr>
          <w:br w:type="page"/>
        </w:r>
      </w:del>
    </w:p>
    <w:p w14:paraId="110F25CE" w14:textId="35EF0562" w:rsidR="00C01DD5" w:rsidRPr="006F62C4" w:rsidDel="002469E2" w:rsidRDefault="00C01DD5" w:rsidP="002469E2">
      <w:pPr>
        <w:rPr>
          <w:del w:id="660" w:author="AppPower" w:date="2023-03-31T10:18:00Z"/>
          <w:rFonts w:cs="Times New Roman"/>
        </w:rPr>
        <w:pPrChange w:id="661" w:author="AppPower" w:date="2023-03-31T10:18:00Z">
          <w:pPr>
            <w:pStyle w:val="a3"/>
            <w:spacing w:after="120"/>
          </w:pPr>
        </w:pPrChange>
      </w:pPr>
      <w:bookmarkStart w:id="662" w:name="_Hlk108779861"/>
      <w:del w:id="663" w:author="AppPower" w:date="2023-03-31T10:18:00Z">
        <w:r w:rsidRPr="006F62C4" w:rsidDel="002469E2">
          <w:rPr>
            <w:rFonts w:cs="Times New Roman"/>
            <w:b/>
            <w:bCs/>
          </w:rPr>
          <w:delText>Supplementa</w:delText>
        </w:r>
      </w:del>
      <w:ins w:id="664" w:author="KSE" w:date="2023-03-10T16:22:00Z">
        <w:del w:id="665" w:author="AppPower" w:date="2023-03-31T10:18:00Z">
          <w:r w:rsidR="00145E4A" w:rsidDel="002469E2">
            <w:rPr>
              <w:rFonts w:cs="Times New Roman"/>
              <w:b/>
              <w:bCs/>
            </w:rPr>
            <w:delText xml:space="preserve">ry Material </w:delText>
          </w:r>
        </w:del>
      </w:ins>
      <w:del w:id="666" w:author="AppPower" w:date="2023-03-31T10:18:00Z">
        <w:r w:rsidRPr="006F62C4" w:rsidDel="002469E2">
          <w:rPr>
            <w:rFonts w:cs="Times New Roman"/>
            <w:b/>
            <w:bCs/>
          </w:rPr>
          <w:delText xml:space="preserve">l Table </w:delText>
        </w:r>
      </w:del>
      <w:ins w:id="667" w:author="KSE" w:date="2023-03-10T16:22:00Z">
        <w:del w:id="668" w:author="AppPower" w:date="2023-03-31T10:18:00Z">
          <w:r w:rsidR="00145E4A" w:rsidDel="002469E2">
            <w:rPr>
              <w:rFonts w:cs="Times New Roman"/>
              <w:b/>
              <w:bCs/>
            </w:rPr>
            <w:delText>6</w:delText>
          </w:r>
        </w:del>
      </w:ins>
      <w:del w:id="669" w:author="AppPower" w:date="2023-03-31T10:18:00Z">
        <w:r w:rsidRPr="006F62C4" w:rsidDel="002469E2">
          <w:rPr>
            <w:rFonts w:cs="Times New Roman"/>
            <w:b/>
            <w:bCs/>
          </w:rPr>
          <w:delText xml:space="preserve">5. </w:delText>
        </w:r>
        <w:r w:rsidRPr="006F62C4" w:rsidDel="002469E2">
          <w:rPr>
            <w:rFonts w:cs="Times New Roman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bookmarkEnd w:id="662"/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2469E2" w14:paraId="757D4F0E" w14:textId="1D3DE140" w:rsidTr="001C4A50">
        <w:trPr>
          <w:gridAfter w:val="1"/>
          <w:wAfter w:w="101" w:type="dxa"/>
          <w:trHeight w:val="254"/>
          <w:del w:id="670" w:author="AppPower" w:date="2023-03-31T10:18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2DAE5E90" w:rsidR="00C01DD5" w:rsidRPr="006F62C4" w:rsidDel="002469E2" w:rsidRDefault="00C01DD5" w:rsidP="002469E2">
            <w:pPr>
              <w:rPr>
                <w:del w:id="671" w:author="AppPower" w:date="2023-03-31T10:18:00Z"/>
                <w:rFonts w:ascii="Times New Roman" w:eastAsia="Times New Roman" w:hAnsi="Times New Roman" w:cs="Times New Roman"/>
              </w:rPr>
              <w:pPrChange w:id="672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7DC582F5" w:rsidR="00C01DD5" w:rsidRPr="006F62C4" w:rsidDel="002469E2" w:rsidRDefault="00C01DD5" w:rsidP="002469E2">
            <w:pPr>
              <w:rPr>
                <w:del w:id="673" w:author="AppPower" w:date="2023-03-31T10:18:00Z"/>
                <w:rFonts w:ascii="Times New Roman" w:eastAsia="Times New Roman" w:hAnsi="Times New Roman" w:cs="Times New Roman"/>
              </w:rPr>
              <w:pPrChange w:id="67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7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2469E2" w14:paraId="3C1D2A7B" w14:textId="4C6C4ECA" w:rsidTr="001C4A50">
        <w:trPr>
          <w:gridAfter w:val="1"/>
          <w:wAfter w:w="101" w:type="dxa"/>
          <w:trHeight w:val="262"/>
          <w:del w:id="676" w:author="AppPower" w:date="2023-03-31T10:18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4585B584" w:rsidR="00C01DD5" w:rsidRPr="006F62C4" w:rsidDel="002469E2" w:rsidRDefault="00C01DD5" w:rsidP="002469E2">
            <w:pPr>
              <w:rPr>
                <w:del w:id="677" w:author="AppPower" w:date="2023-03-31T10:18:00Z"/>
                <w:rFonts w:ascii="Times New Roman" w:eastAsia="Times New Roman" w:hAnsi="Times New Roman" w:cs="Times New Roman"/>
              </w:rPr>
              <w:pPrChange w:id="678" w:author="AppPower" w:date="2023-03-31T10:18:00Z">
                <w:pPr>
                  <w:spacing w:after="0" w:line="240" w:lineRule="auto"/>
                </w:pPr>
              </w:pPrChange>
            </w:pPr>
            <w:del w:id="67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27D7FCC7" w:rsidR="00C01DD5" w:rsidRPr="006F62C4" w:rsidDel="002469E2" w:rsidRDefault="00C01DD5" w:rsidP="002469E2">
            <w:pPr>
              <w:rPr>
                <w:del w:id="680" w:author="AppPower" w:date="2023-03-31T10:18:00Z"/>
                <w:rFonts w:ascii="Times New Roman" w:eastAsia="Times New Roman" w:hAnsi="Times New Roman" w:cs="Times New Roman"/>
              </w:rPr>
              <w:pPrChange w:id="6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8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0FEC4B57" w:rsidR="00C01DD5" w:rsidRPr="006F62C4" w:rsidDel="002469E2" w:rsidRDefault="00C01DD5" w:rsidP="002469E2">
            <w:pPr>
              <w:rPr>
                <w:del w:id="683" w:author="AppPower" w:date="2023-03-31T10:18:00Z"/>
                <w:rFonts w:ascii="Times New Roman" w:eastAsia="Times New Roman" w:hAnsi="Times New Roman" w:cs="Times New Roman"/>
              </w:rPr>
              <w:pPrChange w:id="6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8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2CC555AB" w:rsidR="00C01DD5" w:rsidRPr="006F62C4" w:rsidDel="002469E2" w:rsidRDefault="00C01DD5" w:rsidP="002469E2">
            <w:pPr>
              <w:rPr>
                <w:del w:id="686" w:author="AppPower" w:date="2023-03-31T10:18:00Z"/>
                <w:rFonts w:ascii="Times New Roman" w:eastAsia="Times New Roman" w:hAnsi="Times New Roman" w:cs="Times New Roman"/>
              </w:rPr>
              <w:pPrChange w:id="68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8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52291872" w:rsidR="00C01DD5" w:rsidRPr="006F62C4" w:rsidDel="002469E2" w:rsidRDefault="00C01DD5" w:rsidP="002469E2">
            <w:pPr>
              <w:rPr>
                <w:del w:id="689" w:author="AppPower" w:date="2023-03-31T10:18:00Z"/>
                <w:rFonts w:ascii="Times New Roman" w:eastAsia="Times New Roman" w:hAnsi="Times New Roman" w:cs="Times New Roman"/>
              </w:rPr>
              <w:pPrChange w:id="69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03BEDE8C" w:rsidR="00C01DD5" w:rsidRPr="006F62C4" w:rsidDel="002469E2" w:rsidRDefault="00C01DD5" w:rsidP="002469E2">
            <w:pPr>
              <w:rPr>
                <w:del w:id="692" w:author="AppPower" w:date="2023-03-31T10:18:00Z"/>
                <w:rFonts w:ascii="Times New Roman" w:eastAsia="Times New Roman" w:hAnsi="Times New Roman" w:cs="Times New Roman"/>
              </w:rPr>
              <w:pPrChange w:id="69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69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2469E2" w14:paraId="38ACCD4F" w14:textId="40A32D15" w:rsidTr="001C4A50">
        <w:trPr>
          <w:gridAfter w:val="1"/>
          <w:wAfter w:w="101" w:type="dxa"/>
          <w:trHeight w:val="254"/>
          <w:del w:id="695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0AF5A67E" w:rsidR="00C01DD5" w:rsidRPr="006F62C4" w:rsidDel="002469E2" w:rsidRDefault="00C01DD5" w:rsidP="002469E2">
            <w:pPr>
              <w:rPr>
                <w:del w:id="696" w:author="AppPower" w:date="2023-03-31T10:18:00Z"/>
                <w:rFonts w:ascii="Times New Roman" w:eastAsia="Times New Roman" w:hAnsi="Times New Roman" w:cs="Times New Roman"/>
              </w:rPr>
              <w:pPrChange w:id="697" w:author="AppPower" w:date="2023-03-31T10:18:00Z">
                <w:pPr>
                  <w:spacing w:after="0" w:line="240" w:lineRule="auto"/>
                </w:pPr>
              </w:pPrChange>
            </w:pPr>
            <w:del w:id="69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75F86179" w:rsidR="00C01DD5" w:rsidRPr="006F62C4" w:rsidDel="002469E2" w:rsidRDefault="00C01DD5" w:rsidP="002469E2">
            <w:pPr>
              <w:rPr>
                <w:del w:id="699" w:author="AppPower" w:date="2023-03-31T10:18:00Z"/>
                <w:rFonts w:ascii="Times New Roman" w:eastAsia="Times New Roman" w:hAnsi="Times New Roman" w:cs="Times New Roman"/>
              </w:rPr>
              <w:pPrChange w:id="70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0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6EE7E97D" w:rsidR="00C01DD5" w:rsidRPr="006F62C4" w:rsidDel="002469E2" w:rsidRDefault="00C01DD5" w:rsidP="002469E2">
            <w:pPr>
              <w:rPr>
                <w:del w:id="702" w:author="AppPower" w:date="2023-03-31T10:18:00Z"/>
                <w:rFonts w:ascii="Times New Roman" w:eastAsia="Times New Roman" w:hAnsi="Times New Roman" w:cs="Times New Roman"/>
              </w:rPr>
              <w:pPrChange w:id="7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0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4D0C9E44" w:rsidR="00C01DD5" w:rsidRPr="006F62C4" w:rsidDel="002469E2" w:rsidRDefault="00C01DD5" w:rsidP="002469E2">
            <w:pPr>
              <w:rPr>
                <w:del w:id="705" w:author="AppPower" w:date="2023-03-31T10:18:00Z"/>
                <w:rFonts w:ascii="Times New Roman" w:eastAsia="Times New Roman" w:hAnsi="Times New Roman" w:cs="Times New Roman"/>
              </w:rPr>
              <w:pPrChange w:id="7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0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782087D7" w:rsidR="00C01DD5" w:rsidRPr="006F62C4" w:rsidDel="002469E2" w:rsidRDefault="00C01DD5" w:rsidP="002469E2">
            <w:pPr>
              <w:rPr>
                <w:del w:id="708" w:author="AppPower" w:date="2023-03-31T10:18:00Z"/>
                <w:rFonts w:ascii="Times New Roman" w:eastAsia="Times New Roman" w:hAnsi="Times New Roman" w:cs="Times New Roman"/>
              </w:rPr>
              <w:pPrChange w:id="709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13084DF3" w:rsidR="00C01DD5" w:rsidRPr="006F62C4" w:rsidDel="002469E2" w:rsidRDefault="00C01DD5" w:rsidP="002469E2">
            <w:pPr>
              <w:rPr>
                <w:del w:id="710" w:author="AppPower" w:date="2023-03-31T10:18:00Z"/>
                <w:rFonts w:ascii="Times New Roman" w:eastAsia="Times New Roman" w:hAnsi="Times New Roman" w:cs="Times New Roman"/>
              </w:rPr>
              <w:pPrChange w:id="71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05FA4007" w14:textId="126E88CB" w:rsidTr="001C4A50">
        <w:trPr>
          <w:gridAfter w:val="1"/>
          <w:wAfter w:w="101" w:type="dxa"/>
          <w:trHeight w:val="254"/>
          <w:del w:id="712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1AA42AD4" w:rsidR="00C01DD5" w:rsidRPr="006F62C4" w:rsidDel="002469E2" w:rsidRDefault="00C01DD5" w:rsidP="002469E2">
            <w:pPr>
              <w:rPr>
                <w:del w:id="713" w:author="AppPower" w:date="2023-03-31T10:18:00Z"/>
                <w:rFonts w:ascii="Times New Roman" w:eastAsia="Times New Roman" w:hAnsi="Times New Roman" w:cs="Times New Roman"/>
              </w:rPr>
              <w:pPrChange w:id="714" w:author="AppPower" w:date="2023-03-31T10:18:00Z">
                <w:pPr>
                  <w:spacing w:after="0" w:line="240" w:lineRule="auto"/>
                </w:pPr>
              </w:pPrChange>
            </w:pPr>
            <w:del w:id="7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0B7C3D3A" w:rsidR="00C01DD5" w:rsidRPr="006F62C4" w:rsidDel="002469E2" w:rsidRDefault="00C01DD5" w:rsidP="002469E2">
            <w:pPr>
              <w:rPr>
                <w:del w:id="716" w:author="AppPower" w:date="2023-03-31T10:18:00Z"/>
                <w:rFonts w:ascii="Times New Roman" w:eastAsia="Times New Roman" w:hAnsi="Times New Roman" w:cs="Times New Roman"/>
              </w:rPr>
              <w:pPrChange w:id="7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62A9BF1F" w:rsidR="00C01DD5" w:rsidRPr="006F62C4" w:rsidDel="002469E2" w:rsidRDefault="00C01DD5" w:rsidP="002469E2">
            <w:pPr>
              <w:rPr>
                <w:del w:id="719" w:author="AppPower" w:date="2023-03-31T10:18:00Z"/>
                <w:rFonts w:ascii="Times New Roman" w:eastAsia="Times New Roman" w:hAnsi="Times New Roman" w:cs="Times New Roman"/>
              </w:rPr>
              <w:pPrChange w:id="72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540B6B8E" w:rsidR="00C01DD5" w:rsidRPr="006F62C4" w:rsidDel="002469E2" w:rsidRDefault="00C01DD5" w:rsidP="002469E2">
            <w:pPr>
              <w:rPr>
                <w:del w:id="722" w:author="AppPower" w:date="2023-03-31T10:18:00Z"/>
                <w:rFonts w:ascii="Times New Roman" w:eastAsia="Times New Roman" w:hAnsi="Times New Roman" w:cs="Times New Roman"/>
              </w:rPr>
              <w:pPrChange w:id="72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2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552A0E96" w:rsidR="00C01DD5" w:rsidRPr="006F62C4" w:rsidDel="002469E2" w:rsidRDefault="00C01DD5" w:rsidP="002469E2">
            <w:pPr>
              <w:rPr>
                <w:del w:id="725" w:author="AppPower" w:date="2023-03-31T10:18:00Z"/>
                <w:rFonts w:ascii="Times New Roman" w:eastAsia="Times New Roman" w:hAnsi="Times New Roman" w:cs="Times New Roman"/>
              </w:rPr>
              <w:pPrChange w:id="726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497E6ED4" w:rsidR="00C01DD5" w:rsidRPr="006F62C4" w:rsidDel="002469E2" w:rsidRDefault="00C01DD5" w:rsidP="002469E2">
            <w:pPr>
              <w:rPr>
                <w:del w:id="727" w:author="AppPower" w:date="2023-03-31T10:18:00Z"/>
                <w:rFonts w:ascii="Times New Roman" w:eastAsia="Times New Roman" w:hAnsi="Times New Roman" w:cs="Times New Roman"/>
              </w:rPr>
              <w:pPrChange w:id="728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43A6E5EB" w14:textId="1646F101" w:rsidTr="001C4A50">
        <w:trPr>
          <w:gridAfter w:val="1"/>
          <w:wAfter w:w="101" w:type="dxa"/>
          <w:trHeight w:val="254"/>
          <w:del w:id="729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6EA9836C" w:rsidR="00C01DD5" w:rsidRPr="006F62C4" w:rsidDel="002469E2" w:rsidRDefault="00C01DD5" w:rsidP="002469E2">
            <w:pPr>
              <w:rPr>
                <w:del w:id="730" w:author="AppPower" w:date="2023-03-31T10:18:00Z"/>
                <w:rFonts w:ascii="Times New Roman" w:eastAsia="Times New Roman" w:hAnsi="Times New Roman" w:cs="Times New Roman"/>
              </w:rPr>
              <w:pPrChange w:id="731" w:author="AppPower" w:date="2023-03-31T10:18:00Z">
                <w:pPr>
                  <w:spacing w:after="0" w:line="240" w:lineRule="auto"/>
                </w:pPr>
              </w:pPrChange>
            </w:pPr>
            <w:del w:id="7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10388029" w:rsidR="00C01DD5" w:rsidRPr="006F62C4" w:rsidDel="002469E2" w:rsidRDefault="00C01DD5" w:rsidP="002469E2">
            <w:pPr>
              <w:rPr>
                <w:del w:id="733" w:author="AppPower" w:date="2023-03-31T10:18:00Z"/>
                <w:rFonts w:ascii="Times New Roman" w:eastAsia="Times New Roman" w:hAnsi="Times New Roman" w:cs="Times New Roman"/>
              </w:rPr>
              <w:pPrChange w:id="7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3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3194F287" w:rsidR="00C01DD5" w:rsidRPr="006F62C4" w:rsidDel="002469E2" w:rsidRDefault="00C01DD5" w:rsidP="002469E2">
            <w:pPr>
              <w:rPr>
                <w:del w:id="736" w:author="AppPower" w:date="2023-03-31T10:18:00Z"/>
                <w:rFonts w:ascii="Times New Roman" w:eastAsia="Times New Roman" w:hAnsi="Times New Roman" w:cs="Times New Roman"/>
              </w:rPr>
              <w:pPrChange w:id="7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4FD2CC47" w:rsidR="00C01DD5" w:rsidRPr="006F62C4" w:rsidDel="002469E2" w:rsidRDefault="00C01DD5" w:rsidP="002469E2">
            <w:pPr>
              <w:rPr>
                <w:del w:id="739" w:author="AppPower" w:date="2023-03-31T10:18:00Z"/>
                <w:rFonts w:ascii="Times New Roman" w:eastAsia="Times New Roman" w:hAnsi="Times New Roman" w:cs="Times New Roman"/>
              </w:rPr>
              <w:pPrChange w:id="7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64F38D58" w:rsidR="00C01DD5" w:rsidRPr="006F62C4" w:rsidDel="002469E2" w:rsidRDefault="00C01DD5" w:rsidP="002469E2">
            <w:pPr>
              <w:rPr>
                <w:del w:id="742" w:author="AppPower" w:date="2023-03-31T10:18:00Z"/>
                <w:rFonts w:ascii="Times New Roman" w:eastAsia="Times New Roman" w:hAnsi="Times New Roman" w:cs="Times New Roman"/>
              </w:rPr>
              <w:pPrChange w:id="74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6E8242BB" w:rsidR="00C01DD5" w:rsidRPr="006F62C4" w:rsidDel="002469E2" w:rsidRDefault="00C01DD5" w:rsidP="002469E2">
            <w:pPr>
              <w:rPr>
                <w:del w:id="744" w:author="AppPower" w:date="2023-03-31T10:18:00Z"/>
                <w:rFonts w:ascii="Times New Roman" w:eastAsia="Times New Roman" w:hAnsi="Times New Roman" w:cs="Times New Roman"/>
              </w:rPr>
              <w:pPrChange w:id="745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13A7317A" w14:textId="2DF64A7E" w:rsidTr="001C4A50">
        <w:trPr>
          <w:gridAfter w:val="1"/>
          <w:wAfter w:w="101" w:type="dxa"/>
          <w:trHeight w:val="254"/>
          <w:del w:id="746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043DD151" w:rsidR="00C01DD5" w:rsidRPr="006F62C4" w:rsidDel="002469E2" w:rsidRDefault="00C01DD5" w:rsidP="002469E2">
            <w:pPr>
              <w:rPr>
                <w:del w:id="747" w:author="AppPower" w:date="2023-03-31T10:18:00Z"/>
                <w:rFonts w:ascii="Times New Roman" w:eastAsia="Times New Roman" w:hAnsi="Times New Roman" w:cs="Times New Roman"/>
              </w:rPr>
              <w:pPrChange w:id="748" w:author="AppPower" w:date="2023-03-31T10:18:00Z">
                <w:pPr>
                  <w:spacing w:after="0" w:line="240" w:lineRule="auto"/>
                </w:pPr>
              </w:pPrChange>
            </w:pPr>
            <w:del w:id="74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079BDFF1" w:rsidR="00C01DD5" w:rsidRPr="006F62C4" w:rsidDel="002469E2" w:rsidRDefault="00C01DD5" w:rsidP="002469E2">
            <w:pPr>
              <w:rPr>
                <w:del w:id="750" w:author="AppPower" w:date="2023-03-31T10:18:00Z"/>
                <w:rFonts w:ascii="Times New Roman" w:eastAsia="Times New Roman" w:hAnsi="Times New Roman" w:cs="Times New Roman"/>
              </w:rPr>
              <w:pPrChange w:id="75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5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29141F5F" w:rsidR="00C01DD5" w:rsidRPr="006F62C4" w:rsidDel="002469E2" w:rsidRDefault="00C01DD5" w:rsidP="002469E2">
            <w:pPr>
              <w:rPr>
                <w:del w:id="753" w:author="AppPower" w:date="2023-03-31T10:18:00Z"/>
                <w:rFonts w:ascii="Times New Roman" w:eastAsia="Times New Roman" w:hAnsi="Times New Roman" w:cs="Times New Roman"/>
              </w:rPr>
              <w:pPrChange w:id="75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5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33BCD334" w:rsidR="00C01DD5" w:rsidRPr="006F62C4" w:rsidDel="002469E2" w:rsidRDefault="00C01DD5" w:rsidP="002469E2">
            <w:pPr>
              <w:rPr>
                <w:del w:id="75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75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5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72741FDC" w:rsidR="00C01DD5" w:rsidRPr="006F62C4" w:rsidDel="002469E2" w:rsidRDefault="00C01DD5" w:rsidP="002469E2">
            <w:pPr>
              <w:rPr>
                <w:del w:id="759" w:author="AppPower" w:date="2023-03-31T10:18:00Z"/>
                <w:rFonts w:ascii="Times New Roman" w:eastAsia="Times New Roman" w:hAnsi="Times New Roman" w:cs="Times New Roman"/>
              </w:rPr>
              <w:pPrChange w:id="76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6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025FBD85" w:rsidR="00C01DD5" w:rsidRPr="006F62C4" w:rsidDel="002469E2" w:rsidRDefault="00C01DD5" w:rsidP="002469E2">
            <w:pPr>
              <w:rPr>
                <w:del w:id="76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76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6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2469E2" w14:paraId="3563BF7E" w14:textId="3BDB4C9B" w:rsidTr="001C4A50">
        <w:trPr>
          <w:gridAfter w:val="1"/>
          <w:wAfter w:w="101" w:type="dxa"/>
          <w:trHeight w:val="254"/>
          <w:del w:id="765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4CC894B3" w:rsidR="00C01DD5" w:rsidRPr="006F62C4" w:rsidDel="002469E2" w:rsidRDefault="00C01DD5" w:rsidP="002469E2">
            <w:pPr>
              <w:rPr>
                <w:del w:id="766" w:author="AppPower" w:date="2023-03-31T10:18:00Z"/>
                <w:rFonts w:ascii="Times New Roman" w:eastAsia="Times New Roman" w:hAnsi="Times New Roman" w:cs="Times New Roman"/>
              </w:rPr>
              <w:pPrChange w:id="767" w:author="AppPower" w:date="2023-03-31T10:18:00Z">
                <w:pPr>
                  <w:spacing w:after="0" w:line="240" w:lineRule="auto"/>
                </w:pPr>
              </w:pPrChange>
            </w:pPr>
            <w:del w:id="76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294CAA63" w:rsidR="00C01DD5" w:rsidRPr="006F62C4" w:rsidDel="002469E2" w:rsidRDefault="00C01DD5" w:rsidP="002469E2">
            <w:pPr>
              <w:rPr>
                <w:del w:id="769" w:author="AppPower" w:date="2023-03-31T10:18:00Z"/>
                <w:rFonts w:ascii="Times New Roman" w:eastAsia="Times New Roman" w:hAnsi="Times New Roman" w:cs="Times New Roman"/>
              </w:rPr>
              <w:pPrChange w:id="77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7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6BAB8BBB" w:rsidR="00C01DD5" w:rsidRPr="006F62C4" w:rsidDel="002469E2" w:rsidRDefault="00C01DD5" w:rsidP="002469E2">
            <w:pPr>
              <w:rPr>
                <w:del w:id="772" w:author="AppPower" w:date="2023-03-31T10:18:00Z"/>
                <w:rFonts w:ascii="Times New Roman" w:eastAsia="Times New Roman" w:hAnsi="Times New Roman" w:cs="Times New Roman"/>
              </w:rPr>
              <w:pPrChange w:id="77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7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730CEE64" w:rsidR="00C01DD5" w:rsidRPr="006F62C4" w:rsidDel="002469E2" w:rsidRDefault="00C01DD5" w:rsidP="002469E2">
            <w:pPr>
              <w:rPr>
                <w:del w:id="775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77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7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0E0F430D" w:rsidR="00C01DD5" w:rsidRPr="006F62C4" w:rsidDel="002469E2" w:rsidRDefault="00C01DD5" w:rsidP="002469E2">
            <w:pPr>
              <w:rPr>
                <w:del w:id="778" w:author="AppPower" w:date="2023-03-31T10:18:00Z"/>
                <w:rFonts w:ascii="Times New Roman" w:eastAsia="Times New Roman" w:hAnsi="Times New Roman" w:cs="Times New Roman"/>
              </w:rPr>
              <w:pPrChange w:id="77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8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688E72E9" w:rsidR="00C01DD5" w:rsidRPr="006F62C4" w:rsidDel="002469E2" w:rsidRDefault="00C01DD5" w:rsidP="002469E2">
            <w:pPr>
              <w:rPr>
                <w:del w:id="781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78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8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2469E2" w14:paraId="1289FFA6" w14:textId="611806AC" w:rsidTr="001C4A50">
        <w:trPr>
          <w:gridAfter w:val="1"/>
          <w:wAfter w:w="101" w:type="dxa"/>
          <w:trHeight w:val="262"/>
          <w:del w:id="784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6B53E047" w:rsidR="00C01DD5" w:rsidRPr="006F62C4" w:rsidDel="002469E2" w:rsidRDefault="00C01DD5" w:rsidP="002469E2">
            <w:pPr>
              <w:rPr>
                <w:del w:id="785" w:author="AppPower" w:date="2023-03-31T10:18:00Z"/>
                <w:rFonts w:ascii="Times New Roman" w:eastAsia="Times New Roman" w:hAnsi="Times New Roman" w:cs="Times New Roman"/>
              </w:rPr>
              <w:pPrChange w:id="786" w:author="AppPower" w:date="2023-03-31T10:18:00Z">
                <w:pPr>
                  <w:spacing w:after="0" w:line="240" w:lineRule="auto"/>
                </w:pPr>
              </w:pPrChange>
            </w:pPr>
            <w:del w:id="7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440B586B" w:rsidR="00C01DD5" w:rsidRPr="006F62C4" w:rsidDel="002469E2" w:rsidRDefault="00C01DD5" w:rsidP="002469E2">
            <w:pPr>
              <w:rPr>
                <w:del w:id="788" w:author="AppPower" w:date="2023-03-31T10:18:00Z"/>
                <w:rFonts w:ascii="Times New Roman" w:eastAsia="Times New Roman" w:hAnsi="Times New Roman" w:cs="Times New Roman"/>
              </w:rPr>
              <w:pPrChange w:id="7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338DE43B" w:rsidR="00C01DD5" w:rsidRPr="006F62C4" w:rsidDel="002469E2" w:rsidRDefault="00C01DD5" w:rsidP="002469E2">
            <w:pPr>
              <w:rPr>
                <w:del w:id="791" w:author="AppPower" w:date="2023-03-31T10:18:00Z"/>
                <w:rFonts w:ascii="Times New Roman" w:eastAsia="Times New Roman" w:hAnsi="Times New Roman" w:cs="Times New Roman"/>
              </w:rPr>
              <w:pPrChange w:id="7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9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7E5A40E0" w:rsidR="00C01DD5" w:rsidRPr="006F62C4" w:rsidDel="002469E2" w:rsidRDefault="00C01DD5" w:rsidP="002469E2">
            <w:pPr>
              <w:rPr>
                <w:del w:id="79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7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9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778550FB" w:rsidR="00C01DD5" w:rsidRPr="006F62C4" w:rsidDel="002469E2" w:rsidRDefault="00C01DD5" w:rsidP="002469E2">
            <w:pPr>
              <w:rPr>
                <w:del w:id="797" w:author="AppPower" w:date="2023-03-31T10:18:00Z"/>
                <w:rFonts w:ascii="Times New Roman" w:eastAsia="Times New Roman" w:hAnsi="Times New Roman" w:cs="Times New Roman"/>
              </w:rPr>
              <w:pPrChange w:id="79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79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70720433" w:rsidR="00C01DD5" w:rsidRPr="006F62C4" w:rsidDel="002469E2" w:rsidRDefault="00C01DD5" w:rsidP="002469E2">
            <w:pPr>
              <w:rPr>
                <w:del w:id="80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80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0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2469E2" w14:paraId="3A1AE4DE" w14:textId="664C3268" w:rsidTr="001C4A50">
        <w:trPr>
          <w:gridAfter w:val="1"/>
          <w:wAfter w:w="101" w:type="dxa"/>
          <w:trHeight w:val="262"/>
          <w:del w:id="803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264316CB" w:rsidR="00C01DD5" w:rsidRPr="006F62C4" w:rsidDel="002469E2" w:rsidRDefault="00C01DD5" w:rsidP="002469E2">
            <w:pPr>
              <w:rPr>
                <w:del w:id="804" w:author="AppPower" w:date="2023-03-31T10:18:00Z"/>
                <w:rFonts w:ascii="Times New Roman" w:eastAsia="Times New Roman" w:hAnsi="Times New Roman" w:cs="Times New Roman"/>
              </w:rPr>
              <w:pPrChange w:id="805" w:author="AppPower" w:date="2023-03-31T10:18:00Z">
                <w:pPr>
                  <w:spacing w:after="0" w:line="240" w:lineRule="auto"/>
                </w:pPr>
              </w:pPrChange>
            </w:pPr>
            <w:del w:id="8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5D075C95" w:rsidR="00C01DD5" w:rsidRPr="006F62C4" w:rsidDel="002469E2" w:rsidRDefault="00C01DD5" w:rsidP="002469E2">
            <w:pPr>
              <w:rPr>
                <w:del w:id="807" w:author="AppPower" w:date="2023-03-31T10:18:00Z"/>
                <w:rFonts w:ascii="Times New Roman" w:eastAsia="Times New Roman" w:hAnsi="Times New Roman" w:cs="Times New Roman"/>
              </w:rPr>
              <w:pPrChange w:id="8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514E633E" w:rsidR="00C01DD5" w:rsidRPr="006F62C4" w:rsidDel="002469E2" w:rsidRDefault="00C01DD5" w:rsidP="002469E2">
            <w:pPr>
              <w:rPr>
                <w:del w:id="810" w:author="AppPower" w:date="2023-03-31T10:18:00Z"/>
                <w:rFonts w:ascii="Times New Roman" w:eastAsia="Times New Roman" w:hAnsi="Times New Roman" w:cs="Times New Roman"/>
              </w:rPr>
              <w:pPrChange w:id="8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4F29048F" w:rsidR="00C01DD5" w:rsidRPr="006F62C4" w:rsidDel="002469E2" w:rsidRDefault="00C01DD5" w:rsidP="002469E2">
            <w:pPr>
              <w:rPr>
                <w:del w:id="813" w:author="AppPower" w:date="2023-03-31T10:18:00Z"/>
                <w:rFonts w:ascii="Times New Roman" w:eastAsia="Times New Roman" w:hAnsi="Times New Roman" w:cs="Times New Roman"/>
              </w:rPr>
              <w:pPrChange w:id="8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78EC3F11" w:rsidR="00C01DD5" w:rsidRPr="006F62C4" w:rsidDel="002469E2" w:rsidRDefault="00C01DD5" w:rsidP="002469E2">
            <w:pPr>
              <w:rPr>
                <w:del w:id="816" w:author="AppPower" w:date="2023-03-31T10:18:00Z"/>
                <w:rFonts w:ascii="Times New Roman" w:eastAsia="Times New Roman" w:hAnsi="Times New Roman" w:cs="Times New Roman"/>
              </w:rPr>
              <w:pPrChange w:id="8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1C9DA192" w:rsidR="00C01DD5" w:rsidRPr="006F62C4" w:rsidDel="002469E2" w:rsidRDefault="00C01DD5" w:rsidP="002469E2">
            <w:pPr>
              <w:rPr>
                <w:del w:id="819" w:author="AppPower" w:date="2023-03-31T10:18:00Z"/>
                <w:rFonts w:ascii="Times New Roman" w:eastAsia="Times New Roman" w:hAnsi="Times New Roman" w:cs="Times New Roman"/>
              </w:rPr>
              <w:pPrChange w:id="82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2469E2" w14:paraId="43A0CDD7" w14:textId="01B9D824" w:rsidTr="001C4A50">
        <w:trPr>
          <w:trHeight w:val="238"/>
          <w:del w:id="822" w:author="AppPower" w:date="2023-03-31T10:18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1436ADDB" w:rsidR="00C01DD5" w:rsidRPr="006F62C4" w:rsidDel="002469E2" w:rsidRDefault="00C01DD5" w:rsidP="002469E2">
            <w:pPr>
              <w:rPr>
                <w:del w:id="823" w:author="AppPower" w:date="2023-03-31T10:18:00Z"/>
                <w:rFonts w:ascii="Times New Roman" w:eastAsia="Times New Roman" w:hAnsi="Times New Roman" w:cs="Times New Roman"/>
              </w:rPr>
              <w:pPrChange w:id="824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6FCC0A73" w:rsidR="00C01DD5" w:rsidRPr="006F62C4" w:rsidDel="002469E2" w:rsidRDefault="00C01DD5" w:rsidP="002469E2">
            <w:pPr>
              <w:rPr>
                <w:del w:id="825" w:author="AppPower" w:date="2023-03-31T10:18:00Z"/>
                <w:rFonts w:ascii="Times New Roman" w:eastAsia="Times New Roman" w:hAnsi="Times New Roman" w:cs="Times New Roman"/>
              </w:rPr>
              <w:pPrChange w:id="82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2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2469E2" w14:paraId="41AED22A" w14:textId="22C7CF08" w:rsidTr="001C4A50">
        <w:trPr>
          <w:trHeight w:val="245"/>
          <w:del w:id="828" w:author="AppPower" w:date="2023-03-31T10:18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5579C259" w:rsidR="00C01DD5" w:rsidRPr="006F62C4" w:rsidDel="002469E2" w:rsidRDefault="00C01DD5" w:rsidP="002469E2">
            <w:pPr>
              <w:rPr>
                <w:del w:id="829" w:author="AppPower" w:date="2023-03-31T10:18:00Z"/>
                <w:rFonts w:ascii="Times New Roman" w:eastAsia="Times New Roman" w:hAnsi="Times New Roman" w:cs="Times New Roman"/>
              </w:rPr>
              <w:pPrChange w:id="830" w:author="AppPower" w:date="2023-03-31T10:18:00Z">
                <w:pPr>
                  <w:spacing w:after="0" w:line="240" w:lineRule="auto"/>
                </w:pPr>
              </w:pPrChange>
            </w:pPr>
            <w:del w:id="83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17FFAF56" w:rsidR="00C01DD5" w:rsidRPr="006F62C4" w:rsidDel="002469E2" w:rsidRDefault="00C01DD5" w:rsidP="002469E2">
            <w:pPr>
              <w:rPr>
                <w:del w:id="832" w:author="AppPower" w:date="2023-03-31T10:18:00Z"/>
                <w:rFonts w:ascii="Times New Roman" w:eastAsia="Times New Roman" w:hAnsi="Times New Roman" w:cs="Times New Roman"/>
              </w:rPr>
              <w:pPrChange w:id="8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3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6F548ADD" w:rsidR="00C01DD5" w:rsidRPr="006F62C4" w:rsidDel="002469E2" w:rsidRDefault="00C01DD5" w:rsidP="002469E2">
            <w:pPr>
              <w:rPr>
                <w:del w:id="835" w:author="AppPower" w:date="2023-03-31T10:18:00Z"/>
                <w:rFonts w:ascii="Times New Roman" w:eastAsia="Times New Roman" w:hAnsi="Times New Roman" w:cs="Times New Roman"/>
              </w:rPr>
              <w:pPrChange w:id="83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3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19E20C67" w:rsidR="00C01DD5" w:rsidRPr="006F62C4" w:rsidDel="002469E2" w:rsidRDefault="00C01DD5" w:rsidP="002469E2">
            <w:pPr>
              <w:rPr>
                <w:del w:id="838" w:author="AppPower" w:date="2023-03-31T10:18:00Z"/>
                <w:rFonts w:ascii="Times New Roman" w:eastAsia="Times New Roman" w:hAnsi="Times New Roman" w:cs="Times New Roman"/>
              </w:rPr>
              <w:pPrChange w:id="83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61292039" w:rsidR="00C01DD5" w:rsidRPr="006F62C4" w:rsidDel="002469E2" w:rsidRDefault="00C01DD5" w:rsidP="002469E2">
            <w:pPr>
              <w:rPr>
                <w:del w:id="841" w:author="AppPower" w:date="2023-03-31T10:18:00Z"/>
                <w:rFonts w:ascii="Times New Roman" w:eastAsia="Times New Roman" w:hAnsi="Times New Roman" w:cs="Times New Roman"/>
              </w:rPr>
              <w:pPrChange w:id="84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4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4F1CE69C" w:rsidR="00C01DD5" w:rsidRPr="006F62C4" w:rsidDel="002469E2" w:rsidRDefault="00C01DD5" w:rsidP="002469E2">
            <w:pPr>
              <w:rPr>
                <w:del w:id="844" w:author="AppPower" w:date="2023-03-31T10:18:00Z"/>
                <w:rFonts w:ascii="Times New Roman" w:eastAsia="Times New Roman" w:hAnsi="Times New Roman" w:cs="Times New Roman"/>
              </w:rPr>
              <w:pPrChange w:id="84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4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2469E2" w14:paraId="2EDA17C2" w14:textId="0A16B9E4" w:rsidTr="001C4A50">
        <w:trPr>
          <w:trHeight w:val="238"/>
          <w:del w:id="847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4664AF38" w:rsidR="00C01DD5" w:rsidRPr="006F62C4" w:rsidDel="002469E2" w:rsidRDefault="00C01DD5" w:rsidP="002469E2">
            <w:pPr>
              <w:rPr>
                <w:del w:id="848" w:author="AppPower" w:date="2023-03-31T10:18:00Z"/>
                <w:rFonts w:ascii="Times New Roman" w:eastAsia="Times New Roman" w:hAnsi="Times New Roman" w:cs="Times New Roman"/>
              </w:rPr>
              <w:pPrChange w:id="849" w:author="AppPower" w:date="2023-03-31T10:18:00Z">
                <w:pPr>
                  <w:spacing w:after="0" w:line="240" w:lineRule="auto"/>
                </w:pPr>
              </w:pPrChange>
            </w:pPr>
            <w:del w:id="85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41A4E7C0" w:rsidR="00C01DD5" w:rsidRPr="006F62C4" w:rsidDel="002469E2" w:rsidRDefault="00C01DD5" w:rsidP="002469E2">
            <w:pPr>
              <w:rPr>
                <w:del w:id="851" w:author="AppPower" w:date="2023-03-31T10:18:00Z"/>
                <w:rFonts w:ascii="Times New Roman" w:eastAsia="Times New Roman" w:hAnsi="Times New Roman" w:cs="Times New Roman"/>
              </w:rPr>
              <w:pPrChange w:id="8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5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485C5A7A" w:rsidR="00C01DD5" w:rsidRPr="006F62C4" w:rsidDel="002469E2" w:rsidRDefault="00C01DD5" w:rsidP="002469E2">
            <w:pPr>
              <w:rPr>
                <w:del w:id="854" w:author="AppPower" w:date="2023-03-31T10:18:00Z"/>
                <w:rFonts w:ascii="Times New Roman" w:eastAsia="Times New Roman" w:hAnsi="Times New Roman" w:cs="Times New Roman"/>
              </w:rPr>
              <w:pPrChange w:id="8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5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38FB7F39" w:rsidR="00C01DD5" w:rsidRPr="006F62C4" w:rsidDel="002469E2" w:rsidRDefault="00C01DD5" w:rsidP="002469E2">
            <w:pPr>
              <w:rPr>
                <w:del w:id="857" w:author="AppPower" w:date="2023-03-31T10:18:00Z"/>
                <w:rFonts w:ascii="Times New Roman" w:eastAsia="Times New Roman" w:hAnsi="Times New Roman" w:cs="Times New Roman"/>
              </w:rPr>
              <w:pPrChange w:id="8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5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234C8201" w:rsidR="00C01DD5" w:rsidRPr="006F62C4" w:rsidDel="002469E2" w:rsidRDefault="00C01DD5" w:rsidP="002469E2">
            <w:pPr>
              <w:rPr>
                <w:del w:id="860" w:author="AppPower" w:date="2023-03-31T10:18:00Z"/>
                <w:rFonts w:ascii="Times New Roman" w:eastAsia="Times New Roman" w:hAnsi="Times New Roman" w:cs="Times New Roman"/>
              </w:rPr>
              <w:pPrChange w:id="86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4924211A" w:rsidR="00C01DD5" w:rsidRPr="006F62C4" w:rsidDel="002469E2" w:rsidRDefault="00C01DD5" w:rsidP="002469E2">
            <w:pPr>
              <w:rPr>
                <w:del w:id="862" w:author="AppPower" w:date="2023-03-31T10:18:00Z"/>
                <w:rFonts w:ascii="Times New Roman" w:eastAsia="Times New Roman" w:hAnsi="Times New Roman" w:cs="Times New Roman"/>
              </w:rPr>
              <w:pPrChange w:id="86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6DC7528D" w14:textId="191D7AE8" w:rsidTr="001C4A50">
        <w:trPr>
          <w:trHeight w:val="238"/>
          <w:del w:id="864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295A0AB1" w:rsidR="00C01DD5" w:rsidRPr="006F62C4" w:rsidDel="002469E2" w:rsidRDefault="00C01DD5" w:rsidP="002469E2">
            <w:pPr>
              <w:rPr>
                <w:del w:id="865" w:author="AppPower" w:date="2023-03-31T10:18:00Z"/>
                <w:rFonts w:ascii="Times New Roman" w:eastAsia="Times New Roman" w:hAnsi="Times New Roman" w:cs="Times New Roman"/>
              </w:rPr>
              <w:pPrChange w:id="866" w:author="AppPower" w:date="2023-03-31T10:18:00Z">
                <w:pPr>
                  <w:spacing w:after="0" w:line="240" w:lineRule="auto"/>
                </w:pPr>
              </w:pPrChange>
            </w:pPr>
            <w:del w:id="8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342A797D" w:rsidR="00C01DD5" w:rsidRPr="006F62C4" w:rsidDel="002469E2" w:rsidRDefault="00C01DD5" w:rsidP="002469E2">
            <w:pPr>
              <w:rPr>
                <w:del w:id="868" w:author="AppPower" w:date="2023-03-31T10:18:00Z"/>
                <w:rFonts w:ascii="Times New Roman" w:eastAsia="Times New Roman" w:hAnsi="Times New Roman" w:cs="Times New Roman"/>
              </w:rPr>
              <w:pPrChange w:id="86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3C5E964E" w:rsidR="00C01DD5" w:rsidRPr="006F62C4" w:rsidDel="002469E2" w:rsidRDefault="00C01DD5" w:rsidP="002469E2">
            <w:pPr>
              <w:rPr>
                <w:del w:id="871" w:author="AppPower" w:date="2023-03-31T10:18:00Z"/>
                <w:rFonts w:ascii="Times New Roman" w:eastAsia="Times New Roman" w:hAnsi="Times New Roman" w:cs="Times New Roman"/>
              </w:rPr>
              <w:pPrChange w:id="8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39455D02" w:rsidR="00C01DD5" w:rsidRPr="006F62C4" w:rsidDel="002469E2" w:rsidRDefault="00C01DD5" w:rsidP="002469E2">
            <w:pPr>
              <w:rPr>
                <w:del w:id="874" w:author="AppPower" w:date="2023-03-31T10:18:00Z"/>
                <w:rFonts w:ascii="Times New Roman" w:eastAsia="Times New Roman" w:hAnsi="Times New Roman" w:cs="Times New Roman"/>
              </w:rPr>
              <w:pPrChange w:id="8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7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350DE47A" w:rsidR="00C01DD5" w:rsidRPr="006F62C4" w:rsidDel="002469E2" w:rsidRDefault="00C01DD5" w:rsidP="002469E2">
            <w:pPr>
              <w:rPr>
                <w:del w:id="877" w:author="AppPower" w:date="2023-03-31T10:18:00Z"/>
                <w:rFonts w:ascii="Times New Roman" w:eastAsia="Times New Roman" w:hAnsi="Times New Roman" w:cs="Times New Roman"/>
              </w:rPr>
              <w:pPrChange w:id="878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7102F27C" w:rsidR="00C01DD5" w:rsidRPr="006F62C4" w:rsidDel="002469E2" w:rsidRDefault="00C01DD5" w:rsidP="002469E2">
            <w:pPr>
              <w:rPr>
                <w:del w:id="879" w:author="AppPower" w:date="2023-03-31T10:18:00Z"/>
                <w:rFonts w:ascii="Times New Roman" w:eastAsia="Times New Roman" w:hAnsi="Times New Roman" w:cs="Times New Roman"/>
              </w:rPr>
              <w:pPrChange w:id="880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6145C643" w14:textId="06E5E485" w:rsidTr="001C4A50">
        <w:trPr>
          <w:trHeight w:val="238"/>
          <w:del w:id="881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09BE9857" w:rsidR="00C01DD5" w:rsidRPr="006F62C4" w:rsidDel="002469E2" w:rsidRDefault="00C01DD5" w:rsidP="002469E2">
            <w:pPr>
              <w:rPr>
                <w:del w:id="882" w:author="AppPower" w:date="2023-03-31T10:18:00Z"/>
                <w:rFonts w:ascii="Times New Roman" w:eastAsia="Times New Roman" w:hAnsi="Times New Roman" w:cs="Times New Roman"/>
              </w:rPr>
              <w:pPrChange w:id="883" w:author="AppPower" w:date="2023-03-31T10:18:00Z">
                <w:pPr>
                  <w:spacing w:after="0" w:line="240" w:lineRule="auto"/>
                </w:pPr>
              </w:pPrChange>
            </w:pPr>
            <w:del w:id="8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0A7776C1" w:rsidR="00C01DD5" w:rsidRPr="006F62C4" w:rsidDel="002469E2" w:rsidRDefault="00C01DD5" w:rsidP="002469E2">
            <w:pPr>
              <w:rPr>
                <w:del w:id="885" w:author="AppPower" w:date="2023-03-31T10:18:00Z"/>
                <w:rFonts w:ascii="Times New Roman" w:eastAsia="Times New Roman" w:hAnsi="Times New Roman" w:cs="Times New Roman"/>
              </w:rPr>
              <w:pPrChange w:id="8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1910EF30" w:rsidR="00C01DD5" w:rsidRPr="006F62C4" w:rsidDel="002469E2" w:rsidRDefault="00C01DD5" w:rsidP="002469E2">
            <w:pPr>
              <w:rPr>
                <w:del w:id="888" w:author="AppPower" w:date="2023-03-31T10:18:00Z"/>
                <w:rFonts w:ascii="Times New Roman" w:eastAsia="Times New Roman" w:hAnsi="Times New Roman" w:cs="Times New Roman"/>
              </w:rPr>
              <w:pPrChange w:id="8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66D208BA" w:rsidR="00C01DD5" w:rsidRPr="006F62C4" w:rsidDel="002469E2" w:rsidRDefault="00C01DD5" w:rsidP="002469E2">
            <w:pPr>
              <w:rPr>
                <w:del w:id="891" w:author="AppPower" w:date="2023-03-31T10:18:00Z"/>
                <w:rFonts w:ascii="Times New Roman" w:eastAsia="Times New Roman" w:hAnsi="Times New Roman" w:cs="Times New Roman"/>
              </w:rPr>
              <w:pPrChange w:id="8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89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22A5B7E4" w:rsidR="00C01DD5" w:rsidRPr="006F62C4" w:rsidDel="002469E2" w:rsidRDefault="00C01DD5" w:rsidP="002469E2">
            <w:pPr>
              <w:rPr>
                <w:del w:id="894" w:author="AppPower" w:date="2023-03-31T10:18:00Z"/>
                <w:rFonts w:ascii="Times New Roman" w:eastAsia="Times New Roman" w:hAnsi="Times New Roman" w:cs="Times New Roman"/>
              </w:rPr>
              <w:pPrChange w:id="895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4A8C6405" w:rsidR="00C01DD5" w:rsidRPr="006F62C4" w:rsidDel="002469E2" w:rsidRDefault="00C01DD5" w:rsidP="002469E2">
            <w:pPr>
              <w:rPr>
                <w:del w:id="896" w:author="AppPower" w:date="2023-03-31T10:18:00Z"/>
                <w:rFonts w:ascii="Times New Roman" w:eastAsia="Times New Roman" w:hAnsi="Times New Roman" w:cs="Times New Roman"/>
              </w:rPr>
              <w:pPrChange w:id="897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2469E2" w14:paraId="41FDBE04" w14:textId="44407D9F" w:rsidTr="001C4A50">
        <w:trPr>
          <w:trHeight w:val="238"/>
          <w:del w:id="898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0B9AB71F" w:rsidR="00C01DD5" w:rsidRPr="006F62C4" w:rsidDel="002469E2" w:rsidRDefault="00C01DD5" w:rsidP="002469E2">
            <w:pPr>
              <w:rPr>
                <w:del w:id="899" w:author="AppPower" w:date="2023-03-31T10:18:00Z"/>
                <w:rFonts w:ascii="Times New Roman" w:eastAsia="Times New Roman" w:hAnsi="Times New Roman" w:cs="Times New Roman"/>
              </w:rPr>
              <w:pPrChange w:id="900" w:author="AppPower" w:date="2023-03-31T10:18:00Z">
                <w:pPr>
                  <w:spacing w:after="0" w:line="240" w:lineRule="auto"/>
                </w:pPr>
              </w:pPrChange>
            </w:pPr>
            <w:del w:id="90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4A3476F3" w:rsidR="00C01DD5" w:rsidRPr="006F62C4" w:rsidDel="002469E2" w:rsidRDefault="00C01DD5" w:rsidP="002469E2">
            <w:pPr>
              <w:rPr>
                <w:del w:id="902" w:author="AppPower" w:date="2023-03-31T10:18:00Z"/>
                <w:rFonts w:ascii="Times New Roman" w:eastAsia="Times New Roman" w:hAnsi="Times New Roman" w:cs="Times New Roman"/>
              </w:rPr>
              <w:pPrChange w:id="9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0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55AB1B91" w:rsidR="00C01DD5" w:rsidRPr="006F62C4" w:rsidDel="002469E2" w:rsidRDefault="00C01DD5" w:rsidP="002469E2">
            <w:pPr>
              <w:rPr>
                <w:del w:id="905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0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56F7ADB5" w:rsidR="00C01DD5" w:rsidRPr="006F62C4" w:rsidDel="002469E2" w:rsidRDefault="00C01DD5" w:rsidP="002469E2">
            <w:pPr>
              <w:rPr>
                <w:del w:id="90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0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1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1DB7E3ED" w:rsidR="00C01DD5" w:rsidRPr="006F62C4" w:rsidDel="002469E2" w:rsidRDefault="00C01DD5" w:rsidP="002469E2">
            <w:pPr>
              <w:rPr>
                <w:del w:id="911" w:author="AppPower" w:date="2023-03-31T10:18:00Z"/>
                <w:rFonts w:ascii="Times New Roman" w:eastAsia="Times New Roman" w:hAnsi="Times New Roman" w:cs="Times New Roman"/>
              </w:rPr>
              <w:pPrChange w:id="91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1DAE56B1" w:rsidR="00C01DD5" w:rsidRPr="006F62C4" w:rsidDel="002469E2" w:rsidRDefault="00C01DD5" w:rsidP="002469E2">
            <w:pPr>
              <w:rPr>
                <w:del w:id="91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1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1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2469E2" w14:paraId="52E52341" w14:textId="648B17FA" w:rsidTr="001C4A50">
        <w:trPr>
          <w:trHeight w:val="238"/>
          <w:del w:id="917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5ECDC697" w:rsidR="00C01DD5" w:rsidRPr="006F62C4" w:rsidDel="002469E2" w:rsidRDefault="00C01DD5" w:rsidP="002469E2">
            <w:pPr>
              <w:rPr>
                <w:del w:id="918" w:author="AppPower" w:date="2023-03-31T10:18:00Z"/>
                <w:rFonts w:ascii="Times New Roman" w:eastAsia="Times New Roman" w:hAnsi="Times New Roman" w:cs="Times New Roman"/>
              </w:rPr>
              <w:pPrChange w:id="919" w:author="AppPower" w:date="2023-03-31T10:18:00Z">
                <w:pPr>
                  <w:spacing w:after="0" w:line="240" w:lineRule="auto"/>
                </w:pPr>
              </w:pPrChange>
            </w:pPr>
            <w:del w:id="92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528BA7D0" w:rsidR="00C01DD5" w:rsidRPr="006F62C4" w:rsidDel="002469E2" w:rsidRDefault="00C01DD5" w:rsidP="002469E2">
            <w:pPr>
              <w:rPr>
                <w:del w:id="921" w:author="AppPower" w:date="2023-03-31T10:18:00Z"/>
                <w:rFonts w:ascii="Times New Roman" w:eastAsia="Times New Roman" w:hAnsi="Times New Roman" w:cs="Times New Roman"/>
              </w:rPr>
              <w:pPrChange w:id="92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2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097246EF" w:rsidR="00C01DD5" w:rsidRPr="006F62C4" w:rsidDel="002469E2" w:rsidRDefault="00C01DD5" w:rsidP="002469E2">
            <w:pPr>
              <w:rPr>
                <w:del w:id="92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2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2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318947B7" w:rsidR="00C01DD5" w:rsidRPr="006F62C4" w:rsidDel="002469E2" w:rsidRDefault="00C01DD5" w:rsidP="002469E2">
            <w:pPr>
              <w:rPr>
                <w:del w:id="927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2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28A32980" w:rsidR="00C01DD5" w:rsidRPr="006F62C4" w:rsidDel="002469E2" w:rsidRDefault="00C01DD5" w:rsidP="002469E2">
            <w:pPr>
              <w:rPr>
                <w:del w:id="930" w:author="AppPower" w:date="2023-03-31T10:18:00Z"/>
                <w:rFonts w:ascii="Times New Roman" w:eastAsia="Times New Roman" w:hAnsi="Times New Roman" w:cs="Times New Roman"/>
              </w:rPr>
              <w:pPrChange w:id="93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267EABA1" w:rsidR="00C01DD5" w:rsidRPr="006F62C4" w:rsidDel="002469E2" w:rsidRDefault="00C01DD5" w:rsidP="002469E2">
            <w:pPr>
              <w:rPr>
                <w:del w:id="933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3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2469E2" w14:paraId="11EEF255" w14:textId="2010B6D1" w:rsidTr="001C4A50">
        <w:trPr>
          <w:trHeight w:val="245"/>
          <w:del w:id="936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417701CC" w:rsidR="00C01DD5" w:rsidRPr="006F62C4" w:rsidDel="002469E2" w:rsidRDefault="00C01DD5" w:rsidP="002469E2">
            <w:pPr>
              <w:rPr>
                <w:del w:id="937" w:author="AppPower" w:date="2023-03-31T10:18:00Z"/>
                <w:rFonts w:ascii="Times New Roman" w:eastAsia="Times New Roman" w:hAnsi="Times New Roman" w:cs="Times New Roman"/>
              </w:rPr>
              <w:pPrChange w:id="938" w:author="AppPower" w:date="2023-03-31T10:18:00Z">
                <w:pPr>
                  <w:spacing w:after="0" w:line="240" w:lineRule="auto"/>
                </w:pPr>
              </w:pPrChange>
            </w:pPr>
            <w:del w:id="93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6A45A3A2" w:rsidR="00C01DD5" w:rsidRPr="006F62C4" w:rsidDel="002469E2" w:rsidRDefault="00C01DD5" w:rsidP="002469E2">
            <w:pPr>
              <w:rPr>
                <w:del w:id="940" w:author="AppPower" w:date="2023-03-31T10:18:00Z"/>
                <w:rFonts w:ascii="Times New Roman" w:eastAsia="Times New Roman" w:hAnsi="Times New Roman" w:cs="Times New Roman"/>
              </w:rPr>
              <w:pPrChange w:id="94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4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732B3EAA" w:rsidR="00C01DD5" w:rsidRPr="006F62C4" w:rsidDel="002469E2" w:rsidRDefault="00C01DD5" w:rsidP="002469E2">
            <w:pPr>
              <w:rPr>
                <w:del w:id="943" w:author="AppPower" w:date="2023-03-31T10:18:00Z"/>
                <w:rFonts w:ascii="Times New Roman" w:eastAsia="Times New Roman" w:hAnsi="Times New Roman" w:cs="Times New Roman"/>
              </w:rPr>
              <w:pPrChange w:id="94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4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4A906A0B" w:rsidR="00C01DD5" w:rsidRPr="006F62C4" w:rsidDel="002469E2" w:rsidRDefault="00C01DD5" w:rsidP="002469E2">
            <w:pPr>
              <w:rPr>
                <w:del w:id="94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4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4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538BFBF6" w:rsidR="00C01DD5" w:rsidRPr="006F62C4" w:rsidDel="002469E2" w:rsidRDefault="00C01DD5" w:rsidP="002469E2">
            <w:pPr>
              <w:rPr>
                <w:del w:id="949" w:author="AppPower" w:date="2023-03-31T10:18:00Z"/>
                <w:rFonts w:ascii="Times New Roman" w:eastAsia="Times New Roman" w:hAnsi="Times New Roman" w:cs="Times New Roman"/>
              </w:rPr>
              <w:pPrChange w:id="95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12C4B998" w:rsidR="00C01DD5" w:rsidRPr="006F62C4" w:rsidDel="002469E2" w:rsidRDefault="00C01DD5" w:rsidP="002469E2">
            <w:pPr>
              <w:rPr>
                <w:del w:id="95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95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2469E2" w14:paraId="429BB5FE" w14:textId="150D1C1E" w:rsidTr="001C4A50">
        <w:trPr>
          <w:trHeight w:val="245"/>
          <w:del w:id="955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5094353E" w:rsidR="00C01DD5" w:rsidRPr="006F62C4" w:rsidDel="002469E2" w:rsidRDefault="00C01DD5" w:rsidP="002469E2">
            <w:pPr>
              <w:rPr>
                <w:del w:id="956" w:author="AppPower" w:date="2023-03-31T10:18:00Z"/>
                <w:rFonts w:ascii="Times New Roman" w:eastAsia="Times New Roman" w:hAnsi="Times New Roman" w:cs="Times New Roman"/>
              </w:rPr>
              <w:pPrChange w:id="957" w:author="AppPower" w:date="2023-03-31T10:18:00Z">
                <w:pPr>
                  <w:spacing w:after="0" w:line="240" w:lineRule="auto"/>
                </w:pPr>
              </w:pPrChange>
            </w:pPr>
            <w:del w:id="95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79944912" w:rsidR="00C01DD5" w:rsidRPr="006F62C4" w:rsidDel="002469E2" w:rsidRDefault="00C01DD5" w:rsidP="002469E2">
            <w:pPr>
              <w:rPr>
                <w:del w:id="959" w:author="AppPower" w:date="2023-03-31T10:18:00Z"/>
                <w:rFonts w:ascii="Times New Roman" w:eastAsia="Times New Roman" w:hAnsi="Times New Roman" w:cs="Times New Roman"/>
              </w:rPr>
              <w:pPrChange w:id="96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6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575A9092" w:rsidR="00C01DD5" w:rsidRPr="006F62C4" w:rsidDel="002469E2" w:rsidRDefault="00C01DD5" w:rsidP="002469E2">
            <w:pPr>
              <w:rPr>
                <w:del w:id="962" w:author="AppPower" w:date="2023-03-31T10:18:00Z"/>
                <w:rFonts w:ascii="Times New Roman" w:eastAsia="Times New Roman" w:hAnsi="Times New Roman" w:cs="Times New Roman"/>
              </w:rPr>
              <w:pPrChange w:id="96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6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0498FFF6" w:rsidR="00C01DD5" w:rsidRPr="006F62C4" w:rsidDel="002469E2" w:rsidRDefault="00C01DD5" w:rsidP="002469E2">
            <w:pPr>
              <w:rPr>
                <w:del w:id="965" w:author="AppPower" w:date="2023-03-31T10:18:00Z"/>
                <w:rFonts w:ascii="Times New Roman" w:eastAsia="Times New Roman" w:hAnsi="Times New Roman" w:cs="Times New Roman"/>
              </w:rPr>
              <w:pPrChange w:id="96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28567E20" w:rsidR="00C01DD5" w:rsidRPr="006F62C4" w:rsidDel="002469E2" w:rsidRDefault="00C01DD5" w:rsidP="002469E2">
            <w:pPr>
              <w:rPr>
                <w:del w:id="968" w:author="AppPower" w:date="2023-03-31T10:18:00Z"/>
                <w:rFonts w:ascii="Times New Roman" w:eastAsia="Times New Roman" w:hAnsi="Times New Roman" w:cs="Times New Roman"/>
              </w:rPr>
              <w:pPrChange w:id="96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16BE13DF" w:rsidR="00C01DD5" w:rsidRPr="006F62C4" w:rsidDel="002469E2" w:rsidRDefault="00C01DD5" w:rsidP="002469E2">
            <w:pPr>
              <w:rPr>
                <w:del w:id="971" w:author="AppPower" w:date="2023-03-31T10:18:00Z"/>
                <w:rFonts w:ascii="Times New Roman" w:eastAsia="Times New Roman" w:hAnsi="Times New Roman" w:cs="Times New Roman"/>
              </w:rPr>
              <w:pPrChange w:id="9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2D2C3207" w:rsidR="00C01DD5" w:rsidRPr="006F62C4" w:rsidDel="002469E2" w:rsidRDefault="00C01DD5" w:rsidP="002469E2">
      <w:pPr>
        <w:rPr>
          <w:del w:id="974" w:author="AppPower" w:date="2023-03-31T10:18:00Z"/>
          <w:rFonts w:ascii="Times New Roman" w:hAnsi="Times New Roman" w:cs="Times New Roman"/>
        </w:rPr>
        <w:pPrChange w:id="975" w:author="AppPower" w:date="2023-03-31T10:18:00Z">
          <w:pPr>
            <w:spacing w:after="120"/>
          </w:pPr>
        </w:pPrChange>
      </w:pPr>
      <w:del w:id="976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2469E2">
          <w:rPr>
            <w:rFonts w:ascii="Times New Roman" w:eastAsia="Times New Roman" w:hAnsi="Times New Roman" w:cs="Times New Roman"/>
          </w:rPr>
          <w:delText>*</w:delText>
        </w:r>
        <w:r w:rsidRPr="006F62C4" w:rsidDel="002469E2">
          <w:rPr>
            <w:rFonts w:ascii="Times New Roman" w:hAnsi="Times New Roman" w:cs="Times New Roman"/>
          </w:rPr>
          <w:delText>Incidence rate indicates per 1,000 person-years.</w:delText>
        </w:r>
        <w:bookmarkEnd w:id="494"/>
      </w:del>
    </w:p>
    <w:p w14:paraId="56A16F8B" w14:textId="4B0A80D4" w:rsidR="00C01DD5" w:rsidRPr="006F62C4" w:rsidDel="002469E2" w:rsidRDefault="00C01DD5" w:rsidP="002469E2">
      <w:pPr>
        <w:rPr>
          <w:del w:id="977" w:author="AppPower" w:date="2023-03-31T10:18:00Z"/>
          <w:rFonts w:ascii="Times New Roman" w:hAnsi="Times New Roman" w:cs="Times New Roman"/>
        </w:rPr>
        <w:pPrChange w:id="978" w:author="AppPower" w:date="2023-03-31T10:18:00Z">
          <w:pPr/>
        </w:pPrChange>
      </w:pPr>
      <w:del w:id="979" w:author="AppPower" w:date="2023-03-31T10:18:00Z">
        <w:r w:rsidRPr="006F62C4" w:rsidDel="002469E2">
          <w:rPr>
            <w:rFonts w:ascii="Times New Roman" w:hAnsi="Times New Roman" w:cs="Times New Roman"/>
          </w:rPr>
          <w:br w:type="page"/>
        </w:r>
      </w:del>
    </w:p>
    <w:p w14:paraId="0A410B01" w14:textId="757AB6C0" w:rsidR="00C01DD5" w:rsidRPr="006F62C4" w:rsidDel="002469E2" w:rsidRDefault="00C01DD5" w:rsidP="002469E2">
      <w:pPr>
        <w:rPr>
          <w:del w:id="980" w:author="AppPower" w:date="2023-03-31T10:18:00Z"/>
          <w:rFonts w:cs="Times New Roman"/>
        </w:rPr>
        <w:pPrChange w:id="981" w:author="AppPower" w:date="2023-03-31T10:18:00Z">
          <w:pPr>
            <w:pStyle w:val="a3"/>
            <w:spacing w:after="120"/>
          </w:pPr>
        </w:pPrChange>
      </w:pPr>
      <w:del w:id="982" w:author="AppPower" w:date="2023-03-31T10:18:00Z">
        <w:r w:rsidRPr="006F62C4" w:rsidDel="002469E2">
          <w:rPr>
            <w:rFonts w:cs="Times New Roman"/>
            <w:b/>
            <w:bCs/>
          </w:rPr>
          <w:delText>Supplementa</w:delText>
        </w:r>
      </w:del>
      <w:ins w:id="983" w:author="KSE" w:date="2023-03-10T16:22:00Z">
        <w:del w:id="984" w:author="AppPower" w:date="2023-03-31T10:18:00Z">
          <w:r w:rsidR="00145E4A" w:rsidDel="002469E2">
            <w:rPr>
              <w:rFonts w:cs="Times New Roman"/>
              <w:b/>
              <w:bCs/>
            </w:rPr>
            <w:delText xml:space="preserve">ry Material </w:delText>
          </w:r>
        </w:del>
      </w:ins>
      <w:del w:id="985" w:author="AppPower" w:date="2023-03-31T10:18:00Z">
        <w:r w:rsidRPr="006F62C4" w:rsidDel="002469E2">
          <w:rPr>
            <w:rFonts w:cs="Times New Roman"/>
            <w:b/>
            <w:bCs/>
          </w:rPr>
          <w:delText xml:space="preserve">l Table </w:delText>
        </w:r>
      </w:del>
      <w:ins w:id="986" w:author="KSE" w:date="2023-03-10T16:22:00Z">
        <w:del w:id="987" w:author="AppPower" w:date="2023-03-31T10:18:00Z">
          <w:r w:rsidR="00145E4A" w:rsidDel="002469E2">
            <w:rPr>
              <w:rFonts w:cs="Times New Roman"/>
              <w:b/>
              <w:bCs/>
            </w:rPr>
            <w:delText>7</w:delText>
          </w:r>
        </w:del>
      </w:ins>
      <w:del w:id="988" w:author="AppPower" w:date="2023-03-31T10:18:00Z">
        <w:r w:rsidRPr="006F62C4" w:rsidDel="002469E2">
          <w:rPr>
            <w:rFonts w:cs="Times New Roman"/>
            <w:b/>
            <w:bCs/>
          </w:rPr>
          <w:delText xml:space="preserve">6. </w:delText>
        </w:r>
        <w:r w:rsidRPr="006F62C4" w:rsidDel="002469E2">
          <w:rPr>
            <w:rFonts w:cs="Times New Roman"/>
          </w:rPr>
          <w:delText>Associations of pericardial adipose tissue at year 15 with fasting glucose 5, 10, and 15 years later</w:delText>
        </w:r>
        <w:r w:rsidRPr="006F62C4" w:rsidDel="002469E2">
          <w:rPr>
            <w:rFonts w:cs="Times New Roman"/>
            <w:b/>
            <w:bCs/>
          </w:rPr>
          <w:delText xml:space="preserve">, </w:delText>
        </w:r>
        <w:r w:rsidRPr="006F62C4" w:rsidDel="002469E2">
          <w:rPr>
            <w:rFonts w:cs="Times New Roman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2469E2" w14:paraId="1DD3DC97" w14:textId="14CF3471" w:rsidTr="001C4A50">
        <w:trPr>
          <w:trHeight w:val="296"/>
          <w:del w:id="989" w:author="AppPower" w:date="2023-03-31T10:18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7FC1E479" w:rsidR="00C01DD5" w:rsidRPr="006F62C4" w:rsidDel="002469E2" w:rsidRDefault="00C01DD5" w:rsidP="002469E2">
            <w:pPr>
              <w:rPr>
                <w:del w:id="990" w:author="AppPower" w:date="2023-03-31T10:18:00Z"/>
                <w:rFonts w:ascii="Times New Roman" w:eastAsia="Times New Roman" w:hAnsi="Times New Roman" w:cs="Times New Roman"/>
              </w:rPr>
              <w:pPrChange w:id="991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255A5081" w:rsidR="00C01DD5" w:rsidRPr="006F62C4" w:rsidDel="002469E2" w:rsidRDefault="00C01DD5" w:rsidP="002469E2">
            <w:pPr>
              <w:rPr>
                <w:del w:id="992" w:author="AppPower" w:date="2023-03-31T10:18:00Z"/>
                <w:rFonts w:ascii="Times New Roman" w:eastAsia="Times New Roman" w:hAnsi="Times New Roman" w:cs="Times New Roman"/>
              </w:rPr>
              <w:pPrChange w:id="99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99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2469E2" w14:paraId="728F7D3E" w14:textId="276E0BF1" w:rsidTr="001C4A50">
        <w:trPr>
          <w:trHeight w:val="296"/>
          <w:del w:id="995" w:author="AppPower" w:date="2023-03-31T10:18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6C1B82C7" w:rsidR="00C01DD5" w:rsidRPr="006F62C4" w:rsidDel="002469E2" w:rsidRDefault="00C01DD5" w:rsidP="002469E2">
            <w:pPr>
              <w:rPr>
                <w:del w:id="996" w:author="AppPower" w:date="2023-03-31T10:18:00Z"/>
                <w:rFonts w:ascii="Times New Roman" w:eastAsia="Times New Roman" w:hAnsi="Times New Roman" w:cs="Times New Roman"/>
              </w:rPr>
              <w:pPrChange w:id="997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01BB2957" w:rsidR="00C01DD5" w:rsidRPr="006F62C4" w:rsidDel="002469E2" w:rsidRDefault="00C01DD5" w:rsidP="002469E2">
            <w:pPr>
              <w:rPr>
                <w:del w:id="998" w:author="AppPower" w:date="2023-03-31T10:18:00Z"/>
                <w:rFonts w:ascii="Times New Roman" w:eastAsia="Times New Roman" w:hAnsi="Times New Roman" w:cs="Times New Roman"/>
              </w:rPr>
              <w:pPrChange w:id="99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66E64355" w:rsidR="00C01DD5" w:rsidRPr="006F62C4" w:rsidDel="002469E2" w:rsidRDefault="00C01DD5" w:rsidP="002469E2">
            <w:pPr>
              <w:rPr>
                <w:del w:id="1001" w:author="AppPower" w:date="2023-03-31T10:18:00Z"/>
                <w:rFonts w:ascii="Times New Roman" w:eastAsia="Times New Roman" w:hAnsi="Times New Roman" w:cs="Times New Roman"/>
              </w:rPr>
              <w:pPrChange w:id="10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0CA4C033" w:rsidR="00C01DD5" w:rsidRPr="006F62C4" w:rsidDel="002469E2" w:rsidRDefault="00C01DD5" w:rsidP="002469E2">
            <w:pPr>
              <w:rPr>
                <w:del w:id="1004" w:author="AppPower" w:date="2023-03-31T10:18:00Z"/>
                <w:rFonts w:ascii="Times New Roman" w:eastAsia="Times New Roman" w:hAnsi="Times New Roman" w:cs="Times New Roman"/>
              </w:rPr>
              <w:pPrChange w:id="10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2469E2" w14:paraId="210E233E" w14:textId="2D0C92BD" w:rsidTr="001C4A50">
        <w:trPr>
          <w:trHeight w:val="296"/>
          <w:del w:id="1007" w:author="AppPower" w:date="2023-03-31T10:18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43CCE4DB" w:rsidR="00C01DD5" w:rsidRPr="006F62C4" w:rsidDel="002469E2" w:rsidRDefault="00C01DD5" w:rsidP="002469E2">
            <w:pPr>
              <w:rPr>
                <w:del w:id="1008" w:author="AppPower" w:date="2023-03-31T10:18:00Z"/>
                <w:rFonts w:ascii="Times New Roman" w:eastAsia="Times New Roman" w:hAnsi="Times New Roman" w:cs="Times New Roman"/>
              </w:rPr>
              <w:pPrChange w:id="1009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5FE90AF9" w:rsidR="00C01DD5" w:rsidRPr="006F62C4" w:rsidDel="002469E2" w:rsidRDefault="00C01DD5" w:rsidP="002469E2">
            <w:pPr>
              <w:rPr>
                <w:del w:id="1010" w:author="AppPower" w:date="2023-03-31T10:18:00Z"/>
                <w:rFonts w:ascii="Times New Roman" w:eastAsia="Times New Roman" w:hAnsi="Times New Roman" w:cs="Times New Roman"/>
              </w:rPr>
              <w:pPrChange w:id="10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4146D5FE" w:rsidR="00C01DD5" w:rsidRPr="006F62C4" w:rsidDel="002469E2" w:rsidRDefault="00C01DD5" w:rsidP="002469E2">
            <w:pPr>
              <w:rPr>
                <w:del w:id="1013" w:author="AppPower" w:date="2023-03-31T10:18:00Z"/>
                <w:rFonts w:ascii="Times New Roman" w:eastAsia="Times New Roman" w:hAnsi="Times New Roman" w:cs="Times New Roman"/>
              </w:rPr>
              <w:pPrChange w:id="10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0404B3DF" w:rsidR="00C01DD5" w:rsidRPr="006F62C4" w:rsidDel="002469E2" w:rsidRDefault="00C01DD5" w:rsidP="002469E2">
            <w:pPr>
              <w:rPr>
                <w:del w:id="1016" w:author="AppPower" w:date="2023-03-31T10:18:00Z"/>
                <w:rFonts w:ascii="Times New Roman" w:eastAsia="Times New Roman" w:hAnsi="Times New Roman" w:cs="Times New Roman"/>
              </w:rPr>
              <w:pPrChange w:id="10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01B00CA1" w:rsidR="00C01DD5" w:rsidRPr="006F62C4" w:rsidDel="002469E2" w:rsidRDefault="00C01DD5" w:rsidP="002469E2">
            <w:pPr>
              <w:rPr>
                <w:del w:id="1019" w:author="AppPower" w:date="2023-03-31T10:18:00Z"/>
                <w:rFonts w:ascii="Times New Roman" w:eastAsia="Times New Roman" w:hAnsi="Times New Roman" w:cs="Times New Roman"/>
              </w:rPr>
              <w:pPrChange w:id="102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2C05EA6B" w:rsidR="00C01DD5" w:rsidRPr="006F62C4" w:rsidDel="002469E2" w:rsidRDefault="00C01DD5" w:rsidP="002469E2">
            <w:pPr>
              <w:rPr>
                <w:del w:id="1022" w:author="AppPower" w:date="2023-03-31T10:18:00Z"/>
                <w:rFonts w:ascii="Times New Roman" w:eastAsia="Times New Roman" w:hAnsi="Times New Roman" w:cs="Times New Roman"/>
              </w:rPr>
              <w:pPrChange w:id="102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2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41AD3665" w:rsidR="00C01DD5" w:rsidRPr="006F62C4" w:rsidDel="002469E2" w:rsidRDefault="00C01DD5" w:rsidP="002469E2">
            <w:pPr>
              <w:rPr>
                <w:del w:id="1025" w:author="AppPower" w:date="2023-03-31T10:18:00Z"/>
                <w:rFonts w:ascii="Times New Roman" w:eastAsia="Times New Roman" w:hAnsi="Times New Roman" w:cs="Times New Roman"/>
              </w:rPr>
              <w:pPrChange w:id="102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2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2469E2" w14:paraId="1B9C63F5" w14:textId="23EFA36D" w:rsidTr="001C4A50">
        <w:trPr>
          <w:trHeight w:val="296"/>
          <w:del w:id="1028" w:author="AppPower" w:date="2023-03-31T10:18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29AD4507" w:rsidR="00C01DD5" w:rsidRPr="006F62C4" w:rsidDel="002469E2" w:rsidRDefault="00C01DD5" w:rsidP="002469E2">
            <w:pPr>
              <w:rPr>
                <w:del w:id="1029" w:author="AppPower" w:date="2023-03-31T10:18:00Z"/>
                <w:rFonts w:ascii="Times New Roman" w:eastAsia="Times New Roman" w:hAnsi="Times New Roman" w:cs="Times New Roman"/>
              </w:rPr>
              <w:pPrChange w:id="1030" w:author="AppPower" w:date="2023-03-31T10:18:00Z">
                <w:pPr>
                  <w:spacing w:after="0" w:line="240" w:lineRule="auto"/>
                </w:pPr>
              </w:pPrChange>
            </w:pPr>
            <w:del w:id="103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1D73B15B" w:rsidR="00C01DD5" w:rsidRPr="006F62C4" w:rsidDel="002469E2" w:rsidRDefault="00C01DD5" w:rsidP="002469E2">
            <w:pPr>
              <w:rPr>
                <w:del w:id="103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3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77D96F55" w:rsidR="00C01DD5" w:rsidRPr="006F62C4" w:rsidDel="002469E2" w:rsidRDefault="00C01DD5" w:rsidP="002469E2">
            <w:pPr>
              <w:rPr>
                <w:del w:id="1035" w:author="AppPower" w:date="2023-03-31T10:18:00Z"/>
                <w:rFonts w:ascii="Times New Roman" w:eastAsia="Times New Roman" w:hAnsi="Times New Roman" w:cs="Times New Roman"/>
              </w:rPr>
              <w:pPrChange w:id="103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3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34376900" w:rsidR="00C01DD5" w:rsidRPr="006F62C4" w:rsidDel="002469E2" w:rsidRDefault="00C01DD5" w:rsidP="002469E2">
            <w:pPr>
              <w:rPr>
                <w:del w:id="103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3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16A9C90E" w:rsidR="00C01DD5" w:rsidRPr="006F62C4" w:rsidDel="002469E2" w:rsidRDefault="00C01DD5" w:rsidP="002469E2">
            <w:pPr>
              <w:rPr>
                <w:del w:id="1041" w:author="AppPower" w:date="2023-03-31T10:18:00Z"/>
                <w:rFonts w:ascii="Times New Roman" w:eastAsia="Times New Roman" w:hAnsi="Times New Roman" w:cs="Times New Roman"/>
              </w:rPr>
              <w:pPrChange w:id="104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4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3FCE7858" w:rsidR="00C01DD5" w:rsidRPr="006F62C4" w:rsidDel="002469E2" w:rsidRDefault="00C01DD5" w:rsidP="002469E2">
            <w:pPr>
              <w:rPr>
                <w:del w:id="104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4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4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5FDC5D2E" w:rsidR="00C01DD5" w:rsidRPr="006F62C4" w:rsidDel="002469E2" w:rsidRDefault="00C01DD5" w:rsidP="002469E2">
            <w:pPr>
              <w:rPr>
                <w:del w:id="1047" w:author="AppPower" w:date="2023-03-31T10:18:00Z"/>
                <w:rFonts w:ascii="Times New Roman" w:eastAsia="Times New Roman" w:hAnsi="Times New Roman" w:cs="Times New Roman"/>
              </w:rPr>
              <w:pPrChange w:id="104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4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2469E2" w14:paraId="6331BF08" w14:textId="1ABBAEC3" w:rsidTr="001C4A50">
        <w:trPr>
          <w:trHeight w:val="296"/>
          <w:del w:id="1050" w:author="AppPower" w:date="2023-03-31T10:18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057DF2E9" w:rsidR="00C01DD5" w:rsidRPr="006F62C4" w:rsidDel="002469E2" w:rsidRDefault="00C01DD5" w:rsidP="002469E2">
            <w:pPr>
              <w:rPr>
                <w:del w:id="1051" w:author="AppPower" w:date="2023-03-31T10:18:00Z"/>
                <w:rFonts w:ascii="Times New Roman" w:eastAsia="Times New Roman" w:hAnsi="Times New Roman" w:cs="Times New Roman"/>
              </w:rPr>
              <w:pPrChange w:id="1052" w:author="AppPower" w:date="2023-03-31T10:18:00Z">
                <w:pPr>
                  <w:spacing w:after="0" w:line="240" w:lineRule="auto"/>
                </w:pPr>
              </w:pPrChange>
            </w:pPr>
            <w:del w:id="105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6844A913" w:rsidR="00C01DD5" w:rsidRPr="006F62C4" w:rsidDel="002469E2" w:rsidRDefault="00C01DD5" w:rsidP="002469E2">
            <w:pPr>
              <w:rPr>
                <w:del w:id="105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5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6EC20E78" w:rsidR="00C01DD5" w:rsidRPr="006F62C4" w:rsidDel="002469E2" w:rsidRDefault="00C01DD5" w:rsidP="002469E2">
            <w:pPr>
              <w:rPr>
                <w:del w:id="1057" w:author="AppPower" w:date="2023-03-31T10:18:00Z"/>
                <w:rFonts w:ascii="Times New Roman" w:eastAsia="Times New Roman" w:hAnsi="Times New Roman" w:cs="Times New Roman"/>
              </w:rPr>
              <w:pPrChange w:id="10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5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3C10E8E5" w:rsidR="00C01DD5" w:rsidRPr="006F62C4" w:rsidDel="002469E2" w:rsidRDefault="00C01DD5" w:rsidP="002469E2">
            <w:pPr>
              <w:rPr>
                <w:del w:id="106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6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6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34E210F4" w:rsidR="00C01DD5" w:rsidRPr="006F62C4" w:rsidDel="002469E2" w:rsidRDefault="00C01DD5" w:rsidP="002469E2">
            <w:pPr>
              <w:rPr>
                <w:del w:id="1063" w:author="AppPower" w:date="2023-03-31T10:18:00Z"/>
                <w:rFonts w:ascii="Times New Roman" w:eastAsia="Times New Roman" w:hAnsi="Times New Roman" w:cs="Times New Roman"/>
              </w:rPr>
              <w:pPrChange w:id="106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6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2D511007" w:rsidR="00C01DD5" w:rsidRPr="006F62C4" w:rsidDel="002469E2" w:rsidRDefault="00C01DD5" w:rsidP="002469E2">
            <w:pPr>
              <w:rPr>
                <w:del w:id="106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6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6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5D121BA7" w:rsidR="00C01DD5" w:rsidRPr="006F62C4" w:rsidDel="002469E2" w:rsidRDefault="00C01DD5" w:rsidP="002469E2">
            <w:pPr>
              <w:rPr>
                <w:del w:id="1069" w:author="AppPower" w:date="2023-03-31T10:18:00Z"/>
                <w:rFonts w:ascii="Times New Roman" w:eastAsia="Times New Roman" w:hAnsi="Times New Roman" w:cs="Times New Roman"/>
              </w:rPr>
              <w:pPrChange w:id="107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7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2469E2" w14:paraId="251F5571" w14:textId="3AF5D341" w:rsidTr="001C4A50">
        <w:trPr>
          <w:trHeight w:val="296"/>
          <w:del w:id="1072" w:author="AppPower" w:date="2023-03-31T10:18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1102310A" w:rsidR="00C01DD5" w:rsidRPr="006F62C4" w:rsidDel="002469E2" w:rsidRDefault="00C01DD5" w:rsidP="002469E2">
            <w:pPr>
              <w:rPr>
                <w:del w:id="1073" w:author="AppPower" w:date="2023-03-31T10:18:00Z"/>
                <w:rFonts w:ascii="Times New Roman" w:eastAsia="Times New Roman" w:hAnsi="Times New Roman" w:cs="Times New Roman"/>
              </w:rPr>
              <w:pPrChange w:id="1074" w:author="AppPower" w:date="2023-03-31T10:18:00Z">
                <w:pPr>
                  <w:spacing w:after="0" w:line="240" w:lineRule="auto"/>
                </w:pPr>
              </w:pPrChange>
            </w:pPr>
            <w:del w:id="107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16237C25" w:rsidR="00C01DD5" w:rsidRPr="006F62C4" w:rsidDel="002469E2" w:rsidRDefault="00C01DD5" w:rsidP="002469E2">
            <w:pPr>
              <w:rPr>
                <w:del w:id="107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7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7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3E7B4A66" w:rsidR="00C01DD5" w:rsidRPr="006F62C4" w:rsidDel="002469E2" w:rsidRDefault="00C01DD5" w:rsidP="002469E2">
            <w:pPr>
              <w:rPr>
                <w:del w:id="1079" w:author="AppPower" w:date="2023-03-31T10:18:00Z"/>
                <w:rFonts w:ascii="Times New Roman" w:eastAsia="Times New Roman" w:hAnsi="Times New Roman" w:cs="Times New Roman"/>
              </w:rPr>
              <w:pPrChange w:id="108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8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68BADB34" w:rsidR="00C01DD5" w:rsidRPr="006F62C4" w:rsidDel="002469E2" w:rsidRDefault="00C01DD5" w:rsidP="002469E2">
            <w:pPr>
              <w:rPr>
                <w:del w:id="108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8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16653319" w:rsidR="00C01DD5" w:rsidRPr="006F62C4" w:rsidDel="002469E2" w:rsidRDefault="00C01DD5" w:rsidP="002469E2">
            <w:pPr>
              <w:rPr>
                <w:del w:id="1085" w:author="AppPower" w:date="2023-03-31T10:18:00Z"/>
                <w:rFonts w:ascii="Times New Roman" w:eastAsia="Times New Roman" w:hAnsi="Times New Roman" w:cs="Times New Roman"/>
              </w:rPr>
              <w:pPrChange w:id="10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3C99384D" w:rsidR="00C01DD5" w:rsidRPr="006F62C4" w:rsidDel="002469E2" w:rsidRDefault="00C01DD5" w:rsidP="002469E2">
            <w:pPr>
              <w:rPr>
                <w:del w:id="108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0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09486FCD" w:rsidR="00C01DD5" w:rsidRPr="006F62C4" w:rsidDel="002469E2" w:rsidRDefault="00C01DD5" w:rsidP="002469E2">
            <w:pPr>
              <w:rPr>
                <w:del w:id="1091" w:author="AppPower" w:date="2023-03-31T10:18:00Z"/>
                <w:rFonts w:ascii="Times New Roman" w:eastAsia="Times New Roman" w:hAnsi="Times New Roman" w:cs="Times New Roman"/>
              </w:rPr>
              <w:pPrChange w:id="10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09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2469E2" w14:paraId="0287E391" w14:textId="6AF9B623" w:rsidTr="001C4A50">
        <w:trPr>
          <w:trHeight w:val="296"/>
          <w:del w:id="1094" w:author="AppPower" w:date="2023-03-31T10:18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0197F90A" w:rsidR="00C01DD5" w:rsidRPr="006F62C4" w:rsidDel="002469E2" w:rsidRDefault="00C01DD5" w:rsidP="002469E2">
            <w:pPr>
              <w:rPr>
                <w:del w:id="1095" w:author="AppPower" w:date="2023-03-31T10:18:00Z"/>
                <w:rFonts w:ascii="Times New Roman" w:eastAsia="Times New Roman" w:hAnsi="Times New Roman" w:cs="Times New Roman"/>
              </w:rPr>
              <w:pPrChange w:id="1096" w:author="AppPower" w:date="2023-03-31T10:18:00Z">
                <w:pPr>
                  <w:spacing w:after="0" w:line="240" w:lineRule="auto"/>
                </w:pPr>
              </w:pPrChange>
            </w:pPr>
            <w:del w:id="109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46ECF515" w:rsidR="00C01DD5" w:rsidRPr="006F62C4" w:rsidDel="002469E2" w:rsidRDefault="00C01DD5" w:rsidP="002469E2">
            <w:pPr>
              <w:rPr>
                <w:del w:id="1098" w:author="AppPower" w:date="2023-03-31T10:18:00Z"/>
                <w:rFonts w:ascii="Times New Roman" w:eastAsia="Times New Roman" w:hAnsi="Times New Roman" w:cs="Times New Roman"/>
              </w:rPr>
              <w:pPrChange w:id="109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3DE6540C" w:rsidR="00C01DD5" w:rsidRPr="006F62C4" w:rsidDel="002469E2" w:rsidRDefault="00C01DD5" w:rsidP="002469E2">
            <w:pPr>
              <w:rPr>
                <w:del w:id="1101" w:author="AppPower" w:date="2023-03-31T10:18:00Z"/>
                <w:rFonts w:ascii="Times New Roman" w:eastAsia="Times New Roman" w:hAnsi="Times New Roman" w:cs="Times New Roman"/>
              </w:rPr>
              <w:pPrChange w:id="11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6E23157B" w:rsidR="00C01DD5" w:rsidRPr="006F62C4" w:rsidDel="002469E2" w:rsidRDefault="00C01DD5" w:rsidP="002469E2">
            <w:pPr>
              <w:rPr>
                <w:del w:id="110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1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29707B02" w:rsidR="00C01DD5" w:rsidRPr="006F62C4" w:rsidDel="002469E2" w:rsidRDefault="00C01DD5" w:rsidP="002469E2">
            <w:pPr>
              <w:rPr>
                <w:del w:id="1107" w:author="AppPower" w:date="2023-03-31T10:18:00Z"/>
                <w:rFonts w:ascii="Times New Roman" w:eastAsia="Times New Roman" w:hAnsi="Times New Roman" w:cs="Times New Roman"/>
              </w:rPr>
              <w:pPrChange w:id="11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3651CB09" w:rsidR="00C01DD5" w:rsidRPr="006F62C4" w:rsidDel="002469E2" w:rsidRDefault="00C01DD5" w:rsidP="002469E2">
            <w:pPr>
              <w:rPr>
                <w:del w:id="111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1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0A333EB7" w:rsidR="00C01DD5" w:rsidRPr="006F62C4" w:rsidDel="002469E2" w:rsidRDefault="00C01DD5" w:rsidP="002469E2">
            <w:pPr>
              <w:rPr>
                <w:del w:id="1113" w:author="AppPower" w:date="2023-03-31T10:18:00Z"/>
                <w:rFonts w:ascii="Times New Roman" w:eastAsia="Times New Roman" w:hAnsi="Times New Roman" w:cs="Times New Roman"/>
              </w:rPr>
              <w:pPrChange w:id="11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4827D2B5" w:rsidR="00D6468F" w:rsidDel="002469E2" w:rsidRDefault="00C01DD5" w:rsidP="002469E2">
      <w:pPr>
        <w:rPr>
          <w:del w:id="1116" w:author="AppPower" w:date="2023-03-31T10:18:00Z"/>
          <w:rFonts w:ascii="Times New Roman" w:hAnsi="Times New Roman" w:cs="Times New Roman"/>
        </w:rPr>
        <w:pPrChange w:id="1117" w:author="AppPower" w:date="2023-03-31T10:18:00Z">
          <w:pPr>
            <w:spacing w:after="120"/>
          </w:pPr>
        </w:pPrChange>
      </w:pPr>
      <w:del w:id="1118" w:author="AppPower" w:date="2023-03-31T10:18:00Z">
        <w:r w:rsidRPr="006F62C4" w:rsidDel="002469E2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2268B5D7" w:rsidR="00D6468F" w:rsidDel="002469E2" w:rsidRDefault="00D6468F" w:rsidP="002469E2">
      <w:pPr>
        <w:rPr>
          <w:del w:id="1119" w:author="AppPower" w:date="2023-03-31T10:18:00Z"/>
          <w:rFonts w:ascii="Times New Roman" w:hAnsi="Times New Roman" w:cs="Times New Roman"/>
        </w:rPr>
        <w:pPrChange w:id="1120" w:author="AppPower" w:date="2023-03-31T10:18:00Z">
          <w:pPr/>
        </w:pPrChange>
      </w:pPr>
      <w:del w:id="1121" w:author="AppPower" w:date="2023-03-31T10:18:00Z">
        <w:r w:rsidDel="002469E2">
          <w:rPr>
            <w:rFonts w:ascii="Times New Roman" w:hAnsi="Times New Roman" w:cs="Times New Roman"/>
          </w:rPr>
          <w:br w:type="page"/>
        </w:r>
      </w:del>
    </w:p>
    <w:p w14:paraId="6344E767" w14:textId="4811B6E8" w:rsidR="00D6468F" w:rsidRPr="006F62C4" w:rsidDel="002469E2" w:rsidRDefault="00D6468F" w:rsidP="002469E2">
      <w:pPr>
        <w:rPr>
          <w:del w:id="1122" w:author="AppPower" w:date="2023-03-31T10:18:00Z"/>
          <w:rFonts w:cs="Times New Roman"/>
        </w:rPr>
        <w:pPrChange w:id="1123" w:author="AppPower" w:date="2023-03-31T10:18:00Z">
          <w:pPr>
            <w:pStyle w:val="a3"/>
            <w:spacing w:after="120"/>
          </w:pPr>
        </w:pPrChange>
      </w:pPr>
      <w:del w:id="1124" w:author="AppPower" w:date="2023-03-31T10:18:00Z">
        <w:r w:rsidRPr="006F62C4" w:rsidDel="002469E2">
          <w:rPr>
            <w:rFonts w:cs="Times New Roman"/>
            <w:b/>
            <w:bCs/>
          </w:rPr>
          <w:delText>Supplementa</w:delText>
        </w:r>
      </w:del>
      <w:ins w:id="1125" w:author="KSE" w:date="2023-03-10T16:23:00Z">
        <w:del w:id="1126" w:author="AppPower" w:date="2023-03-31T10:18:00Z">
          <w:r w:rsidR="00145E4A" w:rsidDel="002469E2">
            <w:rPr>
              <w:rFonts w:cs="Times New Roman"/>
              <w:b/>
              <w:bCs/>
            </w:rPr>
            <w:delText xml:space="preserve">ry Material </w:delText>
          </w:r>
        </w:del>
      </w:ins>
      <w:del w:id="1127" w:author="AppPower" w:date="2023-03-31T10:18:00Z">
        <w:r w:rsidRPr="006F62C4" w:rsidDel="002469E2">
          <w:rPr>
            <w:rFonts w:cs="Times New Roman"/>
            <w:b/>
            <w:bCs/>
          </w:rPr>
          <w:delText xml:space="preserve">l </w:delText>
        </w:r>
        <w:r w:rsidRPr="00D6468F" w:rsidDel="002469E2">
          <w:rPr>
            <w:rFonts w:cs="Times New Roman"/>
            <w:b/>
            <w:bCs/>
          </w:rPr>
          <w:delText xml:space="preserve">Table </w:delText>
        </w:r>
      </w:del>
      <w:ins w:id="1128" w:author="KSE" w:date="2023-03-10T16:23:00Z">
        <w:del w:id="1129" w:author="AppPower" w:date="2023-03-31T10:18:00Z">
          <w:r w:rsidR="00145E4A" w:rsidDel="002469E2">
            <w:rPr>
              <w:rFonts w:cs="Times New Roman"/>
              <w:b/>
              <w:bCs/>
            </w:rPr>
            <w:delText>8</w:delText>
          </w:r>
        </w:del>
      </w:ins>
      <w:del w:id="1130" w:author="AppPower" w:date="2023-03-31T10:18:00Z">
        <w:r w:rsidRPr="00D6468F" w:rsidDel="002469E2">
          <w:rPr>
            <w:rFonts w:cs="Times New Roman"/>
            <w:b/>
            <w:bCs/>
          </w:rPr>
          <w:delText xml:space="preserve">7. </w:delText>
        </w:r>
        <w:r w:rsidRPr="00D6468F" w:rsidDel="002469E2">
          <w:rPr>
            <w:rFonts w:cs="Times New Roman"/>
          </w:rPr>
          <w:delText>Ad</w:delText>
        </w:r>
        <w:r w:rsidRPr="006F62C4" w:rsidDel="002469E2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2469E2">
          <w:rPr>
            <w:rFonts w:cs="Times New Roman"/>
          </w:rPr>
          <w:delText>quartile</w:delText>
        </w:r>
        <w:r w:rsidRPr="006F62C4" w:rsidDel="002469E2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2469E2" w14:paraId="0AD9270E" w14:textId="6DA48E6F" w:rsidTr="00D36F56">
        <w:trPr>
          <w:trHeight w:val="254"/>
          <w:del w:id="1131" w:author="AppPower" w:date="2023-03-31T10:18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6AA2B586" w:rsidR="001D53B2" w:rsidRPr="006F62C4" w:rsidDel="002469E2" w:rsidRDefault="001D53B2" w:rsidP="002469E2">
            <w:pPr>
              <w:rPr>
                <w:del w:id="1132" w:author="AppPower" w:date="2023-03-31T10:18:00Z"/>
                <w:rFonts w:ascii="Times New Roman" w:eastAsia="Times New Roman" w:hAnsi="Times New Roman" w:cs="Times New Roman"/>
              </w:rPr>
              <w:pPrChange w:id="113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4269BDD6" w:rsidR="001D53B2" w:rsidRPr="006F62C4" w:rsidDel="002469E2" w:rsidRDefault="001D53B2" w:rsidP="002469E2">
            <w:pPr>
              <w:rPr>
                <w:del w:id="1134" w:author="AppPower" w:date="2023-03-31T10:18:00Z"/>
                <w:rFonts w:ascii="Times New Roman" w:eastAsia="Times New Roman" w:hAnsi="Times New Roman" w:cs="Times New Roman"/>
              </w:rPr>
              <w:pPrChange w:id="113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3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2469E2" w14:paraId="70316BF5" w14:textId="1640B7BE" w:rsidTr="00D6468F">
        <w:trPr>
          <w:trHeight w:val="262"/>
          <w:del w:id="1137" w:author="AppPower" w:date="2023-03-31T10:18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5F5C4BD3" w:rsidR="00D6468F" w:rsidRPr="006F62C4" w:rsidDel="002469E2" w:rsidRDefault="00D6468F" w:rsidP="002469E2">
            <w:pPr>
              <w:rPr>
                <w:del w:id="1138" w:author="AppPower" w:date="2023-03-31T10:18:00Z"/>
                <w:rFonts w:ascii="Times New Roman" w:eastAsia="Times New Roman" w:hAnsi="Times New Roman" w:cs="Times New Roman"/>
              </w:rPr>
              <w:pPrChange w:id="1139" w:author="AppPower" w:date="2023-03-31T10:18:00Z">
                <w:pPr>
                  <w:spacing w:after="0" w:line="240" w:lineRule="auto"/>
                </w:pPr>
              </w:pPrChange>
            </w:pPr>
            <w:del w:id="11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5D5B80B1" w:rsidR="00D6468F" w:rsidRPr="006F62C4" w:rsidDel="002469E2" w:rsidRDefault="00D6468F" w:rsidP="002469E2">
            <w:pPr>
              <w:rPr>
                <w:del w:id="1141" w:author="AppPower" w:date="2023-03-31T10:18:00Z"/>
                <w:rFonts w:ascii="Times New Roman" w:eastAsia="Times New Roman" w:hAnsi="Times New Roman" w:cs="Times New Roman"/>
              </w:rPr>
              <w:pPrChange w:id="114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4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2841A2EA" w:rsidR="00D6468F" w:rsidRPr="006F62C4" w:rsidDel="002469E2" w:rsidRDefault="00D6468F" w:rsidP="002469E2">
            <w:pPr>
              <w:rPr>
                <w:del w:id="1144" w:author="AppPower" w:date="2023-03-31T10:18:00Z"/>
                <w:rFonts w:ascii="Times New Roman" w:eastAsia="Times New Roman" w:hAnsi="Times New Roman" w:cs="Times New Roman"/>
              </w:rPr>
              <w:pPrChange w:id="114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4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03996B5B" w:rsidR="00D6468F" w:rsidRPr="006F62C4" w:rsidDel="002469E2" w:rsidRDefault="00D6468F" w:rsidP="002469E2">
            <w:pPr>
              <w:rPr>
                <w:del w:id="1147" w:author="AppPower" w:date="2023-03-31T10:18:00Z"/>
                <w:rFonts w:ascii="Times New Roman" w:eastAsia="Times New Roman" w:hAnsi="Times New Roman" w:cs="Times New Roman"/>
              </w:rPr>
              <w:pPrChange w:id="114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4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4A7D0856" w:rsidR="00D6468F" w:rsidRPr="006F62C4" w:rsidDel="002469E2" w:rsidRDefault="00D6468F" w:rsidP="002469E2">
            <w:pPr>
              <w:rPr>
                <w:del w:id="1150" w:author="AppPower" w:date="2023-03-31T10:18:00Z"/>
                <w:rFonts w:ascii="Times New Roman" w:eastAsia="Times New Roman" w:hAnsi="Times New Roman" w:cs="Times New Roman"/>
              </w:rPr>
              <w:pPrChange w:id="115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5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20D7EA35" w:rsidR="00D6468F" w:rsidRPr="006F62C4" w:rsidDel="002469E2" w:rsidRDefault="00D6468F" w:rsidP="002469E2">
            <w:pPr>
              <w:rPr>
                <w:del w:id="1153" w:author="AppPower" w:date="2023-03-31T10:18:00Z"/>
                <w:rFonts w:ascii="Times New Roman" w:eastAsia="Times New Roman" w:hAnsi="Times New Roman" w:cs="Times New Roman"/>
              </w:rPr>
              <w:pPrChange w:id="115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5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2469E2" w14:paraId="2FD886AB" w14:textId="0644A418" w:rsidTr="00D6468F">
        <w:trPr>
          <w:trHeight w:val="254"/>
          <w:del w:id="1156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5EA469E1" w:rsidR="00D6468F" w:rsidRPr="006F62C4" w:rsidDel="002469E2" w:rsidRDefault="00D6468F" w:rsidP="002469E2">
            <w:pPr>
              <w:rPr>
                <w:del w:id="1157" w:author="AppPower" w:date="2023-03-31T10:18:00Z"/>
                <w:rFonts w:ascii="Times New Roman" w:eastAsia="Times New Roman" w:hAnsi="Times New Roman" w:cs="Times New Roman"/>
              </w:rPr>
              <w:pPrChange w:id="1158" w:author="AppPower" w:date="2023-03-31T10:18:00Z">
                <w:pPr>
                  <w:spacing w:after="0" w:line="240" w:lineRule="auto"/>
                </w:pPr>
              </w:pPrChange>
            </w:pPr>
            <w:del w:id="115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6BB0A320" w:rsidR="00D6468F" w:rsidRPr="006F62C4" w:rsidDel="002469E2" w:rsidRDefault="00184C8A" w:rsidP="002469E2">
            <w:pPr>
              <w:rPr>
                <w:del w:id="1160" w:author="AppPower" w:date="2023-03-31T10:18:00Z"/>
                <w:rFonts w:ascii="Times New Roman" w:eastAsia="Times New Roman" w:hAnsi="Times New Roman" w:cs="Times New Roman"/>
              </w:rPr>
              <w:pPrChange w:id="116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6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2628A3A5" w:rsidR="00D6468F" w:rsidRPr="006F62C4" w:rsidDel="002469E2" w:rsidRDefault="00184C8A" w:rsidP="002469E2">
            <w:pPr>
              <w:rPr>
                <w:del w:id="1163" w:author="AppPower" w:date="2023-03-31T10:18:00Z"/>
                <w:rFonts w:ascii="Times New Roman" w:eastAsia="Times New Roman" w:hAnsi="Times New Roman" w:cs="Times New Roman"/>
              </w:rPr>
              <w:pPrChange w:id="116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6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1E0D75E7" w:rsidR="00D6468F" w:rsidRPr="006F62C4" w:rsidDel="002469E2" w:rsidRDefault="00184C8A" w:rsidP="002469E2">
            <w:pPr>
              <w:rPr>
                <w:del w:id="1166" w:author="AppPower" w:date="2023-03-31T10:18:00Z"/>
                <w:rFonts w:ascii="Times New Roman" w:eastAsia="Times New Roman" w:hAnsi="Times New Roman" w:cs="Times New Roman"/>
              </w:rPr>
              <w:pPrChange w:id="116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6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53E850E3" w:rsidR="00D6468F" w:rsidRPr="006F62C4" w:rsidDel="002469E2" w:rsidRDefault="00184C8A" w:rsidP="002469E2">
            <w:pPr>
              <w:rPr>
                <w:del w:id="1169" w:author="AppPower" w:date="2023-03-31T10:18:00Z"/>
                <w:rFonts w:ascii="Times New Roman" w:eastAsia="Times New Roman" w:hAnsi="Times New Roman" w:cs="Times New Roman"/>
              </w:rPr>
              <w:pPrChange w:id="117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7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1273F9D9" w:rsidR="00D6468F" w:rsidRPr="006F62C4" w:rsidDel="002469E2" w:rsidRDefault="00D6468F" w:rsidP="002469E2">
            <w:pPr>
              <w:rPr>
                <w:del w:id="1172" w:author="AppPower" w:date="2023-03-31T10:18:00Z"/>
                <w:rFonts w:ascii="Times New Roman" w:eastAsia="Times New Roman" w:hAnsi="Times New Roman" w:cs="Times New Roman"/>
              </w:rPr>
              <w:pPrChange w:id="117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3AE1E594" w14:textId="38891449" w:rsidTr="001203C9">
        <w:trPr>
          <w:trHeight w:val="254"/>
          <w:del w:id="1174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52D01259" w:rsidR="00D6468F" w:rsidRPr="006F62C4" w:rsidDel="002469E2" w:rsidRDefault="00D6468F" w:rsidP="002469E2">
            <w:pPr>
              <w:rPr>
                <w:del w:id="1175" w:author="AppPower" w:date="2023-03-31T10:18:00Z"/>
                <w:rFonts w:ascii="Times New Roman" w:eastAsia="Times New Roman" w:hAnsi="Times New Roman" w:cs="Times New Roman"/>
              </w:rPr>
              <w:pPrChange w:id="1176" w:author="AppPower" w:date="2023-03-31T10:18:00Z">
                <w:pPr>
                  <w:spacing w:after="0" w:line="240" w:lineRule="auto"/>
                </w:pPr>
              </w:pPrChange>
            </w:pPr>
            <w:del w:id="117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6A391ACE" w:rsidR="00D6468F" w:rsidRPr="006F62C4" w:rsidDel="002469E2" w:rsidRDefault="00184C8A" w:rsidP="002469E2">
            <w:pPr>
              <w:rPr>
                <w:del w:id="1178" w:author="AppPower" w:date="2023-03-31T10:18:00Z"/>
                <w:rFonts w:ascii="Times New Roman" w:eastAsia="Times New Roman" w:hAnsi="Times New Roman" w:cs="Times New Roman"/>
              </w:rPr>
              <w:pPrChange w:id="117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8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706AD1F6" w:rsidR="00D6468F" w:rsidRPr="006F62C4" w:rsidDel="002469E2" w:rsidRDefault="00184C8A" w:rsidP="002469E2">
            <w:pPr>
              <w:rPr>
                <w:del w:id="1181" w:author="AppPower" w:date="2023-03-31T10:18:00Z"/>
                <w:rFonts w:ascii="Times New Roman" w:eastAsia="Times New Roman" w:hAnsi="Times New Roman" w:cs="Times New Roman"/>
              </w:rPr>
              <w:pPrChange w:id="118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8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6E4B020C" w:rsidR="00D6468F" w:rsidRPr="006F62C4" w:rsidDel="002469E2" w:rsidRDefault="00184C8A" w:rsidP="002469E2">
            <w:pPr>
              <w:rPr>
                <w:del w:id="1184" w:author="AppPower" w:date="2023-03-31T10:18:00Z"/>
                <w:rFonts w:ascii="Times New Roman" w:eastAsia="Times New Roman" w:hAnsi="Times New Roman" w:cs="Times New Roman"/>
              </w:rPr>
              <w:pPrChange w:id="118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8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17D30360" w:rsidR="00D6468F" w:rsidRPr="006F62C4" w:rsidDel="002469E2" w:rsidRDefault="00184C8A" w:rsidP="002469E2">
            <w:pPr>
              <w:rPr>
                <w:del w:id="1187" w:author="AppPower" w:date="2023-03-31T10:18:00Z"/>
                <w:rFonts w:ascii="Times New Roman" w:eastAsia="Times New Roman" w:hAnsi="Times New Roman" w:cs="Times New Roman"/>
              </w:rPr>
              <w:pPrChange w:id="118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8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15354AF3" w:rsidR="00D6468F" w:rsidRPr="006F62C4" w:rsidDel="002469E2" w:rsidRDefault="00D6468F" w:rsidP="002469E2">
            <w:pPr>
              <w:rPr>
                <w:del w:id="1190" w:author="AppPower" w:date="2023-03-31T10:18:00Z"/>
                <w:rFonts w:ascii="Times New Roman" w:eastAsia="Times New Roman" w:hAnsi="Times New Roman" w:cs="Times New Roman"/>
              </w:rPr>
              <w:pPrChange w:id="119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26C01C53" w14:textId="45A2A26A" w:rsidTr="00D6468F">
        <w:trPr>
          <w:trHeight w:val="254"/>
          <w:del w:id="1192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7B932E73" w:rsidR="00D6468F" w:rsidRPr="006F62C4" w:rsidDel="002469E2" w:rsidRDefault="00D6468F" w:rsidP="002469E2">
            <w:pPr>
              <w:rPr>
                <w:del w:id="1193" w:author="AppPower" w:date="2023-03-31T10:18:00Z"/>
                <w:rFonts w:ascii="Times New Roman" w:eastAsia="Times New Roman" w:hAnsi="Times New Roman" w:cs="Times New Roman"/>
              </w:rPr>
              <w:pPrChange w:id="1194" w:author="AppPower" w:date="2023-03-31T10:18:00Z">
                <w:pPr>
                  <w:spacing w:after="0" w:line="240" w:lineRule="auto"/>
                </w:pPr>
              </w:pPrChange>
            </w:pPr>
            <w:del w:id="119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6FDD2550" w:rsidR="00D6468F" w:rsidRPr="006F62C4" w:rsidDel="002469E2" w:rsidRDefault="00184C8A" w:rsidP="002469E2">
            <w:pPr>
              <w:rPr>
                <w:del w:id="1196" w:author="AppPower" w:date="2023-03-31T10:18:00Z"/>
                <w:rFonts w:ascii="Times New Roman" w:eastAsia="Times New Roman" w:hAnsi="Times New Roman" w:cs="Times New Roman"/>
              </w:rPr>
              <w:pPrChange w:id="119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19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5A0E36A8" w:rsidR="00D6468F" w:rsidRPr="006F62C4" w:rsidDel="002469E2" w:rsidRDefault="00184C8A" w:rsidP="002469E2">
            <w:pPr>
              <w:rPr>
                <w:del w:id="1199" w:author="AppPower" w:date="2023-03-31T10:18:00Z"/>
                <w:rFonts w:ascii="Times New Roman" w:eastAsia="Times New Roman" w:hAnsi="Times New Roman" w:cs="Times New Roman"/>
              </w:rPr>
              <w:pPrChange w:id="120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0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1C195778" w:rsidR="00D6468F" w:rsidRPr="006F62C4" w:rsidDel="002469E2" w:rsidRDefault="00184C8A" w:rsidP="002469E2">
            <w:pPr>
              <w:rPr>
                <w:del w:id="1202" w:author="AppPower" w:date="2023-03-31T10:18:00Z"/>
                <w:rFonts w:ascii="Times New Roman" w:eastAsia="Times New Roman" w:hAnsi="Times New Roman" w:cs="Times New Roman"/>
              </w:rPr>
              <w:pPrChange w:id="12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0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318EA35E" w:rsidR="00D6468F" w:rsidRPr="006F62C4" w:rsidDel="002469E2" w:rsidRDefault="00184C8A" w:rsidP="002469E2">
            <w:pPr>
              <w:rPr>
                <w:del w:id="1205" w:author="AppPower" w:date="2023-03-31T10:18:00Z"/>
                <w:rFonts w:ascii="Times New Roman" w:eastAsia="Times New Roman" w:hAnsi="Times New Roman" w:cs="Times New Roman"/>
              </w:rPr>
              <w:pPrChange w:id="12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0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481E189A" w:rsidR="00D6468F" w:rsidRPr="006F62C4" w:rsidDel="002469E2" w:rsidRDefault="00D6468F" w:rsidP="002469E2">
            <w:pPr>
              <w:rPr>
                <w:del w:id="1208" w:author="AppPower" w:date="2023-03-31T10:18:00Z"/>
                <w:rFonts w:ascii="Times New Roman" w:eastAsia="Times New Roman" w:hAnsi="Times New Roman" w:cs="Times New Roman"/>
              </w:rPr>
              <w:pPrChange w:id="1209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036122FD" w14:textId="4F2DF2CA" w:rsidTr="00D6468F">
        <w:trPr>
          <w:trHeight w:val="254"/>
          <w:del w:id="1210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52847F9C" w:rsidR="00D6468F" w:rsidRPr="006F62C4" w:rsidDel="002469E2" w:rsidRDefault="00D6468F" w:rsidP="002469E2">
            <w:pPr>
              <w:rPr>
                <w:del w:id="1211" w:author="AppPower" w:date="2023-03-31T10:18:00Z"/>
                <w:rFonts w:ascii="Times New Roman" w:eastAsia="Times New Roman" w:hAnsi="Times New Roman" w:cs="Times New Roman"/>
              </w:rPr>
              <w:pPrChange w:id="1212" w:author="AppPower" w:date="2023-03-31T10:18:00Z">
                <w:pPr>
                  <w:spacing w:after="0" w:line="240" w:lineRule="auto"/>
                </w:pPr>
              </w:pPrChange>
            </w:pPr>
            <w:del w:id="12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362BAB31" w:rsidR="00D6468F" w:rsidRPr="006F62C4" w:rsidDel="002469E2" w:rsidRDefault="00D6468F" w:rsidP="002469E2">
            <w:pPr>
              <w:rPr>
                <w:del w:id="1214" w:author="AppPower" w:date="2023-03-31T10:18:00Z"/>
                <w:rFonts w:ascii="Times New Roman" w:eastAsia="Times New Roman" w:hAnsi="Times New Roman" w:cs="Times New Roman"/>
              </w:rPr>
              <w:pPrChange w:id="121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1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04A83466" w:rsidR="00D6468F" w:rsidRPr="006F62C4" w:rsidDel="002469E2" w:rsidRDefault="00D6468F" w:rsidP="002469E2">
            <w:pPr>
              <w:rPr>
                <w:del w:id="1217" w:author="AppPower" w:date="2023-03-31T10:18:00Z"/>
                <w:rFonts w:ascii="Times New Roman" w:eastAsia="Times New Roman" w:hAnsi="Times New Roman" w:cs="Times New Roman"/>
              </w:rPr>
              <w:pPrChange w:id="121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1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3E95D9A9" w:rsidR="00D6468F" w:rsidRPr="006F62C4" w:rsidDel="002469E2" w:rsidRDefault="00184C8A" w:rsidP="002469E2">
            <w:pPr>
              <w:rPr>
                <w:del w:id="122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2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22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372EF8A8" w:rsidR="00D6468F" w:rsidRPr="006F62C4" w:rsidDel="002469E2" w:rsidRDefault="00184C8A" w:rsidP="002469E2">
            <w:pPr>
              <w:rPr>
                <w:del w:id="1223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2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25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25768736" w:rsidR="00D6468F" w:rsidRPr="006F62C4" w:rsidDel="002469E2" w:rsidRDefault="00D6468F" w:rsidP="002469E2">
            <w:pPr>
              <w:rPr>
                <w:del w:id="1226" w:author="AppPower" w:date="2023-03-31T10:18:00Z"/>
                <w:rFonts w:ascii="Times New Roman" w:eastAsia="Times New Roman" w:hAnsi="Times New Roman" w:cs="Times New Roman"/>
              </w:rPr>
              <w:pPrChange w:id="122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2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2469E2" w14:paraId="00D0453E" w14:textId="246FCFD5" w:rsidTr="00D6468F">
        <w:trPr>
          <w:trHeight w:val="254"/>
          <w:del w:id="1229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0721C9D8" w:rsidR="00D6468F" w:rsidRPr="006F62C4" w:rsidDel="002469E2" w:rsidRDefault="00D6468F" w:rsidP="002469E2">
            <w:pPr>
              <w:rPr>
                <w:del w:id="1230" w:author="AppPower" w:date="2023-03-31T10:18:00Z"/>
                <w:rFonts w:ascii="Times New Roman" w:eastAsia="Times New Roman" w:hAnsi="Times New Roman" w:cs="Times New Roman"/>
              </w:rPr>
              <w:pPrChange w:id="1231" w:author="AppPower" w:date="2023-03-31T10:18:00Z">
                <w:pPr>
                  <w:spacing w:after="0" w:line="240" w:lineRule="auto"/>
                </w:pPr>
              </w:pPrChange>
            </w:pPr>
            <w:del w:id="12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2F85F69E" w:rsidR="00D6468F" w:rsidRPr="006F62C4" w:rsidDel="002469E2" w:rsidRDefault="00D6468F" w:rsidP="002469E2">
            <w:pPr>
              <w:rPr>
                <w:del w:id="1233" w:author="AppPower" w:date="2023-03-31T10:18:00Z"/>
                <w:rFonts w:ascii="Times New Roman" w:eastAsia="Times New Roman" w:hAnsi="Times New Roman" w:cs="Times New Roman"/>
              </w:rPr>
              <w:pPrChange w:id="12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3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09A72356" w:rsidR="00D6468F" w:rsidRPr="006F62C4" w:rsidDel="002469E2" w:rsidRDefault="00D6468F" w:rsidP="002469E2">
            <w:pPr>
              <w:rPr>
                <w:del w:id="1236" w:author="AppPower" w:date="2023-03-31T10:18:00Z"/>
                <w:rFonts w:ascii="Times New Roman" w:eastAsia="Times New Roman" w:hAnsi="Times New Roman" w:cs="Times New Roman"/>
              </w:rPr>
              <w:pPrChange w:id="12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55732165" w:rsidR="00D6468F" w:rsidRPr="006F62C4" w:rsidDel="002469E2" w:rsidRDefault="00184C8A" w:rsidP="002469E2">
            <w:pPr>
              <w:rPr>
                <w:del w:id="1239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41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17C6F75C" w:rsidR="00D6468F" w:rsidRPr="006F62C4" w:rsidDel="002469E2" w:rsidRDefault="00184C8A" w:rsidP="002469E2">
            <w:pPr>
              <w:rPr>
                <w:del w:id="124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44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3E8C38E7" w:rsidR="00D6468F" w:rsidRPr="006F62C4" w:rsidDel="002469E2" w:rsidRDefault="00D6468F" w:rsidP="002469E2">
            <w:pPr>
              <w:rPr>
                <w:del w:id="1245" w:author="AppPower" w:date="2023-03-31T10:18:00Z"/>
                <w:rFonts w:ascii="Times New Roman" w:eastAsia="Times New Roman" w:hAnsi="Times New Roman" w:cs="Times New Roman"/>
              </w:rPr>
              <w:pPrChange w:id="124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4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2469E2" w14:paraId="4FDC67B7" w14:textId="06D0E407" w:rsidTr="00D6468F">
        <w:trPr>
          <w:trHeight w:val="262"/>
          <w:del w:id="1248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38055016" w:rsidR="00D6468F" w:rsidRPr="006F62C4" w:rsidDel="002469E2" w:rsidRDefault="00D6468F" w:rsidP="002469E2">
            <w:pPr>
              <w:rPr>
                <w:del w:id="1249" w:author="AppPower" w:date="2023-03-31T10:18:00Z"/>
                <w:rFonts w:ascii="Times New Roman" w:eastAsia="Times New Roman" w:hAnsi="Times New Roman" w:cs="Times New Roman"/>
              </w:rPr>
              <w:pPrChange w:id="1250" w:author="AppPower" w:date="2023-03-31T10:18:00Z">
                <w:pPr>
                  <w:spacing w:after="0" w:line="240" w:lineRule="auto"/>
                </w:pPr>
              </w:pPrChange>
            </w:pPr>
            <w:del w:id="12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6C1A9130" w:rsidR="00D6468F" w:rsidRPr="006F62C4" w:rsidDel="002469E2" w:rsidRDefault="00D6468F" w:rsidP="002469E2">
            <w:pPr>
              <w:rPr>
                <w:del w:id="1252" w:author="AppPower" w:date="2023-03-31T10:18:00Z"/>
                <w:rFonts w:ascii="Times New Roman" w:eastAsia="Times New Roman" w:hAnsi="Times New Roman" w:cs="Times New Roman"/>
              </w:rPr>
              <w:pPrChange w:id="125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0A0B7342" w:rsidR="00D6468F" w:rsidRPr="006F62C4" w:rsidDel="002469E2" w:rsidRDefault="00D6468F" w:rsidP="002469E2">
            <w:pPr>
              <w:rPr>
                <w:del w:id="1255" w:author="AppPower" w:date="2023-03-31T10:18:00Z"/>
                <w:rFonts w:ascii="Times New Roman" w:eastAsia="Times New Roman" w:hAnsi="Times New Roman" w:cs="Times New Roman"/>
              </w:rPr>
              <w:pPrChange w:id="125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2469E2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71DAABB7" w:rsidR="00D6468F" w:rsidRPr="006F62C4" w:rsidDel="002469E2" w:rsidRDefault="00184C8A" w:rsidP="002469E2">
            <w:pPr>
              <w:rPr>
                <w:del w:id="125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5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60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5EABB9E9" w:rsidR="00D6468F" w:rsidRPr="006F62C4" w:rsidDel="002469E2" w:rsidRDefault="001D53B2" w:rsidP="002469E2">
            <w:pPr>
              <w:rPr>
                <w:del w:id="1261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6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63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3A05AD29" w:rsidR="00D6468F" w:rsidRPr="006F62C4" w:rsidDel="002469E2" w:rsidRDefault="00D6468F" w:rsidP="002469E2">
            <w:pPr>
              <w:rPr>
                <w:del w:id="1264" w:author="AppPower" w:date="2023-03-31T10:18:00Z"/>
                <w:rFonts w:ascii="Times New Roman" w:eastAsia="Times New Roman" w:hAnsi="Times New Roman" w:cs="Times New Roman"/>
              </w:rPr>
              <w:pPrChange w:id="126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6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2469E2" w14:paraId="4D75AAFD" w14:textId="6D7CDE55" w:rsidTr="00D6468F">
        <w:trPr>
          <w:trHeight w:val="262"/>
          <w:del w:id="1267" w:author="AppPower" w:date="2023-03-31T10:18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2573918E" w:rsidR="00D6468F" w:rsidRPr="006F62C4" w:rsidDel="002469E2" w:rsidRDefault="00D6468F" w:rsidP="002469E2">
            <w:pPr>
              <w:rPr>
                <w:del w:id="1268" w:author="AppPower" w:date="2023-03-31T10:18:00Z"/>
                <w:rFonts w:ascii="Times New Roman" w:eastAsia="Times New Roman" w:hAnsi="Times New Roman" w:cs="Times New Roman"/>
              </w:rPr>
              <w:pPrChange w:id="1269" w:author="AppPower" w:date="2023-03-31T10:18:00Z">
                <w:pPr>
                  <w:spacing w:after="0" w:line="240" w:lineRule="auto"/>
                </w:pPr>
              </w:pPrChange>
            </w:pPr>
            <w:del w:id="12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6C2B0BB2" w:rsidR="00D6468F" w:rsidRPr="006F62C4" w:rsidDel="002469E2" w:rsidRDefault="00D6468F" w:rsidP="002469E2">
            <w:pPr>
              <w:rPr>
                <w:del w:id="1271" w:author="AppPower" w:date="2023-03-31T10:18:00Z"/>
                <w:rFonts w:ascii="Times New Roman" w:eastAsia="Times New Roman" w:hAnsi="Times New Roman" w:cs="Times New Roman"/>
              </w:rPr>
              <w:pPrChange w:id="12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4F53E9BD" w:rsidR="00D6468F" w:rsidRPr="006F62C4" w:rsidDel="002469E2" w:rsidRDefault="00D6468F" w:rsidP="002469E2">
            <w:pPr>
              <w:rPr>
                <w:del w:id="1274" w:author="AppPower" w:date="2023-03-31T10:18:00Z"/>
                <w:rFonts w:ascii="Times New Roman" w:eastAsia="Times New Roman" w:hAnsi="Times New Roman" w:cs="Times New Roman"/>
              </w:rPr>
              <w:pPrChange w:id="12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7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2469E2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2469E2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2469E2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27C635B6" w:rsidR="00D6468F" w:rsidRPr="006F62C4" w:rsidDel="002469E2" w:rsidRDefault="001D53B2" w:rsidP="002469E2">
            <w:pPr>
              <w:rPr>
                <w:del w:id="1277" w:author="AppPower" w:date="2023-03-31T10:18:00Z"/>
                <w:rFonts w:ascii="Times New Roman" w:eastAsia="Times New Roman" w:hAnsi="Times New Roman" w:cs="Times New Roman"/>
              </w:rPr>
              <w:pPrChange w:id="12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7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02D2A5B9" w:rsidR="00D6468F" w:rsidRPr="001203C9" w:rsidDel="002469E2" w:rsidRDefault="001D53B2" w:rsidP="002469E2">
            <w:pPr>
              <w:rPr>
                <w:del w:id="128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2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82" w:author="AppPower" w:date="2023-03-31T10:18:00Z">
              <w:r w:rsidRPr="001203C9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4D52686C" w:rsidR="00D6468F" w:rsidRPr="006F62C4" w:rsidDel="002469E2" w:rsidRDefault="001D53B2" w:rsidP="002469E2">
            <w:pPr>
              <w:rPr>
                <w:del w:id="1283" w:author="AppPower" w:date="2023-03-31T10:18:00Z"/>
                <w:rFonts w:ascii="Times New Roman" w:eastAsia="Times New Roman" w:hAnsi="Times New Roman" w:cs="Times New Roman"/>
              </w:rPr>
              <w:pPrChange w:id="12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8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2469E2" w14:paraId="1931CACD" w14:textId="32B4F66A" w:rsidTr="00ED3E4E">
        <w:trPr>
          <w:trHeight w:val="238"/>
          <w:del w:id="1286" w:author="AppPower" w:date="2023-03-31T10:18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6A6A60AE" w:rsidR="001D53B2" w:rsidRPr="006F62C4" w:rsidDel="002469E2" w:rsidRDefault="001D53B2" w:rsidP="002469E2">
            <w:pPr>
              <w:rPr>
                <w:del w:id="1287" w:author="AppPower" w:date="2023-03-31T10:18:00Z"/>
                <w:rFonts w:ascii="Times New Roman" w:eastAsia="Times New Roman" w:hAnsi="Times New Roman" w:cs="Times New Roman"/>
              </w:rPr>
              <w:pPrChange w:id="1288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7B637CBA" w:rsidR="001D53B2" w:rsidRPr="006F62C4" w:rsidDel="002469E2" w:rsidRDefault="001D53B2" w:rsidP="002469E2">
            <w:pPr>
              <w:rPr>
                <w:del w:id="1289" w:author="AppPower" w:date="2023-03-31T10:18:00Z"/>
                <w:rFonts w:ascii="Times New Roman" w:eastAsia="Times New Roman" w:hAnsi="Times New Roman" w:cs="Times New Roman"/>
              </w:rPr>
              <w:pPrChange w:id="129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2469E2" w14:paraId="6382105C" w14:textId="5DC2624D" w:rsidTr="00D6468F">
        <w:trPr>
          <w:gridAfter w:val="1"/>
          <w:wAfter w:w="6" w:type="dxa"/>
          <w:trHeight w:val="245"/>
          <w:del w:id="1292" w:author="AppPower" w:date="2023-03-31T10:18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29BE75AE" w:rsidR="00D6468F" w:rsidRPr="006F62C4" w:rsidDel="002469E2" w:rsidRDefault="00D6468F" w:rsidP="002469E2">
            <w:pPr>
              <w:rPr>
                <w:del w:id="1293" w:author="AppPower" w:date="2023-03-31T10:18:00Z"/>
                <w:rFonts w:ascii="Times New Roman" w:eastAsia="Times New Roman" w:hAnsi="Times New Roman" w:cs="Times New Roman"/>
              </w:rPr>
              <w:pPrChange w:id="1294" w:author="AppPower" w:date="2023-03-31T10:18:00Z">
                <w:pPr>
                  <w:spacing w:after="0" w:line="240" w:lineRule="auto"/>
                </w:pPr>
              </w:pPrChange>
            </w:pPr>
            <w:del w:id="129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61ED9764" w:rsidR="00D6468F" w:rsidRPr="006F62C4" w:rsidDel="002469E2" w:rsidRDefault="00D6468F" w:rsidP="002469E2">
            <w:pPr>
              <w:rPr>
                <w:del w:id="1296" w:author="AppPower" w:date="2023-03-31T10:18:00Z"/>
                <w:rFonts w:ascii="Times New Roman" w:eastAsia="Times New Roman" w:hAnsi="Times New Roman" w:cs="Times New Roman"/>
              </w:rPr>
              <w:pPrChange w:id="129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29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2775AA0E" w:rsidR="00D6468F" w:rsidRPr="006F62C4" w:rsidDel="002469E2" w:rsidRDefault="00D6468F" w:rsidP="002469E2">
            <w:pPr>
              <w:rPr>
                <w:del w:id="1299" w:author="AppPower" w:date="2023-03-31T10:18:00Z"/>
                <w:rFonts w:ascii="Times New Roman" w:eastAsia="Times New Roman" w:hAnsi="Times New Roman" w:cs="Times New Roman"/>
              </w:rPr>
              <w:pPrChange w:id="130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0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552CF3C3" w:rsidR="00D6468F" w:rsidRPr="006F62C4" w:rsidDel="002469E2" w:rsidRDefault="00D6468F" w:rsidP="002469E2">
            <w:pPr>
              <w:rPr>
                <w:del w:id="1302" w:author="AppPower" w:date="2023-03-31T10:18:00Z"/>
                <w:rFonts w:ascii="Times New Roman" w:eastAsia="Times New Roman" w:hAnsi="Times New Roman" w:cs="Times New Roman"/>
              </w:rPr>
              <w:pPrChange w:id="13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0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1822F37A" w:rsidR="00D6468F" w:rsidRPr="006F62C4" w:rsidDel="002469E2" w:rsidRDefault="00D6468F" w:rsidP="002469E2">
            <w:pPr>
              <w:rPr>
                <w:del w:id="1305" w:author="AppPower" w:date="2023-03-31T10:18:00Z"/>
                <w:rFonts w:ascii="Times New Roman" w:eastAsia="Times New Roman" w:hAnsi="Times New Roman" w:cs="Times New Roman"/>
              </w:rPr>
              <w:pPrChange w:id="13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0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6F9C6457" w:rsidR="00D6468F" w:rsidRPr="006F62C4" w:rsidDel="002469E2" w:rsidRDefault="00D6468F" w:rsidP="002469E2">
            <w:pPr>
              <w:rPr>
                <w:del w:id="1308" w:author="AppPower" w:date="2023-03-31T10:18:00Z"/>
                <w:rFonts w:ascii="Times New Roman" w:eastAsia="Times New Roman" w:hAnsi="Times New Roman" w:cs="Times New Roman"/>
              </w:rPr>
              <w:pPrChange w:id="130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1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2469E2" w14:paraId="4C1CEDD4" w14:textId="10124E76" w:rsidTr="001203C9">
        <w:trPr>
          <w:gridAfter w:val="1"/>
          <w:wAfter w:w="6" w:type="dxa"/>
          <w:trHeight w:val="238"/>
          <w:del w:id="1311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53A6B8B6" w:rsidR="00A50C65" w:rsidRPr="006F62C4" w:rsidDel="002469E2" w:rsidRDefault="00A50C65" w:rsidP="002469E2">
            <w:pPr>
              <w:rPr>
                <w:del w:id="1312" w:author="AppPower" w:date="2023-03-31T10:18:00Z"/>
                <w:rFonts w:ascii="Times New Roman" w:eastAsia="Times New Roman" w:hAnsi="Times New Roman" w:cs="Times New Roman"/>
              </w:rPr>
              <w:pPrChange w:id="1313" w:author="AppPower" w:date="2023-03-31T10:18:00Z">
                <w:pPr>
                  <w:spacing w:after="0" w:line="240" w:lineRule="auto"/>
                </w:pPr>
              </w:pPrChange>
            </w:pPr>
            <w:del w:id="131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7A1FF808" w:rsidR="00A50C65" w:rsidRPr="006F62C4" w:rsidDel="002469E2" w:rsidRDefault="00A50C65" w:rsidP="002469E2">
            <w:pPr>
              <w:rPr>
                <w:del w:id="1315" w:author="AppPower" w:date="2023-03-31T10:18:00Z"/>
                <w:rFonts w:ascii="Times New Roman" w:eastAsia="Times New Roman" w:hAnsi="Times New Roman" w:cs="Times New Roman"/>
              </w:rPr>
              <w:pPrChange w:id="131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1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11D4ADB6" w:rsidR="00A50C65" w:rsidRPr="006F62C4" w:rsidDel="002469E2" w:rsidRDefault="00A50C65" w:rsidP="002469E2">
            <w:pPr>
              <w:rPr>
                <w:del w:id="1318" w:author="AppPower" w:date="2023-03-31T10:18:00Z"/>
                <w:rFonts w:ascii="Times New Roman" w:eastAsia="Times New Roman" w:hAnsi="Times New Roman" w:cs="Times New Roman"/>
              </w:rPr>
              <w:pPrChange w:id="131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2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01815E4C" w:rsidR="00A50C65" w:rsidRPr="006F62C4" w:rsidDel="002469E2" w:rsidRDefault="00A50C65" w:rsidP="002469E2">
            <w:pPr>
              <w:rPr>
                <w:del w:id="1321" w:author="AppPower" w:date="2023-03-31T10:18:00Z"/>
                <w:rFonts w:ascii="Times New Roman" w:eastAsia="Times New Roman" w:hAnsi="Times New Roman" w:cs="Times New Roman"/>
              </w:rPr>
              <w:pPrChange w:id="132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2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56D4C1F4" w:rsidR="00A50C65" w:rsidRPr="006F62C4" w:rsidDel="002469E2" w:rsidRDefault="00A50C65" w:rsidP="002469E2">
            <w:pPr>
              <w:rPr>
                <w:del w:id="1324" w:author="AppPower" w:date="2023-03-31T10:18:00Z"/>
                <w:rFonts w:ascii="Times New Roman" w:eastAsia="Times New Roman" w:hAnsi="Times New Roman" w:cs="Times New Roman"/>
              </w:rPr>
              <w:pPrChange w:id="132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2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3B2185AF" w:rsidR="00A50C65" w:rsidRPr="006F62C4" w:rsidDel="002469E2" w:rsidRDefault="00A50C65" w:rsidP="002469E2">
            <w:pPr>
              <w:rPr>
                <w:del w:id="1327" w:author="AppPower" w:date="2023-03-31T10:18:00Z"/>
                <w:rFonts w:ascii="Times New Roman" w:eastAsia="Times New Roman" w:hAnsi="Times New Roman" w:cs="Times New Roman"/>
              </w:rPr>
              <w:pPrChange w:id="1328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7BF9CEF9" w14:textId="01F80964" w:rsidTr="00D6468F">
        <w:trPr>
          <w:gridAfter w:val="1"/>
          <w:wAfter w:w="6" w:type="dxa"/>
          <w:trHeight w:val="238"/>
          <w:del w:id="1329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4EE67423" w:rsidR="00D6468F" w:rsidRPr="006F62C4" w:rsidDel="002469E2" w:rsidRDefault="00D6468F" w:rsidP="002469E2">
            <w:pPr>
              <w:rPr>
                <w:del w:id="1330" w:author="AppPower" w:date="2023-03-31T10:18:00Z"/>
                <w:rFonts w:ascii="Times New Roman" w:eastAsia="Times New Roman" w:hAnsi="Times New Roman" w:cs="Times New Roman"/>
              </w:rPr>
              <w:pPrChange w:id="1331" w:author="AppPower" w:date="2023-03-31T10:18:00Z">
                <w:pPr>
                  <w:spacing w:after="0" w:line="240" w:lineRule="auto"/>
                </w:pPr>
              </w:pPrChange>
            </w:pPr>
            <w:del w:id="13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41E8701F" w:rsidR="00D6468F" w:rsidRPr="006F62C4" w:rsidDel="002469E2" w:rsidRDefault="00A50C65" w:rsidP="002469E2">
            <w:pPr>
              <w:rPr>
                <w:del w:id="1333" w:author="AppPower" w:date="2023-03-31T10:18:00Z"/>
                <w:rFonts w:ascii="Times New Roman" w:eastAsia="Times New Roman" w:hAnsi="Times New Roman" w:cs="Times New Roman"/>
              </w:rPr>
              <w:pPrChange w:id="13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3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738CC914" w:rsidR="00D6468F" w:rsidRPr="006F62C4" w:rsidDel="002469E2" w:rsidRDefault="00A50C65" w:rsidP="002469E2">
            <w:pPr>
              <w:rPr>
                <w:del w:id="1336" w:author="AppPower" w:date="2023-03-31T10:18:00Z"/>
                <w:rFonts w:ascii="Times New Roman" w:eastAsia="Times New Roman" w:hAnsi="Times New Roman" w:cs="Times New Roman"/>
              </w:rPr>
              <w:pPrChange w:id="13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3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7174F8CD" w:rsidR="00D6468F" w:rsidRPr="006F62C4" w:rsidDel="002469E2" w:rsidRDefault="00A50C65" w:rsidP="002469E2">
            <w:pPr>
              <w:rPr>
                <w:del w:id="1339" w:author="AppPower" w:date="2023-03-31T10:18:00Z"/>
                <w:rFonts w:ascii="Times New Roman" w:eastAsia="Times New Roman" w:hAnsi="Times New Roman" w:cs="Times New Roman"/>
              </w:rPr>
              <w:pPrChange w:id="13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4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6FC00929" w:rsidR="00D6468F" w:rsidRPr="006F62C4" w:rsidDel="002469E2" w:rsidRDefault="00A50C65" w:rsidP="002469E2">
            <w:pPr>
              <w:rPr>
                <w:del w:id="1342" w:author="AppPower" w:date="2023-03-31T10:18:00Z"/>
                <w:rFonts w:ascii="Times New Roman" w:eastAsia="Times New Roman" w:hAnsi="Times New Roman" w:cs="Times New Roman"/>
              </w:rPr>
              <w:pPrChange w:id="13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4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352C5CFC" w:rsidR="00D6468F" w:rsidRPr="006F62C4" w:rsidDel="002469E2" w:rsidRDefault="00D6468F" w:rsidP="002469E2">
            <w:pPr>
              <w:rPr>
                <w:del w:id="1345" w:author="AppPower" w:date="2023-03-31T10:18:00Z"/>
                <w:rFonts w:ascii="Times New Roman" w:eastAsia="Times New Roman" w:hAnsi="Times New Roman" w:cs="Times New Roman"/>
              </w:rPr>
              <w:pPrChange w:id="1346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2D91DDAB" w14:textId="2390DB4B" w:rsidTr="00D6468F">
        <w:trPr>
          <w:gridAfter w:val="1"/>
          <w:wAfter w:w="6" w:type="dxa"/>
          <w:trHeight w:val="238"/>
          <w:del w:id="1347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705F029B" w:rsidR="00D6468F" w:rsidRPr="006F62C4" w:rsidDel="002469E2" w:rsidRDefault="00D6468F" w:rsidP="002469E2">
            <w:pPr>
              <w:rPr>
                <w:del w:id="1348" w:author="AppPower" w:date="2023-03-31T10:18:00Z"/>
                <w:rFonts w:ascii="Times New Roman" w:eastAsia="Times New Roman" w:hAnsi="Times New Roman" w:cs="Times New Roman"/>
              </w:rPr>
              <w:pPrChange w:id="1349" w:author="AppPower" w:date="2023-03-31T10:18:00Z">
                <w:pPr>
                  <w:spacing w:after="0" w:line="240" w:lineRule="auto"/>
                </w:pPr>
              </w:pPrChange>
            </w:pPr>
            <w:del w:id="135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30ED45E5" w:rsidR="00D6468F" w:rsidRPr="006F62C4" w:rsidDel="002469E2" w:rsidRDefault="00A50C65" w:rsidP="002469E2">
            <w:pPr>
              <w:rPr>
                <w:del w:id="1351" w:author="AppPower" w:date="2023-03-31T10:18:00Z"/>
                <w:rFonts w:ascii="Times New Roman" w:eastAsia="Times New Roman" w:hAnsi="Times New Roman" w:cs="Times New Roman"/>
              </w:rPr>
              <w:pPrChange w:id="13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5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0BE5FB0F" w:rsidR="00D6468F" w:rsidRPr="006F62C4" w:rsidDel="002469E2" w:rsidRDefault="00A50C65" w:rsidP="002469E2">
            <w:pPr>
              <w:rPr>
                <w:del w:id="1354" w:author="AppPower" w:date="2023-03-31T10:18:00Z"/>
                <w:rFonts w:ascii="Times New Roman" w:eastAsia="Times New Roman" w:hAnsi="Times New Roman" w:cs="Times New Roman"/>
              </w:rPr>
              <w:pPrChange w:id="13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5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0CA24756" w:rsidR="00D6468F" w:rsidRPr="006F62C4" w:rsidDel="002469E2" w:rsidRDefault="00A50C65" w:rsidP="002469E2">
            <w:pPr>
              <w:rPr>
                <w:del w:id="1357" w:author="AppPower" w:date="2023-03-31T10:18:00Z"/>
                <w:rFonts w:ascii="Times New Roman" w:eastAsia="Times New Roman" w:hAnsi="Times New Roman" w:cs="Times New Roman"/>
              </w:rPr>
              <w:pPrChange w:id="13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5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72F13CFD" w:rsidR="00D6468F" w:rsidRPr="006F62C4" w:rsidDel="002469E2" w:rsidRDefault="00A50C65" w:rsidP="002469E2">
            <w:pPr>
              <w:rPr>
                <w:del w:id="1360" w:author="AppPower" w:date="2023-03-31T10:18:00Z"/>
                <w:rFonts w:ascii="Times New Roman" w:eastAsia="Times New Roman" w:hAnsi="Times New Roman" w:cs="Times New Roman"/>
              </w:rPr>
              <w:pPrChange w:id="136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6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2BBD9884" w:rsidR="00D6468F" w:rsidRPr="006F62C4" w:rsidDel="002469E2" w:rsidRDefault="00D6468F" w:rsidP="002469E2">
            <w:pPr>
              <w:rPr>
                <w:del w:id="1363" w:author="AppPower" w:date="2023-03-31T10:18:00Z"/>
                <w:rFonts w:ascii="Times New Roman" w:eastAsia="Times New Roman" w:hAnsi="Times New Roman" w:cs="Times New Roman"/>
              </w:rPr>
              <w:pPrChange w:id="1364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2469E2" w14:paraId="7FBC5801" w14:textId="08EAE09F" w:rsidTr="00D6468F">
        <w:trPr>
          <w:gridAfter w:val="1"/>
          <w:wAfter w:w="6" w:type="dxa"/>
          <w:trHeight w:val="238"/>
          <w:del w:id="1365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464FB213" w:rsidR="00D6468F" w:rsidRPr="006F62C4" w:rsidDel="002469E2" w:rsidRDefault="00D6468F" w:rsidP="002469E2">
            <w:pPr>
              <w:rPr>
                <w:del w:id="1366" w:author="AppPower" w:date="2023-03-31T10:18:00Z"/>
                <w:rFonts w:ascii="Times New Roman" w:eastAsia="Times New Roman" w:hAnsi="Times New Roman" w:cs="Times New Roman"/>
              </w:rPr>
              <w:pPrChange w:id="1367" w:author="AppPower" w:date="2023-03-31T10:18:00Z">
                <w:pPr>
                  <w:spacing w:after="0" w:line="240" w:lineRule="auto"/>
                </w:pPr>
              </w:pPrChange>
            </w:pPr>
            <w:del w:id="136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1CA79DD0" w:rsidR="00D6468F" w:rsidRPr="006F62C4" w:rsidDel="002469E2" w:rsidRDefault="00D6468F" w:rsidP="002469E2">
            <w:pPr>
              <w:rPr>
                <w:del w:id="1369" w:author="AppPower" w:date="2023-03-31T10:18:00Z"/>
                <w:rFonts w:ascii="Times New Roman" w:eastAsia="Times New Roman" w:hAnsi="Times New Roman" w:cs="Times New Roman"/>
              </w:rPr>
              <w:pPrChange w:id="137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7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5E062007" w:rsidR="00D6468F" w:rsidRPr="006F62C4" w:rsidDel="002469E2" w:rsidRDefault="005F0330" w:rsidP="002469E2">
            <w:pPr>
              <w:rPr>
                <w:del w:id="137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7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74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37B98721" w:rsidR="00D6468F" w:rsidRPr="006F62C4" w:rsidDel="002469E2" w:rsidRDefault="00D6468F" w:rsidP="002469E2">
            <w:pPr>
              <w:rPr>
                <w:del w:id="1375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7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7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05102C3B" w:rsidR="00D6468F" w:rsidRPr="006F62C4" w:rsidDel="002469E2" w:rsidRDefault="005F0330" w:rsidP="002469E2">
            <w:pPr>
              <w:rPr>
                <w:del w:id="137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7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80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600708D6" w:rsidR="00D6468F" w:rsidRPr="006F62C4" w:rsidDel="002469E2" w:rsidRDefault="00D6468F" w:rsidP="002469E2">
            <w:pPr>
              <w:rPr>
                <w:del w:id="1381" w:author="AppPower" w:date="2023-03-31T10:18:00Z"/>
                <w:rFonts w:ascii="Times New Roman" w:eastAsia="Times New Roman" w:hAnsi="Times New Roman" w:cs="Times New Roman"/>
              </w:rPr>
              <w:pPrChange w:id="138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8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2469E2" w14:paraId="46EDDB2D" w14:textId="70E4454D" w:rsidTr="00D6468F">
        <w:trPr>
          <w:gridAfter w:val="1"/>
          <w:wAfter w:w="6" w:type="dxa"/>
          <w:trHeight w:val="238"/>
          <w:del w:id="1384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6D70A6D6" w:rsidR="00D6468F" w:rsidRPr="006F62C4" w:rsidDel="002469E2" w:rsidRDefault="00D6468F" w:rsidP="002469E2">
            <w:pPr>
              <w:rPr>
                <w:del w:id="1385" w:author="AppPower" w:date="2023-03-31T10:18:00Z"/>
                <w:rFonts w:ascii="Times New Roman" w:eastAsia="Times New Roman" w:hAnsi="Times New Roman" w:cs="Times New Roman"/>
              </w:rPr>
              <w:pPrChange w:id="1386" w:author="AppPower" w:date="2023-03-31T10:18:00Z">
                <w:pPr>
                  <w:spacing w:after="0" w:line="240" w:lineRule="auto"/>
                </w:pPr>
              </w:pPrChange>
            </w:pPr>
            <w:del w:id="13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199E60B3" w:rsidR="00D6468F" w:rsidRPr="006F62C4" w:rsidDel="002469E2" w:rsidRDefault="00D6468F" w:rsidP="002469E2">
            <w:pPr>
              <w:rPr>
                <w:del w:id="1388" w:author="AppPower" w:date="2023-03-31T10:18:00Z"/>
                <w:rFonts w:ascii="Times New Roman" w:eastAsia="Times New Roman" w:hAnsi="Times New Roman" w:cs="Times New Roman"/>
              </w:rPr>
              <w:pPrChange w:id="13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9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03BB3075" w:rsidR="00D6468F" w:rsidRPr="006F62C4" w:rsidDel="002469E2" w:rsidRDefault="005F0330" w:rsidP="002469E2">
            <w:pPr>
              <w:rPr>
                <w:del w:id="1391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93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62754C8F" w:rsidR="00D6468F" w:rsidRPr="006F62C4" w:rsidDel="002469E2" w:rsidRDefault="00D6468F" w:rsidP="002469E2">
            <w:pPr>
              <w:rPr>
                <w:del w:id="139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9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2D9ED188" w:rsidR="00D6468F" w:rsidRPr="006F62C4" w:rsidDel="002469E2" w:rsidRDefault="00D6468F" w:rsidP="002469E2">
            <w:pPr>
              <w:rPr>
                <w:del w:id="1397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39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39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64461D70" w:rsidR="00D6468F" w:rsidRPr="006F62C4" w:rsidDel="002469E2" w:rsidRDefault="00D6468F" w:rsidP="002469E2">
            <w:pPr>
              <w:rPr>
                <w:del w:id="1400" w:author="AppPower" w:date="2023-03-31T10:18:00Z"/>
                <w:rFonts w:ascii="Times New Roman" w:eastAsia="Times New Roman" w:hAnsi="Times New Roman" w:cs="Times New Roman"/>
              </w:rPr>
              <w:pPrChange w:id="140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0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2469E2" w14:paraId="368E9862" w14:textId="059810C3" w:rsidTr="00D6468F">
        <w:trPr>
          <w:gridAfter w:val="1"/>
          <w:wAfter w:w="6" w:type="dxa"/>
          <w:trHeight w:val="245"/>
          <w:del w:id="1403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3874AF69" w:rsidR="00D6468F" w:rsidRPr="006F62C4" w:rsidDel="002469E2" w:rsidRDefault="00D6468F" w:rsidP="002469E2">
            <w:pPr>
              <w:rPr>
                <w:del w:id="1404" w:author="AppPower" w:date="2023-03-31T10:18:00Z"/>
                <w:rFonts w:ascii="Times New Roman" w:eastAsia="Times New Roman" w:hAnsi="Times New Roman" w:cs="Times New Roman"/>
              </w:rPr>
              <w:pPrChange w:id="1405" w:author="AppPower" w:date="2023-03-31T10:18:00Z">
                <w:pPr>
                  <w:spacing w:after="0" w:line="240" w:lineRule="auto"/>
                </w:pPr>
              </w:pPrChange>
            </w:pPr>
            <w:del w:id="14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392D7204" w:rsidR="00D6468F" w:rsidRPr="006F62C4" w:rsidDel="002469E2" w:rsidRDefault="00D6468F" w:rsidP="002469E2">
            <w:pPr>
              <w:rPr>
                <w:del w:id="1407" w:author="AppPower" w:date="2023-03-31T10:18:00Z"/>
                <w:rFonts w:ascii="Times New Roman" w:eastAsia="Times New Roman" w:hAnsi="Times New Roman" w:cs="Times New Roman"/>
              </w:rPr>
              <w:pPrChange w:id="14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6C92272D" w:rsidR="00D6468F" w:rsidRPr="006F62C4" w:rsidDel="002469E2" w:rsidRDefault="005F0330" w:rsidP="002469E2">
            <w:pPr>
              <w:rPr>
                <w:del w:id="1410" w:author="AppPower" w:date="2023-03-31T10:18:00Z"/>
                <w:rFonts w:ascii="Times New Roman" w:eastAsia="Times New Roman" w:hAnsi="Times New Roman" w:cs="Times New Roman"/>
              </w:rPr>
              <w:pPrChange w:id="14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1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2BCE2473" w:rsidR="00D6468F" w:rsidRPr="006F62C4" w:rsidDel="002469E2" w:rsidRDefault="00D6468F" w:rsidP="002469E2">
            <w:pPr>
              <w:rPr>
                <w:del w:id="1413" w:author="AppPower" w:date="2023-03-31T10:18:00Z"/>
                <w:rFonts w:ascii="Times New Roman" w:eastAsia="Times New Roman" w:hAnsi="Times New Roman" w:cs="Times New Roman"/>
              </w:rPr>
              <w:pPrChange w:id="14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2469E2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2469E2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2469E2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4A8F8523" w:rsidR="00D6468F" w:rsidRPr="006F62C4" w:rsidDel="002469E2" w:rsidRDefault="00D6468F" w:rsidP="002469E2">
            <w:pPr>
              <w:rPr>
                <w:del w:id="141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4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6FB4C936" w:rsidR="00D6468F" w:rsidRPr="006F62C4" w:rsidDel="002469E2" w:rsidRDefault="00D6468F" w:rsidP="002469E2">
            <w:pPr>
              <w:rPr>
                <w:del w:id="1419" w:author="AppPower" w:date="2023-03-31T10:18:00Z"/>
                <w:rFonts w:ascii="Times New Roman" w:eastAsia="Times New Roman" w:hAnsi="Times New Roman" w:cs="Times New Roman"/>
              </w:rPr>
              <w:pPrChange w:id="142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2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2469E2" w14:paraId="59570E40" w14:textId="6D44654A" w:rsidTr="00D6468F">
        <w:trPr>
          <w:gridAfter w:val="1"/>
          <w:wAfter w:w="6" w:type="dxa"/>
          <w:trHeight w:val="245"/>
          <w:del w:id="1422" w:author="AppPower" w:date="2023-03-31T10:18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47F55F1A" w:rsidR="00D6468F" w:rsidRPr="006F62C4" w:rsidDel="002469E2" w:rsidRDefault="00D6468F" w:rsidP="002469E2">
            <w:pPr>
              <w:rPr>
                <w:del w:id="1423" w:author="AppPower" w:date="2023-03-31T10:18:00Z"/>
                <w:rFonts w:ascii="Times New Roman" w:eastAsia="Times New Roman" w:hAnsi="Times New Roman" w:cs="Times New Roman"/>
              </w:rPr>
              <w:pPrChange w:id="1424" w:author="AppPower" w:date="2023-03-31T10:18:00Z">
                <w:pPr>
                  <w:spacing w:after="0" w:line="240" w:lineRule="auto"/>
                </w:pPr>
              </w:pPrChange>
            </w:pPr>
            <w:del w:id="142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73CD8223" w:rsidR="00D6468F" w:rsidRPr="006F62C4" w:rsidDel="002469E2" w:rsidRDefault="00D6468F" w:rsidP="002469E2">
            <w:pPr>
              <w:rPr>
                <w:del w:id="1426" w:author="AppPower" w:date="2023-03-31T10:18:00Z"/>
                <w:rFonts w:ascii="Times New Roman" w:eastAsia="Times New Roman" w:hAnsi="Times New Roman" w:cs="Times New Roman"/>
              </w:rPr>
              <w:pPrChange w:id="142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2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48F225C6" w:rsidR="00D6468F" w:rsidRPr="006F62C4" w:rsidDel="002469E2" w:rsidRDefault="006C6293" w:rsidP="002469E2">
            <w:pPr>
              <w:rPr>
                <w:del w:id="1429" w:author="AppPower" w:date="2023-03-31T10:18:00Z"/>
                <w:rFonts w:ascii="Times New Roman" w:eastAsia="Times New Roman" w:hAnsi="Times New Roman" w:cs="Times New Roman"/>
              </w:rPr>
              <w:pPrChange w:id="143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3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3375A612" w:rsidR="00D6468F" w:rsidRPr="006F62C4" w:rsidDel="002469E2" w:rsidRDefault="00D6468F" w:rsidP="002469E2">
            <w:pPr>
              <w:rPr>
                <w:del w:id="1432" w:author="AppPower" w:date="2023-03-31T10:18:00Z"/>
                <w:rFonts w:ascii="Times New Roman" w:eastAsia="Times New Roman" w:hAnsi="Times New Roman" w:cs="Times New Roman"/>
              </w:rPr>
              <w:pPrChange w:id="14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3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49848588" w:rsidR="00D6468F" w:rsidRPr="006F62C4" w:rsidDel="002469E2" w:rsidRDefault="00D6468F" w:rsidP="002469E2">
            <w:pPr>
              <w:rPr>
                <w:del w:id="1435" w:author="AppPower" w:date="2023-03-31T10:18:00Z"/>
                <w:rFonts w:ascii="Times New Roman" w:eastAsia="Times New Roman" w:hAnsi="Times New Roman" w:cs="Times New Roman"/>
              </w:rPr>
              <w:pPrChange w:id="143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3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30ACB910" w:rsidR="00D6468F" w:rsidRPr="006F62C4" w:rsidDel="002469E2" w:rsidRDefault="00D6468F" w:rsidP="002469E2">
            <w:pPr>
              <w:rPr>
                <w:del w:id="1438" w:author="AppPower" w:date="2023-03-31T10:18:00Z"/>
                <w:rFonts w:ascii="Times New Roman" w:eastAsia="Times New Roman" w:hAnsi="Times New Roman" w:cs="Times New Roman"/>
              </w:rPr>
              <w:pPrChange w:id="143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2469E2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1AB94D16" w:rsidR="001203C9" w:rsidDel="002469E2" w:rsidRDefault="00D6468F" w:rsidP="002469E2">
      <w:pPr>
        <w:rPr>
          <w:del w:id="1441" w:author="AppPower" w:date="2023-03-31T10:18:00Z"/>
          <w:rFonts w:ascii="Times New Roman" w:hAnsi="Times New Roman" w:cs="Times New Roman"/>
        </w:rPr>
        <w:sectPr w:rsidR="001203C9" w:rsidDel="002469E2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1442" w:author="AppPower" w:date="2023-03-31T10:18:00Z">
          <w:pPr>
            <w:spacing w:after="120"/>
          </w:pPr>
        </w:pPrChange>
      </w:pPr>
      <w:del w:id="1443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) </w:delText>
        </w:r>
        <w:r w:rsidDel="002469E2">
          <w:rPr>
            <w:rFonts w:ascii="Times New Roman" w:hAnsi="Times New Roman" w:cs="Times New Roman"/>
          </w:rPr>
          <w:delText>qua</w:delText>
        </w:r>
        <w:r w:rsidRPr="006F62C4" w:rsidDel="002469E2">
          <w:rPr>
            <w:rFonts w:ascii="Times New Roman" w:hAnsi="Times New Roman" w:cs="Times New Roman"/>
          </w:rPr>
          <w:delText>rtile: 7.0 ≤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1</w:delText>
        </w:r>
        <w:r w:rsidDel="002469E2">
          <w:rPr>
            <w:rFonts w:ascii="Times New Roman" w:hAnsi="Times New Roman" w:cs="Times New Roman"/>
          </w:rPr>
          <w:delText xml:space="preserve"> (n=642) </w:delText>
        </w:r>
        <w:r w:rsidRPr="006F62C4" w:rsidDel="002469E2">
          <w:rPr>
            <w:rFonts w:ascii="Times New Roman" w:hAnsi="Times New Roman" w:cs="Times New Roman"/>
          </w:rPr>
          <w:delText xml:space="preserve">≤ </w:delText>
        </w:r>
        <w:r w:rsidDel="002469E2">
          <w:rPr>
            <w:rFonts w:ascii="Times New Roman" w:hAnsi="Times New Roman" w:cs="Times New Roman"/>
          </w:rPr>
          <w:delText>25.9</w:delText>
        </w:r>
        <w:r w:rsidRPr="006F62C4" w:rsidDel="002469E2">
          <w:rPr>
            <w:rFonts w:ascii="Times New Roman" w:hAnsi="Times New Roman" w:cs="Times New Roman"/>
          </w:rPr>
          <w:delText xml:space="preserve">, </w:delText>
        </w:r>
        <w:r w:rsidDel="002469E2">
          <w:rPr>
            <w:rFonts w:ascii="Times New Roman" w:hAnsi="Times New Roman" w:cs="Times New Roman"/>
          </w:rPr>
          <w:delText xml:space="preserve">25.9 </w:delText>
        </w:r>
        <w:r w:rsidRPr="006F62C4" w:rsidDel="002469E2">
          <w:rPr>
            <w:rFonts w:ascii="Times New Roman" w:hAnsi="Times New Roman" w:cs="Times New Roman"/>
          </w:rPr>
          <w:delText>&lt;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2</w:delText>
        </w:r>
        <w:r w:rsidDel="002469E2">
          <w:rPr>
            <w:rFonts w:ascii="Times New Roman" w:hAnsi="Times New Roman" w:cs="Times New Roman"/>
          </w:rPr>
          <w:delText xml:space="preserve"> (n=643)</w:delText>
        </w:r>
        <w:r w:rsidRPr="006F62C4" w:rsidDel="002469E2">
          <w:rPr>
            <w:rFonts w:ascii="Times New Roman" w:hAnsi="Times New Roman" w:cs="Times New Roman"/>
          </w:rPr>
          <w:delText xml:space="preserve"> ≤</w:delText>
        </w:r>
        <w:r w:rsidDel="002469E2">
          <w:rPr>
            <w:rFonts w:ascii="Times New Roman" w:hAnsi="Times New Roman" w:cs="Times New Roman"/>
          </w:rPr>
          <w:delText xml:space="preserve"> 37.6</w:delText>
        </w:r>
        <w:r w:rsidRPr="006F62C4" w:rsidDel="002469E2">
          <w:rPr>
            <w:rFonts w:ascii="Times New Roman" w:hAnsi="Times New Roman" w:cs="Times New Roman"/>
          </w:rPr>
          <w:delText xml:space="preserve">, </w:delText>
        </w:r>
        <w:r w:rsidDel="002469E2">
          <w:rPr>
            <w:rFonts w:ascii="Times New Roman" w:hAnsi="Times New Roman" w:cs="Times New Roman"/>
          </w:rPr>
          <w:delText xml:space="preserve">37.6 </w:delText>
        </w:r>
        <w:r w:rsidRPr="006F62C4" w:rsidDel="002469E2">
          <w:rPr>
            <w:rFonts w:ascii="Times New Roman" w:hAnsi="Times New Roman" w:cs="Times New Roman"/>
          </w:rPr>
          <w:delText>&lt;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3</w:delText>
        </w:r>
        <w:r w:rsidDel="002469E2">
          <w:rPr>
            <w:rFonts w:ascii="Times New Roman" w:hAnsi="Times New Roman" w:cs="Times New Roman"/>
          </w:rPr>
          <w:delText xml:space="preserve"> (n=643) </w:delText>
        </w:r>
        <w:r w:rsidRPr="006F62C4" w:rsidDel="002469E2">
          <w:rPr>
            <w:rFonts w:ascii="Times New Roman" w:hAnsi="Times New Roman" w:cs="Times New Roman"/>
          </w:rPr>
          <w:delText>≤</w:delText>
        </w:r>
        <w:r w:rsidDel="002469E2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2469E2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2469E2">
          <w:rPr>
            <w:rFonts w:ascii="Times New Roman" w:eastAsia="Times New Roman" w:hAnsi="Times New Roman" w:cs="Times New Roman"/>
          </w:rPr>
          <w:delText>*</w:delText>
        </w:r>
        <w:r w:rsidRPr="006F62C4" w:rsidDel="002469E2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4AF0640A" w:rsidR="001203C9" w:rsidRPr="006F62C4" w:rsidDel="002469E2" w:rsidRDefault="001203C9" w:rsidP="002469E2">
      <w:pPr>
        <w:rPr>
          <w:del w:id="1444" w:author="AppPower" w:date="2023-03-31T10:18:00Z"/>
          <w:rFonts w:cs="Times New Roman"/>
        </w:rPr>
        <w:pPrChange w:id="1445" w:author="AppPower" w:date="2023-03-31T10:18:00Z">
          <w:pPr>
            <w:pStyle w:val="a3"/>
            <w:spacing w:after="120"/>
          </w:pPr>
        </w:pPrChange>
      </w:pPr>
      <w:del w:id="1446" w:author="AppPower" w:date="2023-03-31T10:18:00Z">
        <w:r w:rsidRPr="006F62C4" w:rsidDel="002469E2">
          <w:rPr>
            <w:rFonts w:cs="Times New Roman"/>
            <w:b/>
            <w:bCs/>
          </w:rPr>
          <w:delText>Supplementa</w:delText>
        </w:r>
      </w:del>
      <w:ins w:id="1447" w:author="KSE" w:date="2023-03-10T16:23:00Z">
        <w:del w:id="1448" w:author="AppPower" w:date="2023-03-31T10:18:00Z">
          <w:r w:rsidR="00145E4A" w:rsidDel="002469E2">
            <w:rPr>
              <w:rFonts w:cs="Times New Roman"/>
              <w:b/>
              <w:bCs/>
            </w:rPr>
            <w:delText xml:space="preserve">ry Material </w:delText>
          </w:r>
        </w:del>
      </w:ins>
      <w:del w:id="1449" w:author="AppPower" w:date="2023-03-31T10:18:00Z">
        <w:r w:rsidRPr="006F62C4" w:rsidDel="002469E2">
          <w:rPr>
            <w:rFonts w:cs="Times New Roman"/>
            <w:b/>
            <w:bCs/>
          </w:rPr>
          <w:delText xml:space="preserve">l </w:delText>
        </w:r>
        <w:r w:rsidRPr="00D6468F" w:rsidDel="002469E2">
          <w:rPr>
            <w:rFonts w:cs="Times New Roman"/>
            <w:b/>
            <w:bCs/>
          </w:rPr>
          <w:delText xml:space="preserve">Table </w:delText>
        </w:r>
      </w:del>
      <w:ins w:id="1450" w:author="KSE" w:date="2023-03-10T16:23:00Z">
        <w:del w:id="1451" w:author="AppPower" w:date="2023-03-31T10:18:00Z">
          <w:r w:rsidR="00145E4A" w:rsidDel="002469E2">
            <w:rPr>
              <w:rFonts w:cs="Times New Roman"/>
              <w:b/>
              <w:bCs/>
            </w:rPr>
            <w:delText>9</w:delText>
          </w:r>
        </w:del>
      </w:ins>
      <w:del w:id="1452" w:author="AppPower" w:date="2023-03-31T10:18:00Z">
        <w:r w:rsidDel="002469E2">
          <w:rPr>
            <w:rFonts w:cs="Times New Roman"/>
            <w:b/>
            <w:bCs/>
          </w:rPr>
          <w:delText>8</w:delText>
        </w:r>
        <w:r w:rsidRPr="00D6468F" w:rsidDel="002469E2">
          <w:rPr>
            <w:rFonts w:cs="Times New Roman"/>
            <w:b/>
            <w:bCs/>
          </w:rPr>
          <w:delText xml:space="preserve">. </w:delText>
        </w:r>
        <w:r w:rsidRPr="00D6468F" w:rsidDel="002469E2">
          <w:rPr>
            <w:rFonts w:cs="Times New Roman"/>
          </w:rPr>
          <w:delText>Ad</w:delText>
        </w:r>
        <w:r w:rsidRPr="006F62C4" w:rsidDel="002469E2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2469E2">
          <w:rPr>
            <w:rFonts w:cs="Times New Roman"/>
          </w:rPr>
          <w:delText>quintile</w:delText>
        </w:r>
        <w:r w:rsidRPr="006F62C4" w:rsidDel="002469E2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2469E2" w14:paraId="623AF3A1" w14:textId="7D8B171B" w:rsidTr="00585708">
        <w:trPr>
          <w:trHeight w:val="257"/>
          <w:del w:id="1453" w:author="AppPower" w:date="2023-03-31T10:18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033AB6C4" w:rsidR="001203C9" w:rsidRPr="006F62C4" w:rsidDel="002469E2" w:rsidRDefault="001203C9" w:rsidP="002469E2">
            <w:pPr>
              <w:rPr>
                <w:del w:id="1454" w:author="AppPower" w:date="2023-03-31T10:18:00Z"/>
                <w:rFonts w:ascii="Times New Roman" w:eastAsia="Times New Roman" w:hAnsi="Times New Roman" w:cs="Times New Roman"/>
              </w:rPr>
              <w:pPrChange w:id="1455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655B6052" w:rsidR="001203C9" w:rsidRPr="006F62C4" w:rsidDel="002469E2" w:rsidRDefault="001203C9" w:rsidP="002469E2">
            <w:pPr>
              <w:rPr>
                <w:del w:id="1456" w:author="AppPower" w:date="2023-03-31T10:18:00Z"/>
                <w:rFonts w:ascii="Times New Roman" w:eastAsia="Times New Roman" w:hAnsi="Times New Roman" w:cs="Times New Roman"/>
              </w:rPr>
              <w:pPrChange w:id="145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5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2469E2" w14:paraId="513E1A93" w14:textId="3A776F29" w:rsidTr="00585708">
        <w:trPr>
          <w:trHeight w:val="265"/>
          <w:del w:id="1459" w:author="AppPower" w:date="2023-03-31T10:18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634ACF01" w:rsidR="001203C9" w:rsidRPr="006F62C4" w:rsidDel="002469E2" w:rsidRDefault="001203C9" w:rsidP="002469E2">
            <w:pPr>
              <w:rPr>
                <w:del w:id="1460" w:author="AppPower" w:date="2023-03-31T10:18:00Z"/>
                <w:rFonts w:ascii="Times New Roman" w:eastAsia="Times New Roman" w:hAnsi="Times New Roman" w:cs="Times New Roman"/>
              </w:rPr>
              <w:pPrChange w:id="1461" w:author="AppPower" w:date="2023-03-31T10:18:00Z">
                <w:pPr>
                  <w:spacing w:after="0" w:line="240" w:lineRule="auto"/>
                </w:pPr>
              </w:pPrChange>
            </w:pPr>
            <w:del w:id="146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149B2123" w:rsidR="001203C9" w:rsidRPr="006F62C4" w:rsidDel="002469E2" w:rsidRDefault="001203C9" w:rsidP="002469E2">
            <w:pPr>
              <w:rPr>
                <w:del w:id="1463" w:author="AppPower" w:date="2023-03-31T10:18:00Z"/>
                <w:rFonts w:ascii="Times New Roman" w:eastAsia="Times New Roman" w:hAnsi="Times New Roman" w:cs="Times New Roman"/>
              </w:rPr>
              <w:pPrChange w:id="146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6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277640B9" w:rsidR="001203C9" w:rsidRPr="006F62C4" w:rsidDel="002469E2" w:rsidRDefault="001203C9" w:rsidP="002469E2">
            <w:pPr>
              <w:rPr>
                <w:del w:id="1466" w:author="AppPower" w:date="2023-03-31T10:18:00Z"/>
                <w:rFonts w:ascii="Times New Roman" w:eastAsia="Times New Roman" w:hAnsi="Times New Roman" w:cs="Times New Roman"/>
              </w:rPr>
              <w:pPrChange w:id="146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6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0315FA51" w:rsidR="001203C9" w:rsidRPr="006F62C4" w:rsidDel="002469E2" w:rsidRDefault="001203C9" w:rsidP="002469E2">
            <w:pPr>
              <w:rPr>
                <w:del w:id="1469" w:author="AppPower" w:date="2023-03-31T10:18:00Z"/>
                <w:rFonts w:ascii="Times New Roman" w:eastAsia="Times New Roman" w:hAnsi="Times New Roman" w:cs="Times New Roman"/>
              </w:rPr>
              <w:pPrChange w:id="147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7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503C670A" w:rsidR="001203C9" w:rsidRPr="006F62C4" w:rsidDel="002469E2" w:rsidRDefault="001203C9" w:rsidP="002469E2">
            <w:pPr>
              <w:rPr>
                <w:del w:id="1472" w:author="AppPower" w:date="2023-03-31T10:18:00Z"/>
                <w:rFonts w:ascii="Times New Roman" w:eastAsia="Times New Roman" w:hAnsi="Times New Roman" w:cs="Times New Roman"/>
              </w:rPr>
              <w:pPrChange w:id="147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7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0017723D" w:rsidR="001203C9" w:rsidRPr="006F62C4" w:rsidDel="002469E2" w:rsidRDefault="001203C9" w:rsidP="002469E2">
            <w:pPr>
              <w:rPr>
                <w:del w:id="1475" w:author="AppPower" w:date="2023-03-31T10:18:00Z"/>
                <w:rFonts w:ascii="Times New Roman" w:eastAsia="Times New Roman" w:hAnsi="Times New Roman" w:cs="Times New Roman"/>
              </w:rPr>
              <w:pPrChange w:id="147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7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46B575DD" w:rsidR="001203C9" w:rsidRPr="006F62C4" w:rsidDel="002469E2" w:rsidRDefault="001203C9" w:rsidP="002469E2">
            <w:pPr>
              <w:rPr>
                <w:del w:id="1478" w:author="AppPower" w:date="2023-03-31T10:18:00Z"/>
                <w:rFonts w:ascii="Times New Roman" w:eastAsia="Times New Roman" w:hAnsi="Times New Roman" w:cs="Times New Roman"/>
              </w:rPr>
              <w:pPrChange w:id="147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8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2469E2" w14:paraId="49887E96" w14:textId="46A71E2B" w:rsidTr="00585708">
        <w:trPr>
          <w:trHeight w:val="257"/>
          <w:del w:id="1481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265A438B" w:rsidR="001203C9" w:rsidRPr="006F62C4" w:rsidDel="002469E2" w:rsidRDefault="001203C9" w:rsidP="002469E2">
            <w:pPr>
              <w:rPr>
                <w:del w:id="1482" w:author="AppPower" w:date="2023-03-31T10:18:00Z"/>
                <w:rFonts w:ascii="Times New Roman" w:eastAsia="Times New Roman" w:hAnsi="Times New Roman" w:cs="Times New Roman"/>
              </w:rPr>
              <w:pPrChange w:id="1483" w:author="AppPower" w:date="2023-03-31T10:18:00Z">
                <w:pPr>
                  <w:spacing w:after="0" w:line="240" w:lineRule="auto"/>
                </w:pPr>
              </w:pPrChange>
            </w:pPr>
            <w:del w:id="14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300A2DBF" w:rsidR="001203C9" w:rsidRPr="006F62C4" w:rsidDel="002469E2" w:rsidRDefault="003141F0" w:rsidP="002469E2">
            <w:pPr>
              <w:rPr>
                <w:del w:id="1485" w:author="AppPower" w:date="2023-03-31T10:18:00Z"/>
                <w:rFonts w:ascii="Times New Roman" w:eastAsia="Times New Roman" w:hAnsi="Times New Roman" w:cs="Times New Roman"/>
              </w:rPr>
              <w:pPrChange w:id="14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8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6FC5C791" w:rsidR="001203C9" w:rsidRPr="006F62C4" w:rsidDel="002469E2" w:rsidRDefault="003141F0" w:rsidP="002469E2">
            <w:pPr>
              <w:rPr>
                <w:del w:id="1488" w:author="AppPower" w:date="2023-03-31T10:18:00Z"/>
                <w:rFonts w:ascii="Times New Roman" w:eastAsia="Times New Roman" w:hAnsi="Times New Roman" w:cs="Times New Roman"/>
              </w:rPr>
              <w:pPrChange w:id="14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9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5BD62EEB" w:rsidR="001203C9" w:rsidRPr="006F62C4" w:rsidDel="002469E2" w:rsidRDefault="003141F0" w:rsidP="002469E2">
            <w:pPr>
              <w:rPr>
                <w:del w:id="1491" w:author="AppPower" w:date="2023-03-31T10:18:00Z"/>
                <w:rFonts w:ascii="Times New Roman" w:eastAsia="Times New Roman" w:hAnsi="Times New Roman" w:cs="Times New Roman"/>
              </w:rPr>
              <w:pPrChange w:id="14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9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2C030ADA" w:rsidR="001203C9" w:rsidRPr="006F62C4" w:rsidDel="002469E2" w:rsidRDefault="003141F0" w:rsidP="002469E2">
            <w:pPr>
              <w:rPr>
                <w:del w:id="1494" w:author="AppPower" w:date="2023-03-31T10:18:00Z"/>
                <w:rFonts w:ascii="Times New Roman" w:eastAsia="Times New Roman" w:hAnsi="Times New Roman" w:cs="Times New Roman"/>
              </w:rPr>
              <w:pPrChange w:id="14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9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7A322E74" w:rsidR="001203C9" w:rsidRPr="006F62C4" w:rsidDel="002469E2" w:rsidRDefault="003141F0" w:rsidP="002469E2">
            <w:pPr>
              <w:rPr>
                <w:del w:id="1497" w:author="AppPower" w:date="2023-03-31T10:18:00Z"/>
                <w:rFonts w:ascii="Times New Roman" w:eastAsia="Times New Roman" w:hAnsi="Times New Roman" w:cs="Times New Roman"/>
              </w:rPr>
              <w:pPrChange w:id="149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49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722D15B8" w:rsidR="001203C9" w:rsidRPr="006F62C4" w:rsidDel="002469E2" w:rsidRDefault="001203C9" w:rsidP="002469E2">
            <w:pPr>
              <w:rPr>
                <w:del w:id="1500" w:author="AppPower" w:date="2023-03-31T10:18:00Z"/>
                <w:rFonts w:ascii="Times New Roman" w:eastAsia="Times New Roman" w:hAnsi="Times New Roman" w:cs="Times New Roman"/>
              </w:rPr>
              <w:pPrChange w:id="150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2469E2" w14:paraId="31455304" w14:textId="3316DF35" w:rsidTr="00585708">
        <w:trPr>
          <w:trHeight w:val="257"/>
          <w:del w:id="1502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092F5E19" w:rsidR="001203C9" w:rsidRPr="006F62C4" w:rsidDel="002469E2" w:rsidRDefault="001203C9" w:rsidP="002469E2">
            <w:pPr>
              <w:rPr>
                <w:del w:id="1503" w:author="AppPower" w:date="2023-03-31T10:18:00Z"/>
                <w:rFonts w:ascii="Times New Roman" w:eastAsia="Times New Roman" w:hAnsi="Times New Roman" w:cs="Times New Roman"/>
              </w:rPr>
              <w:pPrChange w:id="1504" w:author="AppPower" w:date="2023-03-31T10:18:00Z">
                <w:pPr>
                  <w:spacing w:after="0" w:line="240" w:lineRule="auto"/>
                </w:pPr>
              </w:pPrChange>
            </w:pPr>
            <w:del w:id="150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301D48F4" w:rsidR="001203C9" w:rsidRPr="006F62C4" w:rsidDel="002469E2" w:rsidRDefault="003141F0" w:rsidP="002469E2">
            <w:pPr>
              <w:rPr>
                <w:del w:id="1506" w:author="AppPower" w:date="2023-03-31T10:18:00Z"/>
                <w:rFonts w:ascii="Times New Roman" w:eastAsia="Times New Roman" w:hAnsi="Times New Roman" w:cs="Times New Roman"/>
              </w:rPr>
              <w:pPrChange w:id="150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0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6B67F338" w:rsidR="001203C9" w:rsidRPr="006F62C4" w:rsidDel="002469E2" w:rsidRDefault="003141F0" w:rsidP="002469E2">
            <w:pPr>
              <w:rPr>
                <w:del w:id="1509" w:author="AppPower" w:date="2023-03-31T10:18:00Z"/>
                <w:rFonts w:ascii="Times New Roman" w:eastAsia="Times New Roman" w:hAnsi="Times New Roman" w:cs="Times New Roman"/>
              </w:rPr>
              <w:pPrChange w:id="151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1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7E67EFBE" w:rsidR="001203C9" w:rsidRPr="006F62C4" w:rsidDel="002469E2" w:rsidRDefault="003141F0" w:rsidP="002469E2">
            <w:pPr>
              <w:rPr>
                <w:del w:id="1512" w:author="AppPower" w:date="2023-03-31T10:18:00Z"/>
                <w:rFonts w:ascii="Times New Roman" w:eastAsia="Times New Roman" w:hAnsi="Times New Roman" w:cs="Times New Roman"/>
              </w:rPr>
              <w:pPrChange w:id="151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1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6AE858E2" w:rsidR="001203C9" w:rsidRPr="006F62C4" w:rsidDel="002469E2" w:rsidRDefault="003141F0" w:rsidP="002469E2">
            <w:pPr>
              <w:rPr>
                <w:del w:id="1515" w:author="AppPower" w:date="2023-03-31T10:18:00Z"/>
                <w:rFonts w:ascii="Times New Roman" w:eastAsia="Times New Roman" w:hAnsi="Times New Roman" w:cs="Times New Roman"/>
              </w:rPr>
              <w:pPrChange w:id="151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1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1127C3B5" w:rsidR="001203C9" w:rsidRPr="006F62C4" w:rsidDel="002469E2" w:rsidRDefault="003141F0" w:rsidP="002469E2">
            <w:pPr>
              <w:rPr>
                <w:del w:id="1518" w:author="AppPower" w:date="2023-03-31T10:18:00Z"/>
                <w:rFonts w:ascii="Times New Roman" w:eastAsia="Times New Roman" w:hAnsi="Times New Roman" w:cs="Times New Roman"/>
              </w:rPr>
              <w:pPrChange w:id="151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2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3D8BB120" w:rsidR="001203C9" w:rsidRPr="006F62C4" w:rsidDel="002469E2" w:rsidRDefault="001203C9" w:rsidP="002469E2">
            <w:pPr>
              <w:rPr>
                <w:del w:id="1521" w:author="AppPower" w:date="2023-03-31T10:18:00Z"/>
                <w:rFonts w:ascii="Times New Roman" w:eastAsia="Times New Roman" w:hAnsi="Times New Roman" w:cs="Times New Roman"/>
              </w:rPr>
              <w:pPrChange w:id="1522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2469E2" w14:paraId="2EDDEAD4" w14:textId="019A7989" w:rsidTr="00585708">
        <w:trPr>
          <w:trHeight w:val="257"/>
          <w:del w:id="1523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68F37968" w:rsidR="001203C9" w:rsidRPr="006F62C4" w:rsidDel="002469E2" w:rsidRDefault="001203C9" w:rsidP="002469E2">
            <w:pPr>
              <w:rPr>
                <w:del w:id="1524" w:author="AppPower" w:date="2023-03-31T10:18:00Z"/>
                <w:rFonts w:ascii="Times New Roman" w:eastAsia="Times New Roman" w:hAnsi="Times New Roman" w:cs="Times New Roman"/>
              </w:rPr>
              <w:pPrChange w:id="1525" w:author="AppPower" w:date="2023-03-31T10:18:00Z">
                <w:pPr>
                  <w:spacing w:after="0" w:line="240" w:lineRule="auto"/>
                </w:pPr>
              </w:pPrChange>
            </w:pPr>
            <w:del w:id="152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1C85ED05" w:rsidR="001203C9" w:rsidRPr="006F62C4" w:rsidDel="002469E2" w:rsidRDefault="003141F0" w:rsidP="002469E2">
            <w:pPr>
              <w:rPr>
                <w:del w:id="1527" w:author="AppPower" w:date="2023-03-31T10:18:00Z"/>
                <w:rFonts w:ascii="Times New Roman" w:eastAsia="Times New Roman" w:hAnsi="Times New Roman" w:cs="Times New Roman"/>
              </w:rPr>
              <w:pPrChange w:id="152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2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0A0F7E2D" w:rsidR="001203C9" w:rsidRPr="006F62C4" w:rsidDel="002469E2" w:rsidRDefault="003141F0" w:rsidP="002469E2">
            <w:pPr>
              <w:rPr>
                <w:del w:id="1530" w:author="AppPower" w:date="2023-03-31T10:18:00Z"/>
                <w:rFonts w:ascii="Times New Roman" w:eastAsia="Times New Roman" w:hAnsi="Times New Roman" w:cs="Times New Roman"/>
              </w:rPr>
              <w:pPrChange w:id="153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3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2B29F739" w:rsidR="001203C9" w:rsidRPr="006F62C4" w:rsidDel="002469E2" w:rsidRDefault="003141F0" w:rsidP="002469E2">
            <w:pPr>
              <w:rPr>
                <w:del w:id="1533" w:author="AppPower" w:date="2023-03-31T10:18:00Z"/>
                <w:rFonts w:ascii="Times New Roman" w:eastAsia="Times New Roman" w:hAnsi="Times New Roman" w:cs="Times New Roman"/>
              </w:rPr>
              <w:pPrChange w:id="15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3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464F5811" w:rsidR="001203C9" w:rsidRPr="006F62C4" w:rsidDel="002469E2" w:rsidRDefault="003141F0" w:rsidP="002469E2">
            <w:pPr>
              <w:rPr>
                <w:del w:id="1536" w:author="AppPower" w:date="2023-03-31T10:18:00Z"/>
                <w:rFonts w:ascii="Times New Roman" w:eastAsia="Times New Roman" w:hAnsi="Times New Roman" w:cs="Times New Roman"/>
              </w:rPr>
              <w:pPrChange w:id="15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3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29808BF4" w:rsidR="001203C9" w:rsidRPr="006F62C4" w:rsidDel="002469E2" w:rsidRDefault="003141F0" w:rsidP="002469E2">
            <w:pPr>
              <w:rPr>
                <w:del w:id="1539" w:author="AppPower" w:date="2023-03-31T10:18:00Z"/>
                <w:rFonts w:ascii="Times New Roman" w:eastAsia="Times New Roman" w:hAnsi="Times New Roman" w:cs="Times New Roman"/>
              </w:rPr>
              <w:pPrChange w:id="15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4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4385DDCA" w:rsidR="001203C9" w:rsidRPr="006F62C4" w:rsidDel="002469E2" w:rsidRDefault="001203C9" w:rsidP="002469E2">
            <w:pPr>
              <w:rPr>
                <w:del w:id="1542" w:author="AppPower" w:date="2023-03-31T10:18:00Z"/>
                <w:rFonts w:ascii="Times New Roman" w:eastAsia="Times New Roman" w:hAnsi="Times New Roman" w:cs="Times New Roman"/>
              </w:rPr>
              <w:pPrChange w:id="1543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2469E2" w14:paraId="3D55EF55" w14:textId="73662895" w:rsidTr="00585708">
        <w:trPr>
          <w:trHeight w:val="257"/>
          <w:del w:id="1544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7813035E" w:rsidR="001203C9" w:rsidRPr="006F62C4" w:rsidDel="002469E2" w:rsidRDefault="001203C9" w:rsidP="002469E2">
            <w:pPr>
              <w:rPr>
                <w:del w:id="1545" w:author="AppPower" w:date="2023-03-31T10:18:00Z"/>
                <w:rFonts w:ascii="Times New Roman" w:eastAsia="Times New Roman" w:hAnsi="Times New Roman" w:cs="Times New Roman"/>
              </w:rPr>
              <w:pPrChange w:id="1546" w:author="AppPower" w:date="2023-03-31T10:18:00Z">
                <w:pPr>
                  <w:spacing w:after="0" w:line="240" w:lineRule="auto"/>
                </w:pPr>
              </w:pPrChange>
            </w:pPr>
            <w:del w:id="154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07CDE6BC" w:rsidR="001203C9" w:rsidRPr="006F62C4" w:rsidDel="002469E2" w:rsidRDefault="001203C9" w:rsidP="002469E2">
            <w:pPr>
              <w:rPr>
                <w:del w:id="1548" w:author="AppPower" w:date="2023-03-31T10:18:00Z"/>
                <w:rFonts w:ascii="Times New Roman" w:eastAsia="Times New Roman" w:hAnsi="Times New Roman" w:cs="Times New Roman"/>
              </w:rPr>
              <w:pPrChange w:id="154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5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49979F74" w:rsidR="001203C9" w:rsidRPr="006F62C4" w:rsidDel="002469E2" w:rsidRDefault="003141F0" w:rsidP="002469E2">
            <w:pPr>
              <w:rPr>
                <w:del w:id="1551" w:author="AppPower" w:date="2023-03-31T10:18:00Z"/>
                <w:rFonts w:ascii="Times New Roman" w:eastAsia="Times New Roman" w:hAnsi="Times New Roman" w:cs="Times New Roman"/>
              </w:rPr>
              <w:pPrChange w:id="15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5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49FD303A" w:rsidR="001203C9" w:rsidRPr="00585708" w:rsidDel="002469E2" w:rsidRDefault="003141F0" w:rsidP="002469E2">
            <w:pPr>
              <w:rPr>
                <w:del w:id="1554" w:author="AppPower" w:date="2023-03-31T10:18:00Z"/>
                <w:rFonts w:ascii="Times New Roman" w:eastAsia="Times New Roman" w:hAnsi="Times New Roman" w:cs="Times New Roman"/>
              </w:rPr>
              <w:pPrChange w:id="15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56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78AE0ED5" w:rsidR="001203C9" w:rsidRPr="006F62C4" w:rsidDel="002469E2" w:rsidRDefault="003141F0" w:rsidP="002469E2">
            <w:pPr>
              <w:rPr>
                <w:del w:id="1557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5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59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54FCE96A" w:rsidR="001203C9" w:rsidRPr="00585708" w:rsidDel="002469E2" w:rsidRDefault="003141F0" w:rsidP="002469E2">
            <w:pPr>
              <w:rPr>
                <w:del w:id="156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56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62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0315B8FB" w:rsidR="001203C9" w:rsidRPr="006F62C4" w:rsidDel="002469E2" w:rsidRDefault="001203C9" w:rsidP="002469E2">
            <w:pPr>
              <w:rPr>
                <w:del w:id="1563" w:author="AppPower" w:date="2023-03-31T10:18:00Z"/>
                <w:rFonts w:ascii="Times New Roman" w:eastAsia="Times New Roman" w:hAnsi="Times New Roman" w:cs="Times New Roman"/>
              </w:rPr>
              <w:pPrChange w:id="156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6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2469E2" w14:paraId="6E68AC41" w14:textId="27534F1A" w:rsidTr="00585708">
        <w:trPr>
          <w:trHeight w:val="257"/>
          <w:del w:id="1566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11DFEBAE" w:rsidR="001203C9" w:rsidRPr="006F62C4" w:rsidDel="002469E2" w:rsidRDefault="001203C9" w:rsidP="002469E2">
            <w:pPr>
              <w:rPr>
                <w:del w:id="1567" w:author="AppPower" w:date="2023-03-31T10:18:00Z"/>
                <w:rFonts w:ascii="Times New Roman" w:eastAsia="Times New Roman" w:hAnsi="Times New Roman" w:cs="Times New Roman"/>
              </w:rPr>
              <w:pPrChange w:id="1568" w:author="AppPower" w:date="2023-03-31T10:18:00Z">
                <w:pPr>
                  <w:spacing w:after="0" w:line="240" w:lineRule="auto"/>
                </w:pPr>
              </w:pPrChange>
            </w:pPr>
            <w:del w:id="156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6A87A4BC" w:rsidR="001203C9" w:rsidRPr="006F62C4" w:rsidDel="002469E2" w:rsidRDefault="001203C9" w:rsidP="002469E2">
            <w:pPr>
              <w:rPr>
                <w:del w:id="1570" w:author="AppPower" w:date="2023-03-31T10:18:00Z"/>
                <w:rFonts w:ascii="Times New Roman" w:eastAsia="Times New Roman" w:hAnsi="Times New Roman" w:cs="Times New Roman"/>
              </w:rPr>
              <w:pPrChange w:id="157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7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3570D6E1" w:rsidR="001203C9" w:rsidRPr="006F62C4" w:rsidDel="002469E2" w:rsidRDefault="003141F0" w:rsidP="002469E2">
            <w:pPr>
              <w:rPr>
                <w:del w:id="1573" w:author="AppPower" w:date="2023-03-31T10:18:00Z"/>
                <w:rFonts w:ascii="Times New Roman" w:eastAsia="Times New Roman" w:hAnsi="Times New Roman" w:cs="Times New Roman"/>
              </w:rPr>
              <w:pPrChange w:id="157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7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4EE25833" w:rsidR="001203C9" w:rsidRPr="00585708" w:rsidDel="002469E2" w:rsidRDefault="003141F0" w:rsidP="002469E2">
            <w:pPr>
              <w:rPr>
                <w:del w:id="1576" w:author="AppPower" w:date="2023-03-31T10:18:00Z"/>
                <w:rFonts w:ascii="Times New Roman" w:eastAsia="Times New Roman" w:hAnsi="Times New Roman" w:cs="Times New Roman"/>
              </w:rPr>
              <w:pPrChange w:id="157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78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30FAEE49" w:rsidR="001203C9" w:rsidRPr="006F62C4" w:rsidDel="002469E2" w:rsidRDefault="003141F0" w:rsidP="002469E2">
            <w:pPr>
              <w:rPr>
                <w:del w:id="1579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58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81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58CF9389" w:rsidR="001203C9" w:rsidRPr="00585708" w:rsidDel="002469E2" w:rsidRDefault="003141F0" w:rsidP="002469E2">
            <w:pPr>
              <w:rPr>
                <w:del w:id="1582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58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84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140BE4C0" w:rsidR="001203C9" w:rsidRPr="006F62C4" w:rsidDel="002469E2" w:rsidRDefault="001203C9" w:rsidP="002469E2">
            <w:pPr>
              <w:rPr>
                <w:del w:id="1585" w:author="AppPower" w:date="2023-03-31T10:18:00Z"/>
                <w:rFonts w:ascii="Times New Roman" w:eastAsia="Times New Roman" w:hAnsi="Times New Roman" w:cs="Times New Roman"/>
              </w:rPr>
              <w:pPrChange w:id="15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8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2469E2" w14:paraId="674C320B" w14:textId="41A96D69" w:rsidTr="00585708">
        <w:trPr>
          <w:trHeight w:val="265"/>
          <w:del w:id="1588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3B6658AE" w:rsidR="003141F0" w:rsidRPr="006F62C4" w:rsidDel="002469E2" w:rsidRDefault="003141F0" w:rsidP="002469E2">
            <w:pPr>
              <w:rPr>
                <w:del w:id="1589" w:author="AppPower" w:date="2023-03-31T10:18:00Z"/>
                <w:rFonts w:ascii="Times New Roman" w:eastAsia="Times New Roman" w:hAnsi="Times New Roman" w:cs="Times New Roman"/>
              </w:rPr>
              <w:pPrChange w:id="1590" w:author="AppPower" w:date="2023-03-31T10:18:00Z">
                <w:pPr>
                  <w:spacing w:after="0" w:line="240" w:lineRule="auto"/>
                </w:pPr>
              </w:pPrChange>
            </w:pPr>
            <w:del w:id="15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195DB947" w:rsidR="003141F0" w:rsidRPr="006F62C4" w:rsidDel="002469E2" w:rsidRDefault="003141F0" w:rsidP="002469E2">
            <w:pPr>
              <w:rPr>
                <w:del w:id="1592" w:author="AppPower" w:date="2023-03-31T10:18:00Z"/>
                <w:rFonts w:ascii="Times New Roman" w:eastAsia="Times New Roman" w:hAnsi="Times New Roman" w:cs="Times New Roman"/>
              </w:rPr>
              <w:pPrChange w:id="159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9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0DDD76C6" w:rsidR="003141F0" w:rsidRPr="006F62C4" w:rsidDel="002469E2" w:rsidRDefault="003141F0" w:rsidP="002469E2">
            <w:pPr>
              <w:rPr>
                <w:del w:id="1595" w:author="AppPower" w:date="2023-03-31T10:18:00Z"/>
                <w:rFonts w:ascii="Times New Roman" w:eastAsia="Times New Roman" w:hAnsi="Times New Roman" w:cs="Times New Roman"/>
              </w:rPr>
              <w:pPrChange w:id="159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59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32D3B6D9" w:rsidR="003141F0" w:rsidRPr="006F62C4" w:rsidDel="002469E2" w:rsidRDefault="003141F0" w:rsidP="002469E2">
            <w:pPr>
              <w:rPr>
                <w:del w:id="159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59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0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348FB6C8" w:rsidR="003141F0" w:rsidRPr="006F62C4" w:rsidDel="002469E2" w:rsidRDefault="003141F0" w:rsidP="002469E2">
            <w:pPr>
              <w:rPr>
                <w:del w:id="1601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6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03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79F4AD80" w:rsidR="003141F0" w:rsidRPr="00585708" w:rsidDel="002469E2" w:rsidRDefault="003141F0" w:rsidP="002469E2">
            <w:pPr>
              <w:rPr>
                <w:del w:id="1604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6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06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326AAE31" w:rsidR="003141F0" w:rsidRPr="006F62C4" w:rsidDel="002469E2" w:rsidRDefault="003141F0" w:rsidP="002469E2">
            <w:pPr>
              <w:rPr>
                <w:del w:id="1607" w:author="AppPower" w:date="2023-03-31T10:18:00Z"/>
                <w:rFonts w:ascii="Times New Roman" w:eastAsia="Times New Roman" w:hAnsi="Times New Roman" w:cs="Times New Roman"/>
              </w:rPr>
              <w:pPrChange w:id="16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2469E2" w14:paraId="0A7E3136" w14:textId="11C2E081" w:rsidTr="00585708">
        <w:trPr>
          <w:trHeight w:val="265"/>
          <w:del w:id="1610" w:author="AppPower" w:date="2023-03-31T10:18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27E4DA39" w:rsidR="003141F0" w:rsidRPr="006F62C4" w:rsidDel="002469E2" w:rsidRDefault="003141F0" w:rsidP="002469E2">
            <w:pPr>
              <w:rPr>
                <w:del w:id="1611" w:author="AppPower" w:date="2023-03-31T10:18:00Z"/>
                <w:rFonts w:ascii="Times New Roman" w:eastAsia="Times New Roman" w:hAnsi="Times New Roman" w:cs="Times New Roman"/>
              </w:rPr>
              <w:pPrChange w:id="1612" w:author="AppPower" w:date="2023-03-31T10:18:00Z">
                <w:pPr>
                  <w:spacing w:after="0" w:line="240" w:lineRule="auto"/>
                </w:pPr>
              </w:pPrChange>
            </w:pPr>
            <w:del w:id="16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0935AF01" w:rsidR="003141F0" w:rsidRPr="006F62C4" w:rsidDel="002469E2" w:rsidRDefault="003141F0" w:rsidP="002469E2">
            <w:pPr>
              <w:rPr>
                <w:del w:id="1614" w:author="AppPower" w:date="2023-03-31T10:18:00Z"/>
                <w:rFonts w:ascii="Times New Roman" w:eastAsia="Times New Roman" w:hAnsi="Times New Roman" w:cs="Times New Roman"/>
              </w:rPr>
              <w:pPrChange w:id="161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1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47053327" w:rsidR="003141F0" w:rsidRPr="006F62C4" w:rsidDel="002469E2" w:rsidRDefault="003141F0" w:rsidP="002469E2">
            <w:pPr>
              <w:rPr>
                <w:del w:id="1617" w:author="AppPower" w:date="2023-03-31T10:18:00Z"/>
                <w:rFonts w:ascii="Times New Roman" w:eastAsia="Times New Roman" w:hAnsi="Times New Roman" w:cs="Times New Roman"/>
              </w:rPr>
              <w:pPrChange w:id="161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1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610230BD" w:rsidR="003141F0" w:rsidRPr="006F62C4" w:rsidDel="002469E2" w:rsidRDefault="003141F0" w:rsidP="002469E2">
            <w:pPr>
              <w:rPr>
                <w:del w:id="1620" w:author="AppPower" w:date="2023-03-31T10:18:00Z"/>
                <w:rFonts w:ascii="Times New Roman" w:eastAsia="Times New Roman" w:hAnsi="Times New Roman" w:cs="Times New Roman"/>
              </w:rPr>
              <w:pPrChange w:id="162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2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2EE9DEFB" w:rsidR="003141F0" w:rsidRPr="00585708" w:rsidDel="002469E2" w:rsidRDefault="003141F0" w:rsidP="002469E2">
            <w:pPr>
              <w:rPr>
                <w:del w:id="1623" w:author="AppPower" w:date="2023-03-31T10:18:00Z"/>
                <w:rFonts w:ascii="Times New Roman" w:eastAsia="Times New Roman" w:hAnsi="Times New Roman" w:cs="Times New Roman"/>
              </w:rPr>
              <w:pPrChange w:id="162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25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1AC03EC9" w:rsidR="003141F0" w:rsidRPr="00585708" w:rsidDel="002469E2" w:rsidRDefault="00585708" w:rsidP="002469E2">
            <w:pPr>
              <w:rPr>
                <w:del w:id="162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62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28" w:author="AppPower" w:date="2023-03-31T10:18:00Z">
              <w:r w:rsidRPr="00585708"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071D7FF7" w:rsidR="003141F0" w:rsidRPr="006F62C4" w:rsidDel="002469E2" w:rsidRDefault="003141F0" w:rsidP="002469E2">
            <w:pPr>
              <w:rPr>
                <w:del w:id="1629" w:author="AppPower" w:date="2023-03-31T10:18:00Z"/>
                <w:rFonts w:ascii="Times New Roman" w:eastAsia="Times New Roman" w:hAnsi="Times New Roman" w:cs="Times New Roman"/>
              </w:rPr>
              <w:pPrChange w:id="163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3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2469E2" w14:paraId="68AC0953" w14:textId="0C1D51D6" w:rsidTr="00585708">
        <w:trPr>
          <w:trHeight w:val="241"/>
          <w:del w:id="1632" w:author="AppPower" w:date="2023-03-31T10:18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7C2B6A0F" w:rsidR="003141F0" w:rsidRPr="006F62C4" w:rsidDel="002469E2" w:rsidRDefault="003141F0" w:rsidP="002469E2">
            <w:pPr>
              <w:rPr>
                <w:del w:id="1633" w:author="AppPower" w:date="2023-03-31T10:18:00Z"/>
                <w:rFonts w:ascii="Times New Roman" w:eastAsia="Times New Roman" w:hAnsi="Times New Roman" w:cs="Times New Roman"/>
              </w:rPr>
              <w:pPrChange w:id="1634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542E37BE" w:rsidR="003141F0" w:rsidRPr="006F62C4" w:rsidDel="002469E2" w:rsidRDefault="003141F0" w:rsidP="002469E2">
            <w:pPr>
              <w:rPr>
                <w:del w:id="1635" w:author="AppPower" w:date="2023-03-31T10:18:00Z"/>
                <w:rFonts w:ascii="Times New Roman" w:eastAsia="Times New Roman" w:hAnsi="Times New Roman" w:cs="Times New Roman"/>
              </w:rPr>
              <w:pPrChange w:id="163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3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2469E2" w14:paraId="32D37CB5" w14:textId="1A6AED7D" w:rsidTr="00795D42">
        <w:trPr>
          <w:trHeight w:val="248"/>
          <w:del w:id="1638" w:author="AppPower" w:date="2023-03-31T10:18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38C9C499" w:rsidR="003141F0" w:rsidRPr="006F62C4" w:rsidDel="002469E2" w:rsidRDefault="003141F0" w:rsidP="002469E2">
            <w:pPr>
              <w:rPr>
                <w:del w:id="1639" w:author="AppPower" w:date="2023-03-31T10:18:00Z"/>
                <w:rFonts w:ascii="Times New Roman" w:eastAsia="Times New Roman" w:hAnsi="Times New Roman" w:cs="Times New Roman"/>
              </w:rPr>
              <w:pPrChange w:id="1640" w:author="AppPower" w:date="2023-03-31T10:18:00Z">
                <w:pPr>
                  <w:spacing w:after="0" w:line="240" w:lineRule="auto"/>
                </w:pPr>
              </w:pPrChange>
            </w:pPr>
            <w:del w:id="16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200D30A5" w:rsidR="003141F0" w:rsidRPr="006F62C4" w:rsidDel="002469E2" w:rsidRDefault="003141F0" w:rsidP="002469E2">
            <w:pPr>
              <w:rPr>
                <w:del w:id="1642" w:author="AppPower" w:date="2023-03-31T10:18:00Z"/>
                <w:rFonts w:ascii="Times New Roman" w:eastAsia="Times New Roman" w:hAnsi="Times New Roman" w:cs="Times New Roman"/>
              </w:rPr>
              <w:pPrChange w:id="16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4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263BC7B3" w:rsidR="003141F0" w:rsidRPr="006F62C4" w:rsidDel="002469E2" w:rsidRDefault="003141F0" w:rsidP="002469E2">
            <w:pPr>
              <w:rPr>
                <w:del w:id="1645" w:author="AppPower" w:date="2023-03-31T10:18:00Z"/>
                <w:rFonts w:ascii="Times New Roman" w:eastAsia="Times New Roman" w:hAnsi="Times New Roman" w:cs="Times New Roman"/>
              </w:rPr>
              <w:pPrChange w:id="164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4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796A6ECE" w:rsidR="003141F0" w:rsidRPr="006F62C4" w:rsidDel="002469E2" w:rsidRDefault="003141F0" w:rsidP="002469E2">
            <w:pPr>
              <w:rPr>
                <w:del w:id="1648" w:author="AppPower" w:date="2023-03-31T10:18:00Z"/>
                <w:rFonts w:ascii="Times New Roman" w:eastAsia="Times New Roman" w:hAnsi="Times New Roman" w:cs="Times New Roman"/>
              </w:rPr>
              <w:pPrChange w:id="164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5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73E214C7" w:rsidR="003141F0" w:rsidDel="002469E2" w:rsidRDefault="003141F0" w:rsidP="002469E2">
            <w:pPr>
              <w:rPr>
                <w:del w:id="1651" w:author="AppPower" w:date="2023-03-31T10:18:00Z"/>
                <w:rFonts w:ascii="Times New Roman" w:eastAsia="Times New Roman" w:hAnsi="Times New Roman" w:cs="Times New Roman"/>
              </w:rPr>
              <w:pPrChange w:id="165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5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24A75FD5" w:rsidR="003141F0" w:rsidRPr="006F62C4" w:rsidDel="002469E2" w:rsidRDefault="003141F0" w:rsidP="002469E2">
            <w:pPr>
              <w:rPr>
                <w:del w:id="1654" w:author="AppPower" w:date="2023-03-31T10:18:00Z"/>
                <w:rFonts w:ascii="Times New Roman" w:eastAsia="Times New Roman" w:hAnsi="Times New Roman" w:cs="Times New Roman"/>
              </w:rPr>
              <w:pPrChange w:id="16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5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7ADA0E7E" w:rsidR="003141F0" w:rsidRPr="006F62C4" w:rsidDel="002469E2" w:rsidRDefault="003141F0" w:rsidP="002469E2">
            <w:pPr>
              <w:rPr>
                <w:del w:id="1657" w:author="AppPower" w:date="2023-03-31T10:18:00Z"/>
                <w:rFonts w:ascii="Times New Roman" w:eastAsia="Times New Roman" w:hAnsi="Times New Roman" w:cs="Times New Roman"/>
              </w:rPr>
              <w:pPrChange w:id="16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5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2469E2" w14:paraId="2A16E6D0" w14:textId="661777FE" w:rsidTr="00795D42">
        <w:trPr>
          <w:trHeight w:val="241"/>
          <w:del w:id="1660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23EBC958" w:rsidR="00585708" w:rsidRPr="006F62C4" w:rsidDel="002469E2" w:rsidRDefault="00585708" w:rsidP="002469E2">
            <w:pPr>
              <w:rPr>
                <w:del w:id="1661" w:author="AppPower" w:date="2023-03-31T10:18:00Z"/>
                <w:rFonts w:ascii="Times New Roman" w:eastAsia="Times New Roman" w:hAnsi="Times New Roman" w:cs="Times New Roman"/>
              </w:rPr>
              <w:pPrChange w:id="1662" w:author="AppPower" w:date="2023-03-31T10:18:00Z">
                <w:pPr>
                  <w:spacing w:after="0" w:line="240" w:lineRule="auto"/>
                </w:pPr>
              </w:pPrChange>
            </w:pPr>
            <w:del w:id="166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0B04E059" w:rsidR="00585708" w:rsidRPr="006F62C4" w:rsidDel="002469E2" w:rsidRDefault="00585708" w:rsidP="002469E2">
            <w:pPr>
              <w:rPr>
                <w:del w:id="1664" w:author="AppPower" w:date="2023-03-31T10:18:00Z"/>
                <w:rFonts w:ascii="Times New Roman" w:eastAsia="Times New Roman" w:hAnsi="Times New Roman" w:cs="Times New Roman"/>
              </w:rPr>
              <w:pPrChange w:id="166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6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2FAF8CF2" w:rsidR="00585708" w:rsidRPr="006F62C4" w:rsidDel="002469E2" w:rsidRDefault="00585708" w:rsidP="002469E2">
            <w:pPr>
              <w:rPr>
                <w:del w:id="1667" w:author="AppPower" w:date="2023-03-31T10:18:00Z"/>
                <w:rFonts w:ascii="Times New Roman" w:eastAsia="Times New Roman" w:hAnsi="Times New Roman" w:cs="Times New Roman"/>
              </w:rPr>
              <w:pPrChange w:id="166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6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40B7A9E1" w:rsidR="00585708" w:rsidRPr="006F62C4" w:rsidDel="002469E2" w:rsidRDefault="00585708" w:rsidP="002469E2">
            <w:pPr>
              <w:rPr>
                <w:del w:id="1670" w:author="AppPower" w:date="2023-03-31T10:18:00Z"/>
                <w:rFonts w:ascii="Times New Roman" w:eastAsia="Times New Roman" w:hAnsi="Times New Roman" w:cs="Times New Roman"/>
              </w:rPr>
              <w:pPrChange w:id="167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7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621C6DFD" w:rsidR="00585708" w:rsidDel="002469E2" w:rsidRDefault="00585708" w:rsidP="002469E2">
            <w:pPr>
              <w:rPr>
                <w:del w:id="1673" w:author="AppPower" w:date="2023-03-31T10:18:00Z"/>
                <w:rFonts w:ascii="Times New Roman" w:eastAsia="Times New Roman" w:hAnsi="Times New Roman" w:cs="Times New Roman"/>
              </w:rPr>
              <w:pPrChange w:id="167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7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61959289" w:rsidR="00585708" w:rsidRPr="006F62C4" w:rsidDel="002469E2" w:rsidRDefault="00585708" w:rsidP="002469E2">
            <w:pPr>
              <w:rPr>
                <w:del w:id="1676" w:author="AppPower" w:date="2023-03-31T10:18:00Z"/>
                <w:rFonts w:ascii="Times New Roman" w:eastAsia="Times New Roman" w:hAnsi="Times New Roman" w:cs="Times New Roman"/>
              </w:rPr>
              <w:pPrChange w:id="167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7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42237A4B" w:rsidR="00585708" w:rsidRPr="006F62C4" w:rsidDel="002469E2" w:rsidRDefault="00585708" w:rsidP="002469E2">
            <w:pPr>
              <w:rPr>
                <w:del w:id="1679" w:author="AppPower" w:date="2023-03-31T10:18:00Z"/>
                <w:rFonts w:ascii="Times New Roman" w:eastAsia="Times New Roman" w:hAnsi="Times New Roman" w:cs="Times New Roman"/>
              </w:rPr>
              <w:pPrChange w:id="1680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2469E2" w14:paraId="697BDDD1" w14:textId="43BDE358" w:rsidTr="00795D42">
        <w:trPr>
          <w:trHeight w:val="241"/>
          <w:del w:id="1681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54F19D63" w:rsidR="003141F0" w:rsidRPr="006F62C4" w:rsidDel="002469E2" w:rsidRDefault="003141F0" w:rsidP="002469E2">
            <w:pPr>
              <w:rPr>
                <w:del w:id="1682" w:author="AppPower" w:date="2023-03-31T10:18:00Z"/>
                <w:rFonts w:ascii="Times New Roman" w:eastAsia="Times New Roman" w:hAnsi="Times New Roman" w:cs="Times New Roman"/>
              </w:rPr>
              <w:pPrChange w:id="1683" w:author="AppPower" w:date="2023-03-31T10:18:00Z">
                <w:pPr>
                  <w:spacing w:after="0" w:line="240" w:lineRule="auto"/>
                </w:pPr>
              </w:pPrChange>
            </w:pPr>
            <w:del w:id="168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49805E17" w:rsidR="003141F0" w:rsidRPr="006F62C4" w:rsidDel="002469E2" w:rsidRDefault="00585708" w:rsidP="002469E2">
            <w:pPr>
              <w:rPr>
                <w:del w:id="1685" w:author="AppPower" w:date="2023-03-31T10:18:00Z"/>
                <w:rFonts w:ascii="Times New Roman" w:eastAsia="Times New Roman" w:hAnsi="Times New Roman" w:cs="Times New Roman"/>
              </w:rPr>
              <w:pPrChange w:id="168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8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770D8A21" w:rsidR="003141F0" w:rsidRPr="006F62C4" w:rsidDel="002469E2" w:rsidRDefault="00585708" w:rsidP="002469E2">
            <w:pPr>
              <w:rPr>
                <w:del w:id="1688" w:author="AppPower" w:date="2023-03-31T10:18:00Z"/>
                <w:rFonts w:ascii="Times New Roman" w:eastAsia="Times New Roman" w:hAnsi="Times New Roman" w:cs="Times New Roman"/>
              </w:rPr>
              <w:pPrChange w:id="168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9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064B0D1B" w:rsidR="003141F0" w:rsidRPr="006F62C4" w:rsidDel="002469E2" w:rsidRDefault="00585708" w:rsidP="002469E2">
            <w:pPr>
              <w:rPr>
                <w:del w:id="1691" w:author="AppPower" w:date="2023-03-31T10:18:00Z"/>
                <w:rFonts w:ascii="Times New Roman" w:eastAsia="Times New Roman" w:hAnsi="Times New Roman" w:cs="Times New Roman"/>
              </w:rPr>
              <w:pPrChange w:id="169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9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7B3DE0F8" w:rsidR="003141F0" w:rsidDel="002469E2" w:rsidRDefault="00585708" w:rsidP="002469E2">
            <w:pPr>
              <w:rPr>
                <w:del w:id="1694" w:author="AppPower" w:date="2023-03-31T10:18:00Z"/>
                <w:rFonts w:ascii="Times New Roman" w:eastAsia="Times New Roman" w:hAnsi="Times New Roman" w:cs="Times New Roman"/>
              </w:rPr>
              <w:pPrChange w:id="16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9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00BEB492" w:rsidR="003141F0" w:rsidRPr="006F62C4" w:rsidDel="002469E2" w:rsidRDefault="00585708" w:rsidP="002469E2">
            <w:pPr>
              <w:rPr>
                <w:del w:id="1697" w:author="AppPower" w:date="2023-03-31T10:18:00Z"/>
                <w:rFonts w:ascii="Times New Roman" w:eastAsia="Times New Roman" w:hAnsi="Times New Roman" w:cs="Times New Roman"/>
              </w:rPr>
              <w:pPrChange w:id="169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69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2F21EE40" w:rsidR="003141F0" w:rsidRPr="006F62C4" w:rsidDel="002469E2" w:rsidRDefault="003141F0" w:rsidP="002469E2">
            <w:pPr>
              <w:rPr>
                <w:del w:id="1700" w:author="AppPower" w:date="2023-03-31T10:18:00Z"/>
                <w:rFonts w:ascii="Times New Roman" w:eastAsia="Times New Roman" w:hAnsi="Times New Roman" w:cs="Times New Roman"/>
              </w:rPr>
              <w:pPrChange w:id="1701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2469E2" w14:paraId="4E6C0941" w14:textId="799C3FF7" w:rsidTr="00795D42">
        <w:trPr>
          <w:trHeight w:val="241"/>
          <w:del w:id="1702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0EAC8683" w:rsidR="003141F0" w:rsidRPr="006F62C4" w:rsidDel="002469E2" w:rsidRDefault="003141F0" w:rsidP="002469E2">
            <w:pPr>
              <w:rPr>
                <w:del w:id="1703" w:author="AppPower" w:date="2023-03-31T10:18:00Z"/>
                <w:rFonts w:ascii="Times New Roman" w:eastAsia="Times New Roman" w:hAnsi="Times New Roman" w:cs="Times New Roman"/>
              </w:rPr>
              <w:pPrChange w:id="1704" w:author="AppPower" w:date="2023-03-31T10:18:00Z">
                <w:pPr>
                  <w:spacing w:after="0" w:line="240" w:lineRule="auto"/>
                </w:pPr>
              </w:pPrChange>
            </w:pPr>
            <w:del w:id="170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246D0B35" w:rsidR="003141F0" w:rsidRPr="006F62C4" w:rsidDel="002469E2" w:rsidRDefault="00585708" w:rsidP="002469E2">
            <w:pPr>
              <w:rPr>
                <w:del w:id="1706" w:author="AppPower" w:date="2023-03-31T10:18:00Z"/>
                <w:rFonts w:ascii="Times New Roman" w:eastAsia="Times New Roman" w:hAnsi="Times New Roman" w:cs="Times New Roman"/>
              </w:rPr>
              <w:pPrChange w:id="170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0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54077439" w:rsidR="003141F0" w:rsidRPr="006F62C4" w:rsidDel="002469E2" w:rsidRDefault="00585708" w:rsidP="002469E2">
            <w:pPr>
              <w:rPr>
                <w:del w:id="1709" w:author="AppPower" w:date="2023-03-31T10:18:00Z"/>
                <w:rFonts w:ascii="Times New Roman" w:eastAsia="Times New Roman" w:hAnsi="Times New Roman" w:cs="Times New Roman"/>
              </w:rPr>
              <w:pPrChange w:id="171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1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25AA6F9E" w:rsidR="003141F0" w:rsidRPr="006F62C4" w:rsidDel="002469E2" w:rsidRDefault="00585708" w:rsidP="002469E2">
            <w:pPr>
              <w:rPr>
                <w:del w:id="1712" w:author="AppPower" w:date="2023-03-31T10:18:00Z"/>
                <w:rFonts w:ascii="Times New Roman" w:eastAsia="Times New Roman" w:hAnsi="Times New Roman" w:cs="Times New Roman"/>
              </w:rPr>
              <w:pPrChange w:id="171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1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1A9F2E0B" w:rsidR="003141F0" w:rsidDel="002469E2" w:rsidRDefault="00585708" w:rsidP="002469E2">
            <w:pPr>
              <w:rPr>
                <w:del w:id="1715" w:author="AppPower" w:date="2023-03-31T10:18:00Z"/>
                <w:rFonts w:ascii="Times New Roman" w:eastAsia="Times New Roman" w:hAnsi="Times New Roman" w:cs="Times New Roman"/>
              </w:rPr>
              <w:pPrChange w:id="171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1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4F511D0F" w:rsidR="003141F0" w:rsidRPr="006F62C4" w:rsidDel="002469E2" w:rsidRDefault="00585708" w:rsidP="002469E2">
            <w:pPr>
              <w:rPr>
                <w:del w:id="1718" w:author="AppPower" w:date="2023-03-31T10:18:00Z"/>
                <w:rFonts w:ascii="Times New Roman" w:eastAsia="Times New Roman" w:hAnsi="Times New Roman" w:cs="Times New Roman"/>
              </w:rPr>
              <w:pPrChange w:id="171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2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75D4A3C9" w:rsidR="003141F0" w:rsidRPr="006F62C4" w:rsidDel="002469E2" w:rsidRDefault="003141F0" w:rsidP="002469E2">
            <w:pPr>
              <w:rPr>
                <w:del w:id="1721" w:author="AppPower" w:date="2023-03-31T10:18:00Z"/>
                <w:rFonts w:ascii="Times New Roman" w:eastAsia="Times New Roman" w:hAnsi="Times New Roman" w:cs="Times New Roman"/>
              </w:rPr>
              <w:pPrChange w:id="1722" w:author="AppPower" w:date="2023-03-31T10:18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2469E2" w14:paraId="2F5D7A47" w14:textId="630394F8" w:rsidTr="00795D42">
        <w:trPr>
          <w:trHeight w:val="241"/>
          <w:del w:id="1723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3F183AEB" w:rsidR="003141F0" w:rsidRPr="006F62C4" w:rsidDel="002469E2" w:rsidRDefault="003141F0" w:rsidP="002469E2">
            <w:pPr>
              <w:rPr>
                <w:del w:id="1724" w:author="AppPower" w:date="2023-03-31T10:18:00Z"/>
                <w:rFonts w:ascii="Times New Roman" w:eastAsia="Times New Roman" w:hAnsi="Times New Roman" w:cs="Times New Roman"/>
              </w:rPr>
              <w:pPrChange w:id="1725" w:author="AppPower" w:date="2023-03-31T10:18:00Z">
                <w:pPr>
                  <w:spacing w:after="0" w:line="240" w:lineRule="auto"/>
                </w:pPr>
              </w:pPrChange>
            </w:pPr>
            <w:del w:id="172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4F8FAFCF" w:rsidR="003141F0" w:rsidRPr="006F62C4" w:rsidDel="002469E2" w:rsidRDefault="003141F0" w:rsidP="002469E2">
            <w:pPr>
              <w:rPr>
                <w:del w:id="1727" w:author="AppPower" w:date="2023-03-31T10:18:00Z"/>
                <w:rFonts w:ascii="Times New Roman" w:eastAsia="Times New Roman" w:hAnsi="Times New Roman" w:cs="Times New Roman"/>
              </w:rPr>
              <w:pPrChange w:id="172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19698353" w:rsidR="003141F0" w:rsidRPr="00795D42" w:rsidDel="002469E2" w:rsidRDefault="00585708" w:rsidP="002469E2">
            <w:pPr>
              <w:rPr>
                <w:del w:id="1730" w:author="AppPower" w:date="2023-03-31T10:18:00Z"/>
                <w:rFonts w:ascii="Times New Roman" w:eastAsia="Times New Roman" w:hAnsi="Times New Roman" w:cs="Times New Roman"/>
              </w:rPr>
              <w:pPrChange w:id="173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32" w:author="AppPower" w:date="2023-03-31T10:18:00Z">
              <w:r w:rsidRPr="00795D42" w:rsidDel="002469E2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48C1D939" w:rsidR="003141F0" w:rsidRPr="006F62C4" w:rsidDel="002469E2" w:rsidRDefault="00585708" w:rsidP="002469E2">
            <w:pPr>
              <w:rPr>
                <w:del w:id="1733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35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3BD6956D" w:rsidR="003141F0" w:rsidDel="002469E2" w:rsidRDefault="00585708" w:rsidP="002469E2">
            <w:pPr>
              <w:rPr>
                <w:del w:id="1736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38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5E1EF3FC" w:rsidR="003141F0" w:rsidRPr="006F62C4" w:rsidDel="002469E2" w:rsidRDefault="00585708" w:rsidP="002469E2">
            <w:pPr>
              <w:rPr>
                <w:del w:id="1739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41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0ED380DF" w:rsidR="003141F0" w:rsidRPr="006F62C4" w:rsidDel="002469E2" w:rsidRDefault="003141F0" w:rsidP="002469E2">
            <w:pPr>
              <w:rPr>
                <w:del w:id="1742" w:author="AppPower" w:date="2023-03-31T10:18:00Z"/>
                <w:rFonts w:ascii="Times New Roman" w:eastAsia="Times New Roman" w:hAnsi="Times New Roman" w:cs="Times New Roman"/>
              </w:rPr>
              <w:pPrChange w:id="17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4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2469E2" w14:paraId="1ABCDEB6" w14:textId="71DCBF90" w:rsidTr="00795D42">
        <w:trPr>
          <w:trHeight w:val="241"/>
          <w:del w:id="1745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3B02BDE8" w:rsidR="003141F0" w:rsidRPr="006F62C4" w:rsidDel="002469E2" w:rsidRDefault="003141F0" w:rsidP="002469E2">
            <w:pPr>
              <w:rPr>
                <w:del w:id="1746" w:author="AppPower" w:date="2023-03-31T10:18:00Z"/>
                <w:rFonts w:ascii="Times New Roman" w:eastAsia="Times New Roman" w:hAnsi="Times New Roman" w:cs="Times New Roman"/>
              </w:rPr>
              <w:pPrChange w:id="1747" w:author="AppPower" w:date="2023-03-31T10:18:00Z">
                <w:pPr>
                  <w:spacing w:after="0" w:line="240" w:lineRule="auto"/>
                </w:pPr>
              </w:pPrChange>
            </w:pPr>
            <w:del w:id="174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676225E2" w:rsidR="003141F0" w:rsidRPr="006F62C4" w:rsidDel="002469E2" w:rsidRDefault="003141F0" w:rsidP="002469E2">
            <w:pPr>
              <w:rPr>
                <w:del w:id="1749" w:author="AppPower" w:date="2023-03-31T10:18:00Z"/>
                <w:rFonts w:ascii="Times New Roman" w:eastAsia="Times New Roman" w:hAnsi="Times New Roman" w:cs="Times New Roman"/>
              </w:rPr>
              <w:pPrChange w:id="175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2B98BED7" w:rsidR="003141F0" w:rsidRPr="00795D42" w:rsidDel="002469E2" w:rsidRDefault="00585708" w:rsidP="002469E2">
            <w:pPr>
              <w:rPr>
                <w:del w:id="1752" w:author="AppPower" w:date="2023-03-31T10:18:00Z"/>
                <w:rFonts w:ascii="Times New Roman" w:eastAsia="Times New Roman" w:hAnsi="Times New Roman" w:cs="Times New Roman"/>
              </w:rPr>
              <w:pPrChange w:id="175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54" w:author="AppPower" w:date="2023-03-31T10:18:00Z">
              <w:r w:rsidRPr="00795D42" w:rsidDel="002469E2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6769E8B6" w:rsidR="003141F0" w:rsidRPr="006F62C4" w:rsidDel="002469E2" w:rsidRDefault="00585708" w:rsidP="002469E2">
            <w:pPr>
              <w:rPr>
                <w:del w:id="1755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5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57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6B4ECB53" w:rsidR="003141F0" w:rsidRPr="006F62C4" w:rsidDel="002469E2" w:rsidRDefault="00585708" w:rsidP="002469E2">
            <w:pPr>
              <w:rPr>
                <w:del w:id="1758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5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60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18AC6ABA" w:rsidR="003141F0" w:rsidRPr="006F62C4" w:rsidDel="002469E2" w:rsidRDefault="00585708" w:rsidP="002469E2">
            <w:pPr>
              <w:rPr>
                <w:del w:id="1761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6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63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3F3F1386" w:rsidR="003141F0" w:rsidRPr="006F62C4" w:rsidDel="002469E2" w:rsidRDefault="003141F0" w:rsidP="002469E2">
            <w:pPr>
              <w:rPr>
                <w:del w:id="1764" w:author="AppPower" w:date="2023-03-31T10:18:00Z"/>
                <w:rFonts w:ascii="Times New Roman" w:eastAsia="Times New Roman" w:hAnsi="Times New Roman" w:cs="Times New Roman"/>
              </w:rPr>
              <w:pPrChange w:id="176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6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2469E2" w14:paraId="184BA684" w14:textId="6745C68F" w:rsidTr="00795D42">
        <w:trPr>
          <w:trHeight w:val="248"/>
          <w:del w:id="1767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767F3168" w:rsidR="003141F0" w:rsidRPr="006F62C4" w:rsidDel="002469E2" w:rsidRDefault="003141F0" w:rsidP="002469E2">
            <w:pPr>
              <w:rPr>
                <w:del w:id="1768" w:author="AppPower" w:date="2023-03-31T10:18:00Z"/>
                <w:rFonts w:ascii="Times New Roman" w:eastAsia="Times New Roman" w:hAnsi="Times New Roman" w:cs="Times New Roman"/>
              </w:rPr>
              <w:pPrChange w:id="1769" w:author="AppPower" w:date="2023-03-31T10:18:00Z">
                <w:pPr>
                  <w:spacing w:after="0" w:line="240" w:lineRule="auto"/>
                </w:pPr>
              </w:pPrChange>
            </w:pPr>
            <w:del w:id="17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32D70E0E" w:rsidR="003141F0" w:rsidRPr="006F62C4" w:rsidDel="002469E2" w:rsidRDefault="003141F0" w:rsidP="002469E2">
            <w:pPr>
              <w:rPr>
                <w:del w:id="1771" w:author="AppPower" w:date="2023-03-31T10:18:00Z"/>
                <w:rFonts w:ascii="Times New Roman" w:eastAsia="Times New Roman" w:hAnsi="Times New Roman" w:cs="Times New Roman"/>
              </w:rPr>
              <w:pPrChange w:id="17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7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49D9DC59" w:rsidR="003141F0" w:rsidRPr="006F62C4" w:rsidDel="002469E2" w:rsidRDefault="00585708" w:rsidP="002469E2">
            <w:pPr>
              <w:rPr>
                <w:del w:id="1774" w:author="AppPower" w:date="2023-03-31T10:18:00Z"/>
                <w:rFonts w:ascii="Times New Roman" w:eastAsia="Times New Roman" w:hAnsi="Times New Roman" w:cs="Times New Roman"/>
              </w:rPr>
              <w:pPrChange w:id="17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7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4D16E254" w:rsidR="003141F0" w:rsidRPr="006F62C4" w:rsidDel="002469E2" w:rsidRDefault="00585708" w:rsidP="002469E2">
            <w:pPr>
              <w:rPr>
                <w:del w:id="1777" w:author="AppPower" w:date="2023-03-31T10:18:00Z"/>
                <w:rFonts w:ascii="Times New Roman" w:eastAsia="Times New Roman" w:hAnsi="Times New Roman" w:cs="Times New Roman"/>
              </w:rPr>
              <w:pPrChange w:id="17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7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46C07497" w:rsidR="003141F0" w:rsidRPr="006F62C4" w:rsidDel="002469E2" w:rsidRDefault="00585708" w:rsidP="002469E2">
            <w:pPr>
              <w:rPr>
                <w:del w:id="1780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82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67C3D3E9" w:rsidR="003141F0" w:rsidRPr="006F62C4" w:rsidDel="002469E2" w:rsidRDefault="00585708" w:rsidP="002469E2">
            <w:pPr>
              <w:rPr>
                <w:del w:id="1783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7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85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645335DA" w:rsidR="003141F0" w:rsidRPr="006F62C4" w:rsidDel="002469E2" w:rsidRDefault="003141F0" w:rsidP="002469E2">
            <w:pPr>
              <w:rPr>
                <w:del w:id="1786" w:author="AppPower" w:date="2023-03-31T10:18:00Z"/>
                <w:rFonts w:ascii="Times New Roman" w:eastAsia="Times New Roman" w:hAnsi="Times New Roman" w:cs="Times New Roman"/>
              </w:rPr>
              <w:pPrChange w:id="178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8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2469E2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2469E2" w14:paraId="506E9F37" w14:textId="50F27A93" w:rsidTr="00795D42">
        <w:trPr>
          <w:trHeight w:val="248"/>
          <w:del w:id="1789" w:author="AppPower" w:date="2023-03-31T10:18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6075942C" w:rsidR="003141F0" w:rsidRPr="006F62C4" w:rsidDel="002469E2" w:rsidRDefault="003141F0" w:rsidP="002469E2">
            <w:pPr>
              <w:rPr>
                <w:del w:id="1790" w:author="AppPower" w:date="2023-03-31T10:18:00Z"/>
                <w:rFonts w:ascii="Times New Roman" w:eastAsia="Times New Roman" w:hAnsi="Times New Roman" w:cs="Times New Roman"/>
              </w:rPr>
              <w:pPrChange w:id="1791" w:author="AppPower" w:date="2023-03-31T10:18:00Z">
                <w:pPr>
                  <w:spacing w:after="0" w:line="240" w:lineRule="auto"/>
                </w:pPr>
              </w:pPrChange>
            </w:pPr>
            <w:del w:id="179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4EFE7EA1" w:rsidR="003141F0" w:rsidRPr="006F62C4" w:rsidDel="002469E2" w:rsidRDefault="003141F0" w:rsidP="002469E2">
            <w:pPr>
              <w:rPr>
                <w:del w:id="1793" w:author="AppPower" w:date="2023-03-31T10:18:00Z"/>
                <w:rFonts w:ascii="Times New Roman" w:eastAsia="Times New Roman" w:hAnsi="Times New Roman" w:cs="Times New Roman"/>
              </w:rPr>
              <w:pPrChange w:id="179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9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5DB3ED9B" w:rsidR="003141F0" w:rsidRPr="006F62C4" w:rsidDel="002469E2" w:rsidRDefault="00585708" w:rsidP="002469E2">
            <w:pPr>
              <w:rPr>
                <w:del w:id="1796" w:author="AppPower" w:date="2023-03-31T10:18:00Z"/>
                <w:rFonts w:ascii="Times New Roman" w:eastAsia="Times New Roman" w:hAnsi="Times New Roman" w:cs="Times New Roman"/>
              </w:rPr>
              <w:pPrChange w:id="179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79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0DEAF667" w:rsidR="003141F0" w:rsidRPr="006F62C4" w:rsidDel="002469E2" w:rsidRDefault="00585708" w:rsidP="002469E2">
            <w:pPr>
              <w:rPr>
                <w:del w:id="1799" w:author="AppPower" w:date="2023-03-31T10:18:00Z"/>
                <w:rFonts w:ascii="Times New Roman" w:eastAsia="Times New Roman" w:hAnsi="Times New Roman" w:cs="Times New Roman"/>
              </w:rPr>
              <w:pPrChange w:id="180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0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103386E0" w:rsidR="003141F0" w:rsidRPr="006F62C4" w:rsidDel="002469E2" w:rsidRDefault="002D48B3" w:rsidP="002469E2">
            <w:pPr>
              <w:rPr>
                <w:del w:id="1802" w:author="AppPower" w:date="2023-03-31T10:18:00Z"/>
                <w:rFonts w:ascii="Times New Roman" w:eastAsia="Times New Roman" w:hAnsi="Times New Roman" w:cs="Times New Roman"/>
              </w:rPr>
              <w:pPrChange w:id="18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0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174AF1CA" w:rsidR="003141F0" w:rsidRPr="006F62C4" w:rsidDel="002469E2" w:rsidRDefault="002D48B3" w:rsidP="002469E2">
            <w:pPr>
              <w:rPr>
                <w:del w:id="1805" w:author="AppPower" w:date="2023-03-31T10:18:00Z"/>
                <w:rFonts w:ascii="Times New Roman" w:eastAsia="Times New Roman" w:hAnsi="Times New Roman" w:cs="Times New Roman"/>
              </w:rPr>
              <w:pPrChange w:id="180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0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099269D3" w:rsidR="003141F0" w:rsidRPr="006F62C4" w:rsidDel="002469E2" w:rsidRDefault="003141F0" w:rsidP="002469E2">
            <w:pPr>
              <w:rPr>
                <w:del w:id="1808" w:author="AppPower" w:date="2023-03-31T10:18:00Z"/>
                <w:rFonts w:ascii="Times New Roman" w:eastAsia="Times New Roman" w:hAnsi="Times New Roman" w:cs="Times New Roman"/>
              </w:rPr>
              <w:pPrChange w:id="180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1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2469E2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43010A4A" w:rsidR="00E878CA" w:rsidDel="002469E2" w:rsidRDefault="001203C9" w:rsidP="002469E2">
      <w:pPr>
        <w:rPr>
          <w:del w:id="1811" w:author="AppPower" w:date="2023-03-31T10:18:00Z"/>
          <w:rFonts w:ascii="Times New Roman" w:hAnsi="Times New Roman" w:cs="Times New Roman"/>
        </w:rPr>
        <w:sectPr w:rsidR="00E878CA" w:rsidDel="002469E2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  <w:pPrChange w:id="1812" w:author="AppPower" w:date="2023-03-31T10:18:00Z">
          <w:pPr>
            <w:spacing w:after="120"/>
          </w:pPr>
        </w:pPrChange>
      </w:pPr>
      <w:del w:id="1813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) </w:delText>
        </w:r>
        <w:r w:rsidDel="002469E2">
          <w:rPr>
            <w:rFonts w:ascii="Times New Roman" w:hAnsi="Times New Roman" w:cs="Times New Roman"/>
          </w:rPr>
          <w:delText>qua</w:delText>
        </w:r>
        <w:r w:rsidRPr="006F62C4" w:rsidDel="002469E2">
          <w:rPr>
            <w:rFonts w:ascii="Times New Roman" w:hAnsi="Times New Roman" w:cs="Times New Roman"/>
          </w:rPr>
          <w:delText>rtile: 7.0 ≤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1</w:delText>
        </w:r>
        <w:r w:rsidDel="002469E2">
          <w:rPr>
            <w:rFonts w:ascii="Times New Roman" w:hAnsi="Times New Roman" w:cs="Times New Roman"/>
          </w:rPr>
          <w:delText xml:space="preserve"> (n=514) </w:delText>
        </w:r>
        <w:r w:rsidRPr="006F62C4" w:rsidDel="002469E2">
          <w:rPr>
            <w:rFonts w:ascii="Times New Roman" w:hAnsi="Times New Roman" w:cs="Times New Roman"/>
          </w:rPr>
          <w:delText xml:space="preserve">≤ </w:delText>
        </w:r>
        <w:r w:rsidDel="002469E2">
          <w:rPr>
            <w:rFonts w:ascii="Times New Roman" w:hAnsi="Times New Roman" w:cs="Times New Roman"/>
          </w:rPr>
          <w:delText>23.8</w:delText>
        </w:r>
        <w:r w:rsidRPr="006F62C4" w:rsidDel="002469E2">
          <w:rPr>
            <w:rFonts w:ascii="Times New Roman" w:hAnsi="Times New Roman" w:cs="Times New Roman"/>
          </w:rPr>
          <w:delText xml:space="preserve">, </w:delText>
        </w:r>
        <w:r w:rsidDel="002469E2">
          <w:rPr>
            <w:rFonts w:ascii="Times New Roman" w:hAnsi="Times New Roman" w:cs="Times New Roman"/>
          </w:rPr>
          <w:delText xml:space="preserve">23.8 </w:delText>
        </w:r>
        <w:r w:rsidRPr="006F62C4" w:rsidDel="002469E2">
          <w:rPr>
            <w:rFonts w:ascii="Times New Roman" w:hAnsi="Times New Roman" w:cs="Times New Roman"/>
          </w:rPr>
          <w:delText>&lt;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2</w:delText>
        </w:r>
        <w:r w:rsidDel="002469E2">
          <w:rPr>
            <w:rFonts w:ascii="Times New Roman" w:hAnsi="Times New Roman" w:cs="Times New Roman"/>
          </w:rPr>
          <w:delText xml:space="preserve"> (n=514)</w:delText>
        </w:r>
        <w:r w:rsidRPr="006F62C4" w:rsidDel="002469E2">
          <w:rPr>
            <w:rFonts w:ascii="Times New Roman" w:hAnsi="Times New Roman" w:cs="Times New Roman"/>
          </w:rPr>
          <w:delText xml:space="preserve"> ≤</w:delText>
        </w:r>
        <w:r w:rsidDel="002469E2">
          <w:rPr>
            <w:rFonts w:ascii="Times New Roman" w:hAnsi="Times New Roman" w:cs="Times New Roman"/>
          </w:rPr>
          <w:delText xml:space="preserve"> </w:delText>
        </w:r>
        <w:r w:rsidR="00C87D75" w:rsidDel="002469E2">
          <w:rPr>
            <w:rFonts w:ascii="Times New Roman" w:hAnsi="Times New Roman" w:cs="Times New Roman"/>
          </w:rPr>
          <w:delText>32.7</w:delText>
        </w:r>
        <w:r w:rsidRPr="006F62C4" w:rsidDel="002469E2">
          <w:rPr>
            <w:rFonts w:ascii="Times New Roman" w:hAnsi="Times New Roman" w:cs="Times New Roman"/>
          </w:rPr>
          <w:delText xml:space="preserve">, </w:delText>
        </w:r>
        <w:r w:rsidDel="002469E2">
          <w:rPr>
            <w:rFonts w:ascii="Times New Roman" w:hAnsi="Times New Roman" w:cs="Times New Roman"/>
          </w:rPr>
          <w:delText>3</w:delText>
        </w:r>
        <w:r w:rsidR="00C87D75" w:rsidDel="002469E2">
          <w:rPr>
            <w:rFonts w:ascii="Times New Roman" w:hAnsi="Times New Roman" w:cs="Times New Roman"/>
          </w:rPr>
          <w:delText>2.7</w:delText>
        </w:r>
        <w:r w:rsidDel="002469E2">
          <w:rPr>
            <w:rFonts w:ascii="Times New Roman" w:hAnsi="Times New Roman" w:cs="Times New Roman"/>
          </w:rPr>
          <w:delText xml:space="preserve"> </w:delText>
        </w:r>
        <w:r w:rsidRPr="006F62C4" w:rsidDel="002469E2">
          <w:rPr>
            <w:rFonts w:ascii="Times New Roman" w:hAnsi="Times New Roman" w:cs="Times New Roman"/>
          </w:rPr>
          <w:delText>&lt;</w:delText>
        </w:r>
        <w:r w:rsidDel="002469E2">
          <w:rPr>
            <w:rFonts w:ascii="Times New Roman" w:hAnsi="Times New Roman" w:cs="Times New Roman"/>
          </w:rPr>
          <w:delText xml:space="preserve"> Q</w:delText>
        </w:r>
        <w:r w:rsidRPr="006F62C4" w:rsidDel="002469E2">
          <w:rPr>
            <w:rFonts w:ascii="Times New Roman" w:hAnsi="Times New Roman" w:cs="Times New Roman"/>
          </w:rPr>
          <w:delText>3</w:delText>
        </w:r>
        <w:r w:rsidDel="002469E2">
          <w:rPr>
            <w:rFonts w:ascii="Times New Roman" w:hAnsi="Times New Roman" w:cs="Times New Roman"/>
          </w:rPr>
          <w:delText xml:space="preserve"> (n=514) </w:delText>
        </w:r>
        <w:r w:rsidRPr="006F62C4" w:rsidDel="002469E2">
          <w:rPr>
            <w:rFonts w:ascii="Times New Roman" w:hAnsi="Times New Roman" w:cs="Times New Roman"/>
          </w:rPr>
          <w:delText>≤</w:delText>
        </w:r>
        <w:r w:rsidDel="002469E2">
          <w:rPr>
            <w:rFonts w:ascii="Times New Roman" w:hAnsi="Times New Roman" w:cs="Times New Roman"/>
          </w:rPr>
          <w:delText xml:space="preserve"> </w:delText>
        </w:r>
        <w:r w:rsidR="00C87D75" w:rsidDel="002469E2">
          <w:rPr>
            <w:rFonts w:ascii="Times New Roman" w:hAnsi="Times New Roman" w:cs="Times New Roman"/>
          </w:rPr>
          <w:delText>43.2</w:delText>
        </w:r>
        <w:r w:rsidDel="002469E2">
          <w:rPr>
            <w:rFonts w:ascii="Times New Roman" w:hAnsi="Times New Roman" w:cs="Times New Roman"/>
          </w:rPr>
          <w:delText xml:space="preserve">, </w:delText>
        </w:r>
        <w:r w:rsidR="00C87D75" w:rsidDel="002469E2">
          <w:rPr>
            <w:rFonts w:ascii="Times New Roman" w:hAnsi="Times New Roman" w:cs="Times New Roman"/>
          </w:rPr>
          <w:delText>43.2</w:delText>
        </w:r>
        <w:r w:rsidDel="002469E2">
          <w:rPr>
            <w:rFonts w:ascii="Times New Roman" w:hAnsi="Times New Roman" w:cs="Times New Roman"/>
          </w:rPr>
          <w:delText xml:space="preserve"> &lt; Q4 (n=514) </w:delText>
        </w:r>
        <w:r w:rsidRPr="006F62C4" w:rsidDel="002469E2">
          <w:rPr>
            <w:rFonts w:ascii="Times New Roman" w:hAnsi="Times New Roman" w:cs="Times New Roman"/>
          </w:rPr>
          <w:delText>≤</w:delText>
        </w:r>
        <w:r w:rsidR="00C87D75" w:rsidDel="002469E2">
          <w:rPr>
            <w:rFonts w:ascii="Times New Roman" w:hAnsi="Times New Roman" w:cs="Times New Roman"/>
          </w:rPr>
          <w:delText xml:space="preserve"> 58.8</w:delText>
        </w:r>
        <w:r w:rsidDel="002469E2">
          <w:rPr>
            <w:rFonts w:ascii="Times New Roman" w:hAnsi="Times New Roman" w:cs="Times New Roman"/>
          </w:rPr>
          <w:delText>, and 58.8 &lt; Q5 (n=514)</w:delText>
        </w:r>
        <w:r w:rsidRPr="006F62C4" w:rsidDel="002469E2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2469E2">
          <w:rPr>
            <w:rFonts w:ascii="Times New Roman" w:eastAsia="Times New Roman" w:hAnsi="Times New Roman" w:cs="Times New Roman"/>
          </w:rPr>
          <w:delText>*</w:delText>
        </w:r>
        <w:r w:rsidRPr="006F62C4" w:rsidDel="002469E2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673F6691" w:rsidR="002F441D" w:rsidRPr="00A041F4" w:rsidDel="002469E2" w:rsidRDefault="00402457" w:rsidP="002469E2">
      <w:pPr>
        <w:rPr>
          <w:del w:id="1814" w:author="AppPower" w:date="2023-03-31T10:18:00Z"/>
          <w:rFonts w:ascii="Times New Roman" w:hAnsi="Times New Roman" w:cs="Times New Roman"/>
        </w:rPr>
        <w:pPrChange w:id="1815" w:author="AppPower" w:date="2023-03-31T10:18:00Z">
          <w:pPr>
            <w:spacing w:after="120" w:line="240" w:lineRule="auto"/>
          </w:pPr>
        </w:pPrChange>
      </w:pPr>
      <w:del w:id="1816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>Supplementa</w:delText>
        </w:r>
      </w:del>
      <w:ins w:id="1817" w:author="KSE" w:date="2023-03-10T16:23:00Z">
        <w:del w:id="1818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819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2469E2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820" w:author="KSE" w:date="2023-03-10T16:23:00Z">
        <w:del w:id="1821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822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2469E2">
          <w:rPr>
            <w:rFonts w:ascii="Times New Roman" w:hAnsi="Times New Roman" w:cs="Times New Roman"/>
            <w:b/>
            <w:bCs/>
          </w:rPr>
          <w:delText>.</w:delText>
        </w:r>
      </w:del>
      <w:ins w:id="1823" w:author="KSE" w:date="2023-03-10T16:23:00Z">
        <w:del w:id="1824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825" w:author="AppPower" w:date="2023-03-31T10:18:00Z">
        <w:r w:rsidR="002F441D" w:rsidRPr="00A041F4" w:rsidDel="002469E2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2469E2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2469E2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2469E2">
          <w:rPr>
            <w:rFonts w:ascii="Times New Roman" w:hAnsi="Times New Roman" w:cs="Times New Roman"/>
          </w:rPr>
          <w:delText xml:space="preserve"> at exam year 15</w:delText>
        </w:r>
        <w:r w:rsidR="002F441D" w:rsidDel="002469E2">
          <w:rPr>
            <w:rFonts w:ascii="Times New Roman" w:hAnsi="Times New Roman" w:cs="Times New Roman"/>
          </w:rPr>
          <w:delText>,</w:delText>
        </w:r>
        <w:r w:rsidR="002F441D" w:rsidRPr="00A041F4" w:rsidDel="002469E2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2469E2" w14:paraId="6B3E104D" w14:textId="54BEC901" w:rsidTr="00E878CA">
        <w:trPr>
          <w:trHeight w:val="228"/>
          <w:del w:id="1826" w:author="AppPower" w:date="2023-03-31T10:18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16B6DA56" w:rsidR="007B55D2" w:rsidRPr="006F62C4" w:rsidDel="002469E2" w:rsidRDefault="007B55D2" w:rsidP="002469E2">
            <w:pPr>
              <w:rPr>
                <w:del w:id="1827" w:author="AppPower" w:date="2023-03-31T10:18:00Z"/>
                <w:rFonts w:ascii="Times New Roman" w:eastAsia="Times New Roman" w:hAnsi="Times New Roman" w:cs="Times New Roman"/>
              </w:rPr>
              <w:pPrChange w:id="1828" w:author="AppPower" w:date="2023-03-31T10:18:00Z">
                <w:pPr>
                  <w:spacing w:after="0" w:line="240" w:lineRule="auto"/>
                </w:pPr>
              </w:pPrChange>
            </w:pPr>
            <w:del w:id="182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3C885201" w:rsidR="007B55D2" w:rsidRPr="006F62C4" w:rsidDel="002469E2" w:rsidRDefault="007B55D2" w:rsidP="002469E2">
            <w:pPr>
              <w:rPr>
                <w:del w:id="1830" w:author="AppPower" w:date="2023-03-31T10:18:00Z"/>
                <w:rFonts w:ascii="Times New Roman" w:eastAsia="Times New Roman" w:hAnsi="Times New Roman" w:cs="Times New Roman"/>
              </w:rPr>
              <w:pPrChange w:id="183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3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2469E2" w14:paraId="04E3AE7E" w14:textId="78D053F1" w:rsidTr="00B02367">
        <w:trPr>
          <w:trHeight w:val="236"/>
          <w:del w:id="1833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363200A2" w:rsidR="007B55D2" w:rsidRPr="006F62C4" w:rsidDel="002469E2" w:rsidRDefault="007B55D2" w:rsidP="002469E2">
            <w:pPr>
              <w:rPr>
                <w:del w:id="1834" w:author="AppPower" w:date="2023-03-31T10:18:00Z"/>
                <w:rFonts w:ascii="Times New Roman" w:eastAsia="Times New Roman" w:hAnsi="Times New Roman" w:cs="Times New Roman"/>
              </w:rPr>
              <w:pPrChange w:id="1835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6FF6CB5E" w:rsidR="007B55D2" w:rsidRPr="006F62C4" w:rsidDel="002469E2" w:rsidRDefault="007B55D2" w:rsidP="002469E2">
            <w:pPr>
              <w:rPr>
                <w:del w:id="1836" w:author="AppPower" w:date="2023-03-31T10:18:00Z"/>
                <w:rFonts w:ascii="Times New Roman" w:eastAsia="Times New Roman" w:hAnsi="Times New Roman" w:cs="Times New Roman"/>
              </w:rPr>
              <w:pPrChange w:id="18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3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0B6F28B8" w:rsidR="007B55D2" w:rsidRPr="006F62C4" w:rsidDel="002469E2" w:rsidRDefault="007B55D2" w:rsidP="002469E2">
            <w:pPr>
              <w:rPr>
                <w:del w:id="1839" w:author="AppPower" w:date="2023-03-31T10:18:00Z"/>
                <w:rFonts w:ascii="Times New Roman" w:eastAsia="Times New Roman" w:hAnsi="Times New Roman" w:cs="Times New Roman"/>
              </w:rPr>
              <w:pPrChange w:id="18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59486ACB" w:rsidR="007B55D2" w:rsidRPr="006F62C4" w:rsidDel="002469E2" w:rsidRDefault="007B55D2" w:rsidP="002469E2">
            <w:pPr>
              <w:rPr>
                <w:del w:id="1842" w:author="AppPower" w:date="2023-03-31T10:18:00Z"/>
                <w:rFonts w:ascii="Times New Roman" w:eastAsia="Times New Roman" w:hAnsi="Times New Roman" w:cs="Times New Roman"/>
              </w:rPr>
              <w:pPrChange w:id="18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4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48E448F9" w:rsidR="007B55D2" w:rsidRPr="006F62C4" w:rsidDel="002469E2" w:rsidRDefault="007B55D2" w:rsidP="002469E2">
            <w:pPr>
              <w:rPr>
                <w:del w:id="1845" w:author="AppPower" w:date="2023-03-31T10:18:00Z"/>
                <w:rFonts w:ascii="Times New Roman" w:eastAsia="Times New Roman" w:hAnsi="Times New Roman" w:cs="Times New Roman"/>
              </w:rPr>
              <w:pPrChange w:id="184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4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2469E2" w14:paraId="4D336AC8" w14:textId="6A36B0D1" w:rsidTr="00B02367">
        <w:trPr>
          <w:trHeight w:val="228"/>
          <w:del w:id="1848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1FBD1B9F" w:rsidR="007B55D2" w:rsidRPr="006F62C4" w:rsidDel="002469E2" w:rsidRDefault="007B55D2" w:rsidP="002469E2">
            <w:pPr>
              <w:rPr>
                <w:del w:id="1849" w:author="AppPower" w:date="2023-03-31T10:18:00Z"/>
                <w:rFonts w:ascii="Times New Roman" w:eastAsia="Times New Roman" w:hAnsi="Times New Roman" w:cs="Times New Roman"/>
              </w:rPr>
              <w:pPrChange w:id="1850" w:author="AppPower" w:date="2023-03-31T10:18:00Z">
                <w:pPr>
                  <w:spacing w:after="0" w:line="240" w:lineRule="auto"/>
                </w:pPr>
              </w:pPrChange>
            </w:pPr>
            <w:del w:id="185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15601F33" w:rsidR="007B55D2" w:rsidRPr="006F62C4" w:rsidDel="002469E2" w:rsidRDefault="007B55D2" w:rsidP="002469E2">
            <w:pPr>
              <w:rPr>
                <w:del w:id="1852" w:author="AppPower" w:date="2023-03-31T10:18:00Z"/>
                <w:rFonts w:ascii="Times New Roman" w:eastAsia="Times New Roman" w:hAnsi="Times New Roman" w:cs="Times New Roman"/>
              </w:rPr>
              <w:pPrChange w:id="185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0142D509" w:rsidR="007B55D2" w:rsidRPr="006F62C4" w:rsidDel="002469E2" w:rsidRDefault="007B55D2" w:rsidP="002469E2">
            <w:pPr>
              <w:rPr>
                <w:del w:id="1855" w:author="AppPower" w:date="2023-03-31T10:18:00Z"/>
                <w:rFonts w:ascii="Times New Roman" w:eastAsia="Times New Roman" w:hAnsi="Times New Roman" w:cs="Times New Roman"/>
              </w:rPr>
              <w:pPrChange w:id="185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2469E2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444A6F9F" w:rsidR="007B55D2" w:rsidRPr="007B55D2" w:rsidDel="002469E2" w:rsidRDefault="007B55D2" w:rsidP="002469E2">
            <w:pPr>
              <w:rPr>
                <w:del w:id="1858" w:author="AppPower" w:date="2023-03-31T10:18:00Z"/>
                <w:rFonts w:ascii="Times New Roman" w:eastAsia="Times New Roman" w:hAnsi="Times New Roman" w:cs="Times New Roman"/>
              </w:rPr>
              <w:pPrChange w:id="185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60" w:author="AppPower" w:date="2023-03-31T10:18:00Z">
              <w:r w:rsidRPr="007B55D2" w:rsidDel="002469E2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4C04AB91" w:rsidR="007B55D2" w:rsidRPr="007B55D2" w:rsidDel="002469E2" w:rsidRDefault="00C63E43" w:rsidP="002469E2">
            <w:pPr>
              <w:rPr>
                <w:del w:id="1861" w:author="AppPower" w:date="2023-03-31T10:18:00Z"/>
                <w:rFonts w:ascii="Times New Roman" w:eastAsia="Times New Roman" w:hAnsi="Times New Roman" w:cs="Times New Roman"/>
              </w:rPr>
              <w:pPrChange w:id="186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6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2469E2" w14:paraId="3457965A" w14:textId="5D40BA48" w:rsidTr="00B02367">
        <w:trPr>
          <w:trHeight w:val="228"/>
          <w:del w:id="1864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548E95E1" w:rsidR="007B55D2" w:rsidRPr="006F62C4" w:rsidDel="002469E2" w:rsidRDefault="007B55D2" w:rsidP="002469E2">
            <w:pPr>
              <w:rPr>
                <w:del w:id="1865" w:author="AppPower" w:date="2023-03-31T10:18:00Z"/>
                <w:rFonts w:ascii="Times New Roman" w:eastAsia="Times New Roman" w:hAnsi="Times New Roman" w:cs="Times New Roman"/>
              </w:rPr>
              <w:pPrChange w:id="1866" w:author="AppPower" w:date="2023-03-31T10:18:00Z">
                <w:pPr>
                  <w:spacing w:after="0" w:line="240" w:lineRule="auto"/>
                </w:pPr>
              </w:pPrChange>
            </w:pPr>
            <w:del w:id="186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372BAD94" w:rsidR="007B55D2" w:rsidRPr="006F62C4" w:rsidDel="002469E2" w:rsidRDefault="007B55D2" w:rsidP="002469E2">
            <w:pPr>
              <w:rPr>
                <w:del w:id="1868" w:author="AppPower" w:date="2023-03-31T10:18:00Z"/>
                <w:rFonts w:ascii="Times New Roman" w:eastAsia="Times New Roman" w:hAnsi="Times New Roman" w:cs="Times New Roman"/>
              </w:rPr>
              <w:pPrChange w:id="186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7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49A411BE" w:rsidR="007B55D2" w:rsidRPr="006F62C4" w:rsidDel="002469E2" w:rsidRDefault="00C63E43" w:rsidP="002469E2">
            <w:pPr>
              <w:rPr>
                <w:del w:id="1871" w:author="AppPower" w:date="2023-03-31T10:18:00Z"/>
                <w:rFonts w:ascii="Times New Roman" w:eastAsia="Times New Roman" w:hAnsi="Times New Roman" w:cs="Times New Roman"/>
              </w:rPr>
              <w:pPrChange w:id="18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7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3EC63B6C" w:rsidR="007B55D2" w:rsidRPr="00C63E43" w:rsidDel="002469E2" w:rsidRDefault="00C63E43" w:rsidP="002469E2">
            <w:pPr>
              <w:rPr>
                <w:del w:id="1874" w:author="AppPower" w:date="2023-03-31T10:18:00Z"/>
                <w:rFonts w:ascii="Times New Roman" w:eastAsia="Times New Roman" w:hAnsi="Times New Roman" w:cs="Times New Roman"/>
              </w:rPr>
              <w:pPrChange w:id="18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76" w:author="AppPower" w:date="2023-03-31T10:18:00Z">
              <w:r w:rsidRPr="00C63E43" w:rsidDel="002469E2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68E967D1" w:rsidR="007B55D2" w:rsidRPr="00C63E43" w:rsidDel="002469E2" w:rsidRDefault="00C63E43" w:rsidP="002469E2">
            <w:pPr>
              <w:rPr>
                <w:del w:id="1877" w:author="AppPower" w:date="2023-03-31T10:18:00Z"/>
                <w:rFonts w:ascii="Times New Roman" w:eastAsia="Times New Roman" w:hAnsi="Times New Roman" w:cs="Times New Roman"/>
              </w:rPr>
              <w:pPrChange w:id="18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79" w:author="AppPower" w:date="2023-03-31T10:18:00Z">
              <w:r w:rsidRPr="00C63E43" w:rsidDel="002469E2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2469E2" w14:paraId="07B85195" w14:textId="5DE0EBE3" w:rsidTr="00B02367">
        <w:trPr>
          <w:trHeight w:val="228"/>
          <w:del w:id="1880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1F07059F" w:rsidR="007B55D2" w:rsidRPr="006F62C4" w:rsidDel="002469E2" w:rsidRDefault="007B55D2" w:rsidP="002469E2">
            <w:pPr>
              <w:rPr>
                <w:del w:id="1881" w:author="AppPower" w:date="2023-03-31T10:18:00Z"/>
                <w:rFonts w:ascii="Times New Roman" w:eastAsia="Times New Roman" w:hAnsi="Times New Roman" w:cs="Times New Roman"/>
              </w:rPr>
              <w:pPrChange w:id="1882" w:author="AppPower" w:date="2023-03-31T10:18:00Z">
                <w:pPr>
                  <w:spacing w:after="0" w:line="240" w:lineRule="auto"/>
                </w:pPr>
              </w:pPrChange>
            </w:pPr>
            <w:del w:id="188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29E0CA9A" w:rsidR="007B55D2" w:rsidRPr="006F62C4" w:rsidDel="002469E2" w:rsidRDefault="007B55D2" w:rsidP="002469E2">
            <w:pPr>
              <w:rPr>
                <w:del w:id="1884" w:author="AppPower" w:date="2023-03-31T10:18:00Z"/>
                <w:rFonts w:ascii="Times New Roman" w:eastAsia="Times New Roman" w:hAnsi="Times New Roman" w:cs="Times New Roman"/>
              </w:rPr>
              <w:pPrChange w:id="188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8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550751BB" w:rsidR="007B55D2" w:rsidRPr="006F62C4" w:rsidDel="002469E2" w:rsidRDefault="00C63E43" w:rsidP="002469E2">
            <w:pPr>
              <w:rPr>
                <w:del w:id="1887" w:author="AppPower" w:date="2023-03-31T10:18:00Z"/>
                <w:rFonts w:ascii="Times New Roman" w:eastAsia="Times New Roman" w:hAnsi="Times New Roman" w:cs="Times New Roman"/>
              </w:rPr>
              <w:pPrChange w:id="188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8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23FC4A58" w:rsidR="007B55D2" w:rsidRPr="00C63E43" w:rsidDel="002469E2" w:rsidRDefault="00C63E43" w:rsidP="002469E2">
            <w:pPr>
              <w:rPr>
                <w:del w:id="1890" w:author="AppPower" w:date="2023-03-31T10:18:00Z"/>
                <w:rFonts w:ascii="Times New Roman" w:eastAsia="Times New Roman" w:hAnsi="Times New Roman" w:cs="Times New Roman"/>
              </w:rPr>
              <w:pPrChange w:id="189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92" w:author="AppPower" w:date="2023-03-31T10:18:00Z">
              <w:r w:rsidRPr="00C63E43" w:rsidDel="002469E2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06BB6366" w:rsidR="007B55D2" w:rsidRPr="00C63E43" w:rsidDel="002469E2" w:rsidRDefault="00C63E43" w:rsidP="002469E2">
            <w:pPr>
              <w:rPr>
                <w:del w:id="1893" w:author="AppPower" w:date="2023-03-31T10:18:00Z"/>
                <w:rFonts w:ascii="Times New Roman" w:eastAsia="Times New Roman" w:hAnsi="Times New Roman" w:cs="Times New Roman"/>
              </w:rPr>
              <w:pPrChange w:id="189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895" w:author="AppPower" w:date="2023-03-31T10:18:00Z">
              <w:r w:rsidRPr="00C63E43" w:rsidDel="002469E2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2469E2" w14:paraId="32A0E42C" w14:textId="2F26A175" w:rsidTr="00E878CA">
        <w:trPr>
          <w:trHeight w:val="214"/>
          <w:del w:id="1896" w:author="AppPower" w:date="2023-03-31T10:18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09A8F9D0" w:rsidR="007B55D2" w:rsidRPr="006F62C4" w:rsidDel="002469E2" w:rsidRDefault="007B55D2" w:rsidP="002469E2">
            <w:pPr>
              <w:rPr>
                <w:del w:id="1897" w:author="AppPower" w:date="2023-03-31T10:18:00Z"/>
                <w:rFonts w:ascii="Times New Roman" w:eastAsia="Times New Roman" w:hAnsi="Times New Roman" w:cs="Times New Roman"/>
              </w:rPr>
              <w:pPrChange w:id="1898" w:author="AppPower" w:date="2023-03-31T10:18:00Z">
                <w:pPr>
                  <w:spacing w:after="0" w:line="240" w:lineRule="auto"/>
                </w:pPr>
              </w:pPrChange>
            </w:pPr>
            <w:del w:id="189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17E10918" w:rsidR="007B55D2" w:rsidRPr="006F62C4" w:rsidDel="002469E2" w:rsidRDefault="007B55D2" w:rsidP="002469E2">
            <w:pPr>
              <w:rPr>
                <w:del w:id="1900" w:author="AppPower" w:date="2023-03-31T10:18:00Z"/>
                <w:rFonts w:ascii="Times New Roman" w:eastAsia="Times New Roman" w:hAnsi="Times New Roman" w:cs="Times New Roman"/>
              </w:rPr>
              <w:pPrChange w:id="190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0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2469E2" w14:paraId="0D549B4B" w14:textId="0D0F5F06" w:rsidTr="00B02367">
        <w:trPr>
          <w:trHeight w:val="220"/>
          <w:del w:id="1903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780CC0C5" w:rsidR="007B55D2" w:rsidRPr="006F62C4" w:rsidDel="002469E2" w:rsidRDefault="007B55D2" w:rsidP="002469E2">
            <w:pPr>
              <w:rPr>
                <w:del w:id="1904" w:author="AppPower" w:date="2023-03-31T10:18:00Z"/>
                <w:rFonts w:ascii="Times New Roman" w:eastAsia="Times New Roman" w:hAnsi="Times New Roman" w:cs="Times New Roman"/>
              </w:rPr>
              <w:pPrChange w:id="1905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33431DBA" w:rsidR="007B55D2" w:rsidRPr="006F62C4" w:rsidDel="002469E2" w:rsidRDefault="007B55D2" w:rsidP="002469E2">
            <w:pPr>
              <w:rPr>
                <w:del w:id="1906" w:author="AppPower" w:date="2023-03-31T10:18:00Z"/>
                <w:rFonts w:ascii="Times New Roman" w:eastAsia="Times New Roman" w:hAnsi="Times New Roman" w:cs="Times New Roman"/>
              </w:rPr>
              <w:pPrChange w:id="190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0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73E8A2C5" w:rsidR="007B55D2" w:rsidRPr="006F62C4" w:rsidDel="002469E2" w:rsidRDefault="007B55D2" w:rsidP="002469E2">
            <w:pPr>
              <w:rPr>
                <w:del w:id="1909" w:author="AppPower" w:date="2023-03-31T10:18:00Z"/>
                <w:rFonts w:ascii="Times New Roman" w:eastAsia="Times New Roman" w:hAnsi="Times New Roman" w:cs="Times New Roman"/>
              </w:rPr>
              <w:pPrChange w:id="191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1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6773C78F" w:rsidR="007B55D2" w:rsidRPr="006F62C4" w:rsidDel="002469E2" w:rsidRDefault="007B55D2" w:rsidP="002469E2">
            <w:pPr>
              <w:rPr>
                <w:del w:id="1912" w:author="AppPower" w:date="2023-03-31T10:18:00Z"/>
                <w:rFonts w:ascii="Times New Roman" w:eastAsia="Times New Roman" w:hAnsi="Times New Roman" w:cs="Times New Roman"/>
              </w:rPr>
              <w:pPrChange w:id="191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1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139D1A87" w:rsidR="007B55D2" w:rsidRPr="006F62C4" w:rsidDel="002469E2" w:rsidRDefault="007B55D2" w:rsidP="002469E2">
            <w:pPr>
              <w:rPr>
                <w:del w:id="1915" w:author="AppPower" w:date="2023-03-31T10:18:00Z"/>
                <w:rFonts w:ascii="Times New Roman" w:eastAsia="Times New Roman" w:hAnsi="Times New Roman" w:cs="Times New Roman"/>
              </w:rPr>
              <w:pPrChange w:id="191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1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2469E2" w14:paraId="468C2629" w14:textId="6B5FC1D7" w:rsidTr="00B02367">
        <w:trPr>
          <w:trHeight w:val="214"/>
          <w:del w:id="1918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228AC225" w:rsidR="007B55D2" w:rsidRPr="006F62C4" w:rsidDel="002469E2" w:rsidRDefault="007B55D2" w:rsidP="002469E2">
            <w:pPr>
              <w:rPr>
                <w:del w:id="1919" w:author="AppPower" w:date="2023-03-31T10:18:00Z"/>
                <w:rFonts w:ascii="Times New Roman" w:eastAsia="Times New Roman" w:hAnsi="Times New Roman" w:cs="Times New Roman"/>
              </w:rPr>
              <w:pPrChange w:id="1920" w:author="AppPower" w:date="2023-03-31T10:18:00Z">
                <w:pPr>
                  <w:spacing w:after="0" w:line="240" w:lineRule="auto"/>
                </w:pPr>
              </w:pPrChange>
            </w:pPr>
            <w:del w:id="192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76E2C200" w:rsidR="007B55D2" w:rsidRPr="006F62C4" w:rsidDel="002469E2" w:rsidRDefault="007B55D2" w:rsidP="002469E2">
            <w:pPr>
              <w:rPr>
                <w:del w:id="1922" w:author="AppPower" w:date="2023-03-31T10:18:00Z"/>
                <w:rFonts w:ascii="Times New Roman" w:eastAsia="Times New Roman" w:hAnsi="Times New Roman" w:cs="Times New Roman"/>
              </w:rPr>
              <w:pPrChange w:id="192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2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5D42A0ED" w:rsidR="007B55D2" w:rsidRPr="006F62C4" w:rsidDel="002469E2" w:rsidRDefault="00FF0763" w:rsidP="002469E2">
            <w:pPr>
              <w:rPr>
                <w:del w:id="1925" w:author="AppPower" w:date="2023-03-31T10:18:00Z"/>
                <w:rFonts w:ascii="Times New Roman" w:eastAsia="Times New Roman" w:hAnsi="Times New Roman" w:cs="Times New Roman"/>
                <w:b/>
                <w:bCs/>
              </w:rPr>
              <w:pPrChange w:id="192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27" w:author="AppPower" w:date="2023-03-31T10:18:00Z">
              <w:r w:rsidDel="002469E2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7783BDDE" w:rsidR="007B55D2" w:rsidRPr="00FF0763" w:rsidDel="002469E2" w:rsidRDefault="00FF0763" w:rsidP="002469E2">
            <w:pPr>
              <w:rPr>
                <w:del w:id="1928" w:author="AppPower" w:date="2023-03-31T10:18:00Z"/>
                <w:rFonts w:ascii="Times New Roman" w:eastAsia="Times New Roman" w:hAnsi="Times New Roman" w:cs="Times New Roman"/>
              </w:rPr>
              <w:pPrChange w:id="192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30" w:author="AppPower" w:date="2023-03-31T10:18:00Z">
              <w:r w:rsidRPr="00FF0763" w:rsidDel="002469E2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73ED22DF" w:rsidR="007B55D2" w:rsidRPr="006F62C4" w:rsidDel="002469E2" w:rsidRDefault="00FF0763" w:rsidP="002469E2">
            <w:pPr>
              <w:rPr>
                <w:del w:id="1931" w:author="AppPower" w:date="2023-03-31T10:18:00Z"/>
                <w:rFonts w:ascii="Times New Roman" w:eastAsia="Times New Roman" w:hAnsi="Times New Roman" w:cs="Times New Roman"/>
              </w:rPr>
              <w:pPrChange w:id="193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3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2469E2" w14:paraId="1AAC0DD5" w14:textId="0C719A71" w:rsidTr="00B02367">
        <w:trPr>
          <w:trHeight w:val="214"/>
          <w:del w:id="1934" w:author="AppPower" w:date="2023-03-31T10:18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06D6A04C" w:rsidR="007B55D2" w:rsidRPr="006F62C4" w:rsidDel="002469E2" w:rsidRDefault="007B55D2" w:rsidP="002469E2">
            <w:pPr>
              <w:rPr>
                <w:del w:id="1935" w:author="AppPower" w:date="2023-03-31T10:18:00Z"/>
                <w:rFonts w:ascii="Times New Roman" w:eastAsia="Times New Roman" w:hAnsi="Times New Roman" w:cs="Times New Roman"/>
              </w:rPr>
              <w:pPrChange w:id="1936" w:author="AppPower" w:date="2023-03-31T10:18:00Z">
                <w:pPr>
                  <w:spacing w:after="0" w:line="240" w:lineRule="auto"/>
                </w:pPr>
              </w:pPrChange>
            </w:pPr>
            <w:del w:id="193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36C490D9" w:rsidR="007B55D2" w:rsidRPr="006F62C4" w:rsidDel="002469E2" w:rsidRDefault="007B55D2" w:rsidP="002469E2">
            <w:pPr>
              <w:rPr>
                <w:del w:id="1938" w:author="AppPower" w:date="2023-03-31T10:18:00Z"/>
                <w:rFonts w:ascii="Times New Roman" w:eastAsia="Times New Roman" w:hAnsi="Times New Roman" w:cs="Times New Roman"/>
              </w:rPr>
              <w:pPrChange w:id="193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4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45ADC8FC" w:rsidR="007B55D2" w:rsidRPr="00FF0763" w:rsidDel="002469E2" w:rsidRDefault="00FF0763" w:rsidP="002469E2">
            <w:pPr>
              <w:rPr>
                <w:del w:id="1941" w:author="AppPower" w:date="2023-03-31T10:18:00Z"/>
                <w:rFonts w:ascii="Times New Roman" w:eastAsia="Times New Roman" w:hAnsi="Times New Roman" w:cs="Times New Roman"/>
              </w:rPr>
              <w:pPrChange w:id="194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43" w:author="AppPower" w:date="2023-03-31T10:18:00Z">
              <w:r w:rsidRPr="00FF0763" w:rsidDel="002469E2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53D0C3E1" w:rsidR="007B55D2" w:rsidRPr="00FF0763" w:rsidDel="002469E2" w:rsidRDefault="00FF0763" w:rsidP="002469E2">
            <w:pPr>
              <w:rPr>
                <w:del w:id="1944" w:author="AppPower" w:date="2023-03-31T10:18:00Z"/>
                <w:rFonts w:ascii="Times New Roman" w:eastAsia="Times New Roman" w:hAnsi="Times New Roman" w:cs="Times New Roman"/>
              </w:rPr>
              <w:pPrChange w:id="194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46" w:author="AppPower" w:date="2023-03-31T10:18:00Z">
              <w:r w:rsidRPr="00FF0763" w:rsidDel="002469E2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5156DD38" w:rsidR="007B55D2" w:rsidRPr="006F62C4" w:rsidDel="002469E2" w:rsidRDefault="00FF0763" w:rsidP="002469E2">
            <w:pPr>
              <w:rPr>
                <w:del w:id="1947" w:author="AppPower" w:date="2023-03-31T10:18:00Z"/>
                <w:rFonts w:ascii="Times New Roman" w:eastAsia="Times New Roman" w:hAnsi="Times New Roman" w:cs="Times New Roman"/>
              </w:rPr>
              <w:pPrChange w:id="194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4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2469E2" w14:paraId="194F99C1" w14:textId="5D5E2158" w:rsidTr="00B02367">
        <w:trPr>
          <w:trHeight w:val="220"/>
          <w:del w:id="1950" w:author="AppPower" w:date="2023-03-31T10:18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03458AA5" w:rsidR="007B55D2" w:rsidRPr="006F62C4" w:rsidDel="002469E2" w:rsidRDefault="007B55D2" w:rsidP="002469E2">
            <w:pPr>
              <w:rPr>
                <w:del w:id="1951" w:author="AppPower" w:date="2023-03-31T10:18:00Z"/>
                <w:rFonts w:ascii="Times New Roman" w:eastAsia="Times New Roman" w:hAnsi="Times New Roman" w:cs="Times New Roman"/>
              </w:rPr>
              <w:pPrChange w:id="1952" w:author="AppPower" w:date="2023-03-31T10:18:00Z">
                <w:pPr>
                  <w:spacing w:after="0" w:line="240" w:lineRule="auto"/>
                </w:pPr>
              </w:pPrChange>
            </w:pPr>
            <w:del w:id="195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2469E2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6697F3F0" w:rsidR="007B55D2" w:rsidRPr="006F62C4" w:rsidDel="002469E2" w:rsidRDefault="007B55D2" w:rsidP="002469E2">
            <w:pPr>
              <w:rPr>
                <w:del w:id="1954" w:author="AppPower" w:date="2023-03-31T10:18:00Z"/>
                <w:rFonts w:ascii="Times New Roman" w:eastAsia="Times New Roman" w:hAnsi="Times New Roman" w:cs="Times New Roman"/>
              </w:rPr>
              <w:pPrChange w:id="195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5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45592122" w:rsidR="007B55D2" w:rsidRPr="006F62C4" w:rsidDel="002469E2" w:rsidRDefault="00FF0763" w:rsidP="002469E2">
            <w:pPr>
              <w:rPr>
                <w:del w:id="1957" w:author="AppPower" w:date="2023-03-31T10:18:00Z"/>
                <w:rFonts w:ascii="Times New Roman" w:eastAsia="Times New Roman" w:hAnsi="Times New Roman" w:cs="Times New Roman"/>
              </w:rPr>
              <w:pPrChange w:id="195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5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7CA01CA8" w:rsidR="007B55D2" w:rsidRPr="006F62C4" w:rsidDel="002469E2" w:rsidRDefault="00FF0763" w:rsidP="002469E2">
            <w:pPr>
              <w:rPr>
                <w:del w:id="1960" w:author="AppPower" w:date="2023-03-31T10:18:00Z"/>
                <w:rFonts w:ascii="Times New Roman" w:eastAsia="Times New Roman" w:hAnsi="Times New Roman" w:cs="Times New Roman"/>
              </w:rPr>
              <w:pPrChange w:id="196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6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12804184" w:rsidR="007B55D2" w:rsidRPr="006F62C4" w:rsidDel="002469E2" w:rsidRDefault="00FF0763" w:rsidP="002469E2">
            <w:pPr>
              <w:rPr>
                <w:del w:id="1963" w:author="AppPower" w:date="2023-03-31T10:18:00Z"/>
                <w:rFonts w:ascii="Times New Roman" w:eastAsia="Times New Roman" w:hAnsi="Times New Roman" w:cs="Times New Roman"/>
              </w:rPr>
              <w:pPrChange w:id="196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6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4E3688A6" w:rsidR="00402457" w:rsidRPr="006F62C4" w:rsidDel="002469E2" w:rsidRDefault="00402457" w:rsidP="002469E2">
      <w:pPr>
        <w:rPr>
          <w:del w:id="1966" w:author="AppPower" w:date="2023-03-31T10:18:00Z"/>
          <w:rFonts w:ascii="Times New Roman" w:hAnsi="Times New Roman" w:cs="Times New Roman"/>
        </w:rPr>
        <w:pPrChange w:id="1967" w:author="AppPower" w:date="2023-03-31T10:18:00Z">
          <w:pPr>
            <w:spacing w:after="0" w:line="240" w:lineRule="auto"/>
          </w:pPr>
        </w:pPrChange>
      </w:pPr>
      <w:del w:id="1968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2469E2">
          <w:rPr>
            <w:rFonts w:ascii="Times New Roman" w:hAnsi="Times New Roman" w:cs="Times New Roman"/>
          </w:rPr>
          <w:delText xml:space="preserve">BMI, body mass index. </w:delText>
        </w:r>
        <w:r w:rsidRPr="006F62C4" w:rsidDel="002469E2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2469E2">
          <w:rPr>
            <w:rFonts w:ascii="Times New Roman" w:hAnsi="Times New Roman" w:cs="Times New Roman"/>
          </w:rPr>
          <w:delText>s</w:delText>
        </w:r>
        <w:r w:rsidRPr="006F62C4" w:rsidDel="002469E2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2469E2">
          <w:rPr>
            <w:rFonts w:ascii="Times New Roman" w:hAnsi="Times New Roman" w:cs="Times New Roman"/>
          </w:rPr>
          <w:delText xml:space="preserve">, </w:delText>
        </w:r>
        <w:r w:rsidRPr="006F62C4" w:rsidDel="002469E2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2469E2">
          <w:rPr>
            <w:rFonts w:ascii="Times New Roman" w:hAnsi="Times New Roman" w:cs="Times New Roman"/>
          </w:rPr>
          <w:delText xml:space="preserve">and </w:delText>
        </w:r>
        <w:r w:rsidRPr="006F62C4" w:rsidDel="002469E2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375637B0" w:rsidR="00E878CA" w:rsidDel="002469E2" w:rsidRDefault="00E878CA" w:rsidP="002469E2">
      <w:pPr>
        <w:rPr>
          <w:del w:id="1969" w:author="AppPower" w:date="2023-03-31T10:18:00Z"/>
          <w:rFonts w:ascii="Times New Roman" w:hAnsi="Times New Roman" w:cs="Times New Roman"/>
        </w:rPr>
        <w:pPrChange w:id="1970" w:author="AppPower" w:date="2023-03-31T10:18:00Z">
          <w:pPr/>
        </w:pPrChange>
      </w:pPr>
      <w:del w:id="1971" w:author="AppPower" w:date="2023-03-31T10:18:00Z">
        <w:r w:rsidDel="002469E2">
          <w:rPr>
            <w:rFonts w:ascii="Times New Roman" w:hAnsi="Times New Roman" w:cs="Times New Roman"/>
          </w:rPr>
          <w:br w:type="page"/>
        </w:r>
      </w:del>
    </w:p>
    <w:p w14:paraId="5152EA86" w14:textId="1E889D52" w:rsidR="00E878CA" w:rsidRPr="00A041F4" w:rsidDel="002469E2" w:rsidRDefault="00E878CA" w:rsidP="002469E2">
      <w:pPr>
        <w:rPr>
          <w:del w:id="1972" w:author="AppPower" w:date="2023-03-31T10:18:00Z"/>
          <w:rFonts w:ascii="Times New Roman" w:hAnsi="Times New Roman" w:cs="Times New Roman"/>
        </w:rPr>
        <w:pPrChange w:id="1973" w:author="AppPower" w:date="2023-03-31T10:18:00Z">
          <w:pPr>
            <w:spacing w:after="120" w:line="240" w:lineRule="auto"/>
          </w:pPr>
        </w:pPrChange>
      </w:pPr>
      <w:del w:id="1974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>Supplementa</w:delText>
        </w:r>
      </w:del>
      <w:ins w:id="1975" w:author="KSE" w:date="2023-03-10T16:24:00Z">
        <w:del w:id="1976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977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2469E2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2469E2">
          <w:rPr>
            <w:rFonts w:ascii="Times New Roman" w:hAnsi="Times New Roman" w:cs="Times New Roman"/>
            <w:b/>
            <w:bCs/>
          </w:rPr>
          <w:delText>1</w:delText>
        </w:r>
      </w:del>
      <w:ins w:id="1978" w:author="KSE" w:date="2023-03-10T16:24:00Z">
        <w:del w:id="1979" w:author="AppPower" w:date="2023-03-31T10:18:00Z">
          <w:r w:rsidR="00145E4A" w:rsidDel="002469E2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980" w:author="AppPower" w:date="2023-03-31T10:18:00Z">
        <w:r w:rsidDel="002469E2">
          <w:rPr>
            <w:rFonts w:ascii="Times New Roman" w:hAnsi="Times New Roman" w:cs="Times New Roman"/>
            <w:b/>
            <w:bCs/>
          </w:rPr>
          <w:delText>0</w:delText>
        </w:r>
        <w:r w:rsidRPr="00A041F4" w:rsidDel="002469E2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2469E2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2469E2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2469E2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2469E2" w14:paraId="094CB05B" w14:textId="26DFEC4D" w:rsidTr="00271D75">
        <w:trPr>
          <w:trHeight w:val="228"/>
          <w:del w:id="1981" w:author="AppPower" w:date="2023-03-31T10:18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22BF7B0A" w:rsidR="004B19BB" w:rsidRPr="006F62C4" w:rsidDel="002469E2" w:rsidRDefault="004B19BB" w:rsidP="002469E2">
            <w:pPr>
              <w:rPr>
                <w:del w:id="1982" w:author="AppPower" w:date="2023-03-31T10:18:00Z"/>
                <w:rFonts w:ascii="Times New Roman" w:eastAsia="Times New Roman" w:hAnsi="Times New Roman" w:cs="Times New Roman"/>
              </w:rPr>
              <w:pPrChange w:id="198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8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2469E2" w14:paraId="3E395D55" w14:textId="7451AE09" w:rsidTr="004B19BB">
        <w:trPr>
          <w:trHeight w:val="228"/>
          <w:del w:id="1985" w:author="AppPower" w:date="2023-03-31T10:18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79D801FC" w:rsidR="00E878CA" w:rsidRPr="006F62C4" w:rsidDel="002469E2" w:rsidRDefault="00E878CA" w:rsidP="002469E2">
            <w:pPr>
              <w:rPr>
                <w:del w:id="1986" w:author="AppPower" w:date="2023-03-31T10:18:00Z"/>
                <w:rFonts w:ascii="Times New Roman" w:eastAsia="Times New Roman" w:hAnsi="Times New Roman" w:cs="Times New Roman"/>
              </w:rPr>
              <w:pPrChange w:id="1987" w:author="AppPower" w:date="2023-03-31T10:18:00Z">
                <w:pPr>
                  <w:spacing w:after="0" w:line="240" w:lineRule="auto"/>
                </w:pPr>
              </w:pPrChange>
            </w:pPr>
            <w:del w:id="198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680A75AF" w:rsidR="00E878CA" w:rsidRPr="006F62C4" w:rsidDel="002469E2" w:rsidRDefault="00E878CA" w:rsidP="002469E2">
            <w:pPr>
              <w:rPr>
                <w:del w:id="1989" w:author="AppPower" w:date="2023-03-31T10:18:00Z"/>
                <w:rFonts w:ascii="Times New Roman" w:eastAsia="Times New Roman" w:hAnsi="Times New Roman" w:cs="Times New Roman"/>
              </w:rPr>
              <w:pPrChange w:id="199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9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2469E2" w14:paraId="5A866142" w14:textId="2279CFE2" w:rsidTr="004B19BB">
        <w:trPr>
          <w:trHeight w:val="236"/>
          <w:del w:id="1992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7C8E8BF2" w:rsidR="00E878CA" w:rsidRPr="006F62C4" w:rsidDel="002469E2" w:rsidRDefault="00E878CA" w:rsidP="002469E2">
            <w:pPr>
              <w:rPr>
                <w:del w:id="1993" w:author="AppPower" w:date="2023-03-31T10:18:00Z"/>
                <w:rFonts w:ascii="Times New Roman" w:eastAsia="Times New Roman" w:hAnsi="Times New Roman" w:cs="Times New Roman"/>
              </w:rPr>
              <w:pPrChange w:id="1994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0B091718" w:rsidR="00E878CA" w:rsidRPr="006F62C4" w:rsidDel="002469E2" w:rsidRDefault="00E878CA" w:rsidP="002469E2">
            <w:pPr>
              <w:rPr>
                <w:del w:id="1995" w:author="AppPower" w:date="2023-03-31T10:18:00Z"/>
                <w:rFonts w:ascii="Times New Roman" w:eastAsia="Times New Roman" w:hAnsi="Times New Roman" w:cs="Times New Roman"/>
              </w:rPr>
              <w:pPrChange w:id="199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199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66CFFF07" w:rsidR="00E878CA" w:rsidRPr="006F62C4" w:rsidDel="002469E2" w:rsidRDefault="00E878CA" w:rsidP="002469E2">
            <w:pPr>
              <w:rPr>
                <w:del w:id="1998" w:author="AppPower" w:date="2023-03-31T10:18:00Z"/>
                <w:rFonts w:ascii="Times New Roman" w:eastAsia="Times New Roman" w:hAnsi="Times New Roman" w:cs="Times New Roman"/>
              </w:rPr>
              <w:pPrChange w:id="199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0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0E02CB0C" w:rsidR="00E878CA" w:rsidRPr="006F62C4" w:rsidDel="002469E2" w:rsidRDefault="00E878CA" w:rsidP="002469E2">
            <w:pPr>
              <w:rPr>
                <w:del w:id="2001" w:author="AppPower" w:date="2023-03-31T10:18:00Z"/>
                <w:rFonts w:ascii="Times New Roman" w:eastAsia="Times New Roman" w:hAnsi="Times New Roman" w:cs="Times New Roman"/>
              </w:rPr>
              <w:pPrChange w:id="20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173334B5" w:rsidR="00E878CA" w:rsidRPr="006F62C4" w:rsidDel="002469E2" w:rsidRDefault="00E878CA" w:rsidP="002469E2">
            <w:pPr>
              <w:rPr>
                <w:del w:id="2004" w:author="AppPower" w:date="2023-03-31T10:18:00Z"/>
                <w:rFonts w:ascii="Times New Roman" w:eastAsia="Times New Roman" w:hAnsi="Times New Roman" w:cs="Times New Roman"/>
              </w:rPr>
              <w:pPrChange w:id="200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0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2469E2" w14:paraId="454C41E2" w14:textId="26B8EC53" w:rsidTr="004B19BB">
        <w:trPr>
          <w:trHeight w:val="228"/>
          <w:del w:id="2007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50006B44" w:rsidR="00E878CA" w:rsidRPr="006F62C4" w:rsidDel="002469E2" w:rsidRDefault="00154EAB" w:rsidP="002469E2">
            <w:pPr>
              <w:rPr>
                <w:del w:id="2008" w:author="AppPower" w:date="2023-03-31T10:18:00Z"/>
                <w:rFonts w:ascii="Times New Roman" w:eastAsia="Times New Roman" w:hAnsi="Times New Roman" w:cs="Times New Roman"/>
              </w:rPr>
              <w:pPrChange w:id="2009" w:author="AppPower" w:date="2023-03-31T10:18:00Z">
                <w:pPr>
                  <w:spacing w:after="0" w:line="240" w:lineRule="auto"/>
                </w:pPr>
              </w:pPrChange>
            </w:pPr>
            <w:del w:id="201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2469E2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51E7CFD3" w:rsidR="00E878CA" w:rsidRPr="006F62C4" w:rsidDel="002469E2" w:rsidRDefault="00E878CA" w:rsidP="002469E2">
            <w:pPr>
              <w:rPr>
                <w:del w:id="2011" w:author="AppPower" w:date="2023-03-31T10:18:00Z"/>
                <w:rFonts w:ascii="Times New Roman" w:eastAsia="Times New Roman" w:hAnsi="Times New Roman" w:cs="Times New Roman"/>
              </w:rPr>
              <w:pPrChange w:id="201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1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77171C03" w:rsidR="00E878CA" w:rsidRPr="006F62C4" w:rsidDel="002469E2" w:rsidRDefault="003B30C2" w:rsidP="002469E2">
            <w:pPr>
              <w:rPr>
                <w:del w:id="2014" w:author="AppPower" w:date="2023-03-31T10:18:00Z"/>
                <w:rFonts w:ascii="Times New Roman" w:eastAsia="Times New Roman" w:hAnsi="Times New Roman" w:cs="Times New Roman"/>
              </w:rPr>
              <w:pPrChange w:id="201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1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6281D621" w:rsidR="00E878CA" w:rsidRPr="003B30C2" w:rsidDel="002469E2" w:rsidRDefault="003B30C2" w:rsidP="002469E2">
            <w:pPr>
              <w:rPr>
                <w:del w:id="2017" w:author="AppPower" w:date="2023-03-31T10:18:00Z"/>
                <w:rFonts w:ascii="Times New Roman" w:eastAsia="Times New Roman" w:hAnsi="Times New Roman" w:cs="Times New Roman"/>
              </w:rPr>
              <w:pPrChange w:id="201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19" w:author="AppPower" w:date="2023-03-31T10:18:00Z">
              <w:r w:rsidRPr="003B30C2" w:rsidDel="002469E2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75325377" w:rsidR="00E878CA" w:rsidRPr="007B55D2" w:rsidDel="002469E2" w:rsidRDefault="003B30C2" w:rsidP="002469E2">
            <w:pPr>
              <w:rPr>
                <w:del w:id="2020" w:author="AppPower" w:date="2023-03-31T10:18:00Z"/>
                <w:rFonts w:ascii="Times New Roman" w:eastAsia="Times New Roman" w:hAnsi="Times New Roman" w:cs="Times New Roman"/>
              </w:rPr>
              <w:pPrChange w:id="202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2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2469E2" w14:paraId="72ECBCB0" w14:textId="0F6E5F77" w:rsidTr="004B19BB">
        <w:trPr>
          <w:trHeight w:val="228"/>
          <w:del w:id="2023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47362DFC" w:rsidR="00E878CA" w:rsidRPr="006F62C4" w:rsidDel="002469E2" w:rsidRDefault="00154EAB" w:rsidP="002469E2">
            <w:pPr>
              <w:rPr>
                <w:del w:id="2024" w:author="AppPower" w:date="2023-03-31T10:18:00Z"/>
                <w:rFonts w:ascii="Times New Roman" w:eastAsia="Times New Roman" w:hAnsi="Times New Roman" w:cs="Times New Roman"/>
              </w:rPr>
              <w:pPrChange w:id="2025" w:author="AppPower" w:date="2023-03-31T10:18:00Z">
                <w:pPr>
                  <w:spacing w:after="0" w:line="240" w:lineRule="auto"/>
                </w:pPr>
              </w:pPrChange>
            </w:pPr>
            <w:del w:id="202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2469E2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2469E2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7C3B7DE0" w:rsidR="00E878CA" w:rsidRPr="006F62C4" w:rsidDel="002469E2" w:rsidRDefault="00E878CA" w:rsidP="002469E2">
            <w:pPr>
              <w:rPr>
                <w:del w:id="2027" w:author="AppPower" w:date="2023-03-31T10:18:00Z"/>
                <w:rFonts w:ascii="Times New Roman" w:eastAsia="Times New Roman" w:hAnsi="Times New Roman" w:cs="Times New Roman"/>
              </w:rPr>
              <w:pPrChange w:id="202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2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1AF12FC7" w:rsidR="00E878CA" w:rsidRPr="006F62C4" w:rsidDel="002469E2" w:rsidRDefault="00341863" w:rsidP="002469E2">
            <w:pPr>
              <w:rPr>
                <w:del w:id="2030" w:author="AppPower" w:date="2023-03-31T10:18:00Z"/>
                <w:rFonts w:ascii="Times New Roman" w:eastAsia="Times New Roman" w:hAnsi="Times New Roman" w:cs="Times New Roman"/>
              </w:rPr>
              <w:pPrChange w:id="203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3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132EDAF0" w:rsidR="00E878CA" w:rsidRPr="00C63E43" w:rsidDel="002469E2" w:rsidRDefault="00341863" w:rsidP="002469E2">
            <w:pPr>
              <w:rPr>
                <w:del w:id="2033" w:author="AppPower" w:date="2023-03-31T10:18:00Z"/>
                <w:rFonts w:ascii="Times New Roman" w:eastAsia="Times New Roman" w:hAnsi="Times New Roman" w:cs="Times New Roman"/>
              </w:rPr>
              <w:pPrChange w:id="203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3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02804F49" w:rsidR="00E878CA" w:rsidRPr="00C63E43" w:rsidDel="002469E2" w:rsidRDefault="00341863" w:rsidP="002469E2">
            <w:pPr>
              <w:rPr>
                <w:del w:id="2036" w:author="AppPower" w:date="2023-03-31T10:18:00Z"/>
                <w:rFonts w:ascii="Times New Roman" w:eastAsia="Times New Roman" w:hAnsi="Times New Roman" w:cs="Times New Roman"/>
              </w:rPr>
              <w:pPrChange w:id="203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3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2469E2" w14:paraId="09BD0533" w14:textId="785F79D4" w:rsidTr="008D7E5B">
        <w:trPr>
          <w:trHeight w:val="214"/>
          <w:del w:id="2039" w:author="AppPower" w:date="2023-03-31T10:18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7A06F2BC" w:rsidR="00E878CA" w:rsidRPr="006F62C4" w:rsidDel="002469E2" w:rsidRDefault="00E878CA" w:rsidP="002469E2">
            <w:pPr>
              <w:rPr>
                <w:del w:id="2040" w:author="AppPower" w:date="2023-03-31T10:18:00Z"/>
                <w:rFonts w:ascii="Times New Roman" w:eastAsia="Times New Roman" w:hAnsi="Times New Roman" w:cs="Times New Roman"/>
              </w:rPr>
              <w:pPrChange w:id="2041" w:author="AppPower" w:date="2023-03-31T10:18:00Z">
                <w:pPr>
                  <w:spacing w:after="0" w:line="240" w:lineRule="auto"/>
                </w:pPr>
              </w:pPrChange>
            </w:pPr>
            <w:del w:id="204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1139FB04" w:rsidR="00E878CA" w:rsidRPr="006F62C4" w:rsidDel="002469E2" w:rsidRDefault="00E878CA" w:rsidP="002469E2">
            <w:pPr>
              <w:rPr>
                <w:del w:id="2043" w:author="AppPower" w:date="2023-03-31T10:18:00Z"/>
                <w:rFonts w:ascii="Times New Roman" w:eastAsia="Times New Roman" w:hAnsi="Times New Roman" w:cs="Times New Roman"/>
              </w:rPr>
              <w:pPrChange w:id="204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4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2469E2" w14:paraId="6377E05C" w14:textId="267F9A36" w:rsidTr="00B02367">
        <w:trPr>
          <w:trHeight w:val="220"/>
          <w:del w:id="2046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01D1AEC2" w:rsidR="00E878CA" w:rsidRPr="006F62C4" w:rsidDel="002469E2" w:rsidRDefault="00E878CA" w:rsidP="002469E2">
            <w:pPr>
              <w:rPr>
                <w:del w:id="2047" w:author="AppPower" w:date="2023-03-31T10:18:00Z"/>
                <w:rFonts w:ascii="Times New Roman" w:eastAsia="Times New Roman" w:hAnsi="Times New Roman" w:cs="Times New Roman"/>
              </w:rPr>
              <w:pPrChange w:id="2048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39B39151" w:rsidR="00E878CA" w:rsidRPr="006F62C4" w:rsidDel="002469E2" w:rsidRDefault="00E878CA" w:rsidP="002469E2">
            <w:pPr>
              <w:rPr>
                <w:del w:id="2049" w:author="AppPower" w:date="2023-03-31T10:18:00Z"/>
                <w:rFonts w:ascii="Times New Roman" w:eastAsia="Times New Roman" w:hAnsi="Times New Roman" w:cs="Times New Roman"/>
              </w:rPr>
              <w:pPrChange w:id="205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5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35643FAA" w:rsidR="00E878CA" w:rsidRPr="006F62C4" w:rsidDel="002469E2" w:rsidRDefault="00E878CA" w:rsidP="002469E2">
            <w:pPr>
              <w:rPr>
                <w:del w:id="2052" w:author="AppPower" w:date="2023-03-31T10:18:00Z"/>
                <w:rFonts w:ascii="Times New Roman" w:eastAsia="Times New Roman" w:hAnsi="Times New Roman" w:cs="Times New Roman"/>
              </w:rPr>
              <w:pPrChange w:id="205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54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159D9426" w:rsidR="00E878CA" w:rsidRPr="006F62C4" w:rsidDel="002469E2" w:rsidRDefault="00E878CA" w:rsidP="002469E2">
            <w:pPr>
              <w:rPr>
                <w:del w:id="2055" w:author="AppPower" w:date="2023-03-31T10:18:00Z"/>
                <w:rFonts w:ascii="Times New Roman" w:eastAsia="Times New Roman" w:hAnsi="Times New Roman" w:cs="Times New Roman"/>
              </w:rPr>
              <w:pPrChange w:id="205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16BE884C" w:rsidR="00E878CA" w:rsidRPr="006F62C4" w:rsidDel="002469E2" w:rsidRDefault="00E878CA" w:rsidP="002469E2">
            <w:pPr>
              <w:rPr>
                <w:del w:id="2058" w:author="AppPower" w:date="2023-03-31T10:18:00Z"/>
                <w:rFonts w:ascii="Times New Roman" w:eastAsia="Times New Roman" w:hAnsi="Times New Roman" w:cs="Times New Roman"/>
              </w:rPr>
              <w:pPrChange w:id="205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60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2469E2" w14:paraId="568BF999" w14:textId="07A1C7C1" w:rsidTr="004B19BB">
        <w:trPr>
          <w:trHeight w:val="214"/>
          <w:del w:id="2061" w:author="AppPower" w:date="2023-03-31T10:18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5FBE4F91" w:rsidR="00154EAB" w:rsidRPr="006F62C4" w:rsidDel="002469E2" w:rsidRDefault="00154EAB" w:rsidP="002469E2">
            <w:pPr>
              <w:rPr>
                <w:del w:id="2062" w:author="AppPower" w:date="2023-03-31T10:18:00Z"/>
                <w:rFonts w:ascii="Times New Roman" w:eastAsia="Times New Roman" w:hAnsi="Times New Roman" w:cs="Times New Roman"/>
              </w:rPr>
              <w:pPrChange w:id="2063" w:author="AppPower" w:date="2023-03-31T10:18:00Z">
                <w:pPr>
                  <w:spacing w:after="0" w:line="240" w:lineRule="auto"/>
                </w:pPr>
              </w:pPrChange>
            </w:pPr>
            <w:del w:id="206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37BD753C" w:rsidR="00154EAB" w:rsidRPr="006F62C4" w:rsidDel="002469E2" w:rsidRDefault="00154EAB" w:rsidP="002469E2">
            <w:pPr>
              <w:rPr>
                <w:del w:id="2065" w:author="AppPower" w:date="2023-03-31T10:18:00Z"/>
                <w:rFonts w:ascii="Times New Roman" w:eastAsia="Times New Roman" w:hAnsi="Times New Roman" w:cs="Times New Roman"/>
              </w:rPr>
              <w:pPrChange w:id="206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6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1F4E094F" w:rsidR="00154EAB" w:rsidRPr="00E62ABB" w:rsidDel="002469E2" w:rsidRDefault="008D101B" w:rsidP="002469E2">
            <w:pPr>
              <w:rPr>
                <w:del w:id="2068" w:author="AppPower" w:date="2023-03-31T10:18:00Z"/>
                <w:rFonts w:ascii="Times New Roman" w:eastAsia="Times New Roman" w:hAnsi="Times New Roman" w:cs="Times New Roman"/>
              </w:rPr>
              <w:pPrChange w:id="206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7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037A13F3" w:rsidR="00154EAB" w:rsidRPr="00E62ABB" w:rsidDel="002469E2" w:rsidRDefault="008D101B" w:rsidP="002469E2">
            <w:pPr>
              <w:rPr>
                <w:del w:id="2071" w:author="AppPower" w:date="2023-03-31T10:18:00Z"/>
                <w:rFonts w:ascii="Times New Roman" w:eastAsia="Times New Roman" w:hAnsi="Times New Roman" w:cs="Times New Roman"/>
              </w:rPr>
              <w:pPrChange w:id="207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73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4D887949" w:rsidR="00154EAB" w:rsidRPr="006F62C4" w:rsidDel="002469E2" w:rsidRDefault="008D101B" w:rsidP="002469E2">
            <w:pPr>
              <w:rPr>
                <w:del w:id="2074" w:author="AppPower" w:date="2023-03-31T10:18:00Z"/>
                <w:rFonts w:ascii="Times New Roman" w:eastAsia="Times New Roman" w:hAnsi="Times New Roman" w:cs="Times New Roman"/>
              </w:rPr>
              <w:pPrChange w:id="207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7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2469E2" w14:paraId="0A414450" w14:textId="5601232E" w:rsidTr="004B19BB">
        <w:trPr>
          <w:trHeight w:val="220"/>
          <w:del w:id="2077" w:author="AppPower" w:date="2023-03-31T10:18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0E8D0BDE" w:rsidR="00154EAB" w:rsidRPr="006F62C4" w:rsidDel="002469E2" w:rsidRDefault="00154EAB" w:rsidP="002469E2">
            <w:pPr>
              <w:rPr>
                <w:del w:id="2078" w:author="AppPower" w:date="2023-03-31T10:18:00Z"/>
                <w:rFonts w:ascii="Times New Roman" w:eastAsia="Times New Roman" w:hAnsi="Times New Roman" w:cs="Times New Roman"/>
              </w:rPr>
              <w:pPrChange w:id="2079" w:author="AppPower" w:date="2023-03-31T10:18:00Z">
                <w:pPr>
                  <w:spacing w:after="0" w:line="240" w:lineRule="auto"/>
                </w:pPr>
              </w:pPrChange>
            </w:pPr>
            <w:del w:id="208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0F3DC623" w:rsidR="00154EAB" w:rsidRPr="006F62C4" w:rsidDel="002469E2" w:rsidRDefault="00154EAB" w:rsidP="002469E2">
            <w:pPr>
              <w:rPr>
                <w:del w:id="2081" w:author="AppPower" w:date="2023-03-31T10:18:00Z"/>
                <w:rFonts w:ascii="Times New Roman" w:eastAsia="Times New Roman" w:hAnsi="Times New Roman" w:cs="Times New Roman"/>
              </w:rPr>
              <w:pPrChange w:id="208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8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69F98987" w:rsidR="00154EAB" w:rsidRPr="006F62C4" w:rsidDel="002469E2" w:rsidRDefault="008D101B" w:rsidP="002469E2">
            <w:pPr>
              <w:rPr>
                <w:del w:id="2084" w:author="AppPower" w:date="2023-03-31T10:18:00Z"/>
                <w:rFonts w:ascii="Times New Roman" w:eastAsia="Times New Roman" w:hAnsi="Times New Roman" w:cs="Times New Roman"/>
              </w:rPr>
              <w:pPrChange w:id="208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8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07DA46A5" w:rsidR="00154EAB" w:rsidRPr="006F62C4" w:rsidDel="002469E2" w:rsidRDefault="008D101B" w:rsidP="002469E2">
            <w:pPr>
              <w:rPr>
                <w:del w:id="2087" w:author="AppPower" w:date="2023-03-31T10:18:00Z"/>
                <w:rFonts w:ascii="Times New Roman" w:eastAsia="Times New Roman" w:hAnsi="Times New Roman" w:cs="Times New Roman"/>
              </w:rPr>
              <w:pPrChange w:id="208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89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0FB60C43" w:rsidR="00154EAB" w:rsidRPr="006F62C4" w:rsidDel="002469E2" w:rsidRDefault="008D101B" w:rsidP="002469E2">
            <w:pPr>
              <w:rPr>
                <w:del w:id="2090" w:author="AppPower" w:date="2023-03-31T10:18:00Z"/>
                <w:rFonts w:ascii="Times New Roman" w:eastAsia="Times New Roman" w:hAnsi="Times New Roman" w:cs="Times New Roman"/>
              </w:rPr>
              <w:pPrChange w:id="209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9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2469E2" w14:paraId="5BE6D3AD" w14:textId="0FE42E08" w:rsidTr="001F2CAC">
        <w:trPr>
          <w:trHeight w:val="220"/>
          <w:del w:id="2093" w:author="AppPower" w:date="2023-03-31T10:18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5D11D34E" w:rsidR="004B19BB" w:rsidDel="002469E2" w:rsidRDefault="004B19BB" w:rsidP="002469E2">
            <w:pPr>
              <w:rPr>
                <w:del w:id="2094" w:author="AppPower" w:date="2023-03-31T10:18:00Z"/>
                <w:rFonts w:ascii="Times New Roman" w:eastAsia="Times New Roman" w:hAnsi="Times New Roman" w:cs="Times New Roman"/>
              </w:rPr>
              <w:pPrChange w:id="209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09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2469E2" w14:paraId="1C848B1E" w14:textId="5809DF27" w:rsidTr="004B19BB">
        <w:trPr>
          <w:trHeight w:val="228"/>
          <w:del w:id="2097" w:author="AppPower" w:date="2023-03-31T10:18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425302CC" w:rsidR="004B19BB" w:rsidRPr="006F62C4" w:rsidDel="002469E2" w:rsidRDefault="004B19BB" w:rsidP="002469E2">
            <w:pPr>
              <w:rPr>
                <w:del w:id="2098" w:author="AppPower" w:date="2023-03-31T10:18:00Z"/>
                <w:rFonts w:ascii="Times New Roman" w:eastAsia="Times New Roman" w:hAnsi="Times New Roman" w:cs="Times New Roman"/>
              </w:rPr>
              <w:pPrChange w:id="2099" w:author="AppPower" w:date="2023-03-31T10:18:00Z">
                <w:pPr>
                  <w:spacing w:after="0" w:line="240" w:lineRule="auto"/>
                </w:pPr>
              </w:pPrChange>
            </w:pPr>
            <w:del w:id="210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20898D99" w:rsidR="004B19BB" w:rsidRPr="006F62C4" w:rsidDel="002469E2" w:rsidRDefault="004B19BB" w:rsidP="002469E2">
            <w:pPr>
              <w:rPr>
                <w:del w:id="2101" w:author="AppPower" w:date="2023-03-31T10:18:00Z"/>
                <w:rFonts w:ascii="Times New Roman" w:eastAsia="Times New Roman" w:hAnsi="Times New Roman" w:cs="Times New Roman"/>
              </w:rPr>
              <w:pPrChange w:id="210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0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2469E2" w14:paraId="47E07397" w14:textId="7C06D06A" w:rsidTr="008D7E5B">
        <w:trPr>
          <w:trHeight w:val="236"/>
          <w:del w:id="2104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0DC2BA55" w:rsidR="004B19BB" w:rsidRPr="006F62C4" w:rsidDel="002469E2" w:rsidRDefault="004B19BB" w:rsidP="002469E2">
            <w:pPr>
              <w:rPr>
                <w:del w:id="2105" w:author="AppPower" w:date="2023-03-31T10:18:00Z"/>
                <w:rFonts w:ascii="Times New Roman" w:eastAsia="Times New Roman" w:hAnsi="Times New Roman" w:cs="Times New Roman"/>
              </w:rPr>
              <w:pPrChange w:id="2106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0F5C83AF" w:rsidR="004B19BB" w:rsidRPr="006F62C4" w:rsidDel="002469E2" w:rsidRDefault="004B19BB" w:rsidP="002469E2">
            <w:pPr>
              <w:rPr>
                <w:del w:id="2107" w:author="AppPower" w:date="2023-03-31T10:18:00Z"/>
                <w:rFonts w:ascii="Times New Roman" w:eastAsia="Times New Roman" w:hAnsi="Times New Roman" w:cs="Times New Roman"/>
              </w:rPr>
              <w:pPrChange w:id="210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0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5AF9B588" w:rsidR="004B19BB" w:rsidRPr="006F62C4" w:rsidDel="002469E2" w:rsidRDefault="004B19BB" w:rsidP="002469E2">
            <w:pPr>
              <w:rPr>
                <w:del w:id="2110" w:author="AppPower" w:date="2023-03-31T10:18:00Z"/>
                <w:rFonts w:ascii="Times New Roman" w:eastAsia="Times New Roman" w:hAnsi="Times New Roman" w:cs="Times New Roman"/>
              </w:rPr>
              <w:pPrChange w:id="211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1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3A277CB6" w:rsidR="004B19BB" w:rsidRPr="006F62C4" w:rsidDel="002469E2" w:rsidRDefault="004B19BB" w:rsidP="002469E2">
            <w:pPr>
              <w:rPr>
                <w:del w:id="2113" w:author="AppPower" w:date="2023-03-31T10:18:00Z"/>
                <w:rFonts w:ascii="Times New Roman" w:eastAsia="Times New Roman" w:hAnsi="Times New Roman" w:cs="Times New Roman"/>
              </w:rPr>
              <w:pPrChange w:id="211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1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4778B00D" w:rsidR="004B19BB" w:rsidRPr="006F62C4" w:rsidDel="002469E2" w:rsidRDefault="004B19BB" w:rsidP="002469E2">
            <w:pPr>
              <w:rPr>
                <w:del w:id="2116" w:author="AppPower" w:date="2023-03-31T10:18:00Z"/>
                <w:rFonts w:ascii="Times New Roman" w:eastAsia="Times New Roman" w:hAnsi="Times New Roman" w:cs="Times New Roman"/>
              </w:rPr>
              <w:pPrChange w:id="211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18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2469E2" w14:paraId="59EEF295" w14:textId="3047679B" w:rsidTr="008D7E5B">
        <w:trPr>
          <w:trHeight w:val="228"/>
          <w:del w:id="2119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56A88709" w:rsidR="004B19BB" w:rsidRPr="006F62C4" w:rsidDel="002469E2" w:rsidRDefault="004B19BB" w:rsidP="002469E2">
            <w:pPr>
              <w:rPr>
                <w:del w:id="2120" w:author="AppPower" w:date="2023-03-31T10:18:00Z"/>
                <w:rFonts w:ascii="Times New Roman" w:eastAsia="Times New Roman" w:hAnsi="Times New Roman" w:cs="Times New Roman"/>
              </w:rPr>
              <w:pPrChange w:id="2121" w:author="AppPower" w:date="2023-03-31T10:18:00Z">
                <w:pPr>
                  <w:spacing w:after="0" w:line="240" w:lineRule="auto"/>
                </w:pPr>
              </w:pPrChange>
            </w:pPr>
            <w:del w:id="212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3C778AEF" w:rsidR="004B19BB" w:rsidRPr="006F62C4" w:rsidDel="002469E2" w:rsidRDefault="004B19BB" w:rsidP="002469E2">
            <w:pPr>
              <w:rPr>
                <w:del w:id="2123" w:author="AppPower" w:date="2023-03-31T10:18:00Z"/>
                <w:rFonts w:ascii="Times New Roman" w:eastAsia="Times New Roman" w:hAnsi="Times New Roman" w:cs="Times New Roman"/>
              </w:rPr>
              <w:pPrChange w:id="212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2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679C329B" w:rsidR="004B19BB" w:rsidRPr="006F62C4" w:rsidDel="002469E2" w:rsidRDefault="00341863" w:rsidP="002469E2">
            <w:pPr>
              <w:rPr>
                <w:del w:id="2126" w:author="AppPower" w:date="2023-03-31T10:18:00Z"/>
                <w:rFonts w:ascii="Times New Roman" w:eastAsia="Times New Roman" w:hAnsi="Times New Roman" w:cs="Times New Roman"/>
              </w:rPr>
              <w:pPrChange w:id="212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2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4EAF7B91" w:rsidR="004B19BB" w:rsidRPr="00341863" w:rsidDel="002469E2" w:rsidRDefault="00341863" w:rsidP="002469E2">
            <w:pPr>
              <w:rPr>
                <w:del w:id="2129" w:author="AppPower" w:date="2023-03-31T10:18:00Z"/>
                <w:rFonts w:ascii="Times New Roman" w:eastAsia="Times New Roman" w:hAnsi="Times New Roman" w:cs="Times New Roman"/>
              </w:rPr>
              <w:pPrChange w:id="213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31" w:author="AppPower" w:date="2023-03-31T10:18:00Z">
              <w:r w:rsidRPr="00341863" w:rsidDel="002469E2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326A3A32" w:rsidR="004B19BB" w:rsidRPr="007B55D2" w:rsidDel="002469E2" w:rsidRDefault="00341863" w:rsidP="002469E2">
            <w:pPr>
              <w:rPr>
                <w:del w:id="2132" w:author="AppPower" w:date="2023-03-31T10:18:00Z"/>
                <w:rFonts w:ascii="Times New Roman" w:eastAsia="Times New Roman" w:hAnsi="Times New Roman" w:cs="Times New Roman"/>
              </w:rPr>
              <w:pPrChange w:id="213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3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2469E2" w14:paraId="759B04AE" w14:textId="4F10BE29" w:rsidTr="008D7E5B">
        <w:trPr>
          <w:trHeight w:val="228"/>
          <w:del w:id="2135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4A1B4828" w:rsidR="004B19BB" w:rsidRPr="006F62C4" w:rsidDel="002469E2" w:rsidRDefault="004B19BB" w:rsidP="002469E2">
            <w:pPr>
              <w:rPr>
                <w:del w:id="2136" w:author="AppPower" w:date="2023-03-31T10:18:00Z"/>
                <w:rFonts w:ascii="Times New Roman" w:eastAsia="Times New Roman" w:hAnsi="Times New Roman" w:cs="Times New Roman"/>
              </w:rPr>
              <w:pPrChange w:id="2137" w:author="AppPower" w:date="2023-03-31T10:18:00Z">
                <w:pPr>
                  <w:spacing w:after="0" w:line="240" w:lineRule="auto"/>
                </w:pPr>
              </w:pPrChange>
            </w:pPr>
            <w:del w:id="213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4ACD54B5" w:rsidR="004B19BB" w:rsidRPr="006F62C4" w:rsidDel="002469E2" w:rsidRDefault="004B19BB" w:rsidP="002469E2">
            <w:pPr>
              <w:rPr>
                <w:del w:id="2139" w:author="AppPower" w:date="2023-03-31T10:18:00Z"/>
                <w:rFonts w:ascii="Times New Roman" w:eastAsia="Times New Roman" w:hAnsi="Times New Roman" w:cs="Times New Roman"/>
              </w:rPr>
              <w:pPrChange w:id="214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41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64DA2D66" w:rsidR="004B19BB" w:rsidRPr="006F62C4" w:rsidDel="002469E2" w:rsidRDefault="00341863" w:rsidP="002469E2">
            <w:pPr>
              <w:rPr>
                <w:del w:id="2142" w:author="AppPower" w:date="2023-03-31T10:18:00Z"/>
                <w:rFonts w:ascii="Times New Roman" w:eastAsia="Times New Roman" w:hAnsi="Times New Roman" w:cs="Times New Roman"/>
              </w:rPr>
              <w:pPrChange w:id="214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4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7A218D85" w:rsidR="004B19BB" w:rsidRPr="00C63E43" w:rsidDel="002469E2" w:rsidRDefault="00341863" w:rsidP="002469E2">
            <w:pPr>
              <w:rPr>
                <w:del w:id="2145" w:author="AppPower" w:date="2023-03-31T10:18:00Z"/>
                <w:rFonts w:ascii="Times New Roman" w:eastAsia="Times New Roman" w:hAnsi="Times New Roman" w:cs="Times New Roman"/>
              </w:rPr>
              <w:pPrChange w:id="214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47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34B99833" w:rsidR="004B19BB" w:rsidRPr="00C63E43" w:rsidDel="002469E2" w:rsidRDefault="00341863" w:rsidP="002469E2">
            <w:pPr>
              <w:rPr>
                <w:del w:id="2148" w:author="AppPower" w:date="2023-03-31T10:18:00Z"/>
                <w:rFonts w:ascii="Times New Roman" w:eastAsia="Times New Roman" w:hAnsi="Times New Roman" w:cs="Times New Roman"/>
              </w:rPr>
              <w:pPrChange w:id="2149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50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2469E2" w14:paraId="7B8C1FFB" w14:textId="11310060" w:rsidTr="008D7E5B">
        <w:trPr>
          <w:trHeight w:val="214"/>
          <w:del w:id="2151" w:author="AppPower" w:date="2023-03-31T10:18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7354274E" w:rsidR="004B19BB" w:rsidRPr="006F62C4" w:rsidDel="002469E2" w:rsidRDefault="004B19BB" w:rsidP="002469E2">
            <w:pPr>
              <w:rPr>
                <w:del w:id="2152" w:author="AppPower" w:date="2023-03-31T10:18:00Z"/>
                <w:rFonts w:ascii="Times New Roman" w:eastAsia="Times New Roman" w:hAnsi="Times New Roman" w:cs="Times New Roman"/>
              </w:rPr>
              <w:pPrChange w:id="2153" w:author="AppPower" w:date="2023-03-31T10:18:00Z">
                <w:pPr>
                  <w:spacing w:after="0" w:line="240" w:lineRule="auto"/>
                </w:pPr>
              </w:pPrChange>
            </w:pPr>
            <w:del w:id="215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627081D0" w:rsidR="004B19BB" w:rsidRPr="006F62C4" w:rsidDel="002469E2" w:rsidRDefault="004B19BB" w:rsidP="002469E2">
            <w:pPr>
              <w:rPr>
                <w:del w:id="2155" w:author="AppPower" w:date="2023-03-31T10:18:00Z"/>
                <w:rFonts w:ascii="Times New Roman" w:eastAsia="Times New Roman" w:hAnsi="Times New Roman" w:cs="Times New Roman"/>
              </w:rPr>
              <w:pPrChange w:id="2156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57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2469E2" w14:paraId="0C3BC213" w14:textId="1918904D" w:rsidTr="008D7E5B">
        <w:trPr>
          <w:trHeight w:val="220"/>
          <w:del w:id="2158" w:author="AppPower" w:date="2023-03-31T10:18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1FE8275D" w:rsidR="004B19BB" w:rsidRPr="006F62C4" w:rsidDel="002469E2" w:rsidRDefault="004B19BB" w:rsidP="002469E2">
            <w:pPr>
              <w:rPr>
                <w:del w:id="2159" w:author="AppPower" w:date="2023-03-31T10:18:00Z"/>
                <w:rFonts w:ascii="Times New Roman" w:eastAsia="Times New Roman" w:hAnsi="Times New Roman" w:cs="Times New Roman"/>
              </w:rPr>
              <w:pPrChange w:id="2160" w:author="AppPower" w:date="2023-03-31T10:18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732470B7" w:rsidR="004B19BB" w:rsidRPr="006F62C4" w:rsidDel="002469E2" w:rsidRDefault="004B19BB" w:rsidP="002469E2">
            <w:pPr>
              <w:rPr>
                <w:del w:id="2161" w:author="AppPower" w:date="2023-03-31T10:18:00Z"/>
                <w:rFonts w:ascii="Times New Roman" w:eastAsia="Times New Roman" w:hAnsi="Times New Roman" w:cs="Times New Roman"/>
              </w:rPr>
              <w:pPrChange w:id="2162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63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56ABBD03" w:rsidR="004B19BB" w:rsidRPr="006F62C4" w:rsidDel="002469E2" w:rsidRDefault="004B19BB" w:rsidP="002469E2">
            <w:pPr>
              <w:rPr>
                <w:del w:id="2164" w:author="AppPower" w:date="2023-03-31T10:18:00Z"/>
                <w:rFonts w:ascii="Times New Roman" w:eastAsia="Times New Roman" w:hAnsi="Times New Roman" w:cs="Times New Roman"/>
              </w:rPr>
              <w:pPrChange w:id="2165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66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421523FD" w:rsidR="004B19BB" w:rsidRPr="006F62C4" w:rsidDel="002469E2" w:rsidRDefault="004B19BB" w:rsidP="002469E2">
            <w:pPr>
              <w:rPr>
                <w:del w:id="2167" w:author="AppPower" w:date="2023-03-31T10:18:00Z"/>
                <w:rFonts w:ascii="Times New Roman" w:eastAsia="Times New Roman" w:hAnsi="Times New Roman" w:cs="Times New Roman"/>
              </w:rPr>
              <w:pPrChange w:id="216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6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67614172" w:rsidR="004B19BB" w:rsidRPr="006F62C4" w:rsidDel="002469E2" w:rsidRDefault="004B19BB" w:rsidP="002469E2">
            <w:pPr>
              <w:rPr>
                <w:del w:id="2170" w:author="AppPower" w:date="2023-03-31T10:18:00Z"/>
                <w:rFonts w:ascii="Times New Roman" w:eastAsia="Times New Roman" w:hAnsi="Times New Roman" w:cs="Times New Roman"/>
              </w:rPr>
              <w:pPrChange w:id="217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72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2469E2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2469E2" w14:paraId="761C3549" w14:textId="6B9A82E0" w:rsidTr="008D7E5B">
        <w:trPr>
          <w:trHeight w:val="214"/>
          <w:del w:id="2173" w:author="AppPower" w:date="2023-03-31T10:18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55FFFF01" w:rsidR="004B19BB" w:rsidRPr="006F62C4" w:rsidDel="002469E2" w:rsidRDefault="004B19BB" w:rsidP="002469E2">
            <w:pPr>
              <w:rPr>
                <w:del w:id="2174" w:author="AppPower" w:date="2023-03-31T10:18:00Z"/>
                <w:rFonts w:ascii="Times New Roman" w:eastAsia="Times New Roman" w:hAnsi="Times New Roman" w:cs="Times New Roman"/>
              </w:rPr>
              <w:pPrChange w:id="2175" w:author="AppPower" w:date="2023-03-31T10:18:00Z">
                <w:pPr>
                  <w:spacing w:after="0" w:line="240" w:lineRule="auto"/>
                </w:pPr>
              </w:pPrChange>
            </w:pPr>
            <w:del w:id="2176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245A64B1" w:rsidR="004B19BB" w:rsidRPr="006F62C4" w:rsidDel="002469E2" w:rsidRDefault="004B19BB" w:rsidP="002469E2">
            <w:pPr>
              <w:rPr>
                <w:del w:id="2177" w:author="AppPower" w:date="2023-03-31T10:18:00Z"/>
                <w:rFonts w:ascii="Times New Roman" w:eastAsia="Times New Roman" w:hAnsi="Times New Roman" w:cs="Times New Roman"/>
              </w:rPr>
              <w:pPrChange w:id="2178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79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315312EF" w:rsidR="004B19BB" w:rsidRPr="00E62ABB" w:rsidDel="002469E2" w:rsidRDefault="008D101B" w:rsidP="002469E2">
            <w:pPr>
              <w:rPr>
                <w:del w:id="2180" w:author="AppPower" w:date="2023-03-31T10:18:00Z"/>
                <w:rFonts w:ascii="Times New Roman" w:eastAsia="Times New Roman" w:hAnsi="Times New Roman" w:cs="Times New Roman"/>
              </w:rPr>
              <w:pPrChange w:id="2181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8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32034A63" w:rsidR="004B19BB" w:rsidRPr="00E62ABB" w:rsidDel="002469E2" w:rsidRDefault="008D101B" w:rsidP="002469E2">
            <w:pPr>
              <w:rPr>
                <w:del w:id="2183" w:author="AppPower" w:date="2023-03-31T10:18:00Z"/>
                <w:rFonts w:ascii="Times New Roman" w:eastAsia="Times New Roman" w:hAnsi="Times New Roman" w:cs="Times New Roman"/>
              </w:rPr>
              <w:pPrChange w:id="218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85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77434AD3" w:rsidR="004B19BB" w:rsidRPr="006F62C4" w:rsidDel="002469E2" w:rsidRDefault="008D101B" w:rsidP="002469E2">
            <w:pPr>
              <w:rPr>
                <w:del w:id="2186" w:author="AppPower" w:date="2023-03-31T10:18:00Z"/>
                <w:rFonts w:ascii="Times New Roman" w:eastAsia="Times New Roman" w:hAnsi="Times New Roman" w:cs="Times New Roman"/>
              </w:rPr>
              <w:pPrChange w:id="218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8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2469E2" w14:paraId="08246E08" w14:textId="0A5DEFA6" w:rsidTr="008D7E5B">
        <w:trPr>
          <w:trHeight w:val="220"/>
          <w:del w:id="2189" w:author="AppPower" w:date="2023-03-31T10:18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6F1D52AF" w:rsidR="004B19BB" w:rsidRPr="006F62C4" w:rsidDel="002469E2" w:rsidRDefault="004B19BB" w:rsidP="002469E2">
            <w:pPr>
              <w:rPr>
                <w:del w:id="2190" w:author="AppPower" w:date="2023-03-31T10:18:00Z"/>
                <w:rFonts w:ascii="Times New Roman" w:eastAsia="Times New Roman" w:hAnsi="Times New Roman" w:cs="Times New Roman"/>
              </w:rPr>
              <w:pPrChange w:id="2191" w:author="AppPower" w:date="2023-03-31T10:18:00Z">
                <w:pPr>
                  <w:spacing w:after="0" w:line="240" w:lineRule="auto"/>
                </w:pPr>
              </w:pPrChange>
            </w:pPr>
            <w:del w:id="2192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5C055FE6" w:rsidR="004B19BB" w:rsidRPr="006F62C4" w:rsidDel="002469E2" w:rsidRDefault="004B19BB" w:rsidP="002469E2">
            <w:pPr>
              <w:rPr>
                <w:del w:id="2193" w:author="AppPower" w:date="2023-03-31T10:18:00Z"/>
                <w:rFonts w:ascii="Times New Roman" w:eastAsia="Times New Roman" w:hAnsi="Times New Roman" w:cs="Times New Roman"/>
              </w:rPr>
              <w:pPrChange w:id="2194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95" w:author="AppPower" w:date="2023-03-31T10:18:00Z">
              <w:r w:rsidRPr="006F62C4" w:rsidDel="002469E2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1B8D02C5" w:rsidR="004B19BB" w:rsidRPr="006F62C4" w:rsidDel="002469E2" w:rsidRDefault="008D101B" w:rsidP="002469E2">
            <w:pPr>
              <w:rPr>
                <w:del w:id="2196" w:author="AppPower" w:date="2023-03-31T10:18:00Z"/>
                <w:rFonts w:ascii="Times New Roman" w:eastAsia="Times New Roman" w:hAnsi="Times New Roman" w:cs="Times New Roman"/>
              </w:rPr>
              <w:pPrChange w:id="2197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198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78539B6F" w:rsidR="004B19BB" w:rsidRPr="006F62C4" w:rsidDel="002469E2" w:rsidRDefault="008D101B" w:rsidP="002469E2">
            <w:pPr>
              <w:rPr>
                <w:del w:id="2199" w:author="AppPower" w:date="2023-03-31T10:18:00Z"/>
                <w:rFonts w:ascii="Times New Roman" w:eastAsia="Times New Roman" w:hAnsi="Times New Roman" w:cs="Times New Roman"/>
              </w:rPr>
              <w:pPrChange w:id="2200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201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2F026809" w:rsidR="004B19BB" w:rsidRPr="006F62C4" w:rsidDel="002469E2" w:rsidRDefault="008D101B" w:rsidP="002469E2">
            <w:pPr>
              <w:rPr>
                <w:del w:id="2202" w:author="AppPower" w:date="2023-03-31T10:18:00Z"/>
                <w:rFonts w:ascii="Times New Roman" w:eastAsia="Times New Roman" w:hAnsi="Times New Roman" w:cs="Times New Roman"/>
              </w:rPr>
              <w:pPrChange w:id="2203" w:author="AppPower" w:date="2023-03-31T10:18:00Z">
                <w:pPr>
                  <w:spacing w:after="0" w:line="240" w:lineRule="auto"/>
                  <w:jc w:val="center"/>
                </w:pPr>
              </w:pPrChange>
            </w:pPr>
            <w:del w:id="2204" w:author="AppPower" w:date="2023-03-31T10:18:00Z">
              <w:r w:rsidDel="002469E2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7347D6F3" w:rsidR="00E878CA" w:rsidRPr="006F62C4" w:rsidDel="002469E2" w:rsidRDefault="00E878CA" w:rsidP="002469E2">
      <w:pPr>
        <w:rPr>
          <w:del w:id="2205" w:author="AppPower" w:date="2023-03-31T10:18:00Z"/>
          <w:rFonts w:ascii="Times New Roman" w:hAnsi="Times New Roman" w:cs="Times New Roman"/>
        </w:rPr>
        <w:pPrChange w:id="2206" w:author="AppPower" w:date="2023-03-31T10:18:00Z">
          <w:pPr>
            <w:spacing w:after="0" w:line="240" w:lineRule="auto"/>
          </w:pPr>
        </w:pPrChange>
      </w:pPr>
      <w:del w:id="2207" w:author="AppPower" w:date="2023-03-31T10:18:00Z">
        <w:r w:rsidRPr="006F62C4" w:rsidDel="002469E2">
          <w:rPr>
            <w:rFonts w:ascii="Times New Roman" w:hAnsi="Times New Roman" w:cs="Times New Roman"/>
          </w:rPr>
          <w:delText>Note: Pericardial adipose tissue (cm</w:delText>
        </w:r>
        <w:r w:rsidRPr="006F62C4" w:rsidDel="002469E2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2469E2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2469E2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2469E2">
          <w:rPr>
            <w:rFonts w:ascii="Times New Roman" w:hAnsi="Times New Roman" w:cs="Times New Roman"/>
          </w:rPr>
          <w:delText>Bolded values are statistically significant (P &lt; 0.05). Model</w:delText>
        </w:r>
        <w:r w:rsidDel="002469E2">
          <w:rPr>
            <w:rFonts w:ascii="Times New Roman" w:hAnsi="Times New Roman" w:cs="Times New Roman"/>
          </w:rPr>
          <w:delText>s</w:delText>
        </w:r>
        <w:r w:rsidRPr="006F62C4" w:rsidDel="002469E2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2469E2">
          <w:rPr>
            <w:rFonts w:ascii="Times New Roman" w:hAnsi="Times New Roman" w:cs="Times New Roman"/>
          </w:rPr>
          <w:delText xml:space="preserve">, </w:delText>
        </w:r>
        <w:r w:rsidRPr="006F62C4" w:rsidDel="002469E2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2469E2">
          <w:rPr>
            <w:rFonts w:ascii="Times New Roman" w:hAnsi="Times New Roman" w:cs="Times New Roman"/>
          </w:rPr>
          <w:delText xml:space="preserve">and </w:delText>
        </w:r>
        <w:r w:rsidRPr="006F62C4" w:rsidDel="002469E2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260E129A" w:rsidR="00C01DD5" w:rsidRPr="006F62C4" w:rsidDel="002469E2" w:rsidRDefault="00C01DD5" w:rsidP="002469E2">
      <w:pPr>
        <w:rPr>
          <w:del w:id="2208" w:author="AppPower" w:date="2023-03-31T10:18:00Z"/>
          <w:rFonts w:ascii="Times New Roman" w:hAnsi="Times New Roman" w:cs="Times New Roman"/>
        </w:rPr>
        <w:pPrChange w:id="2209" w:author="AppPower" w:date="2023-03-31T10:18:00Z">
          <w:pPr>
            <w:spacing w:after="120"/>
          </w:pPr>
        </w:pPrChange>
      </w:pPr>
    </w:p>
    <w:p w14:paraId="3C41A196" w14:textId="04EC6E33" w:rsidR="00C01DD5" w:rsidRPr="006F62C4" w:rsidDel="002469E2" w:rsidRDefault="00C01DD5" w:rsidP="002469E2">
      <w:pPr>
        <w:rPr>
          <w:del w:id="2210" w:author="AppPower" w:date="2023-03-31T10:18:00Z"/>
          <w:rFonts w:ascii="Times New Roman" w:hAnsi="Times New Roman" w:cs="Times New Roman"/>
        </w:rPr>
        <w:pPrChange w:id="2211" w:author="AppPower" w:date="2023-03-31T10:18:00Z">
          <w:pPr>
            <w:spacing w:line="480" w:lineRule="auto"/>
          </w:pPr>
        </w:pPrChange>
      </w:pPr>
    </w:p>
    <w:p w14:paraId="3CE0C771" w14:textId="77777777" w:rsidR="00C01DD5" w:rsidRPr="006F62C4" w:rsidRDefault="00C01DD5" w:rsidP="002469E2">
      <w:pPr>
        <w:rPr>
          <w:rFonts w:ascii="Times New Roman" w:hAnsi="Times New Roman" w:cs="Times New Roman" w:hint="eastAsia"/>
        </w:rPr>
        <w:pPrChange w:id="2212" w:author="AppPower" w:date="2023-03-31T10:18:00Z">
          <w:pPr>
            <w:spacing w:line="480" w:lineRule="auto"/>
          </w:pPr>
        </w:pPrChange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374693" w14:textId="77777777" w:rsidR="00DD51E3" w:rsidRDefault="00DD51E3" w:rsidP="002469E2">
      <w:pPr>
        <w:spacing w:after="0" w:line="240" w:lineRule="auto"/>
      </w:pPr>
      <w:r>
        <w:separator/>
      </w:r>
    </w:p>
  </w:endnote>
  <w:endnote w:type="continuationSeparator" w:id="0">
    <w:p w14:paraId="70A013A5" w14:textId="77777777" w:rsidR="00DD51E3" w:rsidRDefault="00DD51E3" w:rsidP="00246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48E5FD" w14:textId="77777777" w:rsidR="00DD51E3" w:rsidRDefault="00DD51E3" w:rsidP="002469E2">
      <w:pPr>
        <w:spacing w:after="0" w:line="240" w:lineRule="auto"/>
      </w:pPr>
      <w:r>
        <w:separator/>
      </w:r>
    </w:p>
  </w:footnote>
  <w:footnote w:type="continuationSeparator" w:id="0">
    <w:p w14:paraId="52242392" w14:textId="77777777" w:rsidR="00DD51E3" w:rsidRDefault="00DD51E3" w:rsidP="002469E2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B6CB2"/>
    <w:rsid w:val="001203C9"/>
    <w:rsid w:val="00145E4A"/>
    <w:rsid w:val="00154EAB"/>
    <w:rsid w:val="00184C8A"/>
    <w:rsid w:val="001D53B2"/>
    <w:rsid w:val="002469E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C6293"/>
    <w:rsid w:val="00795D42"/>
    <w:rsid w:val="007B55D2"/>
    <w:rsid w:val="0080614D"/>
    <w:rsid w:val="008D101B"/>
    <w:rsid w:val="009535A3"/>
    <w:rsid w:val="00964677"/>
    <w:rsid w:val="009A010D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6468F"/>
    <w:rsid w:val="00DD51E3"/>
    <w:rsid w:val="00E62ABB"/>
    <w:rsid w:val="00E856A9"/>
    <w:rsid w:val="00E878CA"/>
    <w:rsid w:val="00F04BDD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2469E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2469E2"/>
  </w:style>
  <w:style w:type="paragraph" w:styleId="a6">
    <w:name w:val="footer"/>
    <w:basedOn w:val="a"/>
    <w:link w:val="Char0"/>
    <w:uiPriority w:val="99"/>
    <w:unhideWhenUsed/>
    <w:rsid w:val="002469E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2469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18:00Z</dcterms:created>
  <dcterms:modified xsi:type="dcterms:W3CDTF">2023-03-31T01:18:00Z</dcterms:modified>
</cp:coreProperties>
</file>